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F437D" w14:textId="1BC2C1E1" w:rsidR="008B146E" w:rsidRPr="00F81CC5" w:rsidRDefault="00627DF8" w:rsidP="00E33966">
      <w:pPr>
        <w:shd w:val="clear" w:color="auto" w:fill="546D7A" w:themeFill="background2" w:themeFillShade="80"/>
        <w:jc w:val="both"/>
        <w:rPr>
          <w:b/>
          <w:smallCaps/>
          <w:color w:val="FFFFFF" w:themeColor="background1"/>
          <w:spacing w:val="20"/>
          <w:sz w:val="40"/>
        </w:rPr>
      </w:pPr>
      <w:r>
        <w:rPr>
          <w:b/>
          <w:smallCaps/>
          <w:color w:val="FFFFFF" w:themeColor="background1"/>
          <w:spacing w:val="20"/>
          <w:sz w:val="40"/>
        </w:rPr>
        <w:t>A</w:t>
      </w:r>
      <w:r w:rsidR="00D141E6">
        <w:rPr>
          <w:b/>
          <w:smallCaps/>
          <w:color w:val="FFFFFF" w:themeColor="background1"/>
          <w:spacing w:val="20"/>
          <w:sz w:val="40"/>
        </w:rPr>
        <w:t>dam Florez</w:t>
      </w:r>
    </w:p>
    <w:p w14:paraId="2B5D0F64" w14:textId="77777777" w:rsidR="008B146E" w:rsidRPr="00C9302C" w:rsidRDefault="008B146E" w:rsidP="008B146E">
      <w:pPr>
        <w:jc w:val="center"/>
        <w:rPr>
          <w:sz w:val="2"/>
        </w:rPr>
      </w:pPr>
    </w:p>
    <w:p w14:paraId="2C11AA3F" w14:textId="77777777" w:rsidR="00D85D46" w:rsidRPr="007213D5" w:rsidRDefault="00D85D46" w:rsidP="00806728">
      <w:pPr>
        <w:spacing w:line="276" w:lineRule="auto"/>
        <w:jc w:val="right"/>
        <w:rPr>
          <w:rFonts w:cstheme="minorHAnsi"/>
          <w:sz w:val="4"/>
          <w:szCs w:val="6"/>
        </w:rPr>
      </w:pPr>
    </w:p>
    <w:p w14:paraId="54394F23" w14:textId="7F0CE09C" w:rsidR="00FD68AD" w:rsidRPr="008E296D" w:rsidRDefault="00D141E6" w:rsidP="00806728">
      <w:pPr>
        <w:spacing w:line="276" w:lineRule="auto"/>
        <w:jc w:val="right"/>
        <w:rPr>
          <w:rFonts w:cstheme="minorHAnsi"/>
          <w:sz w:val="22"/>
        </w:rPr>
      </w:pPr>
      <w:r w:rsidRPr="008E296D">
        <w:rPr>
          <w:rFonts w:cstheme="minorHAnsi"/>
          <w:sz w:val="22"/>
        </w:rPr>
        <w:t>Orlando, FL 32824</w:t>
      </w:r>
      <w:r w:rsidR="00773A1F" w:rsidRPr="008E296D">
        <w:rPr>
          <w:rFonts w:cstheme="minorHAnsi"/>
          <w:sz w:val="22"/>
        </w:rPr>
        <w:t xml:space="preserve"> </w:t>
      </w:r>
      <w:r w:rsidR="00FD68AD" w:rsidRPr="008E296D">
        <w:rPr>
          <w:rFonts w:cstheme="minorHAnsi"/>
          <w:sz w:val="22"/>
        </w:rPr>
        <w:t xml:space="preserve">| </w:t>
      </w:r>
      <w:r w:rsidRPr="008E296D">
        <w:rPr>
          <w:rFonts w:cstheme="minorHAnsi"/>
          <w:sz w:val="22"/>
        </w:rPr>
        <w:t>407-932-8226</w:t>
      </w:r>
    </w:p>
    <w:p w14:paraId="4E6A08B7" w14:textId="5A4D060E" w:rsidR="00AD52A4" w:rsidRPr="00191045" w:rsidRDefault="00E66A2C" w:rsidP="00AD52A4">
      <w:pPr>
        <w:spacing w:line="276" w:lineRule="auto"/>
        <w:jc w:val="right"/>
        <w:rPr>
          <w:rFonts w:cstheme="minorHAnsi"/>
          <w:sz w:val="22"/>
        </w:rPr>
      </w:pPr>
      <w:hyperlink r:id="rId8" w:history="1">
        <w:r w:rsidR="008E296D" w:rsidRPr="008E296D">
          <w:rPr>
            <w:rStyle w:val="Hyperlink"/>
            <w:rFonts w:cstheme="minorHAnsi"/>
            <w:color w:val="auto"/>
            <w:sz w:val="22"/>
          </w:rPr>
          <w:t>adamseanflorez@gmail.com</w:t>
        </w:r>
      </w:hyperlink>
      <w:r w:rsidR="008E296D" w:rsidRPr="008E296D">
        <w:rPr>
          <w:rFonts w:cstheme="minorHAnsi"/>
          <w:sz w:val="22"/>
        </w:rPr>
        <w:t xml:space="preserve"> </w:t>
      </w:r>
      <w:r w:rsidR="008E296D" w:rsidRPr="00191045">
        <w:rPr>
          <w:rFonts w:cstheme="minorHAnsi"/>
          <w:sz w:val="22"/>
        </w:rPr>
        <w:t xml:space="preserve">| </w:t>
      </w:r>
      <w:hyperlink r:id="rId9" w:history="1">
        <w:r w:rsidR="00191045" w:rsidRPr="00191045">
          <w:rPr>
            <w:rStyle w:val="Hyperlink"/>
            <w:rFonts w:cstheme="minorHAnsi"/>
            <w:color w:val="auto"/>
            <w:sz w:val="22"/>
          </w:rPr>
          <w:t>L</w:t>
        </w:r>
        <w:r w:rsidR="00AD52A4" w:rsidRPr="00191045">
          <w:rPr>
            <w:rStyle w:val="Hyperlink"/>
            <w:rFonts w:cstheme="minorHAnsi"/>
            <w:color w:val="auto"/>
            <w:sz w:val="22"/>
          </w:rPr>
          <w:t>inkedin.com/in/adamflorez/</w:t>
        </w:r>
      </w:hyperlink>
    </w:p>
    <w:p w14:paraId="06F549D9" w14:textId="5CFC36B4" w:rsidR="0000367F" w:rsidRPr="007213D5" w:rsidRDefault="008236C6" w:rsidP="008236C6">
      <w:pPr>
        <w:spacing w:line="276" w:lineRule="auto"/>
        <w:jc w:val="right"/>
        <w:rPr>
          <w:rFonts w:cstheme="minorHAnsi"/>
          <w:sz w:val="22"/>
          <w:szCs w:val="22"/>
        </w:rPr>
      </w:pPr>
      <w:r w:rsidRPr="007213D5">
        <w:rPr>
          <w:sz w:val="22"/>
          <w:szCs w:val="22"/>
        </w:rPr>
        <w:t xml:space="preserve"> </w:t>
      </w:r>
      <w:r w:rsidR="008E296D" w:rsidRPr="007213D5">
        <w:rPr>
          <w:rFonts w:cstheme="minorHAnsi"/>
          <w:sz w:val="22"/>
          <w:szCs w:val="22"/>
        </w:rPr>
        <w:t>COVID-19 Vaccinated</w:t>
      </w:r>
      <w:r w:rsidRPr="007213D5">
        <w:rPr>
          <w:rFonts w:cstheme="minorHAnsi"/>
          <w:sz w:val="22"/>
          <w:szCs w:val="22"/>
        </w:rPr>
        <w:t xml:space="preserve"> | Willing to Travel</w:t>
      </w:r>
    </w:p>
    <w:p w14:paraId="42E3AE13" w14:textId="1A1CDDD7" w:rsidR="00FD68AD" w:rsidRPr="007213D5" w:rsidRDefault="00FD68AD" w:rsidP="00B87590">
      <w:pPr>
        <w:spacing w:line="276" w:lineRule="auto"/>
        <w:jc w:val="center"/>
        <w:rPr>
          <w:color w:val="A8422A" w:themeColor="accent1" w:themeShade="BF"/>
          <w:sz w:val="4"/>
          <w:szCs w:val="4"/>
        </w:rPr>
      </w:pPr>
    </w:p>
    <w:p w14:paraId="70514F11" w14:textId="65FAE9CD" w:rsidR="00FD68AD" w:rsidRPr="00126B2F" w:rsidRDefault="00FD68AD" w:rsidP="000F5547">
      <w:pPr>
        <w:pBdr>
          <w:top w:val="single" w:sz="18" w:space="1" w:color="546D7A" w:themeColor="background2" w:themeShade="80"/>
        </w:pBdr>
        <w:rPr>
          <w:b/>
          <w:smallCaps/>
          <w:color w:val="FFFFFF" w:themeColor="background1"/>
          <w:spacing w:val="20"/>
          <w:sz w:val="12"/>
          <w:szCs w:val="12"/>
        </w:rPr>
      </w:pPr>
      <w:r w:rsidRPr="00126B2F">
        <w:rPr>
          <w:b/>
          <w:smallCaps/>
          <w:color w:val="FFFFFF" w:themeColor="background1"/>
          <w:spacing w:val="20"/>
          <w:sz w:val="12"/>
          <w:szCs w:val="12"/>
        </w:rPr>
        <w:t>Professional Summary</w:t>
      </w:r>
    </w:p>
    <w:p w14:paraId="0B1EC7F3" w14:textId="77777777" w:rsidR="008B146E" w:rsidRPr="00C9302C" w:rsidRDefault="008B146E" w:rsidP="008B146E">
      <w:pPr>
        <w:jc w:val="center"/>
        <w:rPr>
          <w:sz w:val="2"/>
        </w:rPr>
      </w:pPr>
    </w:p>
    <w:p w14:paraId="36E97F02" w14:textId="1E1084EB" w:rsidR="008B146E" w:rsidRPr="0014594A" w:rsidRDefault="0002312E" w:rsidP="00806728">
      <w:pPr>
        <w:shd w:val="clear" w:color="auto" w:fill="C5D1D7" w:themeFill="background2"/>
        <w:jc w:val="center"/>
        <w:rPr>
          <w:b/>
          <w:smallCaps/>
          <w:spacing w:val="20"/>
          <w:sz w:val="32"/>
          <w:szCs w:val="28"/>
        </w:rPr>
      </w:pPr>
      <w:r>
        <w:rPr>
          <w:b/>
          <w:smallCaps/>
          <w:spacing w:val="20"/>
          <w:sz w:val="32"/>
          <w:szCs w:val="28"/>
        </w:rPr>
        <w:t>Software Engineer</w:t>
      </w:r>
    </w:p>
    <w:p w14:paraId="36BA3F60" w14:textId="77777777" w:rsidR="008B146E" w:rsidRPr="00D85D46" w:rsidRDefault="008B146E" w:rsidP="008B146E">
      <w:pPr>
        <w:rPr>
          <w:sz w:val="12"/>
          <w:szCs w:val="32"/>
        </w:rPr>
      </w:pPr>
    </w:p>
    <w:p w14:paraId="1F4257DC" w14:textId="59FDC4C2" w:rsidR="005B082F" w:rsidRPr="00FB4785" w:rsidRDefault="00FB4785" w:rsidP="008A527D">
      <w:pPr>
        <w:rPr>
          <w:sz w:val="22"/>
        </w:rPr>
      </w:pPr>
      <w:r w:rsidRPr="00FB4785">
        <w:rPr>
          <w:sz w:val="22"/>
        </w:rPr>
        <w:t xml:space="preserve">Software engineer </w:t>
      </w:r>
      <w:r w:rsidR="00A958E2">
        <w:rPr>
          <w:sz w:val="22"/>
        </w:rPr>
        <w:t>graduating with</w:t>
      </w:r>
      <w:r w:rsidRPr="00FB4785">
        <w:rPr>
          <w:sz w:val="22"/>
        </w:rPr>
        <w:t xml:space="preserve"> </w:t>
      </w:r>
      <w:r w:rsidR="00D3570E">
        <w:rPr>
          <w:sz w:val="22"/>
        </w:rPr>
        <w:t>Bachelor’s degree in June 2022 and</w:t>
      </w:r>
      <w:r w:rsidR="00356D9D">
        <w:rPr>
          <w:sz w:val="22"/>
        </w:rPr>
        <w:t xml:space="preserve"> offering</w:t>
      </w:r>
      <w:r w:rsidR="00D3570E">
        <w:rPr>
          <w:sz w:val="22"/>
        </w:rPr>
        <w:t xml:space="preserve"> </w:t>
      </w:r>
      <w:r w:rsidR="00FA372E">
        <w:rPr>
          <w:sz w:val="22"/>
        </w:rPr>
        <w:t>combination of</w:t>
      </w:r>
      <w:r w:rsidR="00DD77B7">
        <w:rPr>
          <w:sz w:val="22"/>
        </w:rPr>
        <w:t xml:space="preserve"> technical</w:t>
      </w:r>
      <w:r w:rsidR="00FA372E">
        <w:rPr>
          <w:sz w:val="22"/>
        </w:rPr>
        <w:t xml:space="preserve"> </w:t>
      </w:r>
      <w:r w:rsidR="00DD77B7">
        <w:rPr>
          <w:sz w:val="22"/>
        </w:rPr>
        <w:t>project</w:t>
      </w:r>
      <w:r w:rsidR="00D3570E">
        <w:rPr>
          <w:sz w:val="22"/>
        </w:rPr>
        <w:t>s and software development</w:t>
      </w:r>
      <w:r w:rsidR="00FA372E">
        <w:rPr>
          <w:sz w:val="22"/>
        </w:rPr>
        <w:t xml:space="preserve"> experience</w:t>
      </w:r>
      <w:r w:rsidR="00D3570E">
        <w:rPr>
          <w:sz w:val="22"/>
        </w:rPr>
        <w:t>.</w:t>
      </w:r>
      <w:r w:rsidR="00240257">
        <w:rPr>
          <w:sz w:val="22"/>
        </w:rPr>
        <w:t xml:space="preserve"> Well</w:t>
      </w:r>
      <w:r w:rsidR="008236C6">
        <w:rPr>
          <w:sz w:val="22"/>
        </w:rPr>
        <w:t>-</w:t>
      </w:r>
      <w:r w:rsidR="00240257">
        <w:rPr>
          <w:sz w:val="22"/>
        </w:rPr>
        <w:t>honed communication</w:t>
      </w:r>
      <w:r w:rsidR="008236C6">
        <w:rPr>
          <w:sz w:val="22"/>
        </w:rPr>
        <w:t>s</w:t>
      </w:r>
      <w:r w:rsidR="00240257">
        <w:rPr>
          <w:sz w:val="22"/>
        </w:rPr>
        <w:t xml:space="preserve"> and interpersonal skills to work with diverse, cross-functional teams and manage</w:t>
      </w:r>
      <w:r w:rsidR="008236C6">
        <w:rPr>
          <w:sz w:val="22"/>
        </w:rPr>
        <w:t>rs</w:t>
      </w:r>
      <w:r w:rsidR="00240257">
        <w:rPr>
          <w:sz w:val="22"/>
        </w:rPr>
        <w:t>. Record of contributing to</w:t>
      </w:r>
      <w:r w:rsidR="00A520E6">
        <w:rPr>
          <w:sz w:val="22"/>
        </w:rPr>
        <w:t xml:space="preserve"> business</w:t>
      </w:r>
      <w:r w:rsidR="00240257">
        <w:rPr>
          <w:sz w:val="22"/>
        </w:rPr>
        <w:t xml:space="preserve"> improvements</w:t>
      </w:r>
      <w:r w:rsidR="00A520E6">
        <w:rPr>
          <w:sz w:val="22"/>
        </w:rPr>
        <w:t xml:space="preserve">, </w:t>
      </w:r>
      <w:r w:rsidR="00240257">
        <w:rPr>
          <w:sz w:val="22"/>
        </w:rPr>
        <w:t>performance</w:t>
      </w:r>
      <w:r w:rsidR="00A520E6">
        <w:rPr>
          <w:sz w:val="22"/>
        </w:rPr>
        <w:t>,</w:t>
      </w:r>
      <w:r w:rsidR="00240257">
        <w:rPr>
          <w:sz w:val="22"/>
        </w:rPr>
        <w:t xml:space="preserve"> and operations.</w:t>
      </w:r>
      <w:r w:rsidR="00A958E2">
        <w:rPr>
          <w:sz w:val="22"/>
        </w:rPr>
        <w:t xml:space="preserve"> </w:t>
      </w:r>
      <w:r w:rsidR="00A520E6">
        <w:rPr>
          <w:sz w:val="22"/>
        </w:rPr>
        <w:t xml:space="preserve">Enjoys </w:t>
      </w:r>
      <w:r w:rsidR="009A3C9B">
        <w:rPr>
          <w:sz w:val="22"/>
        </w:rPr>
        <w:t>developing software,</w:t>
      </w:r>
      <w:r w:rsidR="00A520E6">
        <w:rPr>
          <w:sz w:val="22"/>
        </w:rPr>
        <w:t xml:space="preserve"> producing </w:t>
      </w:r>
      <w:r w:rsidR="00DD329A">
        <w:rPr>
          <w:sz w:val="22"/>
        </w:rPr>
        <w:t>innov</w:t>
      </w:r>
      <w:r w:rsidR="00A520E6">
        <w:rPr>
          <w:sz w:val="22"/>
        </w:rPr>
        <w:t xml:space="preserve">ative products, and </w:t>
      </w:r>
      <w:r w:rsidR="009A3C9B">
        <w:rPr>
          <w:sz w:val="22"/>
        </w:rPr>
        <w:t>working with complex data in fast-paced environments.</w:t>
      </w:r>
    </w:p>
    <w:p w14:paraId="4F314AE5" w14:textId="77777777" w:rsidR="00304DAF" w:rsidRPr="00505D28" w:rsidRDefault="00304DAF" w:rsidP="00E33966">
      <w:pPr>
        <w:jc w:val="both"/>
        <w:rPr>
          <w:sz w:val="12"/>
          <w:szCs w:val="14"/>
          <w:highlight w:val="yellow"/>
        </w:rPr>
      </w:pPr>
    </w:p>
    <w:p w14:paraId="311300F8" w14:textId="40AA6E9B" w:rsidR="00304DAF" w:rsidRPr="0014594A" w:rsidRDefault="00F81CC5" w:rsidP="00304DAF">
      <w:pPr>
        <w:jc w:val="center"/>
        <w:rPr>
          <w:b/>
          <w:bCs/>
          <w:smallCaps/>
          <w:spacing w:val="20"/>
          <w:sz w:val="28"/>
          <w:szCs w:val="32"/>
        </w:rPr>
      </w:pPr>
      <w:r w:rsidRPr="0014594A">
        <w:rPr>
          <w:b/>
          <w:bCs/>
          <w:smallCaps/>
          <w:spacing w:val="20"/>
          <w:sz w:val="28"/>
          <w:szCs w:val="32"/>
        </w:rPr>
        <w:t>Key Qualifications</w:t>
      </w:r>
    </w:p>
    <w:p w14:paraId="4118F266" w14:textId="77777777" w:rsidR="006A590B" w:rsidRPr="00A529F1" w:rsidRDefault="006A590B" w:rsidP="005530E4">
      <w:pPr>
        <w:spacing w:line="276" w:lineRule="auto"/>
        <w:ind w:left="180" w:right="180"/>
        <w:jc w:val="center"/>
        <w:rPr>
          <w:sz w:val="4"/>
        </w:rPr>
      </w:pPr>
    </w:p>
    <w:p w14:paraId="336B1FD2" w14:textId="6B01D571" w:rsidR="0014594A" w:rsidRDefault="006E76DD" w:rsidP="00BD6B59">
      <w:pPr>
        <w:spacing w:line="276" w:lineRule="auto"/>
        <w:jc w:val="center"/>
        <w:rPr>
          <w:sz w:val="22"/>
        </w:rPr>
      </w:pPr>
      <w:bookmarkStart w:id="0" w:name="OLE_LINK1"/>
      <w:bookmarkStart w:id="1" w:name="OLE_LINK2"/>
      <w:r>
        <w:rPr>
          <w:sz w:val="22"/>
        </w:rPr>
        <w:t xml:space="preserve">Software Engineering &amp; Programming | </w:t>
      </w:r>
      <w:r w:rsidR="006238DE">
        <w:rPr>
          <w:sz w:val="22"/>
        </w:rPr>
        <w:t xml:space="preserve">IT Service Desk Operations &amp; Reporting | </w:t>
      </w:r>
      <w:r w:rsidR="00776D51" w:rsidRPr="00A529F1">
        <w:rPr>
          <w:sz w:val="22"/>
        </w:rPr>
        <w:t xml:space="preserve">Project Management </w:t>
      </w:r>
    </w:p>
    <w:p w14:paraId="01BA7BBC" w14:textId="40663820" w:rsidR="0014594A" w:rsidRDefault="0014594A" w:rsidP="00BD6B59">
      <w:pPr>
        <w:spacing w:line="276" w:lineRule="auto"/>
        <w:jc w:val="center"/>
        <w:rPr>
          <w:sz w:val="22"/>
        </w:rPr>
      </w:pPr>
      <w:r>
        <w:rPr>
          <w:sz w:val="22"/>
        </w:rPr>
        <w:t>Object-oriented Programming |</w:t>
      </w:r>
      <w:r w:rsidR="00776D51" w:rsidRPr="00A529F1">
        <w:rPr>
          <w:sz w:val="22"/>
        </w:rPr>
        <w:t xml:space="preserve"> </w:t>
      </w:r>
      <w:r w:rsidR="006F568B">
        <w:rPr>
          <w:sz w:val="22"/>
        </w:rPr>
        <w:t>Team</w:t>
      </w:r>
      <w:r w:rsidR="00776D51" w:rsidRPr="00A529F1">
        <w:rPr>
          <w:sz w:val="22"/>
        </w:rPr>
        <w:t xml:space="preserve"> Management </w:t>
      </w:r>
      <w:r w:rsidR="000F0186" w:rsidRPr="00A529F1">
        <w:rPr>
          <w:sz w:val="22"/>
        </w:rPr>
        <w:t>| Documentation</w:t>
      </w:r>
      <w:r w:rsidR="00E16F67" w:rsidRPr="00A529F1">
        <w:rPr>
          <w:sz w:val="22"/>
        </w:rPr>
        <w:t xml:space="preserve"> | </w:t>
      </w:r>
      <w:r w:rsidR="00776D51" w:rsidRPr="00A529F1">
        <w:rPr>
          <w:sz w:val="22"/>
        </w:rPr>
        <w:t>Compliance | Research &amp; Data Analysis</w:t>
      </w:r>
      <w:r w:rsidR="00AD0DE5">
        <w:rPr>
          <w:sz w:val="22"/>
        </w:rPr>
        <w:t xml:space="preserve"> </w:t>
      </w:r>
    </w:p>
    <w:p w14:paraId="4BC36626" w14:textId="77777777" w:rsidR="00F47F0D" w:rsidRDefault="00A63240" w:rsidP="00BD6B59">
      <w:pPr>
        <w:spacing w:line="276" w:lineRule="auto"/>
        <w:jc w:val="center"/>
        <w:rPr>
          <w:sz w:val="22"/>
        </w:rPr>
      </w:pPr>
      <w:r>
        <w:rPr>
          <w:sz w:val="22"/>
        </w:rPr>
        <w:t xml:space="preserve">Dashboard &amp; Visualization Creation | Technical Solutions | </w:t>
      </w:r>
      <w:r w:rsidR="00931B43" w:rsidRPr="00A529F1">
        <w:rPr>
          <w:sz w:val="22"/>
        </w:rPr>
        <w:t>Policies &amp; Procedures</w:t>
      </w:r>
      <w:r w:rsidR="00776D51" w:rsidRPr="00A529F1">
        <w:rPr>
          <w:sz w:val="22"/>
        </w:rPr>
        <w:t xml:space="preserve"> Implementation</w:t>
      </w:r>
    </w:p>
    <w:p w14:paraId="7AB90CBB" w14:textId="5207BD5A" w:rsidR="00923EFF" w:rsidRDefault="00F27233" w:rsidP="00BD6B59">
      <w:pPr>
        <w:spacing w:line="276" w:lineRule="auto"/>
        <w:jc w:val="center"/>
        <w:rPr>
          <w:sz w:val="22"/>
        </w:rPr>
      </w:pPr>
      <w:r>
        <w:rPr>
          <w:sz w:val="22"/>
        </w:rPr>
        <w:t>Coding &amp; Testing</w:t>
      </w:r>
      <w:r w:rsidR="00F47F0D">
        <w:rPr>
          <w:sz w:val="22"/>
        </w:rPr>
        <w:t xml:space="preserve"> </w:t>
      </w:r>
      <w:r w:rsidR="00F47F0D" w:rsidRPr="00F47F0D">
        <w:rPr>
          <w:sz w:val="22"/>
        </w:rPr>
        <w:t xml:space="preserve">| </w:t>
      </w:r>
      <w:r w:rsidRPr="00F47F0D">
        <w:rPr>
          <w:sz w:val="22"/>
        </w:rPr>
        <w:t xml:space="preserve">Software Life Cycle | </w:t>
      </w:r>
      <w:r w:rsidR="00C26559" w:rsidRPr="00F47F0D">
        <w:rPr>
          <w:sz w:val="22"/>
        </w:rPr>
        <w:t xml:space="preserve">Web Applications </w:t>
      </w:r>
    </w:p>
    <w:p w14:paraId="61832220" w14:textId="77777777" w:rsidR="00FC282B" w:rsidRPr="0014594A" w:rsidRDefault="00FC282B" w:rsidP="00BD6B59">
      <w:pPr>
        <w:spacing w:line="276" w:lineRule="auto"/>
        <w:jc w:val="center"/>
        <w:rPr>
          <w:sz w:val="8"/>
          <w:szCs w:val="10"/>
        </w:rPr>
      </w:pPr>
    </w:p>
    <w:p w14:paraId="75A0DE10" w14:textId="1D024E1C" w:rsidR="00FC282B" w:rsidRPr="00C7490B" w:rsidRDefault="00FC282B" w:rsidP="00FC282B">
      <w:pPr>
        <w:spacing w:line="276" w:lineRule="auto"/>
        <w:jc w:val="center"/>
        <w:rPr>
          <w:b/>
          <w:bCs/>
          <w:smallCaps/>
          <w:spacing w:val="20"/>
          <w:sz w:val="28"/>
          <w:szCs w:val="32"/>
        </w:rPr>
      </w:pPr>
      <w:r w:rsidRPr="00C7490B">
        <w:rPr>
          <w:b/>
          <w:bCs/>
          <w:smallCaps/>
          <w:spacing w:val="20"/>
          <w:sz w:val="28"/>
          <w:szCs w:val="32"/>
        </w:rPr>
        <w:t>T</w:t>
      </w:r>
      <w:r w:rsidR="0014594A" w:rsidRPr="00C7490B">
        <w:rPr>
          <w:b/>
          <w:bCs/>
          <w:smallCaps/>
          <w:spacing w:val="20"/>
          <w:sz w:val="28"/>
          <w:szCs w:val="32"/>
        </w:rPr>
        <w:t>echnical</w:t>
      </w:r>
      <w:r w:rsidR="00A958E2" w:rsidRPr="00C7490B">
        <w:rPr>
          <w:b/>
          <w:bCs/>
          <w:smallCaps/>
          <w:spacing w:val="20"/>
          <w:sz w:val="28"/>
          <w:szCs w:val="32"/>
        </w:rPr>
        <w:t xml:space="preserve"> </w:t>
      </w:r>
      <w:r w:rsidRPr="00C7490B">
        <w:rPr>
          <w:b/>
          <w:bCs/>
          <w:smallCaps/>
          <w:spacing w:val="20"/>
          <w:sz w:val="28"/>
          <w:szCs w:val="32"/>
        </w:rPr>
        <w:t>Knowledge &amp; S</w:t>
      </w:r>
      <w:r w:rsidR="0014594A" w:rsidRPr="00C7490B">
        <w:rPr>
          <w:b/>
          <w:bCs/>
          <w:smallCaps/>
          <w:spacing w:val="20"/>
          <w:sz w:val="28"/>
          <w:szCs w:val="32"/>
        </w:rPr>
        <w:t>kills</w:t>
      </w:r>
    </w:p>
    <w:p w14:paraId="3773F04B" w14:textId="77777777" w:rsidR="00FC282B" w:rsidRPr="006238DE" w:rsidRDefault="00FC282B" w:rsidP="00FC282B">
      <w:pPr>
        <w:spacing w:line="276" w:lineRule="auto"/>
        <w:jc w:val="center"/>
        <w:rPr>
          <w:sz w:val="4"/>
          <w:szCs w:val="6"/>
        </w:rPr>
      </w:pPr>
    </w:p>
    <w:p w14:paraId="221B54DF" w14:textId="64307294" w:rsidR="006E76DD" w:rsidRDefault="006E76DD" w:rsidP="00E64EA3">
      <w:pPr>
        <w:spacing w:line="276" w:lineRule="auto"/>
        <w:ind w:left="1080" w:hanging="1080"/>
        <w:rPr>
          <w:sz w:val="22"/>
        </w:rPr>
      </w:pPr>
      <w:r w:rsidRPr="001928B0">
        <w:rPr>
          <w:b/>
          <w:bCs/>
          <w:sz w:val="22"/>
        </w:rPr>
        <w:t>Languages:</w:t>
      </w:r>
      <w:r>
        <w:rPr>
          <w:sz w:val="22"/>
        </w:rPr>
        <w:t xml:space="preserve"> HTML; CSS; JavaScript; Python; C#</w:t>
      </w:r>
      <w:r w:rsidR="001928B0">
        <w:rPr>
          <w:sz w:val="22"/>
        </w:rPr>
        <w:t xml:space="preserve">; </w:t>
      </w:r>
      <w:r w:rsidR="00C7490B">
        <w:rPr>
          <w:sz w:val="22"/>
        </w:rPr>
        <w:t xml:space="preserve">and </w:t>
      </w:r>
      <w:r w:rsidR="001928B0">
        <w:rPr>
          <w:sz w:val="22"/>
        </w:rPr>
        <w:t>ReactJS</w:t>
      </w:r>
      <w:r w:rsidR="00E92D6A">
        <w:rPr>
          <w:sz w:val="22"/>
        </w:rPr>
        <w:t xml:space="preserve">, NodeJS, </w:t>
      </w:r>
      <w:proofErr w:type="spellStart"/>
      <w:r w:rsidR="00E92D6A">
        <w:rPr>
          <w:sz w:val="22"/>
        </w:rPr>
        <w:t>ExpressJS</w:t>
      </w:r>
      <w:proofErr w:type="spellEnd"/>
      <w:r w:rsidR="001928B0">
        <w:rPr>
          <w:sz w:val="22"/>
        </w:rPr>
        <w:t xml:space="preserve"> </w:t>
      </w:r>
      <w:r w:rsidR="00E92D6A">
        <w:rPr>
          <w:sz w:val="22"/>
        </w:rPr>
        <w:t xml:space="preserve">| </w:t>
      </w:r>
      <w:r w:rsidR="00E92D6A" w:rsidRPr="001928B0">
        <w:rPr>
          <w:b/>
          <w:bCs/>
          <w:sz w:val="22"/>
        </w:rPr>
        <w:t>Databases:</w:t>
      </w:r>
      <w:r w:rsidR="00E92D6A">
        <w:rPr>
          <w:b/>
          <w:bCs/>
          <w:sz w:val="22"/>
        </w:rPr>
        <w:t xml:space="preserve"> </w:t>
      </w:r>
      <w:r w:rsidR="00E92D6A">
        <w:rPr>
          <w:sz w:val="22"/>
        </w:rPr>
        <w:t>MySQL; MongoDB; Neo4j</w:t>
      </w:r>
    </w:p>
    <w:p w14:paraId="221CA6CE" w14:textId="1821B226" w:rsidR="00FC282B" w:rsidRDefault="00FC282B" w:rsidP="00E64EA3">
      <w:pPr>
        <w:spacing w:line="276" w:lineRule="auto"/>
        <w:ind w:left="1080" w:hanging="1080"/>
        <w:rPr>
          <w:sz w:val="22"/>
        </w:rPr>
      </w:pPr>
      <w:r w:rsidRPr="001928B0">
        <w:rPr>
          <w:b/>
          <w:bCs/>
          <w:sz w:val="22"/>
        </w:rPr>
        <w:t>Software:</w:t>
      </w:r>
      <w:r w:rsidRPr="00FC282B">
        <w:rPr>
          <w:sz w:val="22"/>
        </w:rPr>
        <w:tab/>
        <w:t>Unix</w:t>
      </w:r>
      <w:r w:rsidR="00A254EC">
        <w:rPr>
          <w:sz w:val="22"/>
        </w:rPr>
        <w:t>;</w:t>
      </w:r>
      <w:r w:rsidRPr="00FC282B">
        <w:rPr>
          <w:sz w:val="22"/>
        </w:rPr>
        <w:t xml:space="preserve"> Linux</w:t>
      </w:r>
      <w:r w:rsidR="00A254EC">
        <w:rPr>
          <w:sz w:val="22"/>
        </w:rPr>
        <w:t>;</w:t>
      </w:r>
      <w:r w:rsidRPr="00FC282B">
        <w:rPr>
          <w:sz w:val="22"/>
        </w:rPr>
        <w:t xml:space="preserve"> </w:t>
      </w:r>
      <w:r w:rsidR="00142C43">
        <w:rPr>
          <w:sz w:val="22"/>
        </w:rPr>
        <w:t xml:space="preserve">Adobe Creative Suite; </w:t>
      </w:r>
      <w:r w:rsidRPr="00FC282B">
        <w:rPr>
          <w:sz w:val="22"/>
        </w:rPr>
        <w:t>Microsoft Office Suite: Word</w:t>
      </w:r>
      <w:r w:rsidR="00142C43">
        <w:rPr>
          <w:sz w:val="22"/>
        </w:rPr>
        <w:t>,</w:t>
      </w:r>
      <w:r w:rsidRPr="00FC282B">
        <w:rPr>
          <w:sz w:val="22"/>
        </w:rPr>
        <w:t xml:space="preserve"> Excel</w:t>
      </w:r>
      <w:r w:rsidR="00142C43">
        <w:rPr>
          <w:sz w:val="22"/>
        </w:rPr>
        <w:t>,</w:t>
      </w:r>
      <w:r w:rsidRPr="00FC282B">
        <w:rPr>
          <w:sz w:val="22"/>
        </w:rPr>
        <w:t xml:space="preserve"> </w:t>
      </w:r>
      <w:proofErr w:type="gramStart"/>
      <w:r w:rsidRPr="00FC282B">
        <w:rPr>
          <w:sz w:val="22"/>
        </w:rPr>
        <w:t>PowerPoint</w:t>
      </w:r>
      <w:proofErr w:type="gramEnd"/>
      <w:r w:rsidR="008E5AA8">
        <w:rPr>
          <w:sz w:val="22"/>
        </w:rPr>
        <w:t xml:space="preserve"> and Power BI</w:t>
      </w:r>
      <w:r w:rsidR="00A254EC">
        <w:rPr>
          <w:sz w:val="22"/>
        </w:rPr>
        <w:t>;</w:t>
      </w:r>
      <w:r w:rsidRPr="00FC282B">
        <w:rPr>
          <w:sz w:val="22"/>
        </w:rPr>
        <w:t xml:space="preserve"> Internet Explorer</w:t>
      </w:r>
      <w:r w:rsidR="00A254EC">
        <w:rPr>
          <w:sz w:val="22"/>
        </w:rPr>
        <w:t>;</w:t>
      </w:r>
      <w:r w:rsidRPr="00FC282B">
        <w:rPr>
          <w:sz w:val="22"/>
        </w:rPr>
        <w:t xml:space="preserve"> Google Chrome</w:t>
      </w:r>
      <w:r w:rsidR="00A254EC">
        <w:rPr>
          <w:sz w:val="22"/>
        </w:rPr>
        <w:t>;</w:t>
      </w:r>
      <w:r w:rsidRPr="00FC282B">
        <w:rPr>
          <w:sz w:val="22"/>
        </w:rPr>
        <w:t xml:space="preserve"> Google Drive/Apps</w:t>
      </w:r>
      <w:r w:rsidR="00A254EC">
        <w:rPr>
          <w:sz w:val="22"/>
        </w:rPr>
        <w:t>;</w:t>
      </w:r>
      <w:r w:rsidRPr="00FC282B">
        <w:rPr>
          <w:sz w:val="22"/>
        </w:rPr>
        <w:t xml:space="preserve"> </w:t>
      </w:r>
      <w:r w:rsidR="0002312E">
        <w:rPr>
          <w:sz w:val="22"/>
        </w:rPr>
        <w:t>GIT</w:t>
      </w:r>
      <w:r w:rsidR="00E92D6A">
        <w:rPr>
          <w:sz w:val="22"/>
        </w:rPr>
        <w:t>; AWS</w:t>
      </w:r>
      <w:r w:rsidR="008E5AA8">
        <w:rPr>
          <w:sz w:val="22"/>
        </w:rPr>
        <w:t xml:space="preserve"> </w:t>
      </w:r>
    </w:p>
    <w:p w14:paraId="360AC457" w14:textId="46C9F19E" w:rsidR="00FC282B" w:rsidRPr="00F47F0D" w:rsidRDefault="00FC282B" w:rsidP="00E64EA3">
      <w:pPr>
        <w:spacing w:line="276" w:lineRule="auto"/>
        <w:ind w:left="1080" w:hanging="1080"/>
        <w:rPr>
          <w:sz w:val="22"/>
        </w:rPr>
      </w:pPr>
      <w:r w:rsidRPr="001928B0">
        <w:rPr>
          <w:b/>
          <w:bCs/>
          <w:sz w:val="22"/>
        </w:rPr>
        <w:t>Security:</w:t>
      </w:r>
      <w:r>
        <w:rPr>
          <w:sz w:val="22"/>
        </w:rPr>
        <w:tab/>
      </w:r>
      <w:r w:rsidRPr="00F47F0D">
        <w:rPr>
          <w:sz w:val="22"/>
        </w:rPr>
        <w:t>VPN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WPA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WPA2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SSL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TCP/IP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OSI Model/Internet Suite Protocol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HTTP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802.11</w:t>
      </w:r>
    </w:p>
    <w:p w14:paraId="40FC0D06" w14:textId="5AC6E332" w:rsidR="006D43D9" w:rsidRDefault="00FC282B" w:rsidP="00E64EA3">
      <w:pPr>
        <w:spacing w:line="276" w:lineRule="auto"/>
        <w:ind w:left="1080" w:hanging="1080"/>
        <w:rPr>
          <w:sz w:val="22"/>
        </w:rPr>
      </w:pPr>
      <w:r w:rsidRPr="00F47F0D">
        <w:rPr>
          <w:b/>
          <w:bCs/>
          <w:sz w:val="22"/>
        </w:rPr>
        <w:t>Hardware:</w:t>
      </w:r>
      <w:r w:rsidR="00A958E2" w:rsidRPr="00F47F0D">
        <w:rPr>
          <w:sz w:val="22"/>
        </w:rPr>
        <w:t xml:space="preserve"> </w:t>
      </w:r>
      <w:r w:rsidRPr="00F47F0D">
        <w:rPr>
          <w:sz w:val="22"/>
        </w:rPr>
        <w:tab/>
        <w:t>Network Infrastructure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Servers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Cabling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Coaxial Cables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Power Supplies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Hard Disk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Cooling Fans</w:t>
      </w:r>
      <w:r w:rsidR="00A254EC" w:rsidRPr="00F47F0D">
        <w:rPr>
          <w:sz w:val="22"/>
        </w:rPr>
        <w:t>;</w:t>
      </w:r>
      <w:r w:rsidR="00A958E2" w:rsidRPr="00F47F0D">
        <w:rPr>
          <w:sz w:val="22"/>
        </w:rPr>
        <w:t xml:space="preserve"> </w:t>
      </w:r>
      <w:r w:rsidRPr="00F47F0D">
        <w:rPr>
          <w:sz w:val="22"/>
        </w:rPr>
        <w:t>Motherboards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CPU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RAM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CD/DVD Drives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Graphic Card in AGP Bus</w:t>
      </w:r>
      <w:r w:rsidR="00A254EC" w:rsidRPr="00F47F0D">
        <w:rPr>
          <w:sz w:val="22"/>
        </w:rPr>
        <w:t>;</w:t>
      </w:r>
      <w:r w:rsidRPr="00F47F0D">
        <w:rPr>
          <w:sz w:val="22"/>
        </w:rPr>
        <w:t xml:space="preserve"> </w:t>
      </w:r>
      <w:r w:rsidR="001928B0" w:rsidRPr="00F47F0D">
        <w:rPr>
          <w:sz w:val="22"/>
        </w:rPr>
        <w:t>and more</w:t>
      </w:r>
    </w:p>
    <w:bookmarkEnd w:id="0"/>
    <w:bookmarkEnd w:id="1"/>
    <w:p w14:paraId="06D3FD85" w14:textId="77777777" w:rsidR="00D93ED3" w:rsidRPr="00126B2F" w:rsidRDefault="00D93ED3" w:rsidP="003E51E5">
      <w:pPr>
        <w:rPr>
          <w:color w:val="546D7A" w:themeColor="background2" w:themeShade="80"/>
          <w:sz w:val="12"/>
          <w:szCs w:val="14"/>
        </w:rPr>
      </w:pPr>
    </w:p>
    <w:p w14:paraId="14F8B7E6" w14:textId="77777777" w:rsidR="00D21155" w:rsidRPr="00695438" w:rsidRDefault="00D21155" w:rsidP="00F81CC5">
      <w:pPr>
        <w:pBdr>
          <w:top w:val="single" w:sz="18" w:space="1" w:color="546D7A" w:themeColor="background2" w:themeShade="80"/>
        </w:pBdr>
        <w:rPr>
          <w:b/>
          <w:smallCaps/>
          <w:color w:val="546D7A" w:themeColor="background2" w:themeShade="80"/>
          <w:spacing w:val="20"/>
          <w:sz w:val="28"/>
        </w:rPr>
      </w:pPr>
      <w:bookmarkStart w:id="2" w:name="_Hlk81551977"/>
      <w:r w:rsidRPr="00695438">
        <w:rPr>
          <w:b/>
          <w:smallCaps/>
          <w:color w:val="546D7A" w:themeColor="background2" w:themeShade="80"/>
          <w:spacing w:val="20"/>
          <w:sz w:val="28"/>
        </w:rPr>
        <w:t>Professional Experience</w:t>
      </w:r>
    </w:p>
    <w:bookmarkEnd w:id="2"/>
    <w:p w14:paraId="765BC845" w14:textId="77777777" w:rsidR="006D47E9" w:rsidRPr="00E32B36" w:rsidRDefault="006D47E9" w:rsidP="005A33F2">
      <w:pPr>
        <w:rPr>
          <w:b/>
          <w:sz w:val="12"/>
          <w:szCs w:val="12"/>
        </w:rPr>
      </w:pPr>
    </w:p>
    <w:p w14:paraId="7426A7A0" w14:textId="0BC21503" w:rsidR="005A33F2" w:rsidRPr="0042094C" w:rsidRDefault="006D47E9" w:rsidP="005A33F2">
      <w:pPr>
        <w:rPr>
          <w:sz w:val="20"/>
          <w:szCs w:val="22"/>
        </w:rPr>
      </w:pPr>
      <w:r w:rsidRPr="006D47E9">
        <w:rPr>
          <w:b/>
          <w:sz w:val="22"/>
          <w:szCs w:val="22"/>
        </w:rPr>
        <w:t>AdventHealth, Altamonte</w:t>
      </w:r>
      <w:r w:rsidR="00E71770">
        <w:rPr>
          <w:b/>
          <w:sz w:val="22"/>
          <w:szCs w:val="22"/>
        </w:rPr>
        <w:t xml:space="preserve"> Springs, FL</w:t>
      </w:r>
      <w:r w:rsidR="00E16F67">
        <w:rPr>
          <w:b/>
          <w:sz w:val="22"/>
          <w:szCs w:val="22"/>
        </w:rPr>
        <w:t xml:space="preserve"> </w:t>
      </w:r>
      <w:r w:rsidR="005A33F2">
        <w:rPr>
          <w:b/>
          <w:sz w:val="22"/>
          <w:szCs w:val="22"/>
        </w:rPr>
        <w:t xml:space="preserve">| </w:t>
      </w:r>
      <w:r w:rsidR="00E71770">
        <w:rPr>
          <w:b/>
          <w:sz w:val="22"/>
          <w:szCs w:val="22"/>
        </w:rPr>
        <w:t>October 2018</w:t>
      </w:r>
      <w:r w:rsidR="005A33F2">
        <w:rPr>
          <w:b/>
          <w:sz w:val="22"/>
          <w:szCs w:val="22"/>
        </w:rPr>
        <w:t xml:space="preserve"> – </w:t>
      </w:r>
      <w:r w:rsidR="003B773E">
        <w:rPr>
          <w:b/>
          <w:sz w:val="22"/>
          <w:szCs w:val="22"/>
        </w:rPr>
        <w:t>Present</w:t>
      </w:r>
    </w:p>
    <w:p w14:paraId="09F98D81" w14:textId="77777777" w:rsidR="005A33F2" w:rsidRPr="009E1C1D" w:rsidRDefault="005A33F2" w:rsidP="005A33F2">
      <w:pPr>
        <w:rPr>
          <w:b/>
          <w:sz w:val="2"/>
          <w:szCs w:val="22"/>
        </w:rPr>
      </w:pPr>
    </w:p>
    <w:p w14:paraId="45B64263" w14:textId="729FB37F" w:rsidR="005A33F2" w:rsidRDefault="001543DF" w:rsidP="005A33F2">
      <w:pPr>
        <w:shd w:val="clear" w:color="auto" w:fill="C5D1D7" w:themeFill="background2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Information Technology (IT) Business Analyst | Promoted from Service Desk Analyst </w:t>
      </w:r>
      <w:r w:rsidR="00BE55C2">
        <w:rPr>
          <w:b/>
          <w:sz w:val="22"/>
          <w:szCs w:val="22"/>
        </w:rPr>
        <w:sym w:font="Symbol" w:char="F0AE"/>
      </w:r>
      <w:r w:rsidR="00BE55C2">
        <w:rPr>
          <w:b/>
          <w:sz w:val="22"/>
          <w:szCs w:val="22"/>
        </w:rPr>
        <w:t xml:space="preserve"> Work onsite and remote.</w:t>
      </w:r>
    </w:p>
    <w:p w14:paraId="2D900B37" w14:textId="680A05E9" w:rsidR="00D96408" w:rsidRPr="007213D5" w:rsidRDefault="00D96408" w:rsidP="005A33F2">
      <w:pPr>
        <w:shd w:val="clear" w:color="auto" w:fill="C5D1D7" w:themeFill="background2"/>
        <w:rPr>
          <w:bCs/>
          <w:i/>
          <w:iCs/>
          <w:sz w:val="20"/>
          <w:szCs w:val="20"/>
        </w:rPr>
      </w:pPr>
      <w:r w:rsidRPr="007213D5">
        <w:rPr>
          <w:b/>
          <w:i/>
          <w:iCs/>
          <w:sz w:val="22"/>
          <w:szCs w:val="22"/>
        </w:rPr>
        <w:t>—</w:t>
      </w:r>
      <w:r w:rsidR="001543DF" w:rsidRPr="007213D5">
        <w:rPr>
          <w:bCs/>
          <w:i/>
          <w:iCs/>
          <w:sz w:val="20"/>
          <w:szCs w:val="20"/>
        </w:rPr>
        <w:t xml:space="preserve">AdventHealth is healthcare system headquartered in </w:t>
      </w:r>
      <w:r w:rsidR="009464F5" w:rsidRPr="007213D5">
        <w:rPr>
          <w:bCs/>
          <w:i/>
          <w:iCs/>
          <w:sz w:val="20"/>
          <w:szCs w:val="20"/>
        </w:rPr>
        <w:t>Altamonte</w:t>
      </w:r>
      <w:r w:rsidR="00E3554E" w:rsidRPr="007213D5">
        <w:rPr>
          <w:bCs/>
          <w:i/>
          <w:iCs/>
          <w:sz w:val="20"/>
          <w:szCs w:val="20"/>
        </w:rPr>
        <w:t>;</w:t>
      </w:r>
      <w:r w:rsidR="009464F5" w:rsidRPr="007213D5">
        <w:rPr>
          <w:bCs/>
          <w:i/>
          <w:iCs/>
          <w:sz w:val="20"/>
          <w:szCs w:val="20"/>
        </w:rPr>
        <w:t xml:space="preserve"> </w:t>
      </w:r>
      <w:r w:rsidR="00E3554E" w:rsidRPr="007213D5">
        <w:rPr>
          <w:bCs/>
          <w:i/>
          <w:iCs/>
          <w:sz w:val="20"/>
          <w:szCs w:val="20"/>
        </w:rPr>
        <w:t>45 hospital campuses</w:t>
      </w:r>
      <w:r w:rsidR="00A266D5" w:rsidRPr="007213D5">
        <w:rPr>
          <w:bCs/>
          <w:i/>
          <w:iCs/>
          <w:sz w:val="20"/>
          <w:szCs w:val="20"/>
        </w:rPr>
        <w:t>, 35 urgent-care facilities, and 15 skilled-nursing facilities</w:t>
      </w:r>
      <w:r w:rsidR="00E3554E" w:rsidRPr="007213D5">
        <w:rPr>
          <w:bCs/>
          <w:i/>
          <w:iCs/>
          <w:sz w:val="20"/>
          <w:szCs w:val="20"/>
        </w:rPr>
        <w:t xml:space="preserve"> </w:t>
      </w:r>
      <w:r w:rsidR="009464F5" w:rsidRPr="007213D5">
        <w:rPr>
          <w:bCs/>
          <w:i/>
          <w:iCs/>
          <w:sz w:val="20"/>
          <w:szCs w:val="20"/>
        </w:rPr>
        <w:t>in 9 states</w:t>
      </w:r>
      <w:r w:rsidR="00E3554E" w:rsidRPr="007213D5">
        <w:rPr>
          <w:bCs/>
          <w:i/>
          <w:iCs/>
          <w:sz w:val="20"/>
          <w:szCs w:val="20"/>
        </w:rPr>
        <w:t>;</w:t>
      </w:r>
      <w:r w:rsidR="009464F5" w:rsidRPr="007213D5">
        <w:rPr>
          <w:bCs/>
          <w:i/>
          <w:iCs/>
          <w:sz w:val="20"/>
          <w:szCs w:val="20"/>
        </w:rPr>
        <w:t xml:space="preserve"> 83K+</w:t>
      </w:r>
      <w:r w:rsidR="00E3554E" w:rsidRPr="007213D5">
        <w:rPr>
          <w:bCs/>
          <w:i/>
          <w:iCs/>
          <w:sz w:val="20"/>
          <w:szCs w:val="20"/>
        </w:rPr>
        <w:t xml:space="preserve"> </w:t>
      </w:r>
      <w:r w:rsidR="00A266D5" w:rsidRPr="007213D5">
        <w:rPr>
          <w:bCs/>
          <w:i/>
          <w:iCs/>
          <w:sz w:val="20"/>
          <w:szCs w:val="20"/>
        </w:rPr>
        <w:t>Employees</w:t>
      </w:r>
      <w:r w:rsidR="00E3554E" w:rsidRPr="007213D5">
        <w:rPr>
          <w:bCs/>
          <w:i/>
          <w:iCs/>
          <w:sz w:val="20"/>
          <w:szCs w:val="20"/>
        </w:rPr>
        <w:t xml:space="preserve">; 5M+ patients </w:t>
      </w:r>
      <w:r w:rsidR="00A266D5" w:rsidRPr="007213D5">
        <w:rPr>
          <w:bCs/>
          <w:i/>
          <w:iCs/>
          <w:sz w:val="20"/>
          <w:szCs w:val="20"/>
        </w:rPr>
        <w:t>cared for annually</w:t>
      </w:r>
      <w:r w:rsidR="00C72F0B" w:rsidRPr="007213D5">
        <w:rPr>
          <w:bCs/>
          <w:i/>
          <w:iCs/>
          <w:sz w:val="20"/>
          <w:szCs w:val="20"/>
        </w:rPr>
        <w:t>.</w:t>
      </w:r>
    </w:p>
    <w:p w14:paraId="7C1DB677" w14:textId="77777777" w:rsidR="005A33F2" w:rsidRPr="009E1C1D" w:rsidRDefault="005A33F2" w:rsidP="005A33F2">
      <w:pPr>
        <w:shd w:val="clear" w:color="auto" w:fill="C5D1D7" w:themeFill="background2"/>
        <w:rPr>
          <w:sz w:val="4"/>
          <w:szCs w:val="22"/>
        </w:rPr>
      </w:pPr>
    </w:p>
    <w:p w14:paraId="1AEDDFA8" w14:textId="0A00DA56" w:rsidR="005A33F2" w:rsidRDefault="005A33F2" w:rsidP="005A33F2">
      <w:pPr>
        <w:rPr>
          <w:noProof/>
          <w:sz w:val="4"/>
          <w:szCs w:val="22"/>
        </w:rPr>
      </w:pPr>
    </w:p>
    <w:p w14:paraId="0477868C" w14:textId="31B3E51F" w:rsidR="00A266D5" w:rsidRDefault="00C72F0B" w:rsidP="00E32B36">
      <w:pPr>
        <w:rPr>
          <w:noProof/>
          <w:sz w:val="22"/>
          <w:szCs w:val="22"/>
        </w:rPr>
      </w:pPr>
      <w:r w:rsidRPr="00162CCE">
        <w:rPr>
          <w:noProof/>
          <w:sz w:val="22"/>
          <w:szCs w:val="22"/>
        </w:rPr>
        <w:t xml:space="preserve">Promoted to </w:t>
      </w:r>
      <w:r w:rsidR="00162CCE" w:rsidRPr="00162CCE">
        <w:rPr>
          <w:noProof/>
          <w:sz w:val="22"/>
          <w:szCs w:val="22"/>
        </w:rPr>
        <w:t xml:space="preserve">lead and manage </w:t>
      </w:r>
      <w:r w:rsidR="00FB4785">
        <w:rPr>
          <w:noProof/>
          <w:sz w:val="22"/>
          <w:szCs w:val="22"/>
        </w:rPr>
        <w:t xml:space="preserve">business </w:t>
      </w:r>
      <w:r w:rsidR="00162CCE" w:rsidRPr="00162CCE">
        <w:rPr>
          <w:noProof/>
          <w:sz w:val="22"/>
          <w:szCs w:val="22"/>
        </w:rPr>
        <w:t>project</w:t>
      </w:r>
      <w:r w:rsidR="00DD329A">
        <w:rPr>
          <w:noProof/>
          <w:sz w:val="22"/>
          <w:szCs w:val="22"/>
        </w:rPr>
        <w:t>s</w:t>
      </w:r>
      <w:r w:rsidR="00162CCE" w:rsidRPr="00162CCE">
        <w:rPr>
          <w:noProof/>
          <w:sz w:val="22"/>
          <w:szCs w:val="22"/>
        </w:rPr>
        <w:t xml:space="preserve"> providing senior managers and executives with</w:t>
      </w:r>
      <w:r w:rsidR="00FB4785">
        <w:rPr>
          <w:noProof/>
          <w:sz w:val="22"/>
          <w:szCs w:val="22"/>
        </w:rPr>
        <w:t xml:space="preserve"> </w:t>
      </w:r>
      <w:r w:rsidR="00162CCE" w:rsidRPr="00162CCE">
        <w:rPr>
          <w:noProof/>
          <w:sz w:val="22"/>
          <w:szCs w:val="22"/>
        </w:rPr>
        <w:t>analy</w:t>
      </w:r>
      <w:r w:rsidR="00074FAD">
        <w:rPr>
          <w:noProof/>
          <w:sz w:val="22"/>
          <w:szCs w:val="22"/>
        </w:rPr>
        <w:t>tics</w:t>
      </w:r>
      <w:r w:rsidR="00F27233">
        <w:rPr>
          <w:noProof/>
          <w:sz w:val="22"/>
          <w:szCs w:val="22"/>
        </w:rPr>
        <w:t xml:space="preserve">, metrics, </w:t>
      </w:r>
      <w:r w:rsidR="00162CCE" w:rsidRPr="00162CCE">
        <w:rPr>
          <w:noProof/>
          <w:sz w:val="22"/>
          <w:szCs w:val="22"/>
        </w:rPr>
        <w:t xml:space="preserve">and </w:t>
      </w:r>
      <w:r w:rsidR="00162CCE">
        <w:rPr>
          <w:noProof/>
          <w:sz w:val="22"/>
          <w:szCs w:val="22"/>
        </w:rPr>
        <w:t xml:space="preserve">improvement </w:t>
      </w:r>
      <w:r w:rsidR="00162CCE" w:rsidRPr="00162CCE">
        <w:rPr>
          <w:noProof/>
          <w:sz w:val="22"/>
          <w:szCs w:val="22"/>
        </w:rPr>
        <w:t>recommendations on service desk operation with 90 employees</w:t>
      </w:r>
      <w:r w:rsidR="00653507">
        <w:rPr>
          <w:noProof/>
          <w:sz w:val="22"/>
          <w:szCs w:val="22"/>
        </w:rPr>
        <w:t xml:space="preserve"> delivering IT solutions enterprise-wide</w:t>
      </w:r>
      <w:r w:rsidR="00162CCE" w:rsidRPr="00162CCE">
        <w:rPr>
          <w:noProof/>
          <w:sz w:val="22"/>
          <w:szCs w:val="22"/>
        </w:rPr>
        <w:t xml:space="preserve">. </w:t>
      </w:r>
      <w:r w:rsidR="00653507">
        <w:rPr>
          <w:noProof/>
          <w:sz w:val="22"/>
          <w:szCs w:val="22"/>
        </w:rPr>
        <w:t>Perform broad range of business analysis, reporting, and</w:t>
      </w:r>
      <w:r w:rsidR="00A958E2">
        <w:rPr>
          <w:noProof/>
          <w:sz w:val="22"/>
          <w:szCs w:val="22"/>
        </w:rPr>
        <w:t xml:space="preserve"> </w:t>
      </w:r>
      <w:r w:rsidR="00653507">
        <w:rPr>
          <w:noProof/>
          <w:sz w:val="22"/>
          <w:szCs w:val="22"/>
        </w:rPr>
        <w:t xml:space="preserve">IT functions </w:t>
      </w:r>
      <w:r w:rsidR="006F568B">
        <w:rPr>
          <w:noProof/>
          <w:sz w:val="22"/>
          <w:szCs w:val="22"/>
        </w:rPr>
        <w:t>with multiple information and communication systems</w:t>
      </w:r>
      <w:r w:rsidR="00FB4785">
        <w:rPr>
          <w:noProof/>
          <w:sz w:val="22"/>
          <w:szCs w:val="22"/>
        </w:rPr>
        <w:t>. Work independently and with teams</w:t>
      </w:r>
      <w:r w:rsidR="006F568B">
        <w:rPr>
          <w:noProof/>
          <w:sz w:val="22"/>
          <w:szCs w:val="22"/>
        </w:rPr>
        <w:t xml:space="preserve">. </w:t>
      </w:r>
      <w:r w:rsidR="00465569">
        <w:rPr>
          <w:noProof/>
          <w:sz w:val="22"/>
          <w:szCs w:val="22"/>
        </w:rPr>
        <w:t xml:space="preserve">Interface with internal customers / stakeholders. </w:t>
      </w:r>
      <w:r w:rsidR="006F568B">
        <w:rPr>
          <w:noProof/>
          <w:sz w:val="22"/>
          <w:szCs w:val="22"/>
        </w:rPr>
        <w:t xml:space="preserve">Share information, </w:t>
      </w:r>
      <w:r w:rsidR="00AA45A8">
        <w:rPr>
          <w:noProof/>
          <w:sz w:val="22"/>
          <w:szCs w:val="22"/>
        </w:rPr>
        <w:t xml:space="preserve">present </w:t>
      </w:r>
      <w:r w:rsidR="00465569">
        <w:rPr>
          <w:noProof/>
          <w:sz w:val="22"/>
          <w:szCs w:val="22"/>
        </w:rPr>
        <w:t>at</w:t>
      </w:r>
      <w:r w:rsidR="00AA45A8">
        <w:rPr>
          <w:noProof/>
          <w:sz w:val="22"/>
          <w:szCs w:val="22"/>
        </w:rPr>
        <w:t xml:space="preserve"> meetings, and demonstrate best practices. </w:t>
      </w:r>
      <w:r w:rsidR="00037193">
        <w:rPr>
          <w:noProof/>
          <w:sz w:val="22"/>
          <w:szCs w:val="22"/>
        </w:rPr>
        <w:t>Produce creative reports; a</w:t>
      </w:r>
      <w:r w:rsidR="00AA45A8">
        <w:rPr>
          <w:noProof/>
          <w:sz w:val="22"/>
          <w:szCs w:val="22"/>
        </w:rPr>
        <w:t>dvise manag</w:t>
      </w:r>
      <w:r w:rsidR="005F14AC">
        <w:rPr>
          <w:noProof/>
          <w:sz w:val="22"/>
          <w:szCs w:val="22"/>
        </w:rPr>
        <w:t>ement on</w:t>
      </w:r>
      <w:r w:rsidR="00465569">
        <w:rPr>
          <w:noProof/>
          <w:sz w:val="22"/>
          <w:szCs w:val="22"/>
        </w:rPr>
        <w:t xml:space="preserve"> IT</w:t>
      </w:r>
      <w:r w:rsidR="00AA45A8">
        <w:rPr>
          <w:noProof/>
          <w:sz w:val="22"/>
          <w:szCs w:val="22"/>
        </w:rPr>
        <w:t xml:space="preserve"> </w:t>
      </w:r>
      <w:r w:rsidR="005F14AC">
        <w:rPr>
          <w:noProof/>
          <w:sz w:val="22"/>
          <w:szCs w:val="22"/>
        </w:rPr>
        <w:t>solutions</w:t>
      </w:r>
      <w:r w:rsidR="00AA45A8">
        <w:rPr>
          <w:noProof/>
          <w:sz w:val="22"/>
          <w:szCs w:val="22"/>
        </w:rPr>
        <w:t>.</w:t>
      </w:r>
    </w:p>
    <w:p w14:paraId="40FF9FAF" w14:textId="77777777" w:rsidR="0056658D" w:rsidRPr="0056658D" w:rsidRDefault="0056658D" w:rsidP="005C3EC1">
      <w:pPr>
        <w:rPr>
          <w:noProof/>
          <w:sz w:val="4"/>
          <w:szCs w:val="4"/>
        </w:rPr>
      </w:pPr>
    </w:p>
    <w:p w14:paraId="5451B5DB" w14:textId="245F1CED" w:rsidR="0065303D" w:rsidRDefault="007213D5" w:rsidP="00D63033">
      <w:pPr>
        <w:pStyle w:val="ListParagraph"/>
        <w:numPr>
          <w:ilvl w:val="0"/>
          <w:numId w:val="18"/>
        </w:numPr>
        <w:spacing w:after="60"/>
        <w:ind w:left="634" w:hanging="274"/>
        <w:contextualSpacing w:val="0"/>
        <w:rPr>
          <w:noProof/>
          <w:sz w:val="22"/>
          <w:szCs w:val="22"/>
        </w:rPr>
      </w:pPr>
      <w:r>
        <w:rPr>
          <w:noProof/>
          <w:sz w:val="22"/>
          <w:szCs w:val="22"/>
        </w:rPr>
        <w:t>P</w:t>
      </w:r>
      <w:r w:rsidR="001139C6">
        <w:rPr>
          <w:noProof/>
          <w:sz w:val="22"/>
          <w:szCs w:val="22"/>
        </w:rPr>
        <w:t>romot</w:t>
      </w:r>
      <w:r>
        <w:rPr>
          <w:noProof/>
          <w:sz w:val="22"/>
          <w:szCs w:val="22"/>
        </w:rPr>
        <w:t>ed</w:t>
      </w:r>
      <w:r w:rsidR="001139C6">
        <w:rPr>
          <w:noProof/>
          <w:sz w:val="22"/>
          <w:szCs w:val="22"/>
        </w:rPr>
        <w:t xml:space="preserve"> </w:t>
      </w:r>
      <w:r w:rsidR="008B3F76">
        <w:rPr>
          <w:noProof/>
          <w:sz w:val="22"/>
          <w:szCs w:val="22"/>
        </w:rPr>
        <w:t xml:space="preserve">for solving problems, managing projects well, and </w:t>
      </w:r>
      <w:r w:rsidR="00485406">
        <w:rPr>
          <w:noProof/>
          <w:sz w:val="22"/>
          <w:szCs w:val="22"/>
        </w:rPr>
        <w:t xml:space="preserve">highlighting data </w:t>
      </w:r>
      <w:r w:rsidR="008B3F76">
        <w:rPr>
          <w:noProof/>
          <w:sz w:val="22"/>
          <w:szCs w:val="22"/>
        </w:rPr>
        <w:t>with</w:t>
      </w:r>
      <w:r w:rsidR="00485406">
        <w:rPr>
          <w:noProof/>
          <w:sz w:val="22"/>
          <w:szCs w:val="22"/>
        </w:rPr>
        <w:t xml:space="preserve"> sol</w:t>
      </w:r>
      <w:r w:rsidR="00DD329A">
        <w:rPr>
          <w:noProof/>
          <w:sz w:val="22"/>
          <w:szCs w:val="22"/>
        </w:rPr>
        <w:t>ut</w:t>
      </w:r>
      <w:r w:rsidR="00485406">
        <w:rPr>
          <w:noProof/>
          <w:sz w:val="22"/>
          <w:szCs w:val="22"/>
        </w:rPr>
        <w:t>ions</w:t>
      </w:r>
      <w:r w:rsidR="008B3F76">
        <w:rPr>
          <w:noProof/>
          <w:sz w:val="22"/>
          <w:szCs w:val="22"/>
        </w:rPr>
        <w:t xml:space="preserve"> on reports</w:t>
      </w:r>
      <w:r w:rsidR="00485406">
        <w:rPr>
          <w:noProof/>
          <w:sz w:val="22"/>
          <w:szCs w:val="22"/>
        </w:rPr>
        <w:t xml:space="preserve"> to</w:t>
      </w:r>
      <w:r w:rsidR="00DC4A7C">
        <w:rPr>
          <w:noProof/>
          <w:sz w:val="22"/>
          <w:szCs w:val="22"/>
        </w:rPr>
        <w:t xml:space="preserve"> </w:t>
      </w:r>
      <w:r w:rsidR="008B3F76">
        <w:rPr>
          <w:noProof/>
          <w:sz w:val="22"/>
          <w:szCs w:val="22"/>
        </w:rPr>
        <w:t>improve</w:t>
      </w:r>
      <w:r w:rsidR="00485406">
        <w:rPr>
          <w:noProof/>
          <w:sz w:val="22"/>
          <w:szCs w:val="22"/>
        </w:rPr>
        <w:t xml:space="preserve"> </w:t>
      </w:r>
      <w:r w:rsidR="00DC4A7C">
        <w:rPr>
          <w:noProof/>
          <w:sz w:val="22"/>
          <w:szCs w:val="22"/>
        </w:rPr>
        <w:t>service</w:t>
      </w:r>
      <w:r>
        <w:rPr>
          <w:noProof/>
          <w:sz w:val="22"/>
          <w:szCs w:val="22"/>
        </w:rPr>
        <w:t xml:space="preserve"> </w:t>
      </w:r>
      <w:r w:rsidR="00DC4A7C">
        <w:rPr>
          <w:noProof/>
          <w:sz w:val="22"/>
          <w:szCs w:val="22"/>
        </w:rPr>
        <w:t xml:space="preserve">desk </w:t>
      </w:r>
      <w:r w:rsidR="008B3F76">
        <w:rPr>
          <w:noProof/>
          <w:sz w:val="22"/>
          <w:szCs w:val="22"/>
        </w:rPr>
        <w:t>operations.</w:t>
      </w:r>
      <w:r w:rsidR="0065303D">
        <w:rPr>
          <w:noProof/>
          <w:sz w:val="22"/>
          <w:szCs w:val="22"/>
        </w:rPr>
        <w:t xml:space="preserve"> </w:t>
      </w:r>
    </w:p>
    <w:p w14:paraId="6B2A44CB" w14:textId="5E039317" w:rsidR="00423084" w:rsidRDefault="007213D5" w:rsidP="0065303D">
      <w:pPr>
        <w:pStyle w:val="ListParagraph"/>
        <w:numPr>
          <w:ilvl w:val="0"/>
          <w:numId w:val="18"/>
        </w:numPr>
        <w:spacing w:after="60"/>
        <w:ind w:left="634" w:hanging="274"/>
        <w:contextualSpacing w:val="0"/>
        <w:rPr>
          <w:noProof/>
          <w:sz w:val="22"/>
          <w:szCs w:val="22"/>
        </w:rPr>
      </w:pPr>
      <w:r>
        <w:rPr>
          <w:noProof/>
          <w:sz w:val="22"/>
          <w:szCs w:val="22"/>
        </w:rPr>
        <w:t>I</w:t>
      </w:r>
      <w:r w:rsidR="008B3F76">
        <w:rPr>
          <w:noProof/>
          <w:sz w:val="22"/>
          <w:szCs w:val="22"/>
        </w:rPr>
        <w:t>mproved performance</w:t>
      </w:r>
      <w:r w:rsidRPr="007213D5">
        <w:rPr>
          <w:noProof/>
          <w:sz w:val="22"/>
          <w:szCs w:val="22"/>
        </w:rPr>
        <w:t xml:space="preserve"> </w:t>
      </w:r>
      <w:r>
        <w:rPr>
          <w:noProof/>
          <w:sz w:val="22"/>
          <w:szCs w:val="22"/>
        </w:rPr>
        <w:t>and reduced payroll costs</w:t>
      </w:r>
      <w:r w:rsidR="008B3F76">
        <w:rPr>
          <w:noProof/>
          <w:sz w:val="22"/>
          <w:szCs w:val="22"/>
        </w:rPr>
        <w:t xml:space="preserve"> by creating report</w:t>
      </w:r>
      <w:r>
        <w:rPr>
          <w:noProof/>
          <w:sz w:val="22"/>
          <w:szCs w:val="22"/>
        </w:rPr>
        <w:t>s</w:t>
      </w:r>
      <w:r w:rsidR="008B3F76">
        <w:rPr>
          <w:noProof/>
          <w:sz w:val="22"/>
          <w:szCs w:val="22"/>
        </w:rPr>
        <w:t xml:space="preserve"> showing times of day IT agents are most needed and number of abandoned calls that allowed management to change schedules; </w:t>
      </w:r>
      <w:r w:rsidR="00423084">
        <w:rPr>
          <w:noProof/>
          <w:sz w:val="22"/>
          <w:szCs w:val="22"/>
        </w:rPr>
        <w:t>us</w:t>
      </w:r>
      <w:r w:rsidR="008B3F76">
        <w:rPr>
          <w:noProof/>
          <w:sz w:val="22"/>
          <w:szCs w:val="22"/>
        </w:rPr>
        <w:t>ed</w:t>
      </w:r>
      <w:r w:rsidR="00423084">
        <w:rPr>
          <w:noProof/>
          <w:sz w:val="22"/>
          <w:szCs w:val="22"/>
        </w:rPr>
        <w:t xml:space="preserve"> MS Power BI</w:t>
      </w:r>
      <w:r w:rsidR="0020088F">
        <w:rPr>
          <w:noProof/>
          <w:sz w:val="22"/>
          <w:szCs w:val="22"/>
        </w:rPr>
        <w:t xml:space="preserve"> and</w:t>
      </w:r>
      <w:r w:rsidR="00BB3047">
        <w:rPr>
          <w:noProof/>
          <w:sz w:val="22"/>
          <w:szCs w:val="22"/>
        </w:rPr>
        <w:t xml:space="preserve"> Python</w:t>
      </w:r>
      <w:r w:rsidR="008B3F76">
        <w:rPr>
          <w:noProof/>
          <w:sz w:val="22"/>
          <w:szCs w:val="22"/>
        </w:rPr>
        <w:t xml:space="preserve"> to</w:t>
      </w:r>
      <w:r w:rsidR="00B57C1C">
        <w:rPr>
          <w:noProof/>
          <w:sz w:val="22"/>
          <w:szCs w:val="22"/>
        </w:rPr>
        <w:t xml:space="preserve"> create</w:t>
      </w:r>
      <w:r w:rsidR="00EC2B08">
        <w:rPr>
          <w:noProof/>
          <w:sz w:val="22"/>
          <w:szCs w:val="22"/>
        </w:rPr>
        <w:t xml:space="preserve"> reports,</w:t>
      </w:r>
      <w:r w:rsidR="00B57C1C">
        <w:rPr>
          <w:noProof/>
          <w:sz w:val="22"/>
          <w:szCs w:val="22"/>
        </w:rPr>
        <w:t xml:space="preserve"> data models, charts, and graphs </w:t>
      </w:r>
      <w:r w:rsidR="00037193">
        <w:rPr>
          <w:noProof/>
          <w:sz w:val="22"/>
          <w:szCs w:val="22"/>
        </w:rPr>
        <w:t xml:space="preserve">for </w:t>
      </w:r>
      <w:r w:rsidR="00B57C1C">
        <w:rPr>
          <w:noProof/>
          <w:sz w:val="22"/>
          <w:szCs w:val="22"/>
        </w:rPr>
        <w:t>management</w:t>
      </w:r>
      <w:r w:rsidR="00371E17">
        <w:rPr>
          <w:noProof/>
          <w:sz w:val="22"/>
          <w:szCs w:val="22"/>
        </w:rPr>
        <w:t xml:space="preserve"> to drive </w:t>
      </w:r>
      <w:r w:rsidR="008B3F76">
        <w:rPr>
          <w:noProof/>
          <w:sz w:val="22"/>
          <w:szCs w:val="22"/>
        </w:rPr>
        <w:t>cost savings for organiz</w:t>
      </w:r>
      <w:r w:rsidR="00371E17">
        <w:rPr>
          <w:noProof/>
          <w:sz w:val="22"/>
          <w:szCs w:val="22"/>
        </w:rPr>
        <w:t>ation</w:t>
      </w:r>
      <w:r w:rsidR="00B57C1C">
        <w:rPr>
          <w:noProof/>
          <w:sz w:val="22"/>
          <w:szCs w:val="22"/>
        </w:rPr>
        <w:t>.</w:t>
      </w:r>
    </w:p>
    <w:p w14:paraId="4091D05F" w14:textId="7C11E20E" w:rsidR="00FE2713" w:rsidRDefault="00EA6597" w:rsidP="0065303D">
      <w:pPr>
        <w:pStyle w:val="ListParagraph"/>
        <w:numPr>
          <w:ilvl w:val="0"/>
          <w:numId w:val="18"/>
        </w:numPr>
        <w:spacing w:after="60"/>
        <w:ind w:left="634" w:hanging="274"/>
        <w:contextualSpacing w:val="0"/>
        <w:rPr>
          <w:noProof/>
          <w:sz w:val="22"/>
          <w:szCs w:val="22"/>
        </w:rPr>
      </w:pPr>
      <w:r>
        <w:rPr>
          <w:noProof/>
          <w:sz w:val="22"/>
          <w:szCs w:val="22"/>
        </w:rPr>
        <w:t>Identified</w:t>
      </w:r>
      <w:r w:rsidR="0092026D">
        <w:rPr>
          <w:noProof/>
          <w:sz w:val="22"/>
          <w:szCs w:val="22"/>
        </w:rPr>
        <w:t xml:space="preserve"> cost</w:t>
      </w:r>
      <w:r>
        <w:rPr>
          <w:noProof/>
          <w:sz w:val="22"/>
          <w:szCs w:val="22"/>
        </w:rPr>
        <w:t xml:space="preserve"> savings</w:t>
      </w:r>
      <w:r w:rsidR="00CB768B">
        <w:rPr>
          <w:noProof/>
          <w:sz w:val="22"/>
          <w:szCs w:val="22"/>
        </w:rPr>
        <w:t xml:space="preserve"> </w:t>
      </w:r>
      <w:r w:rsidR="00004442">
        <w:rPr>
          <w:noProof/>
          <w:sz w:val="22"/>
          <w:szCs w:val="22"/>
        </w:rPr>
        <w:t>of 310+ hours of</w:t>
      </w:r>
      <w:r w:rsidR="00CB768B">
        <w:rPr>
          <w:noProof/>
          <w:sz w:val="22"/>
          <w:szCs w:val="22"/>
        </w:rPr>
        <w:t xml:space="preserve"> payroll</w:t>
      </w:r>
      <w:r w:rsidR="00004442">
        <w:rPr>
          <w:noProof/>
          <w:sz w:val="22"/>
          <w:szCs w:val="22"/>
        </w:rPr>
        <w:t>,</w:t>
      </w:r>
      <w:r w:rsidR="00C7490B">
        <w:rPr>
          <w:noProof/>
          <w:sz w:val="22"/>
          <w:szCs w:val="22"/>
        </w:rPr>
        <w:t xml:space="preserve"> </w:t>
      </w:r>
      <w:r>
        <w:rPr>
          <w:noProof/>
          <w:sz w:val="22"/>
          <w:szCs w:val="22"/>
        </w:rPr>
        <w:t>report</w:t>
      </w:r>
      <w:r w:rsidR="00004442">
        <w:rPr>
          <w:noProof/>
          <w:sz w:val="22"/>
          <w:szCs w:val="22"/>
        </w:rPr>
        <w:t>ed</w:t>
      </w:r>
      <w:r w:rsidR="00FE2713">
        <w:rPr>
          <w:noProof/>
          <w:sz w:val="22"/>
          <w:szCs w:val="22"/>
        </w:rPr>
        <w:t xml:space="preserve"> trend</w:t>
      </w:r>
      <w:r w:rsidR="00004442">
        <w:rPr>
          <w:noProof/>
          <w:sz w:val="22"/>
          <w:szCs w:val="22"/>
        </w:rPr>
        <w:t>, and presented to manager</w:t>
      </w:r>
      <w:r>
        <w:rPr>
          <w:noProof/>
          <w:sz w:val="22"/>
          <w:szCs w:val="22"/>
        </w:rPr>
        <w:t xml:space="preserve"> </w:t>
      </w:r>
      <w:r w:rsidRPr="00CB768B">
        <w:rPr>
          <w:noProof/>
          <w:sz w:val="22"/>
          <w:szCs w:val="22"/>
        </w:rPr>
        <w:t>that</w:t>
      </w:r>
      <w:r w:rsidR="00FC1CA9" w:rsidRPr="00CB768B">
        <w:rPr>
          <w:noProof/>
          <w:sz w:val="22"/>
          <w:szCs w:val="22"/>
        </w:rPr>
        <w:t xml:space="preserve"> </w:t>
      </w:r>
      <w:r w:rsidRPr="00CB768B">
        <w:rPr>
          <w:noProof/>
          <w:sz w:val="22"/>
          <w:szCs w:val="22"/>
        </w:rPr>
        <w:t xml:space="preserve">service desk </w:t>
      </w:r>
      <w:r w:rsidR="00FE2713" w:rsidRPr="00CB768B">
        <w:rPr>
          <w:noProof/>
          <w:sz w:val="22"/>
          <w:szCs w:val="22"/>
        </w:rPr>
        <w:t>employees</w:t>
      </w:r>
      <w:r w:rsidR="00FE2713">
        <w:rPr>
          <w:noProof/>
          <w:sz w:val="22"/>
          <w:szCs w:val="22"/>
        </w:rPr>
        <w:t xml:space="preserve"> signing</w:t>
      </w:r>
      <w:r w:rsidR="00FC1CA9">
        <w:rPr>
          <w:noProof/>
          <w:sz w:val="22"/>
          <w:szCs w:val="22"/>
        </w:rPr>
        <w:t xml:space="preserve"> in on phones d</w:t>
      </w:r>
      <w:r w:rsidR="008E5AA8">
        <w:rPr>
          <w:noProof/>
          <w:sz w:val="22"/>
          <w:szCs w:val="22"/>
        </w:rPr>
        <w:t>id</w:t>
      </w:r>
      <w:r w:rsidR="00FC1CA9">
        <w:rPr>
          <w:noProof/>
          <w:sz w:val="22"/>
          <w:szCs w:val="22"/>
        </w:rPr>
        <w:t xml:space="preserve"> not</w:t>
      </w:r>
      <w:r w:rsidR="008E5AA8">
        <w:rPr>
          <w:noProof/>
          <w:sz w:val="22"/>
          <w:szCs w:val="22"/>
        </w:rPr>
        <w:t xml:space="preserve"> promptly</w:t>
      </w:r>
      <w:r w:rsidR="00FC1CA9">
        <w:rPr>
          <w:noProof/>
          <w:sz w:val="22"/>
          <w:szCs w:val="22"/>
        </w:rPr>
        <w:t xml:space="preserve"> start work</w:t>
      </w:r>
      <w:r w:rsidR="00F152AF">
        <w:rPr>
          <w:noProof/>
          <w:sz w:val="22"/>
          <w:szCs w:val="22"/>
        </w:rPr>
        <w:t>; new policies implemented</w:t>
      </w:r>
      <w:r w:rsidR="00AA451C">
        <w:rPr>
          <w:noProof/>
          <w:sz w:val="22"/>
          <w:szCs w:val="22"/>
        </w:rPr>
        <w:t xml:space="preserve"> to drive </w:t>
      </w:r>
      <w:r w:rsidR="00454074">
        <w:rPr>
          <w:noProof/>
          <w:sz w:val="22"/>
          <w:szCs w:val="22"/>
        </w:rPr>
        <w:t>change</w:t>
      </w:r>
      <w:r w:rsidR="00004442">
        <w:rPr>
          <w:noProof/>
          <w:sz w:val="22"/>
          <w:szCs w:val="22"/>
        </w:rPr>
        <w:t>s.</w:t>
      </w:r>
    </w:p>
    <w:p w14:paraId="203F4BAC" w14:textId="09DFFBA3" w:rsidR="00D63033" w:rsidRPr="001139C6" w:rsidRDefault="00A63240" w:rsidP="001139C6">
      <w:pPr>
        <w:pStyle w:val="ListParagraph"/>
        <w:numPr>
          <w:ilvl w:val="0"/>
          <w:numId w:val="18"/>
        </w:numPr>
        <w:ind w:left="630" w:hanging="270"/>
        <w:rPr>
          <w:noProof/>
          <w:sz w:val="22"/>
          <w:szCs w:val="22"/>
        </w:rPr>
      </w:pPr>
      <w:r>
        <w:rPr>
          <w:noProof/>
          <w:sz w:val="22"/>
          <w:szCs w:val="22"/>
        </w:rPr>
        <w:t>Solved bro</w:t>
      </w:r>
      <w:r w:rsidR="00A958E2">
        <w:rPr>
          <w:noProof/>
          <w:sz w:val="22"/>
          <w:szCs w:val="22"/>
        </w:rPr>
        <w:t>a</w:t>
      </w:r>
      <w:r>
        <w:rPr>
          <w:noProof/>
          <w:sz w:val="22"/>
          <w:szCs w:val="22"/>
        </w:rPr>
        <w:t xml:space="preserve">d range of </w:t>
      </w:r>
      <w:r w:rsidR="004E2C1E">
        <w:rPr>
          <w:noProof/>
          <w:sz w:val="22"/>
          <w:szCs w:val="22"/>
        </w:rPr>
        <w:t>IT tickets</w:t>
      </w:r>
      <w:r w:rsidR="006D183D">
        <w:rPr>
          <w:noProof/>
          <w:sz w:val="22"/>
          <w:szCs w:val="22"/>
        </w:rPr>
        <w:t>, tested / maintained software,</w:t>
      </w:r>
      <w:r w:rsidR="00EC2B08">
        <w:rPr>
          <w:noProof/>
          <w:sz w:val="22"/>
          <w:szCs w:val="22"/>
        </w:rPr>
        <w:t xml:space="preserve"> </w:t>
      </w:r>
      <w:r>
        <w:rPr>
          <w:noProof/>
          <w:sz w:val="22"/>
          <w:szCs w:val="22"/>
        </w:rPr>
        <w:t xml:space="preserve">and </w:t>
      </w:r>
      <w:r w:rsidR="005C7272">
        <w:rPr>
          <w:noProof/>
          <w:sz w:val="22"/>
          <w:szCs w:val="22"/>
        </w:rPr>
        <w:t>promot</w:t>
      </w:r>
      <w:r w:rsidR="006D183D">
        <w:rPr>
          <w:noProof/>
          <w:sz w:val="22"/>
          <w:szCs w:val="22"/>
        </w:rPr>
        <w:t>ed</w:t>
      </w:r>
      <w:r w:rsidR="00EC2B08">
        <w:rPr>
          <w:noProof/>
          <w:sz w:val="22"/>
          <w:szCs w:val="22"/>
        </w:rPr>
        <w:t xml:space="preserve"> </w:t>
      </w:r>
      <w:r w:rsidR="005C7272">
        <w:rPr>
          <w:noProof/>
          <w:sz w:val="22"/>
          <w:szCs w:val="22"/>
        </w:rPr>
        <w:t>optimal use of various</w:t>
      </w:r>
      <w:r w:rsidR="007E220A">
        <w:rPr>
          <w:noProof/>
          <w:sz w:val="22"/>
          <w:szCs w:val="22"/>
        </w:rPr>
        <w:t xml:space="preserve"> technology</w:t>
      </w:r>
      <w:r w:rsidR="005C7272">
        <w:rPr>
          <w:noProof/>
          <w:sz w:val="22"/>
          <w:szCs w:val="22"/>
        </w:rPr>
        <w:t xml:space="preserve"> throughout healt</w:t>
      </w:r>
      <w:r w:rsidR="00DD329A">
        <w:rPr>
          <w:noProof/>
          <w:sz w:val="22"/>
          <w:szCs w:val="22"/>
        </w:rPr>
        <w:t>h</w:t>
      </w:r>
      <w:r w:rsidR="005C7272">
        <w:rPr>
          <w:noProof/>
          <w:sz w:val="22"/>
          <w:szCs w:val="22"/>
        </w:rPr>
        <w:t>care operations;</w:t>
      </w:r>
      <w:r w:rsidR="004E2C1E">
        <w:rPr>
          <w:noProof/>
          <w:sz w:val="22"/>
          <w:szCs w:val="22"/>
        </w:rPr>
        <w:t xml:space="preserve"> </w:t>
      </w:r>
      <w:r w:rsidR="007E220A">
        <w:rPr>
          <w:noProof/>
          <w:sz w:val="22"/>
          <w:szCs w:val="22"/>
        </w:rPr>
        <w:t>shar</w:t>
      </w:r>
      <w:r w:rsidR="005C7272">
        <w:rPr>
          <w:noProof/>
          <w:sz w:val="22"/>
          <w:szCs w:val="22"/>
        </w:rPr>
        <w:t>ed</w:t>
      </w:r>
      <w:r w:rsidR="004E2C1E">
        <w:rPr>
          <w:noProof/>
          <w:sz w:val="22"/>
          <w:szCs w:val="22"/>
        </w:rPr>
        <w:t xml:space="preserve"> knowledge and e</w:t>
      </w:r>
      <w:r w:rsidR="007E220A">
        <w:rPr>
          <w:noProof/>
          <w:sz w:val="22"/>
          <w:szCs w:val="22"/>
        </w:rPr>
        <w:t>nsur</w:t>
      </w:r>
      <w:r w:rsidR="005C7272">
        <w:rPr>
          <w:noProof/>
          <w:sz w:val="22"/>
          <w:szCs w:val="22"/>
        </w:rPr>
        <w:t>ed</w:t>
      </w:r>
      <w:r w:rsidR="004E2C1E">
        <w:rPr>
          <w:noProof/>
          <w:sz w:val="22"/>
          <w:szCs w:val="22"/>
        </w:rPr>
        <w:t xml:space="preserve"> </w:t>
      </w:r>
      <w:r w:rsidR="000A633D">
        <w:rPr>
          <w:noProof/>
          <w:sz w:val="22"/>
          <w:szCs w:val="22"/>
        </w:rPr>
        <w:t xml:space="preserve">compliance of </w:t>
      </w:r>
      <w:r w:rsidR="004E2C1E">
        <w:rPr>
          <w:noProof/>
          <w:sz w:val="22"/>
          <w:szCs w:val="22"/>
        </w:rPr>
        <w:t>service level agreements (SLAs).</w:t>
      </w:r>
    </w:p>
    <w:p w14:paraId="33A5A138" w14:textId="77777777" w:rsidR="005A33F2" w:rsidRPr="00EF5FD2" w:rsidRDefault="005A33F2" w:rsidP="008B146E">
      <w:pPr>
        <w:rPr>
          <w:b/>
          <w:sz w:val="12"/>
          <w:szCs w:val="12"/>
        </w:rPr>
      </w:pPr>
    </w:p>
    <w:p w14:paraId="1CA75F0D" w14:textId="635EBB33" w:rsidR="00D21155" w:rsidRPr="0042094C" w:rsidRDefault="00ED6988" w:rsidP="008B146E">
      <w:pPr>
        <w:rPr>
          <w:sz w:val="20"/>
          <w:szCs w:val="22"/>
        </w:rPr>
      </w:pPr>
      <w:r>
        <w:rPr>
          <w:b/>
          <w:sz w:val="22"/>
          <w:szCs w:val="22"/>
        </w:rPr>
        <w:t>Earle C. Clements Job Corps Center, Morganfield, KY</w:t>
      </w:r>
      <w:r w:rsidR="00AB5EDA">
        <w:rPr>
          <w:b/>
          <w:sz w:val="22"/>
          <w:szCs w:val="22"/>
        </w:rPr>
        <w:t xml:space="preserve"> | </w:t>
      </w:r>
      <w:r>
        <w:rPr>
          <w:b/>
          <w:sz w:val="22"/>
          <w:szCs w:val="22"/>
        </w:rPr>
        <w:t>December 2017 – October 2018</w:t>
      </w:r>
    </w:p>
    <w:p w14:paraId="5BF646A5" w14:textId="77777777" w:rsidR="009E1C1D" w:rsidRPr="009E1C1D" w:rsidRDefault="009E1C1D" w:rsidP="008B146E">
      <w:pPr>
        <w:rPr>
          <w:b/>
          <w:sz w:val="2"/>
          <w:szCs w:val="22"/>
        </w:rPr>
      </w:pPr>
    </w:p>
    <w:p w14:paraId="12010861" w14:textId="30AE2D5B" w:rsidR="009E1C1D" w:rsidRDefault="00ED6988" w:rsidP="001127D2">
      <w:pPr>
        <w:shd w:val="clear" w:color="auto" w:fill="C5D1D7" w:themeFill="background2"/>
        <w:rPr>
          <w:b/>
          <w:sz w:val="22"/>
          <w:szCs w:val="22"/>
        </w:rPr>
      </w:pPr>
      <w:r>
        <w:rPr>
          <w:b/>
          <w:sz w:val="22"/>
          <w:szCs w:val="22"/>
        </w:rPr>
        <w:t>Information Technology (IT) Field Technician</w:t>
      </w:r>
      <w:r w:rsidR="00A958E2">
        <w:rPr>
          <w:b/>
          <w:sz w:val="22"/>
          <w:szCs w:val="22"/>
        </w:rPr>
        <w:t xml:space="preserve"> </w:t>
      </w:r>
    </w:p>
    <w:p w14:paraId="250EC3EB" w14:textId="5BF60AD1" w:rsidR="00126B2F" w:rsidRDefault="00126B2F" w:rsidP="00126B2F">
      <w:pPr>
        <w:shd w:val="clear" w:color="auto" w:fill="FFFFFF" w:themeFill="background1"/>
        <w:rPr>
          <w:b/>
          <w:sz w:val="12"/>
          <w:szCs w:val="12"/>
        </w:rPr>
      </w:pPr>
    </w:p>
    <w:p w14:paraId="0909D809" w14:textId="77777777" w:rsidR="00126B2F" w:rsidRPr="00126B2F" w:rsidRDefault="00126B2F" w:rsidP="00126B2F">
      <w:pPr>
        <w:shd w:val="clear" w:color="auto" w:fill="FFFFFF" w:themeFill="background1"/>
        <w:rPr>
          <w:b/>
          <w:sz w:val="6"/>
          <w:szCs w:val="6"/>
        </w:rPr>
      </w:pPr>
    </w:p>
    <w:p w14:paraId="78B1A2B4" w14:textId="18BB32B3" w:rsidR="000D63F9" w:rsidRPr="007213D5" w:rsidRDefault="000D63F9" w:rsidP="001127D2">
      <w:pPr>
        <w:shd w:val="clear" w:color="auto" w:fill="C5D1D7" w:themeFill="background2"/>
        <w:rPr>
          <w:bCs/>
          <w:i/>
          <w:iCs/>
          <w:sz w:val="20"/>
          <w:szCs w:val="20"/>
        </w:rPr>
      </w:pPr>
      <w:r w:rsidRPr="007213D5">
        <w:rPr>
          <w:bCs/>
          <w:i/>
          <w:iCs/>
          <w:sz w:val="20"/>
          <w:szCs w:val="20"/>
        </w:rPr>
        <w:t>—</w:t>
      </w:r>
      <w:r w:rsidR="00C52EA6" w:rsidRPr="007213D5">
        <w:rPr>
          <w:bCs/>
          <w:i/>
          <w:iCs/>
          <w:sz w:val="20"/>
          <w:szCs w:val="20"/>
        </w:rPr>
        <w:t xml:space="preserve">US’s largest educational and job training program for </w:t>
      </w:r>
      <w:r w:rsidR="00D909E4" w:rsidRPr="007213D5">
        <w:rPr>
          <w:bCs/>
          <w:i/>
          <w:iCs/>
          <w:sz w:val="20"/>
          <w:szCs w:val="20"/>
        </w:rPr>
        <w:t xml:space="preserve">motivated young adults for successful careers in fast-growing </w:t>
      </w:r>
      <w:r w:rsidR="00EE65AF" w:rsidRPr="007213D5">
        <w:rPr>
          <w:bCs/>
          <w:i/>
          <w:iCs/>
          <w:sz w:val="20"/>
          <w:szCs w:val="20"/>
        </w:rPr>
        <w:t>industries.</w:t>
      </w:r>
      <w:r w:rsidRPr="007213D5">
        <w:rPr>
          <w:bCs/>
          <w:i/>
          <w:iCs/>
          <w:sz w:val="20"/>
          <w:szCs w:val="20"/>
        </w:rPr>
        <w:t xml:space="preserve"> </w:t>
      </w:r>
    </w:p>
    <w:p w14:paraId="4CAB1BF2" w14:textId="77777777" w:rsidR="008941BD" w:rsidRPr="009E1C1D" w:rsidRDefault="008941BD" w:rsidP="001127D2">
      <w:pPr>
        <w:shd w:val="clear" w:color="auto" w:fill="C5D1D7" w:themeFill="background2"/>
        <w:rPr>
          <w:sz w:val="4"/>
          <w:szCs w:val="22"/>
        </w:rPr>
      </w:pPr>
    </w:p>
    <w:p w14:paraId="5B5C0148" w14:textId="77777777" w:rsidR="00304DAF" w:rsidRPr="00304DAF" w:rsidRDefault="00304DAF" w:rsidP="009E1C1D">
      <w:pPr>
        <w:rPr>
          <w:noProof/>
          <w:sz w:val="4"/>
          <w:szCs w:val="22"/>
        </w:rPr>
      </w:pPr>
    </w:p>
    <w:p w14:paraId="5F6E68EE" w14:textId="54D0C995" w:rsidR="000A0390" w:rsidRDefault="000A0390" w:rsidP="00F67C21">
      <w:pPr>
        <w:rPr>
          <w:noProof/>
          <w:spacing w:val="-10"/>
          <w:sz w:val="22"/>
          <w:szCs w:val="20"/>
        </w:rPr>
      </w:pPr>
      <w:r>
        <w:rPr>
          <w:noProof/>
          <w:spacing w:val="-10"/>
          <w:sz w:val="22"/>
          <w:szCs w:val="20"/>
        </w:rPr>
        <w:t>Relocated and seized opportunity to gain IT skills</w:t>
      </w:r>
      <w:r w:rsidR="0097505B">
        <w:rPr>
          <w:noProof/>
          <w:spacing w:val="-10"/>
          <w:sz w:val="22"/>
          <w:szCs w:val="20"/>
        </w:rPr>
        <w:t xml:space="preserve"> with hands-on program</w:t>
      </w:r>
      <w:r>
        <w:rPr>
          <w:noProof/>
          <w:spacing w:val="-10"/>
          <w:sz w:val="22"/>
          <w:szCs w:val="20"/>
        </w:rPr>
        <w:t xml:space="preserve">. </w:t>
      </w:r>
      <w:r w:rsidR="00AA59A3" w:rsidRPr="000A0390">
        <w:rPr>
          <w:noProof/>
          <w:spacing w:val="-10"/>
          <w:sz w:val="22"/>
          <w:szCs w:val="20"/>
        </w:rPr>
        <w:t>Completed IT training program ahead of schedule and received full-time, paid position as IT Field Technician</w:t>
      </w:r>
      <w:r w:rsidR="00A958E2">
        <w:rPr>
          <w:noProof/>
          <w:spacing w:val="-10"/>
          <w:sz w:val="22"/>
          <w:szCs w:val="20"/>
        </w:rPr>
        <w:t xml:space="preserve"> </w:t>
      </w:r>
      <w:r w:rsidR="00C52EA6" w:rsidRPr="000A0390">
        <w:rPr>
          <w:noProof/>
          <w:spacing w:val="-10"/>
          <w:sz w:val="22"/>
          <w:szCs w:val="20"/>
        </w:rPr>
        <w:t>setting up, installing, and managing</w:t>
      </w:r>
      <w:r w:rsidR="00646B8E" w:rsidRPr="000A0390">
        <w:rPr>
          <w:noProof/>
          <w:spacing w:val="-10"/>
          <w:sz w:val="22"/>
          <w:szCs w:val="20"/>
        </w:rPr>
        <w:t xml:space="preserve"> 1K+</w:t>
      </w:r>
      <w:r w:rsidR="00C52EA6" w:rsidRPr="000A0390">
        <w:rPr>
          <w:noProof/>
          <w:spacing w:val="-10"/>
          <w:sz w:val="22"/>
          <w:szCs w:val="20"/>
        </w:rPr>
        <w:t xml:space="preserve"> new and existing</w:t>
      </w:r>
      <w:r w:rsidR="00646B8E" w:rsidRPr="000A0390">
        <w:rPr>
          <w:noProof/>
          <w:spacing w:val="-10"/>
          <w:sz w:val="22"/>
          <w:szCs w:val="20"/>
        </w:rPr>
        <w:t xml:space="preserve"> computers and equipment. Provided troubleshooting, repaired equipment, and restored files. </w:t>
      </w:r>
      <w:r w:rsidR="00DD329A">
        <w:rPr>
          <w:noProof/>
          <w:spacing w:val="-10"/>
          <w:sz w:val="22"/>
          <w:szCs w:val="20"/>
        </w:rPr>
        <w:t>Improv</w:t>
      </w:r>
      <w:r w:rsidR="00646B8E" w:rsidRPr="000A0390">
        <w:rPr>
          <w:noProof/>
          <w:spacing w:val="-10"/>
          <w:sz w:val="22"/>
          <w:szCs w:val="20"/>
        </w:rPr>
        <w:t>ed network issues</w:t>
      </w:r>
      <w:r w:rsidR="00DD329A">
        <w:rPr>
          <w:noProof/>
          <w:spacing w:val="-10"/>
          <w:sz w:val="22"/>
          <w:szCs w:val="20"/>
        </w:rPr>
        <w:t>,</w:t>
      </w:r>
      <w:r w:rsidR="00646B8E" w:rsidRPr="000A0390">
        <w:rPr>
          <w:noProof/>
          <w:spacing w:val="-10"/>
          <w:sz w:val="22"/>
          <w:szCs w:val="20"/>
        </w:rPr>
        <w:t xml:space="preserve"> such as LAN hardware and connectivity. Monitored systems, analyzed performance levels, maintained backup and security, </w:t>
      </w:r>
      <w:r w:rsidR="00DD329A">
        <w:rPr>
          <w:noProof/>
          <w:spacing w:val="-10"/>
          <w:sz w:val="22"/>
          <w:szCs w:val="20"/>
        </w:rPr>
        <w:t>and interact</w:t>
      </w:r>
      <w:r w:rsidR="00646B8E" w:rsidRPr="000A0390">
        <w:rPr>
          <w:noProof/>
          <w:spacing w:val="-10"/>
          <w:sz w:val="22"/>
          <w:szCs w:val="20"/>
        </w:rPr>
        <w:t>ed with vendors</w:t>
      </w:r>
      <w:r w:rsidR="00DD329A">
        <w:rPr>
          <w:noProof/>
          <w:spacing w:val="-10"/>
          <w:sz w:val="22"/>
          <w:szCs w:val="20"/>
        </w:rPr>
        <w:t xml:space="preserve"> and internal customers</w:t>
      </w:r>
      <w:r w:rsidR="00646B8E" w:rsidRPr="000A0390">
        <w:rPr>
          <w:noProof/>
          <w:spacing w:val="-10"/>
          <w:sz w:val="22"/>
          <w:szCs w:val="20"/>
        </w:rPr>
        <w:t>.</w:t>
      </w:r>
      <w:r w:rsidRPr="000A0390">
        <w:rPr>
          <w:noProof/>
          <w:spacing w:val="-10"/>
          <w:sz w:val="22"/>
          <w:szCs w:val="20"/>
        </w:rPr>
        <w:t xml:space="preserve"> Managed concurrent technical projects</w:t>
      </w:r>
      <w:r w:rsidR="0097505B">
        <w:rPr>
          <w:noProof/>
          <w:spacing w:val="-10"/>
          <w:sz w:val="22"/>
          <w:szCs w:val="20"/>
        </w:rPr>
        <w:t>; i</w:t>
      </w:r>
      <w:r w:rsidRPr="000A0390">
        <w:rPr>
          <w:noProof/>
          <w:spacing w:val="-10"/>
          <w:sz w:val="22"/>
          <w:szCs w:val="20"/>
        </w:rPr>
        <w:t>nvestigated</w:t>
      </w:r>
      <w:r w:rsidR="0097505B">
        <w:rPr>
          <w:noProof/>
          <w:spacing w:val="-10"/>
          <w:sz w:val="22"/>
          <w:szCs w:val="20"/>
        </w:rPr>
        <w:t>,</w:t>
      </w:r>
      <w:r w:rsidRPr="000A0390">
        <w:rPr>
          <w:noProof/>
          <w:spacing w:val="-10"/>
          <w:sz w:val="22"/>
          <w:szCs w:val="20"/>
        </w:rPr>
        <w:t xml:space="preserve"> address</w:t>
      </w:r>
      <w:r w:rsidR="0097505B">
        <w:rPr>
          <w:noProof/>
          <w:spacing w:val="-10"/>
          <w:sz w:val="22"/>
          <w:szCs w:val="20"/>
        </w:rPr>
        <w:t>ed, and documented</w:t>
      </w:r>
      <w:r w:rsidRPr="000A0390">
        <w:rPr>
          <w:noProof/>
          <w:spacing w:val="-10"/>
          <w:sz w:val="22"/>
          <w:szCs w:val="20"/>
        </w:rPr>
        <w:t xml:space="preserve"> </w:t>
      </w:r>
      <w:r w:rsidR="00AF7BD2">
        <w:rPr>
          <w:noProof/>
          <w:spacing w:val="-10"/>
          <w:sz w:val="22"/>
          <w:szCs w:val="20"/>
        </w:rPr>
        <w:t>information technology</w:t>
      </w:r>
      <w:r w:rsidR="0097505B">
        <w:rPr>
          <w:noProof/>
          <w:spacing w:val="-10"/>
          <w:sz w:val="22"/>
          <w:szCs w:val="20"/>
        </w:rPr>
        <w:t xml:space="preserve"> issues.</w:t>
      </w:r>
    </w:p>
    <w:p w14:paraId="71AED710" w14:textId="77777777" w:rsidR="00E32B36" w:rsidRPr="00E32B36" w:rsidRDefault="00E32B36" w:rsidP="00F67C21">
      <w:pPr>
        <w:rPr>
          <w:noProof/>
          <w:spacing w:val="-10"/>
          <w:sz w:val="4"/>
          <w:szCs w:val="2"/>
        </w:rPr>
      </w:pPr>
    </w:p>
    <w:p w14:paraId="39AD71D1" w14:textId="4B987674" w:rsidR="005235FD" w:rsidRDefault="005235FD" w:rsidP="0047176E">
      <w:pPr>
        <w:pStyle w:val="ListParagraph"/>
        <w:numPr>
          <w:ilvl w:val="0"/>
          <w:numId w:val="19"/>
        </w:numPr>
        <w:spacing w:after="60"/>
        <w:ind w:left="634" w:hanging="274"/>
        <w:contextualSpacing w:val="0"/>
        <w:rPr>
          <w:noProof/>
          <w:spacing w:val="-10"/>
          <w:sz w:val="22"/>
          <w:szCs w:val="20"/>
        </w:rPr>
      </w:pPr>
      <w:r>
        <w:rPr>
          <w:noProof/>
          <w:spacing w:val="-10"/>
          <w:sz w:val="22"/>
          <w:szCs w:val="20"/>
        </w:rPr>
        <w:t>Built relationships across departments working with faculty, staff, and students to solve IT problems</w:t>
      </w:r>
      <w:r w:rsidR="00131D36">
        <w:rPr>
          <w:noProof/>
          <w:spacing w:val="-10"/>
          <w:sz w:val="22"/>
          <w:szCs w:val="20"/>
        </w:rPr>
        <w:t xml:space="preserve">; </w:t>
      </w:r>
      <w:r>
        <w:rPr>
          <w:noProof/>
          <w:spacing w:val="-10"/>
          <w:sz w:val="22"/>
          <w:szCs w:val="20"/>
        </w:rPr>
        <w:t>install</w:t>
      </w:r>
      <w:r w:rsidR="00131D36">
        <w:rPr>
          <w:noProof/>
          <w:spacing w:val="-10"/>
          <w:sz w:val="22"/>
          <w:szCs w:val="20"/>
        </w:rPr>
        <w:t>ed</w:t>
      </w:r>
      <w:r>
        <w:rPr>
          <w:noProof/>
          <w:spacing w:val="-10"/>
          <w:sz w:val="22"/>
          <w:szCs w:val="20"/>
        </w:rPr>
        <w:t xml:space="preserve"> cable,</w:t>
      </w:r>
      <w:r w:rsidR="00131D36">
        <w:rPr>
          <w:noProof/>
          <w:spacing w:val="-10"/>
          <w:sz w:val="22"/>
          <w:szCs w:val="20"/>
        </w:rPr>
        <w:t xml:space="preserve"> computers, and equipment, including</w:t>
      </w:r>
      <w:r>
        <w:rPr>
          <w:noProof/>
          <w:spacing w:val="-10"/>
          <w:sz w:val="22"/>
          <w:szCs w:val="20"/>
        </w:rPr>
        <w:t xml:space="preserve"> setup computers, add</w:t>
      </w:r>
      <w:r w:rsidR="00131D36">
        <w:rPr>
          <w:noProof/>
          <w:spacing w:val="-10"/>
          <w:sz w:val="22"/>
          <w:szCs w:val="20"/>
        </w:rPr>
        <w:t>ed</w:t>
      </w:r>
      <w:r>
        <w:rPr>
          <w:noProof/>
          <w:spacing w:val="-10"/>
          <w:sz w:val="22"/>
          <w:szCs w:val="20"/>
        </w:rPr>
        <w:t xml:space="preserve"> hard drives</w:t>
      </w:r>
      <w:r w:rsidR="00131D36">
        <w:rPr>
          <w:noProof/>
          <w:spacing w:val="-10"/>
          <w:sz w:val="22"/>
          <w:szCs w:val="20"/>
        </w:rPr>
        <w:t xml:space="preserve">, </w:t>
      </w:r>
      <w:r w:rsidR="007670A6">
        <w:rPr>
          <w:noProof/>
          <w:spacing w:val="-10"/>
          <w:sz w:val="22"/>
          <w:szCs w:val="20"/>
        </w:rPr>
        <w:t>install</w:t>
      </w:r>
      <w:r w:rsidR="00131D36">
        <w:rPr>
          <w:noProof/>
          <w:spacing w:val="-10"/>
          <w:sz w:val="22"/>
          <w:szCs w:val="20"/>
        </w:rPr>
        <w:t>ed</w:t>
      </w:r>
      <w:r w:rsidR="007670A6">
        <w:rPr>
          <w:noProof/>
          <w:spacing w:val="-10"/>
          <w:sz w:val="22"/>
          <w:szCs w:val="20"/>
        </w:rPr>
        <w:t xml:space="preserve"> security software</w:t>
      </w:r>
      <w:r w:rsidR="00AF7BD2">
        <w:rPr>
          <w:noProof/>
          <w:spacing w:val="-10"/>
          <w:sz w:val="22"/>
          <w:szCs w:val="20"/>
        </w:rPr>
        <w:t>, and complete</w:t>
      </w:r>
      <w:r w:rsidR="00131D36">
        <w:rPr>
          <w:noProof/>
          <w:spacing w:val="-10"/>
          <w:sz w:val="22"/>
          <w:szCs w:val="20"/>
        </w:rPr>
        <w:t>d</w:t>
      </w:r>
      <w:r w:rsidR="00AF7BD2">
        <w:rPr>
          <w:noProof/>
          <w:spacing w:val="-10"/>
          <w:sz w:val="22"/>
          <w:szCs w:val="20"/>
        </w:rPr>
        <w:t xml:space="preserve"> IT projects</w:t>
      </w:r>
      <w:r w:rsidR="007670A6">
        <w:rPr>
          <w:noProof/>
          <w:spacing w:val="-10"/>
          <w:sz w:val="22"/>
          <w:szCs w:val="20"/>
        </w:rPr>
        <w:t xml:space="preserve">. </w:t>
      </w:r>
    </w:p>
    <w:p w14:paraId="33052AD7" w14:textId="321A6D59" w:rsidR="00131D36" w:rsidRDefault="00A106C1" w:rsidP="00776D6D">
      <w:pPr>
        <w:pStyle w:val="ListParagraph"/>
        <w:numPr>
          <w:ilvl w:val="0"/>
          <w:numId w:val="19"/>
        </w:numPr>
        <w:spacing w:after="60"/>
        <w:ind w:left="634" w:hanging="274"/>
        <w:contextualSpacing w:val="0"/>
        <w:rPr>
          <w:noProof/>
          <w:spacing w:val="-10"/>
          <w:sz w:val="22"/>
          <w:szCs w:val="20"/>
        </w:rPr>
      </w:pPr>
      <w:r>
        <w:rPr>
          <w:noProof/>
          <w:spacing w:val="-10"/>
          <w:sz w:val="22"/>
          <w:szCs w:val="20"/>
        </w:rPr>
        <w:t>Configured network to eliminate signal dr</w:t>
      </w:r>
      <w:r w:rsidR="00B6145F">
        <w:rPr>
          <w:noProof/>
          <w:spacing w:val="-10"/>
          <w:sz w:val="22"/>
          <w:szCs w:val="20"/>
        </w:rPr>
        <w:t>o</w:t>
      </w:r>
      <w:r>
        <w:rPr>
          <w:noProof/>
          <w:spacing w:val="-10"/>
          <w:sz w:val="22"/>
          <w:szCs w:val="20"/>
        </w:rPr>
        <w:t xml:space="preserve">pping from wireless connection interrupting operations and negatively impacting training programs; installed CAT5e cabling, Cisco switches, and </w:t>
      </w:r>
      <w:r w:rsidR="0047176E">
        <w:rPr>
          <w:noProof/>
          <w:spacing w:val="-10"/>
          <w:sz w:val="22"/>
          <w:szCs w:val="20"/>
        </w:rPr>
        <w:t>terminated ends on 110 block</w:t>
      </w:r>
      <w:r w:rsidR="00DD329A">
        <w:rPr>
          <w:noProof/>
          <w:spacing w:val="-10"/>
          <w:sz w:val="22"/>
          <w:szCs w:val="20"/>
        </w:rPr>
        <w:t>s</w:t>
      </w:r>
      <w:r>
        <w:rPr>
          <w:noProof/>
          <w:spacing w:val="-10"/>
          <w:sz w:val="22"/>
          <w:szCs w:val="20"/>
        </w:rPr>
        <w:t xml:space="preserve"> to enhance capabilit</w:t>
      </w:r>
      <w:r w:rsidR="00DD329A">
        <w:rPr>
          <w:noProof/>
          <w:spacing w:val="-10"/>
          <w:sz w:val="22"/>
          <w:szCs w:val="20"/>
        </w:rPr>
        <w:t>i</w:t>
      </w:r>
      <w:r>
        <w:rPr>
          <w:noProof/>
          <w:spacing w:val="-10"/>
          <w:sz w:val="22"/>
          <w:szCs w:val="20"/>
        </w:rPr>
        <w:t>es</w:t>
      </w:r>
      <w:r w:rsidR="0047176E">
        <w:rPr>
          <w:noProof/>
          <w:spacing w:val="-10"/>
          <w:sz w:val="22"/>
          <w:szCs w:val="20"/>
        </w:rPr>
        <w:t>.</w:t>
      </w:r>
      <w:r>
        <w:rPr>
          <w:noProof/>
          <w:spacing w:val="-10"/>
          <w:sz w:val="22"/>
          <w:szCs w:val="20"/>
        </w:rPr>
        <w:t xml:space="preserve"> </w:t>
      </w:r>
    </w:p>
    <w:p w14:paraId="56CA6A55" w14:textId="38044666" w:rsidR="0047176E" w:rsidRPr="005235FD" w:rsidRDefault="0047176E" w:rsidP="005235FD">
      <w:pPr>
        <w:pStyle w:val="ListParagraph"/>
        <w:numPr>
          <w:ilvl w:val="0"/>
          <w:numId w:val="19"/>
        </w:numPr>
        <w:spacing w:after="60"/>
        <w:ind w:left="630" w:hanging="270"/>
        <w:rPr>
          <w:noProof/>
          <w:spacing w:val="-10"/>
          <w:sz w:val="22"/>
          <w:szCs w:val="20"/>
        </w:rPr>
      </w:pPr>
      <w:r>
        <w:rPr>
          <w:noProof/>
          <w:spacing w:val="-10"/>
          <w:sz w:val="22"/>
          <w:szCs w:val="20"/>
        </w:rPr>
        <w:t xml:space="preserve">Performed </w:t>
      </w:r>
      <w:r w:rsidR="008E1B1B">
        <w:rPr>
          <w:noProof/>
          <w:spacing w:val="-10"/>
          <w:sz w:val="22"/>
          <w:szCs w:val="20"/>
        </w:rPr>
        <w:t xml:space="preserve">various </w:t>
      </w:r>
      <w:r>
        <w:rPr>
          <w:noProof/>
          <w:spacing w:val="-10"/>
          <w:sz w:val="22"/>
          <w:szCs w:val="20"/>
        </w:rPr>
        <w:t xml:space="preserve">IT </w:t>
      </w:r>
      <w:r w:rsidR="008E1B1B">
        <w:rPr>
          <w:noProof/>
          <w:spacing w:val="-10"/>
          <w:sz w:val="22"/>
          <w:szCs w:val="20"/>
        </w:rPr>
        <w:t xml:space="preserve">hardware </w:t>
      </w:r>
      <w:r>
        <w:rPr>
          <w:noProof/>
          <w:spacing w:val="-10"/>
          <w:sz w:val="22"/>
          <w:szCs w:val="20"/>
        </w:rPr>
        <w:t>functions, including solving operating systems issues with team</w:t>
      </w:r>
      <w:r w:rsidR="008E1B1B">
        <w:rPr>
          <w:noProof/>
          <w:spacing w:val="-10"/>
          <w:sz w:val="22"/>
          <w:szCs w:val="20"/>
        </w:rPr>
        <w:t xml:space="preserve"> </w:t>
      </w:r>
      <w:r>
        <w:rPr>
          <w:noProof/>
          <w:spacing w:val="-10"/>
          <w:sz w:val="22"/>
          <w:szCs w:val="20"/>
        </w:rPr>
        <w:t>and re-imaged computers.</w:t>
      </w:r>
    </w:p>
    <w:p w14:paraId="70F42154" w14:textId="77777777" w:rsidR="004970FA" w:rsidRPr="00EF5FD2" w:rsidRDefault="004970FA" w:rsidP="004970FA">
      <w:pPr>
        <w:rPr>
          <w:iCs/>
          <w:sz w:val="12"/>
          <w:szCs w:val="14"/>
        </w:rPr>
      </w:pPr>
    </w:p>
    <w:p w14:paraId="60AF89AD" w14:textId="1089FD73" w:rsidR="00304DAF" w:rsidRPr="0077726D" w:rsidRDefault="00E93298" w:rsidP="00304DAF">
      <w:pPr>
        <w:rPr>
          <w:b/>
          <w:sz w:val="22"/>
          <w:szCs w:val="22"/>
        </w:rPr>
      </w:pPr>
      <w:r>
        <w:rPr>
          <w:b/>
          <w:sz w:val="22"/>
          <w:szCs w:val="22"/>
        </w:rPr>
        <w:t>L</w:t>
      </w:r>
      <w:r w:rsidR="00EE65AF">
        <w:rPr>
          <w:b/>
          <w:sz w:val="22"/>
          <w:szCs w:val="22"/>
        </w:rPr>
        <w:t>evel Solar, Ronkonkoma, NY</w:t>
      </w:r>
      <w:bookmarkStart w:id="3" w:name="_Hlk81561872"/>
      <w:r w:rsidR="00304DAF" w:rsidRPr="0077726D">
        <w:rPr>
          <w:b/>
          <w:sz w:val="22"/>
          <w:szCs w:val="22"/>
        </w:rPr>
        <w:t xml:space="preserve"> | </w:t>
      </w:r>
      <w:r w:rsidR="00EE65AF">
        <w:rPr>
          <w:b/>
          <w:sz w:val="22"/>
          <w:szCs w:val="22"/>
        </w:rPr>
        <w:t>September 2014 – April 2017</w:t>
      </w:r>
    </w:p>
    <w:bookmarkEnd w:id="3"/>
    <w:p w14:paraId="49419CEC" w14:textId="77777777" w:rsidR="00304DAF" w:rsidRPr="009E1C1D" w:rsidRDefault="00304DAF" w:rsidP="00304DAF">
      <w:pPr>
        <w:rPr>
          <w:b/>
          <w:sz w:val="2"/>
          <w:szCs w:val="22"/>
        </w:rPr>
      </w:pPr>
    </w:p>
    <w:p w14:paraId="79939C30" w14:textId="001B45F1" w:rsidR="00CC5FD4" w:rsidRDefault="000E32A6" w:rsidP="00E93298">
      <w:pPr>
        <w:shd w:val="clear" w:color="auto" w:fill="C5D1D7" w:themeFill="background2"/>
        <w:rPr>
          <w:b/>
          <w:sz w:val="22"/>
          <w:szCs w:val="22"/>
        </w:rPr>
      </w:pPr>
      <w:r>
        <w:rPr>
          <w:b/>
          <w:sz w:val="22"/>
          <w:szCs w:val="22"/>
        </w:rPr>
        <w:t>Site Survey Manager | Employee Trainer</w:t>
      </w:r>
    </w:p>
    <w:p w14:paraId="752DD2DD" w14:textId="5674F8E5" w:rsidR="00304DAF" w:rsidRPr="007213D5" w:rsidRDefault="00CC5FD4" w:rsidP="00E93298">
      <w:pPr>
        <w:shd w:val="clear" w:color="auto" w:fill="C5D1D7" w:themeFill="background2"/>
        <w:rPr>
          <w:bCs/>
          <w:i/>
          <w:iCs/>
          <w:sz w:val="20"/>
          <w:szCs w:val="20"/>
        </w:rPr>
      </w:pPr>
      <w:bookmarkStart w:id="4" w:name="_Hlk82159169"/>
      <w:r w:rsidRPr="00EF5FD2">
        <w:rPr>
          <w:bCs/>
          <w:sz w:val="20"/>
          <w:szCs w:val="20"/>
        </w:rPr>
        <w:t>—</w:t>
      </w:r>
      <w:r w:rsidR="00724557" w:rsidRPr="007213D5">
        <w:rPr>
          <w:bCs/>
          <w:i/>
          <w:iCs/>
          <w:sz w:val="20"/>
          <w:szCs w:val="20"/>
        </w:rPr>
        <w:t xml:space="preserve">Level Solar was a </w:t>
      </w:r>
      <w:r w:rsidR="00704BF5" w:rsidRPr="007213D5">
        <w:rPr>
          <w:bCs/>
          <w:i/>
          <w:iCs/>
          <w:sz w:val="20"/>
          <w:szCs w:val="20"/>
        </w:rPr>
        <w:t>privately-held</w:t>
      </w:r>
      <w:r w:rsidR="008D602A" w:rsidRPr="007213D5">
        <w:rPr>
          <w:bCs/>
          <w:i/>
          <w:iCs/>
          <w:sz w:val="20"/>
          <w:szCs w:val="20"/>
        </w:rPr>
        <w:t>, residential</w:t>
      </w:r>
      <w:r w:rsidR="00704BF5" w:rsidRPr="007213D5">
        <w:rPr>
          <w:bCs/>
          <w:i/>
          <w:iCs/>
          <w:sz w:val="20"/>
          <w:szCs w:val="20"/>
        </w:rPr>
        <w:t xml:space="preserve"> s</w:t>
      </w:r>
      <w:r w:rsidR="00724557" w:rsidRPr="007213D5">
        <w:rPr>
          <w:bCs/>
          <w:i/>
          <w:iCs/>
          <w:sz w:val="20"/>
          <w:szCs w:val="20"/>
        </w:rPr>
        <w:t xml:space="preserve">olar </w:t>
      </w:r>
      <w:r w:rsidR="005C6E61" w:rsidRPr="007213D5">
        <w:rPr>
          <w:bCs/>
          <w:i/>
          <w:iCs/>
          <w:sz w:val="20"/>
          <w:szCs w:val="20"/>
        </w:rPr>
        <w:t>installer</w:t>
      </w:r>
      <w:r w:rsidR="008D602A" w:rsidRPr="007213D5">
        <w:rPr>
          <w:bCs/>
          <w:i/>
          <w:iCs/>
          <w:sz w:val="20"/>
          <w:szCs w:val="20"/>
        </w:rPr>
        <w:t xml:space="preserve">; 100+ Employees; </w:t>
      </w:r>
      <w:r w:rsidR="00E17FBC" w:rsidRPr="007213D5">
        <w:rPr>
          <w:bCs/>
          <w:i/>
          <w:iCs/>
          <w:sz w:val="20"/>
          <w:szCs w:val="20"/>
        </w:rPr>
        <w:t>cl</w:t>
      </w:r>
      <w:r w:rsidR="005C6E61" w:rsidRPr="007213D5">
        <w:rPr>
          <w:bCs/>
          <w:i/>
          <w:iCs/>
          <w:sz w:val="20"/>
          <w:szCs w:val="20"/>
        </w:rPr>
        <w:t xml:space="preserve">osed in </w:t>
      </w:r>
      <w:r w:rsidR="00704BF5" w:rsidRPr="007213D5">
        <w:rPr>
          <w:bCs/>
          <w:i/>
          <w:iCs/>
          <w:sz w:val="20"/>
          <w:szCs w:val="20"/>
        </w:rPr>
        <w:t xml:space="preserve">September </w:t>
      </w:r>
      <w:r w:rsidR="005C6E61" w:rsidRPr="007213D5">
        <w:rPr>
          <w:bCs/>
          <w:i/>
          <w:iCs/>
          <w:sz w:val="20"/>
          <w:szCs w:val="20"/>
        </w:rPr>
        <w:t>2017.</w:t>
      </w:r>
    </w:p>
    <w:bookmarkEnd w:id="4"/>
    <w:p w14:paraId="79FF4CE9" w14:textId="77777777" w:rsidR="00304DAF" w:rsidRPr="009E1C1D" w:rsidRDefault="00304DAF" w:rsidP="00E93298">
      <w:pPr>
        <w:shd w:val="clear" w:color="auto" w:fill="C5D1D7" w:themeFill="background2"/>
        <w:rPr>
          <w:sz w:val="4"/>
          <w:szCs w:val="22"/>
        </w:rPr>
      </w:pPr>
    </w:p>
    <w:p w14:paraId="523684C0" w14:textId="77777777" w:rsidR="00304DAF" w:rsidRPr="00304DAF" w:rsidRDefault="00304DAF" w:rsidP="00304DAF">
      <w:pPr>
        <w:rPr>
          <w:noProof/>
          <w:sz w:val="4"/>
          <w:szCs w:val="22"/>
        </w:rPr>
      </w:pPr>
    </w:p>
    <w:p w14:paraId="48574813" w14:textId="0B66DE54" w:rsidR="00BE1670" w:rsidRPr="00E32B36" w:rsidRDefault="00BE1670" w:rsidP="00BE1670">
      <w:pPr>
        <w:rPr>
          <w:sz w:val="22"/>
          <w:szCs w:val="22"/>
        </w:rPr>
      </w:pPr>
      <w:r w:rsidRPr="00E32B36">
        <w:rPr>
          <w:sz w:val="22"/>
          <w:szCs w:val="22"/>
        </w:rPr>
        <w:t>Managed survey crew of 5 employees,</w:t>
      </w:r>
      <w:r w:rsidR="001E6DE1" w:rsidRPr="00E32B36">
        <w:rPr>
          <w:sz w:val="22"/>
          <w:szCs w:val="22"/>
        </w:rPr>
        <w:t xml:space="preserve"> interviewed </w:t>
      </w:r>
      <w:r w:rsidR="000A633D">
        <w:rPr>
          <w:sz w:val="22"/>
          <w:szCs w:val="22"/>
        </w:rPr>
        <w:t>candidates</w:t>
      </w:r>
      <w:r w:rsidR="001E6DE1" w:rsidRPr="00E32B36">
        <w:rPr>
          <w:sz w:val="22"/>
          <w:szCs w:val="22"/>
        </w:rPr>
        <w:t>,</w:t>
      </w:r>
      <w:r w:rsidRPr="00E32B36">
        <w:rPr>
          <w:sz w:val="22"/>
          <w:szCs w:val="22"/>
        </w:rPr>
        <w:t xml:space="preserve"> </w:t>
      </w:r>
      <w:r w:rsidR="008E1B1B" w:rsidRPr="00E32B36">
        <w:rPr>
          <w:sz w:val="22"/>
          <w:szCs w:val="22"/>
        </w:rPr>
        <w:t xml:space="preserve">trained employees, and </w:t>
      </w:r>
      <w:r w:rsidR="001E6DE1" w:rsidRPr="00E32B36">
        <w:rPr>
          <w:sz w:val="22"/>
          <w:szCs w:val="22"/>
        </w:rPr>
        <w:t>led p</w:t>
      </w:r>
      <w:r w:rsidR="008E1B1B" w:rsidRPr="00E32B36">
        <w:rPr>
          <w:sz w:val="22"/>
          <w:szCs w:val="22"/>
        </w:rPr>
        <w:t>rojects to completion.</w:t>
      </w:r>
      <w:r w:rsidRPr="00E32B36">
        <w:rPr>
          <w:sz w:val="22"/>
          <w:szCs w:val="22"/>
        </w:rPr>
        <w:t xml:space="preserve"> </w:t>
      </w:r>
    </w:p>
    <w:p w14:paraId="3F22660A" w14:textId="4A2EC22E" w:rsidR="00A9115B" w:rsidRPr="00E32B36" w:rsidRDefault="008B3F76" w:rsidP="00545A57">
      <w:pPr>
        <w:pStyle w:val="ListParagraph"/>
        <w:numPr>
          <w:ilvl w:val="0"/>
          <w:numId w:val="16"/>
        </w:numPr>
        <w:spacing w:after="60"/>
        <w:ind w:left="634" w:hanging="274"/>
        <w:contextualSpacing w:val="0"/>
        <w:rPr>
          <w:sz w:val="22"/>
          <w:szCs w:val="22"/>
        </w:rPr>
      </w:pPr>
      <w:r>
        <w:rPr>
          <w:sz w:val="22"/>
          <w:szCs w:val="22"/>
        </w:rPr>
        <w:t>Created system that increased number of surveys conducted daily from 6 to 8-10; m</w:t>
      </w:r>
      <w:r w:rsidR="00651B72" w:rsidRPr="00E32B36">
        <w:rPr>
          <w:sz w:val="22"/>
          <w:szCs w:val="22"/>
        </w:rPr>
        <w:t>inimized customers’ concerns answering technical questions</w:t>
      </w:r>
      <w:r w:rsidR="007213D5">
        <w:rPr>
          <w:sz w:val="22"/>
          <w:szCs w:val="22"/>
        </w:rPr>
        <w:t>,</w:t>
      </w:r>
      <w:r w:rsidR="00651B72" w:rsidRPr="00E32B36">
        <w:rPr>
          <w:sz w:val="22"/>
          <w:szCs w:val="22"/>
        </w:rPr>
        <w:t xml:space="preserve"> and pr</w:t>
      </w:r>
      <w:r w:rsidR="006C20A7" w:rsidRPr="00E32B36">
        <w:rPr>
          <w:sz w:val="22"/>
          <w:szCs w:val="22"/>
        </w:rPr>
        <w:t>ovid</w:t>
      </w:r>
      <w:r w:rsidR="00776D6D">
        <w:rPr>
          <w:sz w:val="22"/>
          <w:szCs w:val="22"/>
        </w:rPr>
        <w:t>ed</w:t>
      </w:r>
      <w:r w:rsidR="006C20A7" w:rsidRPr="00E32B36">
        <w:rPr>
          <w:sz w:val="22"/>
          <w:szCs w:val="22"/>
        </w:rPr>
        <w:t xml:space="preserve"> positive customer experience</w:t>
      </w:r>
      <w:r w:rsidR="00776D6D">
        <w:rPr>
          <w:sz w:val="22"/>
          <w:szCs w:val="22"/>
        </w:rPr>
        <w:t>s</w:t>
      </w:r>
      <w:r w:rsidR="006C20A7" w:rsidRPr="00E32B36">
        <w:rPr>
          <w:sz w:val="22"/>
          <w:szCs w:val="22"/>
        </w:rPr>
        <w:t xml:space="preserve"> as</w:t>
      </w:r>
      <w:r>
        <w:rPr>
          <w:sz w:val="22"/>
          <w:szCs w:val="22"/>
        </w:rPr>
        <w:t xml:space="preserve"> project</w:t>
      </w:r>
      <w:r w:rsidR="006C20A7" w:rsidRPr="00E32B36">
        <w:rPr>
          <w:sz w:val="22"/>
          <w:szCs w:val="22"/>
        </w:rPr>
        <w:t xml:space="preserve"> point</w:t>
      </w:r>
      <w:r>
        <w:rPr>
          <w:sz w:val="22"/>
          <w:szCs w:val="22"/>
        </w:rPr>
        <w:t>-</w:t>
      </w:r>
      <w:r w:rsidR="006C20A7" w:rsidRPr="00E32B36">
        <w:rPr>
          <w:sz w:val="22"/>
          <w:szCs w:val="22"/>
        </w:rPr>
        <w:t>of</w:t>
      </w:r>
      <w:r>
        <w:rPr>
          <w:sz w:val="22"/>
          <w:szCs w:val="22"/>
        </w:rPr>
        <w:t>-</w:t>
      </w:r>
      <w:r w:rsidR="006C20A7" w:rsidRPr="00E32B36">
        <w:rPr>
          <w:sz w:val="22"/>
          <w:szCs w:val="22"/>
        </w:rPr>
        <w:t>contact</w:t>
      </w:r>
      <w:r>
        <w:rPr>
          <w:sz w:val="22"/>
          <w:szCs w:val="22"/>
        </w:rPr>
        <w:t>.</w:t>
      </w:r>
    </w:p>
    <w:p w14:paraId="22E1C2F4" w14:textId="18282EBE" w:rsidR="00F96932" w:rsidRPr="00E32B36" w:rsidRDefault="00A9115B" w:rsidP="00A9115B">
      <w:pPr>
        <w:pStyle w:val="ListParagraph"/>
        <w:numPr>
          <w:ilvl w:val="0"/>
          <w:numId w:val="16"/>
        </w:numPr>
        <w:spacing w:line="259" w:lineRule="auto"/>
        <w:ind w:left="630" w:hanging="270"/>
        <w:rPr>
          <w:sz w:val="22"/>
          <w:szCs w:val="22"/>
        </w:rPr>
      </w:pPr>
      <w:r w:rsidRPr="00E32B36">
        <w:rPr>
          <w:sz w:val="22"/>
          <w:szCs w:val="22"/>
        </w:rPr>
        <w:t>Achieved</w:t>
      </w:r>
      <w:r w:rsidR="00F96932" w:rsidRPr="00E32B36">
        <w:rPr>
          <w:sz w:val="22"/>
          <w:szCs w:val="22"/>
        </w:rPr>
        <w:t xml:space="preserve"> / </w:t>
      </w:r>
      <w:r w:rsidRPr="00E32B36">
        <w:rPr>
          <w:sz w:val="22"/>
          <w:szCs w:val="22"/>
        </w:rPr>
        <w:t xml:space="preserve">maintained 100% safety record of </w:t>
      </w:r>
      <w:r w:rsidR="004E41A6">
        <w:rPr>
          <w:sz w:val="22"/>
          <w:szCs w:val="22"/>
        </w:rPr>
        <w:t>no</w:t>
      </w:r>
      <w:r w:rsidRPr="00E32B36">
        <w:rPr>
          <w:sz w:val="22"/>
          <w:szCs w:val="22"/>
        </w:rPr>
        <w:t xml:space="preserve"> major</w:t>
      </w:r>
      <w:r w:rsidR="00F96932" w:rsidRPr="00E32B36">
        <w:rPr>
          <w:sz w:val="22"/>
          <w:szCs w:val="22"/>
        </w:rPr>
        <w:t xml:space="preserve"> roof</w:t>
      </w:r>
      <w:r w:rsidRPr="00E32B36">
        <w:rPr>
          <w:sz w:val="22"/>
          <w:szCs w:val="22"/>
        </w:rPr>
        <w:t xml:space="preserve"> incidents</w:t>
      </w:r>
      <w:r w:rsidR="00F96932" w:rsidRPr="00E32B36">
        <w:rPr>
          <w:sz w:val="22"/>
          <w:szCs w:val="22"/>
        </w:rPr>
        <w:t xml:space="preserve"> </w:t>
      </w:r>
      <w:r w:rsidR="00DD329A">
        <w:rPr>
          <w:sz w:val="22"/>
          <w:szCs w:val="22"/>
        </w:rPr>
        <w:t>with robust</w:t>
      </w:r>
      <w:r w:rsidR="00F96932" w:rsidRPr="00E32B36">
        <w:rPr>
          <w:sz w:val="22"/>
          <w:szCs w:val="22"/>
        </w:rPr>
        <w:t xml:space="preserve"> </w:t>
      </w:r>
      <w:r w:rsidR="00DD329A">
        <w:rPr>
          <w:sz w:val="22"/>
          <w:szCs w:val="22"/>
        </w:rPr>
        <w:t xml:space="preserve">employee </w:t>
      </w:r>
      <w:r w:rsidR="000A633D">
        <w:rPr>
          <w:sz w:val="22"/>
          <w:szCs w:val="22"/>
        </w:rPr>
        <w:t>training</w:t>
      </w:r>
      <w:r w:rsidR="00DD329A">
        <w:rPr>
          <w:sz w:val="22"/>
          <w:szCs w:val="22"/>
        </w:rPr>
        <w:t xml:space="preserve"> program.</w:t>
      </w:r>
    </w:p>
    <w:p w14:paraId="1C825B64" w14:textId="77777777" w:rsidR="004970FA" w:rsidRPr="00757745" w:rsidRDefault="004970FA" w:rsidP="00A9115B">
      <w:pPr>
        <w:ind w:left="630" w:hanging="270"/>
        <w:rPr>
          <w:smallCaps/>
          <w:sz w:val="12"/>
          <w:szCs w:val="22"/>
        </w:rPr>
      </w:pPr>
    </w:p>
    <w:p w14:paraId="49416E57" w14:textId="7654DE1F" w:rsidR="006F271B" w:rsidRPr="003F3EE9" w:rsidRDefault="00A529F1" w:rsidP="001E6DE1">
      <w:pPr>
        <w:rPr>
          <w:b/>
          <w:bCs/>
          <w:sz w:val="22"/>
        </w:rPr>
      </w:pPr>
      <w:r>
        <w:rPr>
          <w:b/>
          <w:sz w:val="22"/>
          <w:szCs w:val="22"/>
        </w:rPr>
        <w:t xml:space="preserve">Wireless Sounds, LTD, </w:t>
      </w:r>
      <w:r w:rsidRPr="00E32C58">
        <w:rPr>
          <w:b/>
          <w:sz w:val="22"/>
          <w:szCs w:val="22"/>
        </w:rPr>
        <w:t>Ronkonkoma, NY | June</w:t>
      </w:r>
      <w:r>
        <w:rPr>
          <w:b/>
          <w:sz w:val="22"/>
          <w:szCs w:val="22"/>
        </w:rPr>
        <w:t xml:space="preserve"> </w:t>
      </w:r>
      <w:r w:rsidR="00E74ABF" w:rsidRPr="00E43A0B">
        <w:rPr>
          <w:b/>
          <w:bCs/>
          <w:sz w:val="22"/>
        </w:rPr>
        <w:t>20</w:t>
      </w:r>
      <w:r>
        <w:rPr>
          <w:b/>
          <w:bCs/>
          <w:sz w:val="22"/>
        </w:rPr>
        <w:t>11</w:t>
      </w:r>
      <w:r w:rsidR="00E74ABF" w:rsidRPr="00E43A0B">
        <w:rPr>
          <w:b/>
          <w:bCs/>
          <w:sz w:val="22"/>
        </w:rPr>
        <w:t xml:space="preserve"> </w:t>
      </w:r>
      <w:r w:rsidR="006F271B" w:rsidRPr="00E43A0B">
        <w:rPr>
          <w:b/>
          <w:bCs/>
          <w:sz w:val="22"/>
        </w:rPr>
        <w:t xml:space="preserve">– </w:t>
      </w:r>
      <w:r>
        <w:rPr>
          <w:b/>
          <w:bCs/>
          <w:sz w:val="22"/>
        </w:rPr>
        <w:t>September 2014</w:t>
      </w:r>
    </w:p>
    <w:p w14:paraId="638F105B" w14:textId="77777777" w:rsidR="00736B8A" w:rsidRPr="009E1C1D" w:rsidRDefault="00736B8A" w:rsidP="001E6DE1">
      <w:pPr>
        <w:rPr>
          <w:b/>
          <w:sz w:val="2"/>
          <w:szCs w:val="22"/>
        </w:rPr>
      </w:pPr>
    </w:p>
    <w:p w14:paraId="027361CF" w14:textId="551500CA" w:rsidR="00736B8A" w:rsidRDefault="00A529F1" w:rsidP="001E6DE1">
      <w:pPr>
        <w:shd w:val="clear" w:color="auto" w:fill="C5D1D7" w:themeFill="background2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Operations </w:t>
      </w:r>
      <w:r w:rsidR="00F67C21">
        <w:rPr>
          <w:b/>
          <w:sz w:val="22"/>
          <w:szCs w:val="22"/>
        </w:rPr>
        <w:t>Team Lead</w:t>
      </w:r>
    </w:p>
    <w:p w14:paraId="5F020B97" w14:textId="64BD7176" w:rsidR="00E54850" w:rsidRPr="007213D5" w:rsidRDefault="00E54850" w:rsidP="00735787">
      <w:pPr>
        <w:shd w:val="clear" w:color="auto" w:fill="C5D1D7" w:themeFill="background2"/>
        <w:rPr>
          <w:bCs/>
          <w:i/>
          <w:iCs/>
          <w:sz w:val="20"/>
          <w:szCs w:val="20"/>
        </w:rPr>
      </w:pPr>
      <w:r w:rsidRPr="007213D5">
        <w:rPr>
          <w:bCs/>
          <w:i/>
          <w:iCs/>
          <w:sz w:val="20"/>
          <w:szCs w:val="20"/>
        </w:rPr>
        <w:t>—</w:t>
      </w:r>
      <w:r w:rsidR="00545A57" w:rsidRPr="007213D5">
        <w:rPr>
          <w:bCs/>
          <w:i/>
          <w:iCs/>
          <w:sz w:val="20"/>
          <w:szCs w:val="20"/>
        </w:rPr>
        <w:t>S</w:t>
      </w:r>
      <w:r w:rsidR="00F05BE0" w:rsidRPr="007213D5">
        <w:rPr>
          <w:bCs/>
          <w:i/>
          <w:iCs/>
          <w:sz w:val="20"/>
          <w:szCs w:val="20"/>
        </w:rPr>
        <w:t xml:space="preserve">ound </w:t>
      </w:r>
      <w:r w:rsidR="00DE2DD4" w:rsidRPr="007213D5">
        <w:rPr>
          <w:bCs/>
          <w:i/>
          <w:iCs/>
          <w:sz w:val="20"/>
          <w:szCs w:val="20"/>
        </w:rPr>
        <w:t>design</w:t>
      </w:r>
      <w:r w:rsidR="00440DB2" w:rsidRPr="007213D5">
        <w:rPr>
          <w:bCs/>
          <w:i/>
          <w:iCs/>
          <w:sz w:val="20"/>
          <w:szCs w:val="20"/>
        </w:rPr>
        <w:t>s and</w:t>
      </w:r>
      <w:r w:rsidR="00DE2DD4" w:rsidRPr="007213D5">
        <w:rPr>
          <w:bCs/>
          <w:i/>
          <w:iCs/>
          <w:sz w:val="20"/>
          <w:szCs w:val="20"/>
        </w:rPr>
        <w:t xml:space="preserve"> install</w:t>
      </w:r>
      <w:r w:rsidR="00440DB2" w:rsidRPr="007213D5">
        <w:rPr>
          <w:bCs/>
          <w:i/>
          <w:iCs/>
          <w:sz w:val="20"/>
          <w:szCs w:val="20"/>
        </w:rPr>
        <w:t>ation of</w:t>
      </w:r>
      <w:r w:rsidR="00A44B0B" w:rsidRPr="007213D5">
        <w:rPr>
          <w:bCs/>
          <w:i/>
          <w:iCs/>
          <w:sz w:val="20"/>
          <w:szCs w:val="20"/>
        </w:rPr>
        <w:t xml:space="preserve"> production equipment:</w:t>
      </w:r>
      <w:r w:rsidR="00DE2DD4" w:rsidRPr="007213D5">
        <w:rPr>
          <w:bCs/>
          <w:i/>
          <w:iCs/>
          <w:sz w:val="20"/>
          <w:szCs w:val="20"/>
        </w:rPr>
        <w:t xml:space="preserve"> audio and lighting solutions</w:t>
      </w:r>
      <w:r w:rsidR="00A44B0B" w:rsidRPr="007213D5">
        <w:rPr>
          <w:bCs/>
          <w:i/>
          <w:iCs/>
          <w:sz w:val="20"/>
          <w:szCs w:val="20"/>
        </w:rPr>
        <w:t xml:space="preserve">; </w:t>
      </w:r>
      <w:r w:rsidR="00440DB2" w:rsidRPr="007213D5">
        <w:rPr>
          <w:bCs/>
          <w:i/>
          <w:iCs/>
          <w:sz w:val="20"/>
          <w:szCs w:val="20"/>
        </w:rPr>
        <w:t xml:space="preserve">rental, repair, and </w:t>
      </w:r>
      <w:r w:rsidR="00DD329A" w:rsidRPr="007213D5">
        <w:rPr>
          <w:bCs/>
          <w:i/>
          <w:iCs/>
          <w:sz w:val="20"/>
          <w:szCs w:val="20"/>
        </w:rPr>
        <w:t>equipment sales</w:t>
      </w:r>
      <w:r w:rsidR="00545A57" w:rsidRPr="007213D5">
        <w:rPr>
          <w:bCs/>
          <w:i/>
          <w:iCs/>
          <w:sz w:val="20"/>
          <w:szCs w:val="20"/>
        </w:rPr>
        <w:t>.</w:t>
      </w:r>
    </w:p>
    <w:p w14:paraId="6B76CC62" w14:textId="77777777" w:rsidR="00FC0A5F" w:rsidRPr="00FC0A5F" w:rsidRDefault="00FC0A5F" w:rsidP="00F67C21">
      <w:pPr>
        <w:rPr>
          <w:bCs/>
          <w:sz w:val="4"/>
          <w:szCs w:val="4"/>
        </w:rPr>
      </w:pPr>
    </w:p>
    <w:p w14:paraId="64A233B6" w14:textId="2BE5415A" w:rsidR="006C40F6" w:rsidRDefault="00DD329A" w:rsidP="00F67C21">
      <w:pPr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Led complex, </w:t>
      </w:r>
      <w:r w:rsidR="008B4E0F" w:rsidRPr="006C40F6">
        <w:rPr>
          <w:bCs/>
          <w:sz w:val="22"/>
          <w:szCs w:val="22"/>
        </w:rPr>
        <w:t xml:space="preserve">audio-visual installation projects. Managed </w:t>
      </w:r>
      <w:r w:rsidR="00EC2B08">
        <w:rPr>
          <w:bCs/>
          <w:sz w:val="22"/>
          <w:szCs w:val="22"/>
        </w:rPr>
        <w:t>teams of 10</w:t>
      </w:r>
      <w:r w:rsidR="008B4E0F" w:rsidRPr="006C40F6">
        <w:rPr>
          <w:bCs/>
          <w:sz w:val="22"/>
          <w:szCs w:val="22"/>
        </w:rPr>
        <w:t xml:space="preserve"> employees</w:t>
      </w:r>
      <w:r w:rsidR="006C40F6" w:rsidRPr="006C40F6">
        <w:rPr>
          <w:bCs/>
          <w:sz w:val="22"/>
          <w:szCs w:val="22"/>
        </w:rPr>
        <w:t xml:space="preserve"> and budgets</w:t>
      </w:r>
      <w:r w:rsidR="008B4E0F" w:rsidRPr="006C40F6">
        <w:rPr>
          <w:bCs/>
          <w:sz w:val="22"/>
          <w:szCs w:val="22"/>
        </w:rPr>
        <w:t>. Installed software, cables, and equipment.</w:t>
      </w:r>
      <w:r w:rsidR="00A958E2">
        <w:rPr>
          <w:bCs/>
          <w:sz w:val="22"/>
          <w:szCs w:val="22"/>
        </w:rPr>
        <w:t xml:space="preserve"> </w:t>
      </w:r>
      <w:r w:rsidR="006C40F6" w:rsidRPr="006C40F6">
        <w:rPr>
          <w:bCs/>
          <w:sz w:val="22"/>
          <w:szCs w:val="22"/>
        </w:rPr>
        <w:t>Maintained e-commerce sales and interacted with business clients and commercial accounts.</w:t>
      </w:r>
    </w:p>
    <w:p w14:paraId="67D2AA4B" w14:textId="77777777" w:rsidR="00FC0A5F" w:rsidRPr="00FC0A5F" w:rsidRDefault="00FC0A5F" w:rsidP="00F67C21">
      <w:pPr>
        <w:rPr>
          <w:bCs/>
          <w:sz w:val="6"/>
          <w:szCs w:val="6"/>
        </w:rPr>
      </w:pPr>
    </w:p>
    <w:p w14:paraId="23814C2D" w14:textId="3C0A908A" w:rsidR="005C7272" w:rsidRDefault="00203024" w:rsidP="00A9115B">
      <w:pPr>
        <w:ind w:left="630" w:hanging="270"/>
        <w:rPr>
          <w:sz w:val="22"/>
          <w:szCs w:val="22"/>
        </w:rPr>
      </w:pPr>
      <w:r w:rsidRPr="00203024">
        <w:rPr>
          <w:sz w:val="22"/>
          <w:szCs w:val="22"/>
        </w:rPr>
        <w:t>•</w:t>
      </w:r>
      <w:r w:rsidRPr="00203024">
        <w:rPr>
          <w:sz w:val="22"/>
          <w:szCs w:val="22"/>
        </w:rPr>
        <w:tab/>
      </w:r>
      <w:r w:rsidR="00FC0A5F">
        <w:rPr>
          <w:sz w:val="22"/>
          <w:szCs w:val="22"/>
        </w:rPr>
        <w:t xml:space="preserve">Delivered projects on time and within budget with zero safety issues </w:t>
      </w:r>
      <w:r w:rsidR="009A3C9B">
        <w:rPr>
          <w:sz w:val="22"/>
          <w:szCs w:val="22"/>
        </w:rPr>
        <w:t>while satisfying</w:t>
      </w:r>
      <w:r w:rsidR="00FC0A5F">
        <w:rPr>
          <w:sz w:val="22"/>
          <w:szCs w:val="22"/>
        </w:rPr>
        <w:t xml:space="preserve"> client</w:t>
      </w:r>
      <w:r w:rsidR="009A3C9B">
        <w:rPr>
          <w:sz w:val="22"/>
          <w:szCs w:val="22"/>
        </w:rPr>
        <w:t>s’ requirements.</w:t>
      </w:r>
    </w:p>
    <w:p w14:paraId="49ADBEF7" w14:textId="77777777" w:rsidR="00126B2F" w:rsidRPr="00D85D46" w:rsidRDefault="00126B2F" w:rsidP="00126B2F">
      <w:pPr>
        <w:pBdr>
          <w:bottom w:val="single" w:sz="18" w:space="1" w:color="546D7A" w:themeColor="background2" w:themeShade="80"/>
        </w:pBdr>
        <w:spacing w:line="276" w:lineRule="auto"/>
        <w:rPr>
          <w:rFonts w:cstheme="minorHAnsi"/>
          <w:b/>
          <w:caps/>
          <w:spacing w:val="20"/>
          <w:sz w:val="12"/>
          <w:szCs w:val="10"/>
        </w:rPr>
      </w:pPr>
    </w:p>
    <w:p w14:paraId="2983E85E" w14:textId="77777777" w:rsidR="00126B2F" w:rsidRPr="00695438" w:rsidRDefault="00126B2F" w:rsidP="00126B2F">
      <w:pPr>
        <w:rPr>
          <w:b/>
          <w:smallCaps/>
          <w:color w:val="546D7A" w:themeColor="background2" w:themeShade="80"/>
          <w:spacing w:val="20"/>
          <w:sz w:val="28"/>
        </w:rPr>
      </w:pPr>
      <w:r w:rsidRPr="00695438">
        <w:rPr>
          <w:b/>
          <w:smallCaps/>
          <w:color w:val="546D7A" w:themeColor="background2" w:themeShade="80"/>
          <w:spacing w:val="20"/>
          <w:sz w:val="28"/>
        </w:rPr>
        <w:t>Education</w:t>
      </w:r>
    </w:p>
    <w:p w14:paraId="4476216F" w14:textId="77777777" w:rsidR="00126B2F" w:rsidRPr="00126B2F" w:rsidRDefault="00126B2F" w:rsidP="00126B2F">
      <w:pPr>
        <w:rPr>
          <w:sz w:val="12"/>
        </w:rPr>
      </w:pPr>
    </w:p>
    <w:p w14:paraId="02ED7D83" w14:textId="77777777" w:rsidR="00126B2F" w:rsidRDefault="00126B2F" w:rsidP="00126B2F">
      <w:pPr>
        <w:spacing w:line="276" w:lineRule="auto"/>
        <w:rPr>
          <w:b/>
          <w:sz w:val="22"/>
          <w:szCs w:val="22"/>
        </w:rPr>
      </w:pPr>
      <w:r w:rsidRPr="00D33FD3">
        <w:rPr>
          <w:b/>
          <w:sz w:val="22"/>
          <w:szCs w:val="22"/>
        </w:rPr>
        <w:t xml:space="preserve">Bachelor of </w:t>
      </w:r>
      <w:r>
        <w:rPr>
          <w:b/>
          <w:sz w:val="22"/>
          <w:szCs w:val="22"/>
        </w:rPr>
        <w:t>Science in Web Development and Design — Full Sail University, Orlando, FL</w:t>
      </w:r>
    </w:p>
    <w:p w14:paraId="6BF4CA6D" w14:textId="77777777" w:rsidR="00126B2F" w:rsidRPr="006D47E9" w:rsidRDefault="00126B2F" w:rsidP="00126B2F">
      <w:pPr>
        <w:spacing w:line="276" w:lineRule="auto"/>
        <w:ind w:left="270"/>
        <w:rPr>
          <w:bCs/>
          <w:sz w:val="22"/>
          <w:szCs w:val="22"/>
        </w:rPr>
      </w:pPr>
      <w:r w:rsidRPr="006D47E9">
        <w:rPr>
          <w:bCs/>
          <w:sz w:val="22"/>
          <w:szCs w:val="22"/>
        </w:rPr>
        <w:t>Expected Graduation: June 2022; Honors: National Society of Collegiate Scholars; GPA: 3.6 / 4.0</w:t>
      </w:r>
    </w:p>
    <w:p w14:paraId="2906AE83" w14:textId="77777777" w:rsidR="00126B2F" w:rsidRPr="006D47E9" w:rsidRDefault="00126B2F" w:rsidP="00126B2F">
      <w:pPr>
        <w:spacing w:line="276" w:lineRule="auto"/>
        <w:rPr>
          <w:b/>
          <w:sz w:val="4"/>
          <w:szCs w:val="4"/>
        </w:rPr>
      </w:pPr>
    </w:p>
    <w:p w14:paraId="0061AC30" w14:textId="77777777" w:rsidR="00126B2F" w:rsidRPr="00E43A0B" w:rsidRDefault="00126B2F" w:rsidP="00126B2F">
      <w:pPr>
        <w:spacing w:line="276" w:lineRule="auto"/>
        <w:rPr>
          <w:sz w:val="2"/>
          <w:szCs w:val="2"/>
        </w:rPr>
      </w:pPr>
    </w:p>
    <w:p w14:paraId="3E1763B0" w14:textId="77777777" w:rsidR="00126B2F" w:rsidRDefault="00126B2F" w:rsidP="00126B2F">
      <w:pPr>
        <w:ind w:left="270" w:hanging="270"/>
        <w:rPr>
          <w:sz w:val="22"/>
          <w:szCs w:val="22"/>
        </w:rPr>
      </w:pPr>
      <w:r w:rsidRPr="00736B8A">
        <w:rPr>
          <w:b/>
          <w:bCs/>
          <w:sz w:val="22"/>
          <w:szCs w:val="22"/>
        </w:rPr>
        <w:t>Relevant Courses:</w:t>
      </w:r>
      <w:r>
        <w:rPr>
          <w:b/>
          <w:bCs/>
          <w:sz w:val="22"/>
          <w:szCs w:val="22"/>
        </w:rPr>
        <w:t xml:space="preserve"> </w:t>
      </w:r>
      <w:r w:rsidRPr="006643F7">
        <w:rPr>
          <w:sz w:val="22"/>
          <w:szCs w:val="22"/>
        </w:rPr>
        <w:t>Software Engineer</w:t>
      </w:r>
      <w:r>
        <w:rPr>
          <w:sz w:val="22"/>
          <w:szCs w:val="22"/>
        </w:rPr>
        <w:t>ing;</w:t>
      </w:r>
      <w:r w:rsidRPr="006643F7">
        <w:rPr>
          <w:sz w:val="22"/>
          <w:szCs w:val="22"/>
        </w:rPr>
        <w:t xml:space="preserve"> Project and Portfolio</w:t>
      </w:r>
      <w:r>
        <w:rPr>
          <w:sz w:val="22"/>
          <w:szCs w:val="22"/>
        </w:rPr>
        <w:t xml:space="preserve"> I–VI;</w:t>
      </w:r>
      <w:r w:rsidRPr="006643F7">
        <w:rPr>
          <w:sz w:val="22"/>
          <w:szCs w:val="22"/>
        </w:rPr>
        <w:t xml:space="preserve"> Web Architecture </w:t>
      </w:r>
      <w:r>
        <w:rPr>
          <w:sz w:val="22"/>
          <w:szCs w:val="22"/>
        </w:rPr>
        <w:t>Web Develop</w:t>
      </w:r>
      <w:r w:rsidRPr="006643F7">
        <w:rPr>
          <w:sz w:val="22"/>
          <w:szCs w:val="22"/>
        </w:rPr>
        <w:t>ment I</w:t>
      </w:r>
      <w:r>
        <w:rPr>
          <w:sz w:val="22"/>
          <w:szCs w:val="22"/>
        </w:rPr>
        <w:t>, II &amp; III;</w:t>
      </w:r>
      <w:r w:rsidRPr="006643F7">
        <w:rPr>
          <w:sz w:val="22"/>
          <w:szCs w:val="22"/>
        </w:rPr>
        <w:t xml:space="preserve"> Interfaces and Usab</w:t>
      </w:r>
      <w:r>
        <w:rPr>
          <w:sz w:val="22"/>
          <w:szCs w:val="22"/>
        </w:rPr>
        <w:t>ility;</w:t>
      </w:r>
      <w:r w:rsidRPr="006643F7">
        <w:rPr>
          <w:sz w:val="22"/>
          <w:szCs w:val="22"/>
        </w:rPr>
        <w:t xml:space="preserve"> Interface Programming</w:t>
      </w:r>
      <w:r>
        <w:rPr>
          <w:sz w:val="22"/>
          <w:szCs w:val="22"/>
        </w:rPr>
        <w:t xml:space="preserve">; </w:t>
      </w:r>
      <w:r w:rsidRPr="006643F7">
        <w:rPr>
          <w:sz w:val="22"/>
          <w:szCs w:val="22"/>
        </w:rPr>
        <w:t>Application Development</w:t>
      </w:r>
      <w:r>
        <w:rPr>
          <w:sz w:val="22"/>
          <w:szCs w:val="22"/>
        </w:rPr>
        <w:t>;</w:t>
      </w:r>
      <w:r w:rsidRPr="006643F7">
        <w:rPr>
          <w:sz w:val="22"/>
          <w:szCs w:val="22"/>
        </w:rPr>
        <w:t xml:space="preserve"> Database Systems</w:t>
      </w:r>
      <w:r>
        <w:rPr>
          <w:sz w:val="22"/>
          <w:szCs w:val="22"/>
        </w:rPr>
        <w:t>;</w:t>
      </w:r>
      <w:r w:rsidRPr="006643F7">
        <w:rPr>
          <w:sz w:val="22"/>
          <w:szCs w:val="22"/>
        </w:rPr>
        <w:t xml:space="preserve"> Advanced Server-Side Languages</w:t>
      </w:r>
      <w:r>
        <w:rPr>
          <w:sz w:val="22"/>
          <w:szCs w:val="22"/>
        </w:rPr>
        <w:t>;</w:t>
      </w:r>
      <w:r w:rsidRPr="006643F7">
        <w:rPr>
          <w:sz w:val="22"/>
          <w:szCs w:val="22"/>
        </w:rPr>
        <w:t xml:space="preserve"> Programming for W</w:t>
      </w:r>
      <w:r>
        <w:rPr>
          <w:sz w:val="22"/>
          <w:szCs w:val="22"/>
        </w:rPr>
        <w:t>eb Applications;</w:t>
      </w:r>
      <w:r w:rsidRPr="006643F7">
        <w:rPr>
          <w:sz w:val="22"/>
          <w:szCs w:val="22"/>
        </w:rPr>
        <w:t xml:space="preserve"> Cloud Application Development</w:t>
      </w:r>
      <w:r>
        <w:rPr>
          <w:sz w:val="22"/>
          <w:szCs w:val="22"/>
        </w:rPr>
        <w:t>;</w:t>
      </w:r>
      <w:r w:rsidRPr="006643F7">
        <w:rPr>
          <w:sz w:val="22"/>
          <w:szCs w:val="22"/>
        </w:rPr>
        <w:t xml:space="preserve"> Application Integration and Security</w:t>
      </w:r>
      <w:r>
        <w:rPr>
          <w:sz w:val="22"/>
          <w:szCs w:val="22"/>
        </w:rPr>
        <w:t>;</w:t>
      </w:r>
      <w:r w:rsidRPr="006643F7">
        <w:rPr>
          <w:sz w:val="22"/>
          <w:szCs w:val="22"/>
        </w:rPr>
        <w:t xml:space="preserve"> Content Management System Development</w:t>
      </w:r>
      <w:r>
        <w:rPr>
          <w:sz w:val="22"/>
          <w:szCs w:val="22"/>
        </w:rPr>
        <w:t>;</w:t>
      </w:r>
      <w:r w:rsidRPr="006643F7">
        <w:rPr>
          <w:sz w:val="22"/>
          <w:szCs w:val="22"/>
        </w:rPr>
        <w:t xml:space="preserve"> Connected Devices and Applications</w:t>
      </w:r>
      <w:r>
        <w:rPr>
          <w:sz w:val="22"/>
          <w:szCs w:val="22"/>
        </w:rPr>
        <w:t>;</w:t>
      </w:r>
      <w:r w:rsidRPr="006643F7">
        <w:rPr>
          <w:sz w:val="22"/>
          <w:szCs w:val="22"/>
        </w:rPr>
        <w:t xml:space="preserve"> Secure Application Development </w:t>
      </w:r>
    </w:p>
    <w:p w14:paraId="22581DE6" w14:textId="77777777" w:rsidR="00126B2F" w:rsidRPr="00FD015A" w:rsidRDefault="00126B2F" w:rsidP="00126B2F">
      <w:pPr>
        <w:rPr>
          <w:sz w:val="8"/>
          <w:szCs w:val="8"/>
        </w:rPr>
      </w:pPr>
    </w:p>
    <w:p w14:paraId="297FC2F1" w14:textId="77777777" w:rsidR="00126B2F" w:rsidRDefault="00126B2F" w:rsidP="00126B2F">
      <w:pPr>
        <w:ind w:left="270" w:hanging="270"/>
        <w:rPr>
          <w:b/>
          <w:bCs/>
          <w:sz w:val="22"/>
          <w:szCs w:val="22"/>
        </w:rPr>
      </w:pPr>
      <w:r w:rsidRPr="008B0F05">
        <w:rPr>
          <w:b/>
          <w:bCs/>
          <w:sz w:val="22"/>
          <w:szCs w:val="22"/>
        </w:rPr>
        <w:t>Projects:</w:t>
      </w:r>
      <w:r>
        <w:rPr>
          <w:b/>
          <w:bCs/>
          <w:sz w:val="22"/>
          <w:szCs w:val="22"/>
        </w:rPr>
        <w:t xml:space="preserve"> </w:t>
      </w:r>
      <w:r w:rsidRPr="0019783F">
        <w:rPr>
          <w:sz w:val="22"/>
          <w:szCs w:val="22"/>
        </w:rPr>
        <w:t xml:space="preserve">Gained </w:t>
      </w:r>
      <w:r>
        <w:rPr>
          <w:sz w:val="22"/>
          <w:szCs w:val="22"/>
        </w:rPr>
        <w:t>experience in software development and coded</w:t>
      </w:r>
      <w:r w:rsidRPr="0019783F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in HTML, CSS, JavaScript, Python, C#, ReactJS, MySQL, </w:t>
      </w:r>
      <w:r w:rsidRPr="00F47F0D">
        <w:rPr>
          <w:sz w:val="22"/>
          <w:szCs w:val="22"/>
        </w:rPr>
        <w:t xml:space="preserve">and </w:t>
      </w:r>
      <w:r>
        <w:rPr>
          <w:sz w:val="22"/>
          <w:szCs w:val="22"/>
        </w:rPr>
        <w:t>MongoDB throughout courses; planned, designed, developed, tested, documented, and improved software.</w:t>
      </w:r>
      <w:r>
        <w:rPr>
          <w:b/>
          <w:bCs/>
          <w:sz w:val="22"/>
          <w:szCs w:val="22"/>
        </w:rPr>
        <w:t xml:space="preserve"> </w:t>
      </w:r>
    </w:p>
    <w:p w14:paraId="25666ED8" w14:textId="77777777" w:rsidR="00126B2F" w:rsidRPr="00FD015A" w:rsidRDefault="00126B2F" w:rsidP="00126B2F">
      <w:pPr>
        <w:ind w:left="270" w:hanging="270"/>
        <w:rPr>
          <w:b/>
          <w:bCs/>
          <w:sz w:val="8"/>
          <w:szCs w:val="8"/>
        </w:rPr>
      </w:pPr>
    </w:p>
    <w:p w14:paraId="65B71F65" w14:textId="77777777" w:rsidR="00126B2F" w:rsidRPr="006643F7" w:rsidRDefault="00126B2F" w:rsidP="00126B2F">
      <w:pPr>
        <w:spacing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Selected Software Development and Engineering</w:t>
      </w:r>
      <w:r w:rsidRPr="006643F7">
        <w:rPr>
          <w:b/>
          <w:bCs/>
          <w:sz w:val="22"/>
          <w:szCs w:val="22"/>
        </w:rPr>
        <w:t xml:space="preserve"> Projects: </w:t>
      </w:r>
    </w:p>
    <w:p w14:paraId="3D3C581B" w14:textId="77777777" w:rsidR="00126B2F" w:rsidRDefault="00126B2F" w:rsidP="00126B2F">
      <w:pPr>
        <w:pStyle w:val="ListParagraph"/>
        <w:numPr>
          <w:ilvl w:val="0"/>
          <w:numId w:val="17"/>
        </w:numPr>
        <w:spacing w:after="60"/>
        <w:ind w:left="548" w:hanging="274"/>
        <w:contextualSpacing w:val="0"/>
        <w:rPr>
          <w:sz w:val="22"/>
          <w:szCs w:val="22"/>
        </w:rPr>
      </w:pPr>
      <w:r w:rsidRPr="001928B0">
        <w:rPr>
          <w:b/>
          <w:bCs/>
          <w:sz w:val="22"/>
          <w:szCs w:val="22"/>
        </w:rPr>
        <w:t>News App</w:t>
      </w:r>
      <w:r w:rsidRPr="00576CAF">
        <w:rPr>
          <w:sz w:val="22"/>
          <w:szCs w:val="22"/>
        </w:rPr>
        <w:t xml:space="preserve"> — Developed ReactJS application access</w:t>
      </w:r>
      <w:r>
        <w:rPr>
          <w:sz w:val="22"/>
          <w:szCs w:val="22"/>
        </w:rPr>
        <w:t>ing</w:t>
      </w:r>
      <w:r w:rsidRPr="00576CAF">
        <w:rPr>
          <w:sz w:val="22"/>
          <w:szCs w:val="22"/>
        </w:rPr>
        <w:t xml:space="preserve"> </w:t>
      </w:r>
      <w:r>
        <w:rPr>
          <w:sz w:val="22"/>
          <w:szCs w:val="22"/>
        </w:rPr>
        <w:t>f</w:t>
      </w:r>
      <w:r w:rsidRPr="00576CAF">
        <w:rPr>
          <w:sz w:val="22"/>
          <w:szCs w:val="22"/>
        </w:rPr>
        <w:t>ree News API</w:t>
      </w:r>
      <w:r>
        <w:rPr>
          <w:sz w:val="22"/>
          <w:szCs w:val="22"/>
        </w:rPr>
        <w:t xml:space="preserve">; </w:t>
      </w:r>
      <w:r w:rsidRPr="00576CAF">
        <w:rPr>
          <w:sz w:val="22"/>
          <w:szCs w:val="22"/>
        </w:rPr>
        <w:t>fetch</w:t>
      </w:r>
      <w:r>
        <w:rPr>
          <w:sz w:val="22"/>
          <w:szCs w:val="22"/>
        </w:rPr>
        <w:t>ed</w:t>
      </w:r>
      <w:r w:rsidRPr="00576CAF">
        <w:rPr>
          <w:sz w:val="22"/>
          <w:szCs w:val="22"/>
        </w:rPr>
        <w:t xml:space="preserve"> data from search input </w:t>
      </w:r>
      <w:r>
        <w:rPr>
          <w:sz w:val="22"/>
          <w:szCs w:val="22"/>
        </w:rPr>
        <w:t>and shows</w:t>
      </w:r>
      <w:r w:rsidRPr="00576CAF">
        <w:rPr>
          <w:sz w:val="22"/>
          <w:szCs w:val="22"/>
        </w:rPr>
        <w:t xml:space="preserve"> top stories o</w:t>
      </w:r>
      <w:r>
        <w:rPr>
          <w:sz w:val="22"/>
          <w:szCs w:val="22"/>
        </w:rPr>
        <w:t>n specified</w:t>
      </w:r>
      <w:r w:rsidRPr="00576CAF">
        <w:rPr>
          <w:sz w:val="22"/>
          <w:szCs w:val="22"/>
        </w:rPr>
        <w:t xml:space="preserve"> topic</w:t>
      </w:r>
      <w:r>
        <w:rPr>
          <w:sz w:val="22"/>
          <w:szCs w:val="22"/>
        </w:rPr>
        <w:t>; users</w:t>
      </w:r>
      <w:r w:rsidRPr="00576CAF">
        <w:rPr>
          <w:sz w:val="22"/>
          <w:szCs w:val="22"/>
        </w:rPr>
        <w:t xml:space="preserve"> click on stor</w:t>
      </w:r>
      <w:r>
        <w:rPr>
          <w:sz w:val="22"/>
          <w:szCs w:val="22"/>
        </w:rPr>
        <w:t>ies for</w:t>
      </w:r>
      <w:r w:rsidRPr="00576CAF">
        <w:rPr>
          <w:sz w:val="22"/>
          <w:szCs w:val="22"/>
        </w:rPr>
        <w:t xml:space="preserve"> summary</w:t>
      </w:r>
      <w:r>
        <w:rPr>
          <w:sz w:val="22"/>
          <w:szCs w:val="22"/>
        </w:rPr>
        <w:t xml:space="preserve"> and link to full article</w:t>
      </w:r>
      <w:r w:rsidRPr="00576CAF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Coded and used </w:t>
      </w:r>
      <w:r w:rsidRPr="00576CAF">
        <w:rPr>
          <w:sz w:val="22"/>
          <w:szCs w:val="22"/>
        </w:rPr>
        <w:t xml:space="preserve">ReactJS, CSS, </w:t>
      </w:r>
      <w:r>
        <w:rPr>
          <w:sz w:val="22"/>
          <w:szCs w:val="22"/>
        </w:rPr>
        <w:t xml:space="preserve">and </w:t>
      </w:r>
      <w:r w:rsidRPr="00576CAF">
        <w:rPr>
          <w:sz w:val="22"/>
          <w:szCs w:val="22"/>
        </w:rPr>
        <w:t>JavaScript</w:t>
      </w:r>
      <w:r>
        <w:rPr>
          <w:sz w:val="22"/>
          <w:szCs w:val="22"/>
        </w:rPr>
        <w:t xml:space="preserve"> software languages and gained experience in cross-origin resource sharing (</w:t>
      </w:r>
      <w:r w:rsidRPr="00576CAF">
        <w:rPr>
          <w:sz w:val="22"/>
          <w:szCs w:val="22"/>
        </w:rPr>
        <w:t>CORS</w:t>
      </w:r>
      <w:r>
        <w:rPr>
          <w:sz w:val="22"/>
          <w:szCs w:val="22"/>
        </w:rPr>
        <w:t>).</w:t>
      </w:r>
    </w:p>
    <w:p w14:paraId="4F0CEBA9" w14:textId="77777777" w:rsidR="00126B2F" w:rsidRPr="00576CAF" w:rsidRDefault="00126B2F" w:rsidP="00126B2F">
      <w:pPr>
        <w:pStyle w:val="ListParagraph"/>
        <w:numPr>
          <w:ilvl w:val="0"/>
          <w:numId w:val="17"/>
        </w:numPr>
        <w:spacing w:after="60"/>
        <w:ind w:left="548" w:hanging="274"/>
        <w:contextualSpacing w:val="0"/>
        <w:rPr>
          <w:sz w:val="22"/>
          <w:szCs w:val="22"/>
        </w:rPr>
      </w:pPr>
      <w:r w:rsidRPr="001928B0">
        <w:rPr>
          <w:b/>
          <w:bCs/>
          <w:sz w:val="22"/>
          <w:szCs w:val="22"/>
        </w:rPr>
        <w:t>Record Lift</w:t>
      </w:r>
      <w:r w:rsidRPr="00576CAF">
        <w:rPr>
          <w:sz w:val="22"/>
          <w:szCs w:val="22"/>
        </w:rPr>
        <w:t xml:space="preserve"> —</w:t>
      </w:r>
      <w:r>
        <w:rPr>
          <w:sz w:val="22"/>
          <w:szCs w:val="22"/>
        </w:rPr>
        <w:t xml:space="preserve"> Workout application created using </w:t>
      </w:r>
      <w:r w:rsidRPr="00576CAF">
        <w:rPr>
          <w:sz w:val="22"/>
          <w:szCs w:val="22"/>
        </w:rPr>
        <w:t>API workouts and images</w:t>
      </w:r>
      <w:r>
        <w:rPr>
          <w:sz w:val="22"/>
          <w:szCs w:val="22"/>
        </w:rPr>
        <w:t>;</w:t>
      </w:r>
      <w:r w:rsidRPr="00576CAF">
        <w:rPr>
          <w:sz w:val="22"/>
          <w:szCs w:val="22"/>
        </w:rPr>
        <w:t xml:space="preserve"> user</w:t>
      </w:r>
      <w:r>
        <w:rPr>
          <w:sz w:val="22"/>
          <w:szCs w:val="22"/>
        </w:rPr>
        <w:t>s</w:t>
      </w:r>
      <w:r w:rsidRPr="00576CAF">
        <w:rPr>
          <w:sz w:val="22"/>
          <w:szCs w:val="22"/>
        </w:rPr>
        <w:t xml:space="preserve"> search and add workouts to</w:t>
      </w:r>
      <w:r>
        <w:rPr>
          <w:sz w:val="22"/>
          <w:szCs w:val="22"/>
        </w:rPr>
        <w:t xml:space="preserve"> enhance experience and use of app</w:t>
      </w:r>
      <w:r w:rsidRPr="00576CAF">
        <w:rPr>
          <w:sz w:val="22"/>
          <w:szCs w:val="22"/>
        </w:rPr>
        <w:t xml:space="preserve">. Languages used: HTML, CSS, </w:t>
      </w:r>
      <w:r>
        <w:rPr>
          <w:sz w:val="22"/>
          <w:szCs w:val="22"/>
        </w:rPr>
        <w:t xml:space="preserve">and </w:t>
      </w:r>
      <w:r w:rsidRPr="00576CAF">
        <w:rPr>
          <w:sz w:val="22"/>
          <w:szCs w:val="22"/>
        </w:rPr>
        <w:t xml:space="preserve">JavaScript. </w:t>
      </w:r>
      <w:r>
        <w:rPr>
          <w:sz w:val="22"/>
          <w:szCs w:val="22"/>
        </w:rPr>
        <w:t>U</w:t>
      </w:r>
      <w:r w:rsidRPr="00576CAF">
        <w:rPr>
          <w:sz w:val="22"/>
          <w:szCs w:val="22"/>
        </w:rPr>
        <w:t>s</w:t>
      </w:r>
      <w:r>
        <w:rPr>
          <w:sz w:val="22"/>
          <w:szCs w:val="22"/>
        </w:rPr>
        <w:t>ed Fetch API and</w:t>
      </w:r>
      <w:r w:rsidRPr="00576CAF">
        <w:rPr>
          <w:sz w:val="22"/>
          <w:szCs w:val="22"/>
        </w:rPr>
        <w:t xml:space="preserve"> </w:t>
      </w:r>
      <w:r>
        <w:rPr>
          <w:sz w:val="22"/>
          <w:szCs w:val="22"/>
        </w:rPr>
        <w:t>V</w:t>
      </w:r>
      <w:r w:rsidRPr="00576CAF">
        <w:rPr>
          <w:sz w:val="22"/>
          <w:szCs w:val="22"/>
        </w:rPr>
        <w:t>anilla JavaScript</w:t>
      </w:r>
      <w:r>
        <w:rPr>
          <w:sz w:val="22"/>
          <w:szCs w:val="22"/>
        </w:rPr>
        <w:t xml:space="preserve"> (JS)</w:t>
      </w:r>
      <w:r w:rsidRPr="00576CAF">
        <w:rPr>
          <w:sz w:val="22"/>
          <w:szCs w:val="22"/>
        </w:rPr>
        <w:t xml:space="preserve">. </w:t>
      </w:r>
      <w:r>
        <w:rPr>
          <w:sz w:val="22"/>
          <w:szCs w:val="22"/>
        </w:rPr>
        <w:t>During courses, gained knowledge on design patterns, including MVC and Simple Factory.</w:t>
      </w:r>
      <w:r w:rsidRPr="00576CAF">
        <w:rPr>
          <w:sz w:val="22"/>
          <w:szCs w:val="22"/>
        </w:rPr>
        <w:t xml:space="preserve"> </w:t>
      </w:r>
    </w:p>
    <w:p w14:paraId="3DB982CB" w14:textId="77777777" w:rsidR="00126B2F" w:rsidRPr="00576CAF" w:rsidRDefault="00126B2F" w:rsidP="00126B2F">
      <w:pPr>
        <w:pStyle w:val="ListParagraph"/>
        <w:numPr>
          <w:ilvl w:val="0"/>
          <w:numId w:val="17"/>
        </w:numPr>
        <w:spacing w:after="60"/>
        <w:ind w:left="548" w:hanging="274"/>
        <w:contextualSpacing w:val="0"/>
        <w:rPr>
          <w:sz w:val="22"/>
          <w:szCs w:val="22"/>
        </w:rPr>
      </w:pPr>
      <w:r w:rsidRPr="001928B0">
        <w:rPr>
          <w:b/>
          <w:bCs/>
          <w:sz w:val="22"/>
          <w:szCs w:val="22"/>
        </w:rPr>
        <w:t>Crypto</w:t>
      </w:r>
      <w:r>
        <w:rPr>
          <w:b/>
          <w:bCs/>
          <w:sz w:val="22"/>
          <w:szCs w:val="22"/>
        </w:rPr>
        <w:t>c</w:t>
      </w:r>
      <w:r w:rsidRPr="001928B0">
        <w:rPr>
          <w:b/>
          <w:bCs/>
          <w:sz w:val="22"/>
          <w:szCs w:val="22"/>
        </w:rPr>
        <w:t>urrency Tracker</w:t>
      </w:r>
      <w:r w:rsidRPr="00576CAF">
        <w:rPr>
          <w:sz w:val="22"/>
          <w:szCs w:val="22"/>
        </w:rPr>
        <w:t xml:space="preserve"> — Developed</w:t>
      </w:r>
      <w:r>
        <w:rPr>
          <w:sz w:val="22"/>
          <w:szCs w:val="22"/>
        </w:rPr>
        <w:t xml:space="preserve"> r</w:t>
      </w:r>
      <w:r w:rsidRPr="00576CAF">
        <w:rPr>
          <w:sz w:val="22"/>
          <w:szCs w:val="22"/>
        </w:rPr>
        <w:t>eal</w:t>
      </w:r>
      <w:r>
        <w:rPr>
          <w:sz w:val="22"/>
          <w:szCs w:val="22"/>
        </w:rPr>
        <w:t>-</w:t>
      </w:r>
      <w:r w:rsidRPr="00576CAF">
        <w:rPr>
          <w:sz w:val="22"/>
          <w:szCs w:val="22"/>
        </w:rPr>
        <w:t>time cryptocurrency tracker</w:t>
      </w:r>
      <w:r>
        <w:rPr>
          <w:sz w:val="22"/>
          <w:szCs w:val="22"/>
        </w:rPr>
        <w:t xml:space="preserve"> with</w:t>
      </w:r>
      <w:r w:rsidRPr="00576CAF">
        <w:rPr>
          <w:sz w:val="22"/>
          <w:szCs w:val="22"/>
        </w:rPr>
        <w:t xml:space="preserve"> filtered search</w:t>
      </w:r>
      <w:r>
        <w:rPr>
          <w:sz w:val="22"/>
          <w:szCs w:val="22"/>
        </w:rPr>
        <w:t>. Users</w:t>
      </w:r>
      <w:r w:rsidRPr="00576CAF">
        <w:rPr>
          <w:sz w:val="22"/>
          <w:szCs w:val="22"/>
        </w:rPr>
        <w:t xml:space="preserve"> start typing</w:t>
      </w:r>
      <w:r>
        <w:rPr>
          <w:sz w:val="22"/>
          <w:szCs w:val="22"/>
        </w:rPr>
        <w:t>,</w:t>
      </w:r>
      <w:r w:rsidRPr="00576CAF">
        <w:rPr>
          <w:sz w:val="22"/>
          <w:szCs w:val="22"/>
        </w:rPr>
        <w:t xml:space="preserve"> and </w:t>
      </w:r>
      <w:r>
        <w:rPr>
          <w:sz w:val="22"/>
          <w:szCs w:val="22"/>
        </w:rPr>
        <w:t xml:space="preserve">app </w:t>
      </w:r>
      <w:r w:rsidRPr="00576CAF">
        <w:rPr>
          <w:sz w:val="22"/>
          <w:szCs w:val="22"/>
        </w:rPr>
        <w:t>filters results. Languages used: ReactJS</w:t>
      </w:r>
      <w:r>
        <w:rPr>
          <w:sz w:val="22"/>
          <w:szCs w:val="22"/>
        </w:rPr>
        <w:t xml:space="preserve"> and</w:t>
      </w:r>
      <w:r w:rsidRPr="00576CAF">
        <w:rPr>
          <w:sz w:val="22"/>
          <w:szCs w:val="22"/>
        </w:rPr>
        <w:t xml:space="preserve"> CSS. API used</w:t>
      </w:r>
      <w:r>
        <w:rPr>
          <w:sz w:val="22"/>
          <w:szCs w:val="22"/>
        </w:rPr>
        <w:t>:</w:t>
      </w:r>
      <w:r w:rsidRPr="00576CAF">
        <w:rPr>
          <w:sz w:val="22"/>
          <w:szCs w:val="22"/>
        </w:rPr>
        <w:t xml:space="preserve"> Coin Gecko.</w:t>
      </w:r>
      <w:r>
        <w:rPr>
          <w:sz w:val="22"/>
          <w:szCs w:val="22"/>
        </w:rPr>
        <w:t xml:space="preserve"> Demonstrated program to class.</w:t>
      </w:r>
    </w:p>
    <w:p w14:paraId="0A3FB920" w14:textId="391967DC" w:rsidR="00126B2F" w:rsidRPr="00126B2F" w:rsidRDefault="00126B2F" w:rsidP="00CA2304">
      <w:pPr>
        <w:pStyle w:val="ListParagraph"/>
        <w:numPr>
          <w:ilvl w:val="0"/>
          <w:numId w:val="17"/>
        </w:numPr>
        <w:ind w:left="540" w:hanging="270"/>
        <w:rPr>
          <w:sz w:val="22"/>
          <w:szCs w:val="22"/>
        </w:rPr>
      </w:pPr>
      <w:r w:rsidRPr="00126B2F">
        <w:rPr>
          <w:b/>
          <w:bCs/>
          <w:sz w:val="22"/>
          <w:szCs w:val="22"/>
        </w:rPr>
        <w:t>Music Player</w:t>
      </w:r>
      <w:r w:rsidRPr="00126B2F">
        <w:rPr>
          <w:sz w:val="22"/>
          <w:szCs w:val="22"/>
        </w:rPr>
        <w:t xml:space="preserve"> — Created music player with Vanilla JavaScript and used static data. Languages used: HTML, CSS, and JavaScript. Learned refactoring and clean code. Presented project and demonstrated to users.</w:t>
      </w:r>
    </w:p>
    <w:sectPr w:rsidR="00126B2F" w:rsidRPr="00126B2F" w:rsidSect="00627DF8">
      <w:head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AB9BF" w14:textId="77777777" w:rsidR="00E66A2C" w:rsidRDefault="00E66A2C" w:rsidP="00D33FD3">
      <w:r>
        <w:separator/>
      </w:r>
    </w:p>
  </w:endnote>
  <w:endnote w:type="continuationSeparator" w:id="0">
    <w:p w14:paraId="24A51E31" w14:textId="77777777" w:rsidR="00E66A2C" w:rsidRDefault="00E66A2C" w:rsidP="00D33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Times New Roma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B017A" w14:textId="77777777" w:rsidR="00E66A2C" w:rsidRDefault="00E66A2C" w:rsidP="00D33FD3">
      <w:r>
        <w:separator/>
      </w:r>
    </w:p>
  </w:footnote>
  <w:footnote w:type="continuationSeparator" w:id="0">
    <w:p w14:paraId="72A1B2F8" w14:textId="77777777" w:rsidR="00E66A2C" w:rsidRDefault="00E66A2C" w:rsidP="00D33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31ACA" w14:textId="52AD7668" w:rsidR="00D33FD3" w:rsidRPr="00D33FD3" w:rsidRDefault="004D1C35" w:rsidP="00776D51">
    <w:pPr>
      <w:pStyle w:val="Header"/>
      <w:shd w:val="clear" w:color="auto" w:fill="546D7A" w:themeFill="background2" w:themeFillShade="80"/>
      <w:tabs>
        <w:tab w:val="clear" w:pos="4680"/>
        <w:tab w:val="center" w:pos="5940"/>
      </w:tabs>
      <w:ind w:left="5850" w:hanging="5850"/>
      <w:rPr>
        <w:b/>
        <w:color w:val="FFFFFF" w:themeColor="background1"/>
        <w:sz w:val="22"/>
      </w:rPr>
    </w:pPr>
    <w:r w:rsidRPr="00FF241B">
      <w:rPr>
        <w:b/>
        <w:smallCaps/>
        <w:color w:val="FFFFFF" w:themeColor="background1"/>
        <w:spacing w:val="20"/>
        <w:sz w:val="28"/>
        <w:szCs w:val="20"/>
      </w:rPr>
      <w:t>A</w:t>
    </w:r>
    <w:r w:rsidR="00BE1670">
      <w:rPr>
        <w:b/>
        <w:smallCaps/>
        <w:color w:val="FFFFFF" w:themeColor="background1"/>
        <w:spacing w:val="20"/>
        <w:sz w:val="28"/>
        <w:szCs w:val="20"/>
      </w:rPr>
      <w:t>dam Florez</w:t>
    </w:r>
    <w:r w:rsidR="00BE1670">
      <w:rPr>
        <w:b/>
        <w:smallCaps/>
        <w:color w:val="FFFFFF" w:themeColor="background1"/>
        <w:spacing w:val="20"/>
        <w:sz w:val="28"/>
        <w:szCs w:val="20"/>
      </w:rPr>
      <w:tab/>
    </w:r>
    <w:r w:rsidR="00D33FD3">
      <w:rPr>
        <w:b/>
        <w:caps/>
        <w:color w:val="FFFFFF" w:themeColor="background1"/>
        <w:spacing w:val="20"/>
        <w:sz w:val="36"/>
      </w:rPr>
      <w:tab/>
    </w:r>
    <w:r w:rsidR="00D33FD3" w:rsidRPr="00D33FD3">
      <w:rPr>
        <w:b/>
        <w:color w:val="FFFFFF" w:themeColor="background1"/>
        <w:sz w:val="22"/>
      </w:rPr>
      <w:t>Page 2. |</w:t>
    </w:r>
    <w:r w:rsidR="007670A6">
      <w:rPr>
        <w:b/>
        <w:color w:val="FFFFFF" w:themeColor="background1"/>
        <w:sz w:val="22"/>
      </w:rPr>
      <w:t xml:space="preserve"> </w:t>
    </w:r>
    <w:r w:rsidR="00BE1670">
      <w:rPr>
        <w:b/>
        <w:color w:val="FFFFFF" w:themeColor="background1"/>
        <w:sz w:val="22"/>
      </w:rPr>
      <w:t>407</w:t>
    </w:r>
    <w:r>
      <w:rPr>
        <w:b/>
        <w:color w:val="FFFFFF" w:themeColor="background1"/>
        <w:sz w:val="22"/>
      </w:rPr>
      <w:t>-</w:t>
    </w:r>
    <w:r w:rsidR="00BE1670">
      <w:rPr>
        <w:b/>
        <w:color w:val="FFFFFF" w:themeColor="background1"/>
        <w:sz w:val="22"/>
      </w:rPr>
      <w:t>932</w:t>
    </w:r>
    <w:r>
      <w:rPr>
        <w:b/>
        <w:color w:val="FFFFFF" w:themeColor="background1"/>
        <w:sz w:val="22"/>
      </w:rPr>
      <w:t>-</w:t>
    </w:r>
    <w:r w:rsidR="00BE1670">
      <w:rPr>
        <w:b/>
        <w:color w:val="FFFFFF" w:themeColor="background1"/>
        <w:sz w:val="22"/>
      </w:rPr>
      <w:t>8226</w:t>
    </w:r>
    <w:r w:rsidR="00D33FD3" w:rsidRPr="00D33FD3">
      <w:rPr>
        <w:b/>
        <w:color w:val="FFFFFF" w:themeColor="background1"/>
        <w:sz w:val="22"/>
      </w:rPr>
      <w:t xml:space="preserve"> | </w:t>
    </w:r>
    <w:r w:rsidR="00BE1670">
      <w:rPr>
        <w:b/>
        <w:color w:val="FFFFFF" w:themeColor="background1"/>
        <w:sz w:val="22"/>
      </w:rPr>
      <w:t>adamseanflorez</w:t>
    </w:r>
    <w:r w:rsidR="00F63C8B">
      <w:rPr>
        <w:b/>
        <w:color w:val="FFFFFF" w:themeColor="background1"/>
        <w:sz w:val="22"/>
      </w:rPr>
      <w:t>@gmail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742CB"/>
    <w:multiLevelType w:val="hybridMultilevel"/>
    <w:tmpl w:val="B8C02556"/>
    <w:lvl w:ilvl="0" w:tplc="DCB0C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A363D" w:themeColor="background2" w:themeShade="4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22C9E"/>
    <w:multiLevelType w:val="hybridMultilevel"/>
    <w:tmpl w:val="11987A86"/>
    <w:lvl w:ilvl="0" w:tplc="C2E449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A363D" w:themeColor="background2" w:themeShade="40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C2862"/>
    <w:multiLevelType w:val="hybridMultilevel"/>
    <w:tmpl w:val="C96CCEA8"/>
    <w:lvl w:ilvl="0" w:tplc="9564A59A">
      <w:numFmt w:val="bullet"/>
      <w:lvlText w:val="•"/>
      <w:lvlJc w:val="left"/>
      <w:pPr>
        <w:ind w:left="1440" w:hanging="72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477F30"/>
    <w:multiLevelType w:val="hybridMultilevel"/>
    <w:tmpl w:val="F4088DCC"/>
    <w:lvl w:ilvl="0" w:tplc="58B8F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A363D" w:themeColor="background2" w:themeShade="4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F7753D"/>
    <w:multiLevelType w:val="hybridMultilevel"/>
    <w:tmpl w:val="CC56A964"/>
    <w:lvl w:ilvl="0" w:tplc="A8D09C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A363D" w:themeColor="background2" w:themeShade="40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A6468"/>
    <w:multiLevelType w:val="hybridMultilevel"/>
    <w:tmpl w:val="899819B2"/>
    <w:lvl w:ilvl="0" w:tplc="A8D09C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A363D" w:themeColor="background2" w:themeShade="40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310F02"/>
    <w:multiLevelType w:val="hybridMultilevel"/>
    <w:tmpl w:val="C8E692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646E9E"/>
    <w:multiLevelType w:val="hybridMultilevel"/>
    <w:tmpl w:val="ED661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77559D"/>
    <w:multiLevelType w:val="hybridMultilevel"/>
    <w:tmpl w:val="0A56C776"/>
    <w:lvl w:ilvl="0" w:tplc="A61E5E00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2A363D" w:themeColor="background2" w:themeShade="40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F5159"/>
    <w:multiLevelType w:val="hybridMultilevel"/>
    <w:tmpl w:val="F6B2D602"/>
    <w:lvl w:ilvl="0" w:tplc="9564A59A">
      <w:numFmt w:val="bullet"/>
      <w:lvlText w:val="•"/>
      <w:lvlJc w:val="left"/>
      <w:pPr>
        <w:ind w:left="2160" w:hanging="72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B9310BD"/>
    <w:multiLevelType w:val="hybridMultilevel"/>
    <w:tmpl w:val="4B72DAC6"/>
    <w:lvl w:ilvl="0" w:tplc="F528817E">
      <w:numFmt w:val="bullet"/>
      <w:lvlText w:val="•"/>
      <w:lvlJc w:val="left"/>
      <w:pPr>
        <w:ind w:left="1440" w:hanging="720"/>
      </w:pPr>
      <w:rPr>
        <w:rFonts w:ascii="Calibri" w:eastAsiaTheme="minorHAnsi" w:hAnsi="Calibri" w:cs="Times New Roman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0DC3BCA"/>
    <w:multiLevelType w:val="hybridMultilevel"/>
    <w:tmpl w:val="414E9E0A"/>
    <w:lvl w:ilvl="0" w:tplc="682280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6D7A" w:themeColor="background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8374B1"/>
    <w:multiLevelType w:val="hybridMultilevel"/>
    <w:tmpl w:val="FEB2787E"/>
    <w:lvl w:ilvl="0" w:tplc="19FC27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6D7A" w:themeColor="background2" w:themeShade="8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563CBC"/>
    <w:multiLevelType w:val="hybridMultilevel"/>
    <w:tmpl w:val="681EC034"/>
    <w:lvl w:ilvl="0" w:tplc="03AC4B4A">
      <w:start w:val="1"/>
      <w:numFmt w:val="bullet"/>
      <w:lvlText w:val=""/>
      <w:lvlJc w:val="left"/>
      <w:pPr>
        <w:ind w:left="57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14" w15:restartNumberingAfterBreak="0">
    <w:nsid w:val="6A03380C"/>
    <w:multiLevelType w:val="hybridMultilevel"/>
    <w:tmpl w:val="3516184E"/>
    <w:lvl w:ilvl="0" w:tplc="CDACC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6D7A" w:themeColor="background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0D3E1C"/>
    <w:multiLevelType w:val="hybridMultilevel"/>
    <w:tmpl w:val="D2F23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2E6310"/>
    <w:multiLevelType w:val="hybridMultilevel"/>
    <w:tmpl w:val="04ACA332"/>
    <w:lvl w:ilvl="0" w:tplc="28A6D6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46D7A" w:themeColor="background2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8E621F"/>
    <w:multiLevelType w:val="hybridMultilevel"/>
    <w:tmpl w:val="6F6AB1E2"/>
    <w:lvl w:ilvl="0" w:tplc="9564A59A">
      <w:numFmt w:val="bullet"/>
      <w:lvlText w:val="•"/>
      <w:lvlJc w:val="left"/>
      <w:pPr>
        <w:ind w:left="1440" w:hanging="720"/>
      </w:pPr>
      <w:rPr>
        <w:rFonts w:ascii="Calibri" w:eastAsiaTheme="minorHAns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7C1C62"/>
    <w:multiLevelType w:val="hybridMultilevel"/>
    <w:tmpl w:val="2BF243A8"/>
    <w:lvl w:ilvl="0" w:tplc="A8D09C9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2A363D" w:themeColor="background2" w:themeShade="40"/>
        <w:sz w:val="28"/>
        <w:szCs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0"/>
  </w:num>
  <w:num w:numId="4">
    <w:abstractNumId w:val="3"/>
  </w:num>
  <w:num w:numId="5">
    <w:abstractNumId w:val="18"/>
  </w:num>
  <w:num w:numId="6">
    <w:abstractNumId w:val="17"/>
  </w:num>
  <w:num w:numId="7">
    <w:abstractNumId w:val="9"/>
  </w:num>
  <w:num w:numId="8">
    <w:abstractNumId w:val="10"/>
  </w:num>
  <w:num w:numId="9">
    <w:abstractNumId w:val="5"/>
  </w:num>
  <w:num w:numId="10">
    <w:abstractNumId w:val="2"/>
  </w:num>
  <w:num w:numId="11">
    <w:abstractNumId w:val="4"/>
  </w:num>
  <w:num w:numId="12">
    <w:abstractNumId w:val="1"/>
  </w:num>
  <w:num w:numId="13">
    <w:abstractNumId w:val="6"/>
  </w:num>
  <w:num w:numId="14">
    <w:abstractNumId w:val="15"/>
  </w:num>
  <w:num w:numId="15">
    <w:abstractNumId w:val="7"/>
  </w:num>
  <w:num w:numId="16">
    <w:abstractNumId w:val="12"/>
  </w:num>
  <w:num w:numId="17">
    <w:abstractNumId w:val="11"/>
  </w:num>
  <w:num w:numId="18">
    <w:abstractNumId w:val="1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removePersonalInformation/>
  <w:removeDateAndTime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LU0tTQxMbU0NDCxMDZT0lEKTi0uzszPAykwMqkFAD5nXTQtAAAA"/>
  </w:docVars>
  <w:rsids>
    <w:rsidRoot w:val="008B146E"/>
    <w:rsid w:val="00000545"/>
    <w:rsid w:val="00000639"/>
    <w:rsid w:val="00000EE7"/>
    <w:rsid w:val="00000F3F"/>
    <w:rsid w:val="00001004"/>
    <w:rsid w:val="00001615"/>
    <w:rsid w:val="00001CDC"/>
    <w:rsid w:val="00001D98"/>
    <w:rsid w:val="00001DC2"/>
    <w:rsid w:val="00002067"/>
    <w:rsid w:val="000020B9"/>
    <w:rsid w:val="00002103"/>
    <w:rsid w:val="00002562"/>
    <w:rsid w:val="0000260E"/>
    <w:rsid w:val="0000273D"/>
    <w:rsid w:val="0000290D"/>
    <w:rsid w:val="00002DF6"/>
    <w:rsid w:val="00002EED"/>
    <w:rsid w:val="00002FBB"/>
    <w:rsid w:val="000031A0"/>
    <w:rsid w:val="000033B6"/>
    <w:rsid w:val="0000367F"/>
    <w:rsid w:val="000036E7"/>
    <w:rsid w:val="00003716"/>
    <w:rsid w:val="00003DF6"/>
    <w:rsid w:val="000040D6"/>
    <w:rsid w:val="00004203"/>
    <w:rsid w:val="000042E1"/>
    <w:rsid w:val="00004442"/>
    <w:rsid w:val="0000470C"/>
    <w:rsid w:val="00004A07"/>
    <w:rsid w:val="00004AA1"/>
    <w:rsid w:val="00004CD5"/>
    <w:rsid w:val="00004ED0"/>
    <w:rsid w:val="00005046"/>
    <w:rsid w:val="00005B80"/>
    <w:rsid w:val="00005BCE"/>
    <w:rsid w:val="00005E9F"/>
    <w:rsid w:val="00006044"/>
    <w:rsid w:val="0000610E"/>
    <w:rsid w:val="0000610F"/>
    <w:rsid w:val="00006D92"/>
    <w:rsid w:val="00006EB7"/>
    <w:rsid w:val="00006F89"/>
    <w:rsid w:val="000070E9"/>
    <w:rsid w:val="0000735D"/>
    <w:rsid w:val="00007B7E"/>
    <w:rsid w:val="00007DFA"/>
    <w:rsid w:val="00010426"/>
    <w:rsid w:val="00010944"/>
    <w:rsid w:val="00010A2B"/>
    <w:rsid w:val="00010AED"/>
    <w:rsid w:val="00010B01"/>
    <w:rsid w:val="000114BF"/>
    <w:rsid w:val="00011594"/>
    <w:rsid w:val="00011728"/>
    <w:rsid w:val="0001173F"/>
    <w:rsid w:val="00011D62"/>
    <w:rsid w:val="000123A1"/>
    <w:rsid w:val="000124E0"/>
    <w:rsid w:val="00012783"/>
    <w:rsid w:val="00012899"/>
    <w:rsid w:val="000128CB"/>
    <w:rsid w:val="00012F00"/>
    <w:rsid w:val="00013077"/>
    <w:rsid w:val="0001308C"/>
    <w:rsid w:val="000135CD"/>
    <w:rsid w:val="00013EC1"/>
    <w:rsid w:val="00014448"/>
    <w:rsid w:val="0001445D"/>
    <w:rsid w:val="00014758"/>
    <w:rsid w:val="000147F0"/>
    <w:rsid w:val="00014885"/>
    <w:rsid w:val="0001493E"/>
    <w:rsid w:val="00014A9E"/>
    <w:rsid w:val="00015299"/>
    <w:rsid w:val="000156AF"/>
    <w:rsid w:val="000159D2"/>
    <w:rsid w:val="00015A46"/>
    <w:rsid w:val="00015F22"/>
    <w:rsid w:val="00015FD3"/>
    <w:rsid w:val="0001625D"/>
    <w:rsid w:val="00016541"/>
    <w:rsid w:val="00016556"/>
    <w:rsid w:val="00016683"/>
    <w:rsid w:val="00016ABE"/>
    <w:rsid w:val="00016C9C"/>
    <w:rsid w:val="00016DD0"/>
    <w:rsid w:val="00017137"/>
    <w:rsid w:val="000172BF"/>
    <w:rsid w:val="000174EA"/>
    <w:rsid w:val="000179C2"/>
    <w:rsid w:val="00017A83"/>
    <w:rsid w:val="00017B41"/>
    <w:rsid w:val="00017D57"/>
    <w:rsid w:val="0002013E"/>
    <w:rsid w:val="0002036A"/>
    <w:rsid w:val="000205F5"/>
    <w:rsid w:val="000209B0"/>
    <w:rsid w:val="00020AFC"/>
    <w:rsid w:val="00020C2F"/>
    <w:rsid w:val="000211D1"/>
    <w:rsid w:val="000216D9"/>
    <w:rsid w:val="00021BC5"/>
    <w:rsid w:val="000220CD"/>
    <w:rsid w:val="0002233E"/>
    <w:rsid w:val="000225BC"/>
    <w:rsid w:val="00022779"/>
    <w:rsid w:val="00022E1E"/>
    <w:rsid w:val="00022E73"/>
    <w:rsid w:val="0002312E"/>
    <w:rsid w:val="00023E7A"/>
    <w:rsid w:val="000244B5"/>
    <w:rsid w:val="00024590"/>
    <w:rsid w:val="000246E7"/>
    <w:rsid w:val="00024A27"/>
    <w:rsid w:val="00024BBC"/>
    <w:rsid w:val="00024C1D"/>
    <w:rsid w:val="00024D59"/>
    <w:rsid w:val="00025A39"/>
    <w:rsid w:val="00025A4D"/>
    <w:rsid w:val="0002643E"/>
    <w:rsid w:val="000264ED"/>
    <w:rsid w:val="0002655E"/>
    <w:rsid w:val="00026962"/>
    <w:rsid w:val="0002702B"/>
    <w:rsid w:val="0002752E"/>
    <w:rsid w:val="000278B2"/>
    <w:rsid w:val="00027F84"/>
    <w:rsid w:val="00027F9D"/>
    <w:rsid w:val="0003077A"/>
    <w:rsid w:val="00030940"/>
    <w:rsid w:val="00030AFC"/>
    <w:rsid w:val="00030C34"/>
    <w:rsid w:val="00030C76"/>
    <w:rsid w:val="00030C97"/>
    <w:rsid w:val="00030D6E"/>
    <w:rsid w:val="000310B3"/>
    <w:rsid w:val="0003118B"/>
    <w:rsid w:val="000314E3"/>
    <w:rsid w:val="0003176F"/>
    <w:rsid w:val="00031B92"/>
    <w:rsid w:val="00031DBF"/>
    <w:rsid w:val="00032872"/>
    <w:rsid w:val="00032893"/>
    <w:rsid w:val="00032957"/>
    <w:rsid w:val="00032E59"/>
    <w:rsid w:val="00033152"/>
    <w:rsid w:val="000335DE"/>
    <w:rsid w:val="00033B30"/>
    <w:rsid w:val="00033EB8"/>
    <w:rsid w:val="000341DB"/>
    <w:rsid w:val="00034823"/>
    <w:rsid w:val="000348DC"/>
    <w:rsid w:val="00034AFA"/>
    <w:rsid w:val="000350C5"/>
    <w:rsid w:val="000352B3"/>
    <w:rsid w:val="0003531F"/>
    <w:rsid w:val="00035F07"/>
    <w:rsid w:val="00036131"/>
    <w:rsid w:val="00036750"/>
    <w:rsid w:val="00036D78"/>
    <w:rsid w:val="00036F0F"/>
    <w:rsid w:val="00037193"/>
    <w:rsid w:val="00037362"/>
    <w:rsid w:val="0003783D"/>
    <w:rsid w:val="0003799A"/>
    <w:rsid w:val="000379C1"/>
    <w:rsid w:val="000407CA"/>
    <w:rsid w:val="0004120E"/>
    <w:rsid w:val="00041652"/>
    <w:rsid w:val="00041B63"/>
    <w:rsid w:val="00041CFA"/>
    <w:rsid w:val="00042594"/>
    <w:rsid w:val="00042A31"/>
    <w:rsid w:val="00042AC4"/>
    <w:rsid w:val="00042D82"/>
    <w:rsid w:val="00043114"/>
    <w:rsid w:val="000434A4"/>
    <w:rsid w:val="000435DD"/>
    <w:rsid w:val="00043618"/>
    <w:rsid w:val="00043669"/>
    <w:rsid w:val="00043B56"/>
    <w:rsid w:val="00043DBD"/>
    <w:rsid w:val="00043DFB"/>
    <w:rsid w:val="00044166"/>
    <w:rsid w:val="00044194"/>
    <w:rsid w:val="00044297"/>
    <w:rsid w:val="000449A1"/>
    <w:rsid w:val="00044F32"/>
    <w:rsid w:val="000456A9"/>
    <w:rsid w:val="00045943"/>
    <w:rsid w:val="00045C0E"/>
    <w:rsid w:val="00045C68"/>
    <w:rsid w:val="00046843"/>
    <w:rsid w:val="000468E6"/>
    <w:rsid w:val="00046BE6"/>
    <w:rsid w:val="00046E35"/>
    <w:rsid w:val="0004720F"/>
    <w:rsid w:val="000474FB"/>
    <w:rsid w:val="00050844"/>
    <w:rsid w:val="00050B49"/>
    <w:rsid w:val="00050D0A"/>
    <w:rsid w:val="00050EB4"/>
    <w:rsid w:val="00050ECF"/>
    <w:rsid w:val="0005106A"/>
    <w:rsid w:val="000512C6"/>
    <w:rsid w:val="00051412"/>
    <w:rsid w:val="0005156C"/>
    <w:rsid w:val="000517CB"/>
    <w:rsid w:val="000517D3"/>
    <w:rsid w:val="000518F0"/>
    <w:rsid w:val="00051B86"/>
    <w:rsid w:val="00051BB1"/>
    <w:rsid w:val="000520B3"/>
    <w:rsid w:val="00052390"/>
    <w:rsid w:val="000525FB"/>
    <w:rsid w:val="00052848"/>
    <w:rsid w:val="00052B59"/>
    <w:rsid w:val="00052E76"/>
    <w:rsid w:val="00052EC7"/>
    <w:rsid w:val="00052F17"/>
    <w:rsid w:val="00053415"/>
    <w:rsid w:val="000534C4"/>
    <w:rsid w:val="000539AD"/>
    <w:rsid w:val="00053AA9"/>
    <w:rsid w:val="00053BA8"/>
    <w:rsid w:val="00053DD7"/>
    <w:rsid w:val="000540C7"/>
    <w:rsid w:val="00054149"/>
    <w:rsid w:val="000542BD"/>
    <w:rsid w:val="000545EF"/>
    <w:rsid w:val="0005507B"/>
    <w:rsid w:val="00055473"/>
    <w:rsid w:val="000555C4"/>
    <w:rsid w:val="00055799"/>
    <w:rsid w:val="00055BE6"/>
    <w:rsid w:val="00055C58"/>
    <w:rsid w:val="0005602C"/>
    <w:rsid w:val="0005641A"/>
    <w:rsid w:val="00056466"/>
    <w:rsid w:val="00056843"/>
    <w:rsid w:val="0005739D"/>
    <w:rsid w:val="00057498"/>
    <w:rsid w:val="00057573"/>
    <w:rsid w:val="000576A0"/>
    <w:rsid w:val="000576F3"/>
    <w:rsid w:val="0005785A"/>
    <w:rsid w:val="000578E5"/>
    <w:rsid w:val="000606DA"/>
    <w:rsid w:val="000607E5"/>
    <w:rsid w:val="0006093F"/>
    <w:rsid w:val="00060A18"/>
    <w:rsid w:val="00061266"/>
    <w:rsid w:val="00061586"/>
    <w:rsid w:val="00061C5D"/>
    <w:rsid w:val="00061C76"/>
    <w:rsid w:val="00061F45"/>
    <w:rsid w:val="00061FFD"/>
    <w:rsid w:val="0006200A"/>
    <w:rsid w:val="00062150"/>
    <w:rsid w:val="00062519"/>
    <w:rsid w:val="000629DA"/>
    <w:rsid w:val="00062F9A"/>
    <w:rsid w:val="0006331F"/>
    <w:rsid w:val="00063417"/>
    <w:rsid w:val="0006372F"/>
    <w:rsid w:val="00063E0F"/>
    <w:rsid w:val="000641EF"/>
    <w:rsid w:val="00064284"/>
    <w:rsid w:val="000642B4"/>
    <w:rsid w:val="000643E5"/>
    <w:rsid w:val="0006450D"/>
    <w:rsid w:val="00064564"/>
    <w:rsid w:val="000649A6"/>
    <w:rsid w:val="00064AC8"/>
    <w:rsid w:val="00064EC3"/>
    <w:rsid w:val="00065099"/>
    <w:rsid w:val="00065636"/>
    <w:rsid w:val="000658B8"/>
    <w:rsid w:val="00066052"/>
    <w:rsid w:val="00066357"/>
    <w:rsid w:val="0006680A"/>
    <w:rsid w:val="00066903"/>
    <w:rsid w:val="00066C90"/>
    <w:rsid w:val="00066CC6"/>
    <w:rsid w:val="00066E68"/>
    <w:rsid w:val="000672EF"/>
    <w:rsid w:val="0006755C"/>
    <w:rsid w:val="00067770"/>
    <w:rsid w:val="000678B9"/>
    <w:rsid w:val="00067BB3"/>
    <w:rsid w:val="00067C25"/>
    <w:rsid w:val="000700AB"/>
    <w:rsid w:val="00070B48"/>
    <w:rsid w:val="00070F36"/>
    <w:rsid w:val="00071090"/>
    <w:rsid w:val="00071234"/>
    <w:rsid w:val="00071466"/>
    <w:rsid w:val="00071582"/>
    <w:rsid w:val="00072085"/>
    <w:rsid w:val="000721F7"/>
    <w:rsid w:val="00072805"/>
    <w:rsid w:val="000729C8"/>
    <w:rsid w:val="000729C9"/>
    <w:rsid w:val="000729D9"/>
    <w:rsid w:val="00072FC4"/>
    <w:rsid w:val="0007330D"/>
    <w:rsid w:val="0007378E"/>
    <w:rsid w:val="000738A5"/>
    <w:rsid w:val="000739B5"/>
    <w:rsid w:val="00073A76"/>
    <w:rsid w:val="00073F11"/>
    <w:rsid w:val="000741B9"/>
    <w:rsid w:val="00074294"/>
    <w:rsid w:val="000749A7"/>
    <w:rsid w:val="00074C88"/>
    <w:rsid w:val="00074EC4"/>
    <w:rsid w:val="00074FAD"/>
    <w:rsid w:val="000754CC"/>
    <w:rsid w:val="000755E3"/>
    <w:rsid w:val="00075E15"/>
    <w:rsid w:val="00076004"/>
    <w:rsid w:val="0007666A"/>
    <w:rsid w:val="00076765"/>
    <w:rsid w:val="00076887"/>
    <w:rsid w:val="00076AE4"/>
    <w:rsid w:val="00076CAA"/>
    <w:rsid w:val="0007758E"/>
    <w:rsid w:val="00077675"/>
    <w:rsid w:val="00080357"/>
    <w:rsid w:val="000803F6"/>
    <w:rsid w:val="000804A3"/>
    <w:rsid w:val="000809D0"/>
    <w:rsid w:val="00080A4E"/>
    <w:rsid w:val="00080F6F"/>
    <w:rsid w:val="00081582"/>
    <w:rsid w:val="00081596"/>
    <w:rsid w:val="0008188E"/>
    <w:rsid w:val="00081D03"/>
    <w:rsid w:val="0008264B"/>
    <w:rsid w:val="0008289D"/>
    <w:rsid w:val="00082FA2"/>
    <w:rsid w:val="000830CF"/>
    <w:rsid w:val="00083443"/>
    <w:rsid w:val="00083954"/>
    <w:rsid w:val="00083AD7"/>
    <w:rsid w:val="00083BBC"/>
    <w:rsid w:val="00084150"/>
    <w:rsid w:val="00084849"/>
    <w:rsid w:val="00084F31"/>
    <w:rsid w:val="00085091"/>
    <w:rsid w:val="0008546A"/>
    <w:rsid w:val="0008591E"/>
    <w:rsid w:val="00085DAD"/>
    <w:rsid w:val="000860B6"/>
    <w:rsid w:val="000860E7"/>
    <w:rsid w:val="00086553"/>
    <w:rsid w:val="000865C4"/>
    <w:rsid w:val="000868CB"/>
    <w:rsid w:val="00086A23"/>
    <w:rsid w:val="00086C06"/>
    <w:rsid w:val="00087208"/>
    <w:rsid w:val="00087533"/>
    <w:rsid w:val="00087A07"/>
    <w:rsid w:val="00087BB2"/>
    <w:rsid w:val="00090076"/>
    <w:rsid w:val="000900D5"/>
    <w:rsid w:val="00090977"/>
    <w:rsid w:val="000909CD"/>
    <w:rsid w:val="00090C9B"/>
    <w:rsid w:val="00090E23"/>
    <w:rsid w:val="000910ED"/>
    <w:rsid w:val="00091753"/>
    <w:rsid w:val="000917EA"/>
    <w:rsid w:val="00091892"/>
    <w:rsid w:val="00091A65"/>
    <w:rsid w:val="00091C24"/>
    <w:rsid w:val="00091FBD"/>
    <w:rsid w:val="000924D2"/>
    <w:rsid w:val="0009314D"/>
    <w:rsid w:val="000931C0"/>
    <w:rsid w:val="00094434"/>
    <w:rsid w:val="0009448A"/>
    <w:rsid w:val="0009449F"/>
    <w:rsid w:val="000946B1"/>
    <w:rsid w:val="000947C9"/>
    <w:rsid w:val="000952DC"/>
    <w:rsid w:val="00095347"/>
    <w:rsid w:val="00095360"/>
    <w:rsid w:val="0009555E"/>
    <w:rsid w:val="0009579F"/>
    <w:rsid w:val="00095A39"/>
    <w:rsid w:val="00095D89"/>
    <w:rsid w:val="00095EC7"/>
    <w:rsid w:val="00095F80"/>
    <w:rsid w:val="0009638B"/>
    <w:rsid w:val="000966A6"/>
    <w:rsid w:val="0009674F"/>
    <w:rsid w:val="00096CE8"/>
    <w:rsid w:val="00096E6C"/>
    <w:rsid w:val="000A0122"/>
    <w:rsid w:val="000A0390"/>
    <w:rsid w:val="000A03E2"/>
    <w:rsid w:val="000A0413"/>
    <w:rsid w:val="000A0978"/>
    <w:rsid w:val="000A0FA7"/>
    <w:rsid w:val="000A1474"/>
    <w:rsid w:val="000A161E"/>
    <w:rsid w:val="000A1A19"/>
    <w:rsid w:val="000A1A3D"/>
    <w:rsid w:val="000A1CF0"/>
    <w:rsid w:val="000A1D92"/>
    <w:rsid w:val="000A22D1"/>
    <w:rsid w:val="000A2A83"/>
    <w:rsid w:val="000A30E0"/>
    <w:rsid w:val="000A32A2"/>
    <w:rsid w:val="000A3577"/>
    <w:rsid w:val="000A3600"/>
    <w:rsid w:val="000A3C4B"/>
    <w:rsid w:val="000A4290"/>
    <w:rsid w:val="000A450A"/>
    <w:rsid w:val="000A4558"/>
    <w:rsid w:val="000A4707"/>
    <w:rsid w:val="000A48C0"/>
    <w:rsid w:val="000A4CCE"/>
    <w:rsid w:val="000A4CFD"/>
    <w:rsid w:val="000A4FCA"/>
    <w:rsid w:val="000A5057"/>
    <w:rsid w:val="000A5330"/>
    <w:rsid w:val="000A537D"/>
    <w:rsid w:val="000A589F"/>
    <w:rsid w:val="000A5C2C"/>
    <w:rsid w:val="000A5CE5"/>
    <w:rsid w:val="000A5D51"/>
    <w:rsid w:val="000A5FF5"/>
    <w:rsid w:val="000A633D"/>
    <w:rsid w:val="000A6567"/>
    <w:rsid w:val="000A663A"/>
    <w:rsid w:val="000A6663"/>
    <w:rsid w:val="000A6827"/>
    <w:rsid w:val="000A743A"/>
    <w:rsid w:val="000A76F5"/>
    <w:rsid w:val="000A7880"/>
    <w:rsid w:val="000A79F4"/>
    <w:rsid w:val="000A7A98"/>
    <w:rsid w:val="000A7E8B"/>
    <w:rsid w:val="000B003D"/>
    <w:rsid w:val="000B0317"/>
    <w:rsid w:val="000B0411"/>
    <w:rsid w:val="000B05FC"/>
    <w:rsid w:val="000B0BC1"/>
    <w:rsid w:val="000B0DAD"/>
    <w:rsid w:val="000B12E3"/>
    <w:rsid w:val="000B1D80"/>
    <w:rsid w:val="000B2277"/>
    <w:rsid w:val="000B2466"/>
    <w:rsid w:val="000B282B"/>
    <w:rsid w:val="000B2959"/>
    <w:rsid w:val="000B2A55"/>
    <w:rsid w:val="000B33BA"/>
    <w:rsid w:val="000B34BE"/>
    <w:rsid w:val="000B38F5"/>
    <w:rsid w:val="000B4094"/>
    <w:rsid w:val="000B43AF"/>
    <w:rsid w:val="000B44EA"/>
    <w:rsid w:val="000B4808"/>
    <w:rsid w:val="000B4BF7"/>
    <w:rsid w:val="000B4D49"/>
    <w:rsid w:val="000B4E12"/>
    <w:rsid w:val="000B4EF5"/>
    <w:rsid w:val="000B5536"/>
    <w:rsid w:val="000B5A1D"/>
    <w:rsid w:val="000B5B43"/>
    <w:rsid w:val="000B5CDC"/>
    <w:rsid w:val="000B5D02"/>
    <w:rsid w:val="000B6147"/>
    <w:rsid w:val="000B61F6"/>
    <w:rsid w:val="000B6381"/>
    <w:rsid w:val="000B69B9"/>
    <w:rsid w:val="000B6AE4"/>
    <w:rsid w:val="000B6B67"/>
    <w:rsid w:val="000B6D0E"/>
    <w:rsid w:val="000B6DE8"/>
    <w:rsid w:val="000B6F53"/>
    <w:rsid w:val="000B7145"/>
    <w:rsid w:val="000B729D"/>
    <w:rsid w:val="000B7511"/>
    <w:rsid w:val="000C0440"/>
    <w:rsid w:val="000C151B"/>
    <w:rsid w:val="000C158E"/>
    <w:rsid w:val="000C187F"/>
    <w:rsid w:val="000C1D4E"/>
    <w:rsid w:val="000C1F59"/>
    <w:rsid w:val="000C1FED"/>
    <w:rsid w:val="000C2236"/>
    <w:rsid w:val="000C229B"/>
    <w:rsid w:val="000C2FFE"/>
    <w:rsid w:val="000C322B"/>
    <w:rsid w:val="000C3505"/>
    <w:rsid w:val="000C3516"/>
    <w:rsid w:val="000C3C1A"/>
    <w:rsid w:val="000C3C79"/>
    <w:rsid w:val="000C3DB1"/>
    <w:rsid w:val="000C4168"/>
    <w:rsid w:val="000C4C45"/>
    <w:rsid w:val="000C4E89"/>
    <w:rsid w:val="000C4F6D"/>
    <w:rsid w:val="000C5178"/>
    <w:rsid w:val="000C5810"/>
    <w:rsid w:val="000C5E2B"/>
    <w:rsid w:val="000C5E54"/>
    <w:rsid w:val="000C6748"/>
    <w:rsid w:val="000C68D3"/>
    <w:rsid w:val="000C6B02"/>
    <w:rsid w:val="000C7051"/>
    <w:rsid w:val="000C73EE"/>
    <w:rsid w:val="000C79F5"/>
    <w:rsid w:val="000C7CB0"/>
    <w:rsid w:val="000D0132"/>
    <w:rsid w:val="000D0313"/>
    <w:rsid w:val="000D05F9"/>
    <w:rsid w:val="000D065F"/>
    <w:rsid w:val="000D083A"/>
    <w:rsid w:val="000D08D0"/>
    <w:rsid w:val="000D0B0A"/>
    <w:rsid w:val="000D1229"/>
    <w:rsid w:val="000D1478"/>
    <w:rsid w:val="000D156D"/>
    <w:rsid w:val="000D174A"/>
    <w:rsid w:val="000D27F0"/>
    <w:rsid w:val="000D2883"/>
    <w:rsid w:val="000D29E5"/>
    <w:rsid w:val="000D2E67"/>
    <w:rsid w:val="000D2FDB"/>
    <w:rsid w:val="000D3717"/>
    <w:rsid w:val="000D396B"/>
    <w:rsid w:val="000D451E"/>
    <w:rsid w:val="000D4E6B"/>
    <w:rsid w:val="000D5099"/>
    <w:rsid w:val="000D5312"/>
    <w:rsid w:val="000D56A5"/>
    <w:rsid w:val="000D5747"/>
    <w:rsid w:val="000D591A"/>
    <w:rsid w:val="000D5967"/>
    <w:rsid w:val="000D5CAB"/>
    <w:rsid w:val="000D620E"/>
    <w:rsid w:val="000D63F9"/>
    <w:rsid w:val="000D6669"/>
    <w:rsid w:val="000D68C3"/>
    <w:rsid w:val="000D6D09"/>
    <w:rsid w:val="000D6E20"/>
    <w:rsid w:val="000D7485"/>
    <w:rsid w:val="000D77A4"/>
    <w:rsid w:val="000D7B36"/>
    <w:rsid w:val="000D7C1D"/>
    <w:rsid w:val="000E06AE"/>
    <w:rsid w:val="000E0A14"/>
    <w:rsid w:val="000E0C2C"/>
    <w:rsid w:val="000E0C38"/>
    <w:rsid w:val="000E0FAE"/>
    <w:rsid w:val="000E10CB"/>
    <w:rsid w:val="000E10ED"/>
    <w:rsid w:val="000E16EF"/>
    <w:rsid w:val="000E17B1"/>
    <w:rsid w:val="000E1BD1"/>
    <w:rsid w:val="000E2A21"/>
    <w:rsid w:val="000E2C79"/>
    <w:rsid w:val="000E2E27"/>
    <w:rsid w:val="000E30E2"/>
    <w:rsid w:val="000E32A6"/>
    <w:rsid w:val="000E3820"/>
    <w:rsid w:val="000E4369"/>
    <w:rsid w:val="000E448B"/>
    <w:rsid w:val="000E4612"/>
    <w:rsid w:val="000E46F6"/>
    <w:rsid w:val="000E4C07"/>
    <w:rsid w:val="000E4E05"/>
    <w:rsid w:val="000E4F1C"/>
    <w:rsid w:val="000E545B"/>
    <w:rsid w:val="000E552C"/>
    <w:rsid w:val="000E5704"/>
    <w:rsid w:val="000E5C43"/>
    <w:rsid w:val="000E64F7"/>
    <w:rsid w:val="000E657A"/>
    <w:rsid w:val="000E6732"/>
    <w:rsid w:val="000E69E2"/>
    <w:rsid w:val="000E6B4B"/>
    <w:rsid w:val="000E6F8E"/>
    <w:rsid w:val="000E70C7"/>
    <w:rsid w:val="000E72EC"/>
    <w:rsid w:val="000E7824"/>
    <w:rsid w:val="000E790B"/>
    <w:rsid w:val="000E7A95"/>
    <w:rsid w:val="000E7B65"/>
    <w:rsid w:val="000E7CA8"/>
    <w:rsid w:val="000E7E9E"/>
    <w:rsid w:val="000F0186"/>
    <w:rsid w:val="000F03B4"/>
    <w:rsid w:val="000F0B15"/>
    <w:rsid w:val="000F0C26"/>
    <w:rsid w:val="000F1783"/>
    <w:rsid w:val="000F18CD"/>
    <w:rsid w:val="000F22A3"/>
    <w:rsid w:val="000F2343"/>
    <w:rsid w:val="000F26C5"/>
    <w:rsid w:val="000F28A9"/>
    <w:rsid w:val="000F2D99"/>
    <w:rsid w:val="000F314B"/>
    <w:rsid w:val="000F3172"/>
    <w:rsid w:val="000F32B1"/>
    <w:rsid w:val="000F32E9"/>
    <w:rsid w:val="000F3DE5"/>
    <w:rsid w:val="000F40A0"/>
    <w:rsid w:val="000F421A"/>
    <w:rsid w:val="000F42C7"/>
    <w:rsid w:val="000F4704"/>
    <w:rsid w:val="000F4853"/>
    <w:rsid w:val="000F4B5F"/>
    <w:rsid w:val="000F5296"/>
    <w:rsid w:val="000F5302"/>
    <w:rsid w:val="000F5547"/>
    <w:rsid w:val="000F56E6"/>
    <w:rsid w:val="000F57EA"/>
    <w:rsid w:val="000F5EDC"/>
    <w:rsid w:val="000F5F2C"/>
    <w:rsid w:val="000F62B2"/>
    <w:rsid w:val="000F6EC5"/>
    <w:rsid w:val="000F6EE6"/>
    <w:rsid w:val="000F6FF0"/>
    <w:rsid w:val="000F7268"/>
    <w:rsid w:val="000F7400"/>
    <w:rsid w:val="000F75E7"/>
    <w:rsid w:val="000F76B5"/>
    <w:rsid w:val="000F7BFC"/>
    <w:rsid w:val="000F7C17"/>
    <w:rsid w:val="000F7CB2"/>
    <w:rsid w:val="000F7DC0"/>
    <w:rsid w:val="000F7E38"/>
    <w:rsid w:val="00100812"/>
    <w:rsid w:val="00100844"/>
    <w:rsid w:val="00100976"/>
    <w:rsid w:val="00100E34"/>
    <w:rsid w:val="0010103E"/>
    <w:rsid w:val="00101280"/>
    <w:rsid w:val="001012F8"/>
    <w:rsid w:val="00101C6A"/>
    <w:rsid w:val="00101DB0"/>
    <w:rsid w:val="001021AA"/>
    <w:rsid w:val="00102388"/>
    <w:rsid w:val="001026E6"/>
    <w:rsid w:val="00102800"/>
    <w:rsid w:val="0010286D"/>
    <w:rsid w:val="00102A76"/>
    <w:rsid w:val="00102E25"/>
    <w:rsid w:val="00103158"/>
    <w:rsid w:val="001031C3"/>
    <w:rsid w:val="001035D1"/>
    <w:rsid w:val="001035F4"/>
    <w:rsid w:val="001038EB"/>
    <w:rsid w:val="00103C81"/>
    <w:rsid w:val="001040BC"/>
    <w:rsid w:val="00104360"/>
    <w:rsid w:val="001049E8"/>
    <w:rsid w:val="00104B0F"/>
    <w:rsid w:val="00104E23"/>
    <w:rsid w:val="00104E41"/>
    <w:rsid w:val="001056E9"/>
    <w:rsid w:val="00105A0B"/>
    <w:rsid w:val="00105B3A"/>
    <w:rsid w:val="001060CF"/>
    <w:rsid w:val="00106558"/>
    <w:rsid w:val="00106824"/>
    <w:rsid w:val="00106A0E"/>
    <w:rsid w:val="00106BD3"/>
    <w:rsid w:val="00106D95"/>
    <w:rsid w:val="0010733D"/>
    <w:rsid w:val="001075A6"/>
    <w:rsid w:val="001075CE"/>
    <w:rsid w:val="00107D61"/>
    <w:rsid w:val="00107E93"/>
    <w:rsid w:val="00107EEC"/>
    <w:rsid w:val="00110137"/>
    <w:rsid w:val="001104B4"/>
    <w:rsid w:val="00110638"/>
    <w:rsid w:val="00110907"/>
    <w:rsid w:val="00110BE9"/>
    <w:rsid w:val="00110F96"/>
    <w:rsid w:val="00111127"/>
    <w:rsid w:val="00111155"/>
    <w:rsid w:val="001112F8"/>
    <w:rsid w:val="0011153A"/>
    <w:rsid w:val="00111E36"/>
    <w:rsid w:val="001124FB"/>
    <w:rsid w:val="0011255A"/>
    <w:rsid w:val="0011256A"/>
    <w:rsid w:val="0011268C"/>
    <w:rsid w:val="001127D2"/>
    <w:rsid w:val="00112A1D"/>
    <w:rsid w:val="00112AD4"/>
    <w:rsid w:val="00113114"/>
    <w:rsid w:val="00113218"/>
    <w:rsid w:val="0011361A"/>
    <w:rsid w:val="001139C6"/>
    <w:rsid w:val="001139F4"/>
    <w:rsid w:val="001139F8"/>
    <w:rsid w:val="00113A3A"/>
    <w:rsid w:val="00113D2A"/>
    <w:rsid w:val="00113D9A"/>
    <w:rsid w:val="00113FD7"/>
    <w:rsid w:val="001141AD"/>
    <w:rsid w:val="0011448E"/>
    <w:rsid w:val="00114538"/>
    <w:rsid w:val="00114D49"/>
    <w:rsid w:val="00114D6A"/>
    <w:rsid w:val="00114ED4"/>
    <w:rsid w:val="0011515E"/>
    <w:rsid w:val="00115450"/>
    <w:rsid w:val="0011566F"/>
    <w:rsid w:val="001156CD"/>
    <w:rsid w:val="001159B0"/>
    <w:rsid w:val="00115E57"/>
    <w:rsid w:val="00116164"/>
    <w:rsid w:val="00116257"/>
    <w:rsid w:val="0011629B"/>
    <w:rsid w:val="001162F0"/>
    <w:rsid w:val="001164AF"/>
    <w:rsid w:val="001164C8"/>
    <w:rsid w:val="00116A92"/>
    <w:rsid w:val="001175AA"/>
    <w:rsid w:val="00117627"/>
    <w:rsid w:val="00117D68"/>
    <w:rsid w:val="00117EEC"/>
    <w:rsid w:val="00120330"/>
    <w:rsid w:val="0012043F"/>
    <w:rsid w:val="00120698"/>
    <w:rsid w:val="0012070A"/>
    <w:rsid w:val="001207D7"/>
    <w:rsid w:val="0012086C"/>
    <w:rsid w:val="00120897"/>
    <w:rsid w:val="00120FC9"/>
    <w:rsid w:val="00121463"/>
    <w:rsid w:val="0012157E"/>
    <w:rsid w:val="00121B31"/>
    <w:rsid w:val="00121F00"/>
    <w:rsid w:val="00122298"/>
    <w:rsid w:val="0012237E"/>
    <w:rsid w:val="00122A51"/>
    <w:rsid w:val="00122CFA"/>
    <w:rsid w:val="00122D0A"/>
    <w:rsid w:val="00123391"/>
    <w:rsid w:val="001233F7"/>
    <w:rsid w:val="00123912"/>
    <w:rsid w:val="00123CB9"/>
    <w:rsid w:val="00123EEC"/>
    <w:rsid w:val="00124253"/>
    <w:rsid w:val="00124743"/>
    <w:rsid w:val="00124A21"/>
    <w:rsid w:val="00124F9C"/>
    <w:rsid w:val="0012521D"/>
    <w:rsid w:val="0012527B"/>
    <w:rsid w:val="00125406"/>
    <w:rsid w:val="00125DE7"/>
    <w:rsid w:val="001269BF"/>
    <w:rsid w:val="00126B2F"/>
    <w:rsid w:val="00126DFA"/>
    <w:rsid w:val="00126E12"/>
    <w:rsid w:val="0012754C"/>
    <w:rsid w:val="0012775B"/>
    <w:rsid w:val="001277D8"/>
    <w:rsid w:val="00127D91"/>
    <w:rsid w:val="00127ED6"/>
    <w:rsid w:val="00130015"/>
    <w:rsid w:val="00130738"/>
    <w:rsid w:val="00130D00"/>
    <w:rsid w:val="00131BB4"/>
    <w:rsid w:val="00131D36"/>
    <w:rsid w:val="00132038"/>
    <w:rsid w:val="001321FD"/>
    <w:rsid w:val="001329AF"/>
    <w:rsid w:val="00132D02"/>
    <w:rsid w:val="00132E50"/>
    <w:rsid w:val="00132FB0"/>
    <w:rsid w:val="00133161"/>
    <w:rsid w:val="0013397A"/>
    <w:rsid w:val="00133A88"/>
    <w:rsid w:val="00133DC3"/>
    <w:rsid w:val="0013427E"/>
    <w:rsid w:val="0013434B"/>
    <w:rsid w:val="00134465"/>
    <w:rsid w:val="0013492B"/>
    <w:rsid w:val="0013496A"/>
    <w:rsid w:val="00134B9D"/>
    <w:rsid w:val="00134C34"/>
    <w:rsid w:val="0013519D"/>
    <w:rsid w:val="00135268"/>
    <w:rsid w:val="00135570"/>
    <w:rsid w:val="00135772"/>
    <w:rsid w:val="00135CBF"/>
    <w:rsid w:val="00135D09"/>
    <w:rsid w:val="00135DC4"/>
    <w:rsid w:val="00136019"/>
    <w:rsid w:val="00136611"/>
    <w:rsid w:val="00136729"/>
    <w:rsid w:val="0013697E"/>
    <w:rsid w:val="00136AC6"/>
    <w:rsid w:val="00136B1C"/>
    <w:rsid w:val="001371EB"/>
    <w:rsid w:val="001375F4"/>
    <w:rsid w:val="00137693"/>
    <w:rsid w:val="001378F6"/>
    <w:rsid w:val="0013790B"/>
    <w:rsid w:val="00137E81"/>
    <w:rsid w:val="00140423"/>
    <w:rsid w:val="001405A7"/>
    <w:rsid w:val="00140643"/>
    <w:rsid w:val="0014085D"/>
    <w:rsid w:val="0014089E"/>
    <w:rsid w:val="00140CF3"/>
    <w:rsid w:val="001410B9"/>
    <w:rsid w:val="001413B1"/>
    <w:rsid w:val="001418D8"/>
    <w:rsid w:val="001419F6"/>
    <w:rsid w:val="00141D2E"/>
    <w:rsid w:val="0014228C"/>
    <w:rsid w:val="001422DC"/>
    <w:rsid w:val="00142737"/>
    <w:rsid w:val="00142958"/>
    <w:rsid w:val="001429F4"/>
    <w:rsid w:val="00142B1C"/>
    <w:rsid w:val="00142BA1"/>
    <w:rsid w:val="00142C43"/>
    <w:rsid w:val="00142DCB"/>
    <w:rsid w:val="00142FB1"/>
    <w:rsid w:val="00143298"/>
    <w:rsid w:val="00143AD2"/>
    <w:rsid w:val="00143B32"/>
    <w:rsid w:val="00143BEC"/>
    <w:rsid w:val="00143D13"/>
    <w:rsid w:val="0014475F"/>
    <w:rsid w:val="00144AE6"/>
    <w:rsid w:val="00144CEA"/>
    <w:rsid w:val="00144DFA"/>
    <w:rsid w:val="00144E2D"/>
    <w:rsid w:val="00144EED"/>
    <w:rsid w:val="00144F55"/>
    <w:rsid w:val="0014519E"/>
    <w:rsid w:val="001455E3"/>
    <w:rsid w:val="0014594A"/>
    <w:rsid w:val="00145A76"/>
    <w:rsid w:val="00145D29"/>
    <w:rsid w:val="00145DE9"/>
    <w:rsid w:val="001461BB"/>
    <w:rsid w:val="00146751"/>
    <w:rsid w:val="00146756"/>
    <w:rsid w:val="00146929"/>
    <w:rsid w:val="00146BE4"/>
    <w:rsid w:val="00146E95"/>
    <w:rsid w:val="001470EF"/>
    <w:rsid w:val="001476AA"/>
    <w:rsid w:val="00147823"/>
    <w:rsid w:val="00147EF1"/>
    <w:rsid w:val="0015008D"/>
    <w:rsid w:val="001510C9"/>
    <w:rsid w:val="001510F7"/>
    <w:rsid w:val="0015110B"/>
    <w:rsid w:val="001514B0"/>
    <w:rsid w:val="001516B1"/>
    <w:rsid w:val="001516F1"/>
    <w:rsid w:val="0015176E"/>
    <w:rsid w:val="00151D4B"/>
    <w:rsid w:val="00152008"/>
    <w:rsid w:val="00152A90"/>
    <w:rsid w:val="001532B9"/>
    <w:rsid w:val="00153487"/>
    <w:rsid w:val="0015356D"/>
    <w:rsid w:val="001537E0"/>
    <w:rsid w:val="0015385A"/>
    <w:rsid w:val="001543DF"/>
    <w:rsid w:val="00154426"/>
    <w:rsid w:val="00154A9A"/>
    <w:rsid w:val="00155C25"/>
    <w:rsid w:val="00155EC6"/>
    <w:rsid w:val="001560AE"/>
    <w:rsid w:val="00156AC6"/>
    <w:rsid w:val="00156CCF"/>
    <w:rsid w:val="00156E8D"/>
    <w:rsid w:val="00156E9F"/>
    <w:rsid w:val="00157794"/>
    <w:rsid w:val="001577C5"/>
    <w:rsid w:val="00157F88"/>
    <w:rsid w:val="00157FC6"/>
    <w:rsid w:val="001606A2"/>
    <w:rsid w:val="00160AAB"/>
    <w:rsid w:val="00161258"/>
    <w:rsid w:val="00161416"/>
    <w:rsid w:val="00161583"/>
    <w:rsid w:val="0016169D"/>
    <w:rsid w:val="00161709"/>
    <w:rsid w:val="00161BD2"/>
    <w:rsid w:val="0016208E"/>
    <w:rsid w:val="0016211D"/>
    <w:rsid w:val="001626EF"/>
    <w:rsid w:val="00162836"/>
    <w:rsid w:val="00162844"/>
    <w:rsid w:val="0016292E"/>
    <w:rsid w:val="00162950"/>
    <w:rsid w:val="00162994"/>
    <w:rsid w:val="00162CCE"/>
    <w:rsid w:val="00162DE9"/>
    <w:rsid w:val="0016379F"/>
    <w:rsid w:val="00163B59"/>
    <w:rsid w:val="00163EA2"/>
    <w:rsid w:val="001640BA"/>
    <w:rsid w:val="001640D6"/>
    <w:rsid w:val="001640E9"/>
    <w:rsid w:val="0016412D"/>
    <w:rsid w:val="00164DC4"/>
    <w:rsid w:val="00165414"/>
    <w:rsid w:val="001655C8"/>
    <w:rsid w:val="00165729"/>
    <w:rsid w:val="001657CF"/>
    <w:rsid w:val="00165B30"/>
    <w:rsid w:val="00165D19"/>
    <w:rsid w:val="00165EC2"/>
    <w:rsid w:val="00166086"/>
    <w:rsid w:val="0016618A"/>
    <w:rsid w:val="001667AE"/>
    <w:rsid w:val="00166F35"/>
    <w:rsid w:val="0016705E"/>
    <w:rsid w:val="001670F2"/>
    <w:rsid w:val="001673D8"/>
    <w:rsid w:val="0016765F"/>
    <w:rsid w:val="00167B0C"/>
    <w:rsid w:val="00167CD8"/>
    <w:rsid w:val="00170309"/>
    <w:rsid w:val="001703E8"/>
    <w:rsid w:val="0017051E"/>
    <w:rsid w:val="00170779"/>
    <w:rsid w:val="001707F1"/>
    <w:rsid w:val="00170878"/>
    <w:rsid w:val="001708CA"/>
    <w:rsid w:val="00170EC6"/>
    <w:rsid w:val="0017108F"/>
    <w:rsid w:val="00171201"/>
    <w:rsid w:val="001713A2"/>
    <w:rsid w:val="001713B3"/>
    <w:rsid w:val="001715CB"/>
    <w:rsid w:val="00171A7D"/>
    <w:rsid w:val="00172362"/>
    <w:rsid w:val="0017285D"/>
    <w:rsid w:val="00172D4F"/>
    <w:rsid w:val="00172EEA"/>
    <w:rsid w:val="00173597"/>
    <w:rsid w:val="00173614"/>
    <w:rsid w:val="00173E2A"/>
    <w:rsid w:val="00174594"/>
    <w:rsid w:val="001745FA"/>
    <w:rsid w:val="001749C6"/>
    <w:rsid w:val="00174B91"/>
    <w:rsid w:val="00175B79"/>
    <w:rsid w:val="00175BB2"/>
    <w:rsid w:val="001760A5"/>
    <w:rsid w:val="00176159"/>
    <w:rsid w:val="0017637D"/>
    <w:rsid w:val="00177438"/>
    <w:rsid w:val="001776D7"/>
    <w:rsid w:val="00177704"/>
    <w:rsid w:val="00177AA5"/>
    <w:rsid w:val="00177ECF"/>
    <w:rsid w:val="00180635"/>
    <w:rsid w:val="001806BB"/>
    <w:rsid w:val="0018090F"/>
    <w:rsid w:val="00180F8E"/>
    <w:rsid w:val="0018107E"/>
    <w:rsid w:val="00181122"/>
    <w:rsid w:val="001811C3"/>
    <w:rsid w:val="0018120D"/>
    <w:rsid w:val="00181A73"/>
    <w:rsid w:val="00181CCA"/>
    <w:rsid w:val="00181DAC"/>
    <w:rsid w:val="00181E5E"/>
    <w:rsid w:val="00181E90"/>
    <w:rsid w:val="00181EF9"/>
    <w:rsid w:val="001820D4"/>
    <w:rsid w:val="00182947"/>
    <w:rsid w:val="00182CEC"/>
    <w:rsid w:val="00182CF8"/>
    <w:rsid w:val="0018372B"/>
    <w:rsid w:val="00183CA9"/>
    <w:rsid w:val="00184248"/>
    <w:rsid w:val="001842C1"/>
    <w:rsid w:val="001845B5"/>
    <w:rsid w:val="001845FF"/>
    <w:rsid w:val="00184EA9"/>
    <w:rsid w:val="00185031"/>
    <w:rsid w:val="00185139"/>
    <w:rsid w:val="001851E0"/>
    <w:rsid w:val="001852CF"/>
    <w:rsid w:val="00185B14"/>
    <w:rsid w:val="00185C1E"/>
    <w:rsid w:val="00185EE3"/>
    <w:rsid w:val="00186135"/>
    <w:rsid w:val="001864EE"/>
    <w:rsid w:val="001866AD"/>
    <w:rsid w:val="0018681E"/>
    <w:rsid w:val="0018697D"/>
    <w:rsid w:val="00186B8C"/>
    <w:rsid w:val="00186BE6"/>
    <w:rsid w:val="00187C4A"/>
    <w:rsid w:val="00187C77"/>
    <w:rsid w:val="00187FC0"/>
    <w:rsid w:val="00190962"/>
    <w:rsid w:val="00190E50"/>
    <w:rsid w:val="00191045"/>
    <w:rsid w:val="001912DE"/>
    <w:rsid w:val="001912E5"/>
    <w:rsid w:val="00191EC5"/>
    <w:rsid w:val="001921C9"/>
    <w:rsid w:val="001921E2"/>
    <w:rsid w:val="001926BF"/>
    <w:rsid w:val="001927D2"/>
    <w:rsid w:val="001928B0"/>
    <w:rsid w:val="00192BA9"/>
    <w:rsid w:val="00192D66"/>
    <w:rsid w:val="00192EBD"/>
    <w:rsid w:val="00193284"/>
    <w:rsid w:val="0019337D"/>
    <w:rsid w:val="001936B6"/>
    <w:rsid w:val="00193F54"/>
    <w:rsid w:val="001943BB"/>
    <w:rsid w:val="00194450"/>
    <w:rsid w:val="00194863"/>
    <w:rsid w:val="00194AEE"/>
    <w:rsid w:val="00195216"/>
    <w:rsid w:val="00195673"/>
    <w:rsid w:val="00195680"/>
    <w:rsid w:val="001956BC"/>
    <w:rsid w:val="00195946"/>
    <w:rsid w:val="00195BA6"/>
    <w:rsid w:val="00195E84"/>
    <w:rsid w:val="00195EE8"/>
    <w:rsid w:val="0019610D"/>
    <w:rsid w:val="001961CE"/>
    <w:rsid w:val="0019663B"/>
    <w:rsid w:val="0019675B"/>
    <w:rsid w:val="00196B42"/>
    <w:rsid w:val="00196C01"/>
    <w:rsid w:val="0019781C"/>
    <w:rsid w:val="0019783F"/>
    <w:rsid w:val="001979C6"/>
    <w:rsid w:val="00197D14"/>
    <w:rsid w:val="00197D6A"/>
    <w:rsid w:val="00197F0F"/>
    <w:rsid w:val="001A0ADF"/>
    <w:rsid w:val="001A0AF5"/>
    <w:rsid w:val="001A0C69"/>
    <w:rsid w:val="001A0E96"/>
    <w:rsid w:val="001A107D"/>
    <w:rsid w:val="001A10AD"/>
    <w:rsid w:val="001A15D1"/>
    <w:rsid w:val="001A191B"/>
    <w:rsid w:val="001A1927"/>
    <w:rsid w:val="001A1A18"/>
    <w:rsid w:val="001A1CE3"/>
    <w:rsid w:val="001A22B2"/>
    <w:rsid w:val="001A23D4"/>
    <w:rsid w:val="001A2862"/>
    <w:rsid w:val="001A2C83"/>
    <w:rsid w:val="001A2FE0"/>
    <w:rsid w:val="001A3438"/>
    <w:rsid w:val="001A370F"/>
    <w:rsid w:val="001A3B02"/>
    <w:rsid w:val="001A3C18"/>
    <w:rsid w:val="001A3F1C"/>
    <w:rsid w:val="001A3F77"/>
    <w:rsid w:val="001A41C4"/>
    <w:rsid w:val="001A5119"/>
    <w:rsid w:val="001A537E"/>
    <w:rsid w:val="001A53AF"/>
    <w:rsid w:val="001A54D4"/>
    <w:rsid w:val="001A5E38"/>
    <w:rsid w:val="001A6083"/>
    <w:rsid w:val="001A610F"/>
    <w:rsid w:val="001A6A51"/>
    <w:rsid w:val="001A6E97"/>
    <w:rsid w:val="001A72E8"/>
    <w:rsid w:val="001A7A0E"/>
    <w:rsid w:val="001A7D49"/>
    <w:rsid w:val="001A7F80"/>
    <w:rsid w:val="001B00CB"/>
    <w:rsid w:val="001B0322"/>
    <w:rsid w:val="001B0371"/>
    <w:rsid w:val="001B0DE2"/>
    <w:rsid w:val="001B1163"/>
    <w:rsid w:val="001B1653"/>
    <w:rsid w:val="001B16E9"/>
    <w:rsid w:val="001B17D2"/>
    <w:rsid w:val="001B1863"/>
    <w:rsid w:val="001B1CD2"/>
    <w:rsid w:val="001B2050"/>
    <w:rsid w:val="001B21D4"/>
    <w:rsid w:val="001B23AD"/>
    <w:rsid w:val="001B242E"/>
    <w:rsid w:val="001B2E0A"/>
    <w:rsid w:val="001B33F9"/>
    <w:rsid w:val="001B35B6"/>
    <w:rsid w:val="001B35F8"/>
    <w:rsid w:val="001B380A"/>
    <w:rsid w:val="001B412B"/>
    <w:rsid w:val="001B4454"/>
    <w:rsid w:val="001B473E"/>
    <w:rsid w:val="001B49B5"/>
    <w:rsid w:val="001B4DF5"/>
    <w:rsid w:val="001B4E46"/>
    <w:rsid w:val="001B4E9A"/>
    <w:rsid w:val="001B5833"/>
    <w:rsid w:val="001B5899"/>
    <w:rsid w:val="001B5900"/>
    <w:rsid w:val="001B5ACF"/>
    <w:rsid w:val="001B5B92"/>
    <w:rsid w:val="001B5C4E"/>
    <w:rsid w:val="001B5E5D"/>
    <w:rsid w:val="001B5F8F"/>
    <w:rsid w:val="001B6042"/>
    <w:rsid w:val="001B61BB"/>
    <w:rsid w:val="001B61EA"/>
    <w:rsid w:val="001B6268"/>
    <w:rsid w:val="001B6495"/>
    <w:rsid w:val="001B651A"/>
    <w:rsid w:val="001B6529"/>
    <w:rsid w:val="001B6601"/>
    <w:rsid w:val="001B69BE"/>
    <w:rsid w:val="001B69EB"/>
    <w:rsid w:val="001B75CB"/>
    <w:rsid w:val="001B795D"/>
    <w:rsid w:val="001B7DC6"/>
    <w:rsid w:val="001C007C"/>
    <w:rsid w:val="001C01CF"/>
    <w:rsid w:val="001C03C4"/>
    <w:rsid w:val="001C0924"/>
    <w:rsid w:val="001C0F91"/>
    <w:rsid w:val="001C107D"/>
    <w:rsid w:val="001C108F"/>
    <w:rsid w:val="001C158C"/>
    <w:rsid w:val="001C1635"/>
    <w:rsid w:val="001C1B12"/>
    <w:rsid w:val="001C2582"/>
    <w:rsid w:val="001C26C8"/>
    <w:rsid w:val="001C2707"/>
    <w:rsid w:val="001C27F5"/>
    <w:rsid w:val="001C2871"/>
    <w:rsid w:val="001C2A03"/>
    <w:rsid w:val="001C2AC5"/>
    <w:rsid w:val="001C2C97"/>
    <w:rsid w:val="001C2D01"/>
    <w:rsid w:val="001C2E1A"/>
    <w:rsid w:val="001C30F4"/>
    <w:rsid w:val="001C385B"/>
    <w:rsid w:val="001C393B"/>
    <w:rsid w:val="001C3A3A"/>
    <w:rsid w:val="001C3D23"/>
    <w:rsid w:val="001C4411"/>
    <w:rsid w:val="001C44E3"/>
    <w:rsid w:val="001C471B"/>
    <w:rsid w:val="001C47FC"/>
    <w:rsid w:val="001C4883"/>
    <w:rsid w:val="001C489E"/>
    <w:rsid w:val="001C48BF"/>
    <w:rsid w:val="001C4971"/>
    <w:rsid w:val="001C4BD4"/>
    <w:rsid w:val="001C4CEB"/>
    <w:rsid w:val="001C4D07"/>
    <w:rsid w:val="001C5016"/>
    <w:rsid w:val="001C50DB"/>
    <w:rsid w:val="001C535A"/>
    <w:rsid w:val="001C59A9"/>
    <w:rsid w:val="001C5D07"/>
    <w:rsid w:val="001C5DB4"/>
    <w:rsid w:val="001C5F8A"/>
    <w:rsid w:val="001C6058"/>
    <w:rsid w:val="001C61EC"/>
    <w:rsid w:val="001C6233"/>
    <w:rsid w:val="001C6C8A"/>
    <w:rsid w:val="001C6DA0"/>
    <w:rsid w:val="001C7016"/>
    <w:rsid w:val="001C7092"/>
    <w:rsid w:val="001C7325"/>
    <w:rsid w:val="001C76FB"/>
    <w:rsid w:val="001C7A06"/>
    <w:rsid w:val="001C7CB3"/>
    <w:rsid w:val="001C7F42"/>
    <w:rsid w:val="001D02E5"/>
    <w:rsid w:val="001D03D4"/>
    <w:rsid w:val="001D03D6"/>
    <w:rsid w:val="001D0A69"/>
    <w:rsid w:val="001D0D9E"/>
    <w:rsid w:val="001D0E0F"/>
    <w:rsid w:val="001D0E7C"/>
    <w:rsid w:val="001D1016"/>
    <w:rsid w:val="001D1571"/>
    <w:rsid w:val="001D173F"/>
    <w:rsid w:val="001D17BB"/>
    <w:rsid w:val="001D199A"/>
    <w:rsid w:val="001D1B36"/>
    <w:rsid w:val="001D1BB2"/>
    <w:rsid w:val="001D1E66"/>
    <w:rsid w:val="001D263F"/>
    <w:rsid w:val="001D2BD9"/>
    <w:rsid w:val="001D2FFC"/>
    <w:rsid w:val="001D3CAF"/>
    <w:rsid w:val="001D3E5F"/>
    <w:rsid w:val="001D3FC8"/>
    <w:rsid w:val="001D421D"/>
    <w:rsid w:val="001D42AF"/>
    <w:rsid w:val="001D4388"/>
    <w:rsid w:val="001D44E9"/>
    <w:rsid w:val="001D4567"/>
    <w:rsid w:val="001D46E8"/>
    <w:rsid w:val="001D54E7"/>
    <w:rsid w:val="001D5676"/>
    <w:rsid w:val="001D57FA"/>
    <w:rsid w:val="001D587C"/>
    <w:rsid w:val="001D5A95"/>
    <w:rsid w:val="001D5E24"/>
    <w:rsid w:val="001D6167"/>
    <w:rsid w:val="001D67E7"/>
    <w:rsid w:val="001D685F"/>
    <w:rsid w:val="001D6B65"/>
    <w:rsid w:val="001D6C64"/>
    <w:rsid w:val="001D7027"/>
    <w:rsid w:val="001D704C"/>
    <w:rsid w:val="001D77F4"/>
    <w:rsid w:val="001D7AD9"/>
    <w:rsid w:val="001D7C55"/>
    <w:rsid w:val="001D7FAB"/>
    <w:rsid w:val="001E00AD"/>
    <w:rsid w:val="001E036F"/>
    <w:rsid w:val="001E04ED"/>
    <w:rsid w:val="001E0DB1"/>
    <w:rsid w:val="001E13CC"/>
    <w:rsid w:val="001E1AF5"/>
    <w:rsid w:val="001E1CF7"/>
    <w:rsid w:val="001E1D44"/>
    <w:rsid w:val="001E1EC9"/>
    <w:rsid w:val="001E2044"/>
    <w:rsid w:val="001E30AB"/>
    <w:rsid w:val="001E33BE"/>
    <w:rsid w:val="001E33FE"/>
    <w:rsid w:val="001E34CE"/>
    <w:rsid w:val="001E3B45"/>
    <w:rsid w:val="001E4216"/>
    <w:rsid w:val="001E426E"/>
    <w:rsid w:val="001E42EC"/>
    <w:rsid w:val="001E48D8"/>
    <w:rsid w:val="001E4954"/>
    <w:rsid w:val="001E4E67"/>
    <w:rsid w:val="001E4ED0"/>
    <w:rsid w:val="001E51E3"/>
    <w:rsid w:val="001E53C7"/>
    <w:rsid w:val="001E5576"/>
    <w:rsid w:val="001E5599"/>
    <w:rsid w:val="001E5802"/>
    <w:rsid w:val="001E5A76"/>
    <w:rsid w:val="001E5B2B"/>
    <w:rsid w:val="001E5C53"/>
    <w:rsid w:val="001E5EC7"/>
    <w:rsid w:val="001E6103"/>
    <w:rsid w:val="001E6344"/>
    <w:rsid w:val="001E6833"/>
    <w:rsid w:val="001E68E4"/>
    <w:rsid w:val="001E6DE1"/>
    <w:rsid w:val="001E6E29"/>
    <w:rsid w:val="001E6F3C"/>
    <w:rsid w:val="001E70FE"/>
    <w:rsid w:val="001E74B1"/>
    <w:rsid w:val="001E78D5"/>
    <w:rsid w:val="001E7F39"/>
    <w:rsid w:val="001F0220"/>
    <w:rsid w:val="001F04E0"/>
    <w:rsid w:val="001F06F1"/>
    <w:rsid w:val="001F0854"/>
    <w:rsid w:val="001F0AA5"/>
    <w:rsid w:val="001F1057"/>
    <w:rsid w:val="001F10E5"/>
    <w:rsid w:val="001F11FC"/>
    <w:rsid w:val="001F1568"/>
    <w:rsid w:val="001F192C"/>
    <w:rsid w:val="001F1973"/>
    <w:rsid w:val="001F1CBA"/>
    <w:rsid w:val="001F1F0C"/>
    <w:rsid w:val="001F246A"/>
    <w:rsid w:val="001F283F"/>
    <w:rsid w:val="001F2901"/>
    <w:rsid w:val="001F2A16"/>
    <w:rsid w:val="001F2BEB"/>
    <w:rsid w:val="001F2C34"/>
    <w:rsid w:val="001F2C8A"/>
    <w:rsid w:val="001F3061"/>
    <w:rsid w:val="001F3582"/>
    <w:rsid w:val="001F3856"/>
    <w:rsid w:val="001F3870"/>
    <w:rsid w:val="001F3B40"/>
    <w:rsid w:val="001F3C31"/>
    <w:rsid w:val="001F4810"/>
    <w:rsid w:val="001F4BE0"/>
    <w:rsid w:val="001F4D5E"/>
    <w:rsid w:val="001F4D88"/>
    <w:rsid w:val="001F4F5D"/>
    <w:rsid w:val="001F4F96"/>
    <w:rsid w:val="001F55D6"/>
    <w:rsid w:val="001F59E5"/>
    <w:rsid w:val="001F5C38"/>
    <w:rsid w:val="001F5C88"/>
    <w:rsid w:val="001F65A6"/>
    <w:rsid w:val="001F65E7"/>
    <w:rsid w:val="001F663D"/>
    <w:rsid w:val="001F66BF"/>
    <w:rsid w:val="001F697C"/>
    <w:rsid w:val="001F6A11"/>
    <w:rsid w:val="001F6E2A"/>
    <w:rsid w:val="001F7189"/>
    <w:rsid w:val="001F745F"/>
    <w:rsid w:val="001F7826"/>
    <w:rsid w:val="00200389"/>
    <w:rsid w:val="0020088F"/>
    <w:rsid w:val="00200904"/>
    <w:rsid w:val="00200AB4"/>
    <w:rsid w:val="00200BCD"/>
    <w:rsid w:val="00200D34"/>
    <w:rsid w:val="00200F83"/>
    <w:rsid w:val="00201042"/>
    <w:rsid w:val="002010A8"/>
    <w:rsid w:val="002011D2"/>
    <w:rsid w:val="002012FA"/>
    <w:rsid w:val="00201790"/>
    <w:rsid w:val="0020180E"/>
    <w:rsid w:val="00201831"/>
    <w:rsid w:val="002018A1"/>
    <w:rsid w:val="002018B9"/>
    <w:rsid w:val="00201A02"/>
    <w:rsid w:val="00201D20"/>
    <w:rsid w:val="00201F12"/>
    <w:rsid w:val="00202288"/>
    <w:rsid w:val="002023E1"/>
    <w:rsid w:val="002024C1"/>
    <w:rsid w:val="00202575"/>
    <w:rsid w:val="00202B07"/>
    <w:rsid w:val="00202F1A"/>
    <w:rsid w:val="00203024"/>
    <w:rsid w:val="002030DE"/>
    <w:rsid w:val="002036BC"/>
    <w:rsid w:val="00203829"/>
    <w:rsid w:val="00203A27"/>
    <w:rsid w:val="0020428B"/>
    <w:rsid w:val="002044F1"/>
    <w:rsid w:val="00204B88"/>
    <w:rsid w:val="00204F1F"/>
    <w:rsid w:val="00204F20"/>
    <w:rsid w:val="00205338"/>
    <w:rsid w:val="002053A8"/>
    <w:rsid w:val="0020585E"/>
    <w:rsid w:val="00205909"/>
    <w:rsid w:val="00205C14"/>
    <w:rsid w:val="002061FA"/>
    <w:rsid w:val="00206279"/>
    <w:rsid w:val="0020638E"/>
    <w:rsid w:val="002064F4"/>
    <w:rsid w:val="002065D4"/>
    <w:rsid w:val="00206625"/>
    <w:rsid w:val="002066E6"/>
    <w:rsid w:val="00206A97"/>
    <w:rsid w:val="00206E77"/>
    <w:rsid w:val="00206E93"/>
    <w:rsid w:val="00206F05"/>
    <w:rsid w:val="002072D1"/>
    <w:rsid w:val="002074B1"/>
    <w:rsid w:val="002074B9"/>
    <w:rsid w:val="002077A5"/>
    <w:rsid w:val="00207DE6"/>
    <w:rsid w:val="00207E56"/>
    <w:rsid w:val="00207EE2"/>
    <w:rsid w:val="0021036D"/>
    <w:rsid w:val="00210A57"/>
    <w:rsid w:val="00210C28"/>
    <w:rsid w:val="002110DA"/>
    <w:rsid w:val="0021133D"/>
    <w:rsid w:val="00211C55"/>
    <w:rsid w:val="00211E1C"/>
    <w:rsid w:val="00212B3A"/>
    <w:rsid w:val="00212B87"/>
    <w:rsid w:val="00213573"/>
    <w:rsid w:val="00213576"/>
    <w:rsid w:val="00213ECE"/>
    <w:rsid w:val="00214637"/>
    <w:rsid w:val="00214719"/>
    <w:rsid w:val="002147E2"/>
    <w:rsid w:val="00214F1A"/>
    <w:rsid w:val="002153F1"/>
    <w:rsid w:val="002159D9"/>
    <w:rsid w:val="00215B6F"/>
    <w:rsid w:val="00215D18"/>
    <w:rsid w:val="00215D5D"/>
    <w:rsid w:val="00215E11"/>
    <w:rsid w:val="00216298"/>
    <w:rsid w:val="002167F7"/>
    <w:rsid w:val="00216A9D"/>
    <w:rsid w:val="00217247"/>
    <w:rsid w:val="002175A8"/>
    <w:rsid w:val="002175FC"/>
    <w:rsid w:val="00217775"/>
    <w:rsid w:val="00217BE6"/>
    <w:rsid w:val="00220275"/>
    <w:rsid w:val="002202FC"/>
    <w:rsid w:val="002203AB"/>
    <w:rsid w:val="00220545"/>
    <w:rsid w:val="00220A99"/>
    <w:rsid w:val="00220FBA"/>
    <w:rsid w:val="00220FF8"/>
    <w:rsid w:val="0022118F"/>
    <w:rsid w:val="002211B7"/>
    <w:rsid w:val="002213CF"/>
    <w:rsid w:val="002219DE"/>
    <w:rsid w:val="00221A66"/>
    <w:rsid w:val="00222084"/>
    <w:rsid w:val="0022213C"/>
    <w:rsid w:val="002221F7"/>
    <w:rsid w:val="00222918"/>
    <w:rsid w:val="00222B7A"/>
    <w:rsid w:val="00222B98"/>
    <w:rsid w:val="0022329B"/>
    <w:rsid w:val="002233CA"/>
    <w:rsid w:val="00223D62"/>
    <w:rsid w:val="002243BD"/>
    <w:rsid w:val="002243DD"/>
    <w:rsid w:val="00224BEB"/>
    <w:rsid w:val="00224FC4"/>
    <w:rsid w:val="00225889"/>
    <w:rsid w:val="00225A85"/>
    <w:rsid w:val="00225D09"/>
    <w:rsid w:val="002261B8"/>
    <w:rsid w:val="002263F0"/>
    <w:rsid w:val="00226B27"/>
    <w:rsid w:val="00226B2C"/>
    <w:rsid w:val="00226DE6"/>
    <w:rsid w:val="00226E02"/>
    <w:rsid w:val="00226E0B"/>
    <w:rsid w:val="00227626"/>
    <w:rsid w:val="002302E3"/>
    <w:rsid w:val="0023072E"/>
    <w:rsid w:val="00230870"/>
    <w:rsid w:val="0023090A"/>
    <w:rsid w:val="00230D54"/>
    <w:rsid w:val="00230E95"/>
    <w:rsid w:val="00231386"/>
    <w:rsid w:val="002315CA"/>
    <w:rsid w:val="002316E8"/>
    <w:rsid w:val="00231A0D"/>
    <w:rsid w:val="00231E97"/>
    <w:rsid w:val="00232495"/>
    <w:rsid w:val="0023255E"/>
    <w:rsid w:val="002327E3"/>
    <w:rsid w:val="002329D5"/>
    <w:rsid w:val="00232ACB"/>
    <w:rsid w:val="00232B5F"/>
    <w:rsid w:val="00232BB4"/>
    <w:rsid w:val="00232D31"/>
    <w:rsid w:val="00233096"/>
    <w:rsid w:val="0023381F"/>
    <w:rsid w:val="002338B5"/>
    <w:rsid w:val="00233B91"/>
    <w:rsid w:val="00233CA6"/>
    <w:rsid w:val="00233EFC"/>
    <w:rsid w:val="00233FA2"/>
    <w:rsid w:val="00233FBD"/>
    <w:rsid w:val="002341C8"/>
    <w:rsid w:val="00234491"/>
    <w:rsid w:val="002344E1"/>
    <w:rsid w:val="0023461E"/>
    <w:rsid w:val="00234693"/>
    <w:rsid w:val="00234826"/>
    <w:rsid w:val="002348A3"/>
    <w:rsid w:val="002349AA"/>
    <w:rsid w:val="00234A2C"/>
    <w:rsid w:val="00234E19"/>
    <w:rsid w:val="00234E5F"/>
    <w:rsid w:val="00235095"/>
    <w:rsid w:val="002350CA"/>
    <w:rsid w:val="00235412"/>
    <w:rsid w:val="00235622"/>
    <w:rsid w:val="00235647"/>
    <w:rsid w:val="00235A19"/>
    <w:rsid w:val="00235CC8"/>
    <w:rsid w:val="00236386"/>
    <w:rsid w:val="002367A2"/>
    <w:rsid w:val="00236913"/>
    <w:rsid w:val="00236D86"/>
    <w:rsid w:val="00236ED2"/>
    <w:rsid w:val="0023759F"/>
    <w:rsid w:val="00237C4E"/>
    <w:rsid w:val="00237C66"/>
    <w:rsid w:val="0024007F"/>
    <w:rsid w:val="002400D4"/>
    <w:rsid w:val="0024018D"/>
    <w:rsid w:val="002401A3"/>
    <w:rsid w:val="00240257"/>
    <w:rsid w:val="0024058E"/>
    <w:rsid w:val="00240867"/>
    <w:rsid w:val="002411A0"/>
    <w:rsid w:val="002411E5"/>
    <w:rsid w:val="002415E8"/>
    <w:rsid w:val="00241A28"/>
    <w:rsid w:val="00242AC9"/>
    <w:rsid w:val="00242B81"/>
    <w:rsid w:val="00242D52"/>
    <w:rsid w:val="0024300F"/>
    <w:rsid w:val="00243048"/>
    <w:rsid w:val="00243710"/>
    <w:rsid w:val="00243918"/>
    <w:rsid w:val="00243AC8"/>
    <w:rsid w:val="00243C8B"/>
    <w:rsid w:val="002440D7"/>
    <w:rsid w:val="002440FE"/>
    <w:rsid w:val="00244317"/>
    <w:rsid w:val="00244333"/>
    <w:rsid w:val="002446A7"/>
    <w:rsid w:val="002448F2"/>
    <w:rsid w:val="002449A7"/>
    <w:rsid w:val="00244E75"/>
    <w:rsid w:val="00245086"/>
    <w:rsid w:val="002452FD"/>
    <w:rsid w:val="00245435"/>
    <w:rsid w:val="00245BAD"/>
    <w:rsid w:val="00245BDC"/>
    <w:rsid w:val="00245D87"/>
    <w:rsid w:val="00246D19"/>
    <w:rsid w:val="00246F8B"/>
    <w:rsid w:val="002475FE"/>
    <w:rsid w:val="00247624"/>
    <w:rsid w:val="00247678"/>
    <w:rsid w:val="00247705"/>
    <w:rsid w:val="00247856"/>
    <w:rsid w:val="002478A4"/>
    <w:rsid w:val="00247D86"/>
    <w:rsid w:val="0025056D"/>
    <w:rsid w:val="002505D7"/>
    <w:rsid w:val="00250743"/>
    <w:rsid w:val="0025085A"/>
    <w:rsid w:val="00250987"/>
    <w:rsid w:val="00250BBF"/>
    <w:rsid w:val="00250C3B"/>
    <w:rsid w:val="002510A7"/>
    <w:rsid w:val="0025188F"/>
    <w:rsid w:val="00251A5B"/>
    <w:rsid w:val="00251C2A"/>
    <w:rsid w:val="00251D0C"/>
    <w:rsid w:val="00251E82"/>
    <w:rsid w:val="00252518"/>
    <w:rsid w:val="0025298C"/>
    <w:rsid w:val="00252E1D"/>
    <w:rsid w:val="00252EA2"/>
    <w:rsid w:val="00252EBC"/>
    <w:rsid w:val="00253085"/>
    <w:rsid w:val="0025337D"/>
    <w:rsid w:val="002537CE"/>
    <w:rsid w:val="00253A7E"/>
    <w:rsid w:val="00253BB3"/>
    <w:rsid w:val="00254062"/>
    <w:rsid w:val="0025414A"/>
    <w:rsid w:val="002547F3"/>
    <w:rsid w:val="00254880"/>
    <w:rsid w:val="00254CC0"/>
    <w:rsid w:val="00255127"/>
    <w:rsid w:val="00255187"/>
    <w:rsid w:val="00255766"/>
    <w:rsid w:val="00255840"/>
    <w:rsid w:val="00255845"/>
    <w:rsid w:val="00255864"/>
    <w:rsid w:val="00256444"/>
    <w:rsid w:val="002565CA"/>
    <w:rsid w:val="00256A73"/>
    <w:rsid w:val="00256BCA"/>
    <w:rsid w:val="00257769"/>
    <w:rsid w:val="00257995"/>
    <w:rsid w:val="002579C1"/>
    <w:rsid w:val="00257ABF"/>
    <w:rsid w:val="00257AD5"/>
    <w:rsid w:val="00257F26"/>
    <w:rsid w:val="00260042"/>
    <w:rsid w:val="002601A7"/>
    <w:rsid w:val="00260458"/>
    <w:rsid w:val="00260AAB"/>
    <w:rsid w:val="00260AC1"/>
    <w:rsid w:val="00260DC4"/>
    <w:rsid w:val="00260E4B"/>
    <w:rsid w:val="002617C9"/>
    <w:rsid w:val="00261AC3"/>
    <w:rsid w:val="00261D48"/>
    <w:rsid w:val="00262043"/>
    <w:rsid w:val="0026227E"/>
    <w:rsid w:val="00262363"/>
    <w:rsid w:val="002624A6"/>
    <w:rsid w:val="0026251F"/>
    <w:rsid w:val="002627A4"/>
    <w:rsid w:val="00263488"/>
    <w:rsid w:val="0026350D"/>
    <w:rsid w:val="00263B2F"/>
    <w:rsid w:val="00263FFD"/>
    <w:rsid w:val="00264292"/>
    <w:rsid w:val="00264361"/>
    <w:rsid w:val="002643D4"/>
    <w:rsid w:val="002645B4"/>
    <w:rsid w:val="0026472C"/>
    <w:rsid w:val="00264A54"/>
    <w:rsid w:val="00264AB5"/>
    <w:rsid w:val="002654F4"/>
    <w:rsid w:val="00265A15"/>
    <w:rsid w:val="00265CA6"/>
    <w:rsid w:val="00265F5D"/>
    <w:rsid w:val="00266645"/>
    <w:rsid w:val="00267827"/>
    <w:rsid w:val="0026789F"/>
    <w:rsid w:val="00267B83"/>
    <w:rsid w:val="00267CAB"/>
    <w:rsid w:val="002701BE"/>
    <w:rsid w:val="0027062F"/>
    <w:rsid w:val="002712CD"/>
    <w:rsid w:val="002715A0"/>
    <w:rsid w:val="00271905"/>
    <w:rsid w:val="00271D3D"/>
    <w:rsid w:val="002722B6"/>
    <w:rsid w:val="002725E2"/>
    <w:rsid w:val="00272680"/>
    <w:rsid w:val="0027305F"/>
    <w:rsid w:val="00273233"/>
    <w:rsid w:val="002737ED"/>
    <w:rsid w:val="00273B9F"/>
    <w:rsid w:val="00273DE6"/>
    <w:rsid w:val="002740C4"/>
    <w:rsid w:val="002745EE"/>
    <w:rsid w:val="00274DD6"/>
    <w:rsid w:val="00274E7B"/>
    <w:rsid w:val="00275136"/>
    <w:rsid w:val="002754C6"/>
    <w:rsid w:val="00275553"/>
    <w:rsid w:val="00275AA4"/>
    <w:rsid w:val="00275B58"/>
    <w:rsid w:val="00275B88"/>
    <w:rsid w:val="00275C73"/>
    <w:rsid w:val="0027607E"/>
    <w:rsid w:val="002762CC"/>
    <w:rsid w:val="00276650"/>
    <w:rsid w:val="002767BD"/>
    <w:rsid w:val="00276A6A"/>
    <w:rsid w:val="00277BD0"/>
    <w:rsid w:val="00277EC4"/>
    <w:rsid w:val="002805B4"/>
    <w:rsid w:val="002807A7"/>
    <w:rsid w:val="00281168"/>
    <w:rsid w:val="002811B6"/>
    <w:rsid w:val="0028160A"/>
    <w:rsid w:val="002816D9"/>
    <w:rsid w:val="002818A9"/>
    <w:rsid w:val="0028195E"/>
    <w:rsid w:val="00281B66"/>
    <w:rsid w:val="00282008"/>
    <w:rsid w:val="002822B7"/>
    <w:rsid w:val="002827C8"/>
    <w:rsid w:val="00282A76"/>
    <w:rsid w:val="00282D60"/>
    <w:rsid w:val="00282F77"/>
    <w:rsid w:val="00283548"/>
    <w:rsid w:val="00283912"/>
    <w:rsid w:val="0028419A"/>
    <w:rsid w:val="0028428A"/>
    <w:rsid w:val="002844D0"/>
    <w:rsid w:val="0028467F"/>
    <w:rsid w:val="002847CC"/>
    <w:rsid w:val="00284917"/>
    <w:rsid w:val="00284ADB"/>
    <w:rsid w:val="00284FCA"/>
    <w:rsid w:val="002851BA"/>
    <w:rsid w:val="002851CC"/>
    <w:rsid w:val="002855FD"/>
    <w:rsid w:val="00285907"/>
    <w:rsid w:val="00285DFF"/>
    <w:rsid w:val="00285F44"/>
    <w:rsid w:val="00286094"/>
    <w:rsid w:val="00286B09"/>
    <w:rsid w:val="00286DAC"/>
    <w:rsid w:val="00286DD8"/>
    <w:rsid w:val="00286F83"/>
    <w:rsid w:val="002871CC"/>
    <w:rsid w:val="00287650"/>
    <w:rsid w:val="002876D8"/>
    <w:rsid w:val="00287AD7"/>
    <w:rsid w:val="00287CEF"/>
    <w:rsid w:val="00287E21"/>
    <w:rsid w:val="00290007"/>
    <w:rsid w:val="00290365"/>
    <w:rsid w:val="00290783"/>
    <w:rsid w:val="00290A42"/>
    <w:rsid w:val="00290D8E"/>
    <w:rsid w:val="002912E3"/>
    <w:rsid w:val="0029131A"/>
    <w:rsid w:val="00291415"/>
    <w:rsid w:val="0029151F"/>
    <w:rsid w:val="002917CC"/>
    <w:rsid w:val="00291B10"/>
    <w:rsid w:val="00291BEB"/>
    <w:rsid w:val="002928A6"/>
    <w:rsid w:val="002929DE"/>
    <w:rsid w:val="00292B18"/>
    <w:rsid w:val="00292CDC"/>
    <w:rsid w:val="002936CE"/>
    <w:rsid w:val="002939E9"/>
    <w:rsid w:val="00293A9E"/>
    <w:rsid w:val="00293ACB"/>
    <w:rsid w:val="00293B11"/>
    <w:rsid w:val="00293C18"/>
    <w:rsid w:val="0029401C"/>
    <w:rsid w:val="00294071"/>
    <w:rsid w:val="00294225"/>
    <w:rsid w:val="002942F0"/>
    <w:rsid w:val="00294309"/>
    <w:rsid w:val="0029557D"/>
    <w:rsid w:val="002958D6"/>
    <w:rsid w:val="00295AC4"/>
    <w:rsid w:val="00295EB2"/>
    <w:rsid w:val="00296003"/>
    <w:rsid w:val="002960EE"/>
    <w:rsid w:val="002962E1"/>
    <w:rsid w:val="00296338"/>
    <w:rsid w:val="0029638F"/>
    <w:rsid w:val="0029639B"/>
    <w:rsid w:val="002963E6"/>
    <w:rsid w:val="002965C1"/>
    <w:rsid w:val="00296630"/>
    <w:rsid w:val="0029678C"/>
    <w:rsid w:val="00296A2A"/>
    <w:rsid w:val="00296B71"/>
    <w:rsid w:val="00296DDA"/>
    <w:rsid w:val="00296FE8"/>
    <w:rsid w:val="00297128"/>
    <w:rsid w:val="002972A1"/>
    <w:rsid w:val="00297F27"/>
    <w:rsid w:val="002A01B6"/>
    <w:rsid w:val="002A071F"/>
    <w:rsid w:val="002A0A89"/>
    <w:rsid w:val="002A0B33"/>
    <w:rsid w:val="002A0C93"/>
    <w:rsid w:val="002A0D87"/>
    <w:rsid w:val="002A104E"/>
    <w:rsid w:val="002A129C"/>
    <w:rsid w:val="002A12BC"/>
    <w:rsid w:val="002A1340"/>
    <w:rsid w:val="002A1873"/>
    <w:rsid w:val="002A192B"/>
    <w:rsid w:val="002A1A60"/>
    <w:rsid w:val="002A1A64"/>
    <w:rsid w:val="002A1B56"/>
    <w:rsid w:val="002A291D"/>
    <w:rsid w:val="002A293C"/>
    <w:rsid w:val="002A2AC8"/>
    <w:rsid w:val="002A2E39"/>
    <w:rsid w:val="002A325E"/>
    <w:rsid w:val="002A364B"/>
    <w:rsid w:val="002A3CD6"/>
    <w:rsid w:val="002A3F29"/>
    <w:rsid w:val="002A4376"/>
    <w:rsid w:val="002A458A"/>
    <w:rsid w:val="002A486A"/>
    <w:rsid w:val="002A57B7"/>
    <w:rsid w:val="002A580B"/>
    <w:rsid w:val="002A5967"/>
    <w:rsid w:val="002A5BBB"/>
    <w:rsid w:val="002A5FB6"/>
    <w:rsid w:val="002A6A7D"/>
    <w:rsid w:val="002A716A"/>
    <w:rsid w:val="002A7214"/>
    <w:rsid w:val="002A728B"/>
    <w:rsid w:val="002A72B1"/>
    <w:rsid w:val="002A74CF"/>
    <w:rsid w:val="002A7C1E"/>
    <w:rsid w:val="002A7DA5"/>
    <w:rsid w:val="002B0172"/>
    <w:rsid w:val="002B0258"/>
    <w:rsid w:val="002B0540"/>
    <w:rsid w:val="002B061E"/>
    <w:rsid w:val="002B0A90"/>
    <w:rsid w:val="002B0E78"/>
    <w:rsid w:val="002B1A88"/>
    <w:rsid w:val="002B24B1"/>
    <w:rsid w:val="002B288C"/>
    <w:rsid w:val="002B2AE5"/>
    <w:rsid w:val="002B3262"/>
    <w:rsid w:val="002B37F3"/>
    <w:rsid w:val="002B3919"/>
    <w:rsid w:val="002B3A47"/>
    <w:rsid w:val="002B3AA0"/>
    <w:rsid w:val="002B3C39"/>
    <w:rsid w:val="002B4149"/>
    <w:rsid w:val="002B46B9"/>
    <w:rsid w:val="002B4934"/>
    <w:rsid w:val="002B4CAC"/>
    <w:rsid w:val="002B4F5E"/>
    <w:rsid w:val="002B4F74"/>
    <w:rsid w:val="002B5733"/>
    <w:rsid w:val="002B5F5C"/>
    <w:rsid w:val="002B635C"/>
    <w:rsid w:val="002B6791"/>
    <w:rsid w:val="002B703D"/>
    <w:rsid w:val="002B708F"/>
    <w:rsid w:val="002B7235"/>
    <w:rsid w:val="002B724A"/>
    <w:rsid w:val="002B7458"/>
    <w:rsid w:val="002B767B"/>
    <w:rsid w:val="002B7A59"/>
    <w:rsid w:val="002B7E32"/>
    <w:rsid w:val="002C002D"/>
    <w:rsid w:val="002C00ED"/>
    <w:rsid w:val="002C0427"/>
    <w:rsid w:val="002C06A8"/>
    <w:rsid w:val="002C09D7"/>
    <w:rsid w:val="002C0B1A"/>
    <w:rsid w:val="002C1209"/>
    <w:rsid w:val="002C1258"/>
    <w:rsid w:val="002C12DC"/>
    <w:rsid w:val="002C14F5"/>
    <w:rsid w:val="002C16E6"/>
    <w:rsid w:val="002C1D41"/>
    <w:rsid w:val="002C2073"/>
    <w:rsid w:val="002C239A"/>
    <w:rsid w:val="002C30CF"/>
    <w:rsid w:val="002C324C"/>
    <w:rsid w:val="002C32AB"/>
    <w:rsid w:val="002C33D1"/>
    <w:rsid w:val="002C362D"/>
    <w:rsid w:val="002C3D08"/>
    <w:rsid w:val="002C42E7"/>
    <w:rsid w:val="002C43D1"/>
    <w:rsid w:val="002C4429"/>
    <w:rsid w:val="002C4860"/>
    <w:rsid w:val="002C4F9C"/>
    <w:rsid w:val="002C5371"/>
    <w:rsid w:val="002C55FA"/>
    <w:rsid w:val="002C58AD"/>
    <w:rsid w:val="002C60ED"/>
    <w:rsid w:val="002C65F8"/>
    <w:rsid w:val="002C676A"/>
    <w:rsid w:val="002C6946"/>
    <w:rsid w:val="002C6E17"/>
    <w:rsid w:val="002C70A9"/>
    <w:rsid w:val="002C72BD"/>
    <w:rsid w:val="002C7C82"/>
    <w:rsid w:val="002C7E90"/>
    <w:rsid w:val="002D0512"/>
    <w:rsid w:val="002D0579"/>
    <w:rsid w:val="002D07E6"/>
    <w:rsid w:val="002D09ED"/>
    <w:rsid w:val="002D0A50"/>
    <w:rsid w:val="002D1490"/>
    <w:rsid w:val="002D158F"/>
    <w:rsid w:val="002D1E81"/>
    <w:rsid w:val="002D1EDC"/>
    <w:rsid w:val="002D2056"/>
    <w:rsid w:val="002D22FB"/>
    <w:rsid w:val="002D252B"/>
    <w:rsid w:val="002D31FE"/>
    <w:rsid w:val="002D32EC"/>
    <w:rsid w:val="002D33D6"/>
    <w:rsid w:val="002D36CF"/>
    <w:rsid w:val="002D3AB1"/>
    <w:rsid w:val="002D3D47"/>
    <w:rsid w:val="002D423D"/>
    <w:rsid w:val="002D4503"/>
    <w:rsid w:val="002D4718"/>
    <w:rsid w:val="002D4C17"/>
    <w:rsid w:val="002D4D55"/>
    <w:rsid w:val="002D4D56"/>
    <w:rsid w:val="002D52FA"/>
    <w:rsid w:val="002D56C9"/>
    <w:rsid w:val="002D67DA"/>
    <w:rsid w:val="002D6BBB"/>
    <w:rsid w:val="002D6D90"/>
    <w:rsid w:val="002D6D93"/>
    <w:rsid w:val="002D703E"/>
    <w:rsid w:val="002D7157"/>
    <w:rsid w:val="002D7405"/>
    <w:rsid w:val="002D78D2"/>
    <w:rsid w:val="002D7C34"/>
    <w:rsid w:val="002D7C9F"/>
    <w:rsid w:val="002D7F64"/>
    <w:rsid w:val="002D7FF1"/>
    <w:rsid w:val="002E001F"/>
    <w:rsid w:val="002E01C1"/>
    <w:rsid w:val="002E0392"/>
    <w:rsid w:val="002E063A"/>
    <w:rsid w:val="002E079E"/>
    <w:rsid w:val="002E0967"/>
    <w:rsid w:val="002E0AC5"/>
    <w:rsid w:val="002E0B83"/>
    <w:rsid w:val="002E0CB8"/>
    <w:rsid w:val="002E0D11"/>
    <w:rsid w:val="002E1065"/>
    <w:rsid w:val="002E11BC"/>
    <w:rsid w:val="002E152A"/>
    <w:rsid w:val="002E1A1B"/>
    <w:rsid w:val="002E1C7A"/>
    <w:rsid w:val="002E1DEC"/>
    <w:rsid w:val="002E2556"/>
    <w:rsid w:val="002E281D"/>
    <w:rsid w:val="002E32E8"/>
    <w:rsid w:val="002E33FF"/>
    <w:rsid w:val="002E34CF"/>
    <w:rsid w:val="002E3849"/>
    <w:rsid w:val="002E3932"/>
    <w:rsid w:val="002E3A8A"/>
    <w:rsid w:val="002E3D99"/>
    <w:rsid w:val="002E3DA8"/>
    <w:rsid w:val="002E3F13"/>
    <w:rsid w:val="002E3F72"/>
    <w:rsid w:val="002E4059"/>
    <w:rsid w:val="002E4607"/>
    <w:rsid w:val="002E484F"/>
    <w:rsid w:val="002E48DA"/>
    <w:rsid w:val="002E4E85"/>
    <w:rsid w:val="002E4EFA"/>
    <w:rsid w:val="002E5041"/>
    <w:rsid w:val="002E505F"/>
    <w:rsid w:val="002E5814"/>
    <w:rsid w:val="002E5B1E"/>
    <w:rsid w:val="002E6606"/>
    <w:rsid w:val="002E678C"/>
    <w:rsid w:val="002E68A3"/>
    <w:rsid w:val="002E6BA1"/>
    <w:rsid w:val="002E74B8"/>
    <w:rsid w:val="002E77B6"/>
    <w:rsid w:val="002E7802"/>
    <w:rsid w:val="002E78CB"/>
    <w:rsid w:val="002E7924"/>
    <w:rsid w:val="002F01EB"/>
    <w:rsid w:val="002F025E"/>
    <w:rsid w:val="002F0CDA"/>
    <w:rsid w:val="002F0F45"/>
    <w:rsid w:val="002F115E"/>
    <w:rsid w:val="002F1315"/>
    <w:rsid w:val="002F1CB2"/>
    <w:rsid w:val="002F24AF"/>
    <w:rsid w:val="002F25B5"/>
    <w:rsid w:val="002F25C6"/>
    <w:rsid w:val="002F2A2F"/>
    <w:rsid w:val="002F2BB6"/>
    <w:rsid w:val="002F3067"/>
    <w:rsid w:val="002F32C4"/>
    <w:rsid w:val="002F365F"/>
    <w:rsid w:val="002F3DA8"/>
    <w:rsid w:val="002F3F76"/>
    <w:rsid w:val="002F42BA"/>
    <w:rsid w:val="002F4BCC"/>
    <w:rsid w:val="002F4BF4"/>
    <w:rsid w:val="002F55A3"/>
    <w:rsid w:val="002F5B6C"/>
    <w:rsid w:val="002F6129"/>
    <w:rsid w:val="002F6465"/>
    <w:rsid w:val="002F64A1"/>
    <w:rsid w:val="002F67DE"/>
    <w:rsid w:val="002F6F09"/>
    <w:rsid w:val="002F6F87"/>
    <w:rsid w:val="002F7A38"/>
    <w:rsid w:val="002F7B3C"/>
    <w:rsid w:val="002F7D3F"/>
    <w:rsid w:val="002F7DF8"/>
    <w:rsid w:val="002F7F77"/>
    <w:rsid w:val="003001C6"/>
    <w:rsid w:val="003006DE"/>
    <w:rsid w:val="00300BB9"/>
    <w:rsid w:val="003010E5"/>
    <w:rsid w:val="00301396"/>
    <w:rsid w:val="003013A4"/>
    <w:rsid w:val="0030183B"/>
    <w:rsid w:val="00301B5C"/>
    <w:rsid w:val="00301B98"/>
    <w:rsid w:val="00301F23"/>
    <w:rsid w:val="00301F59"/>
    <w:rsid w:val="00302036"/>
    <w:rsid w:val="003029B4"/>
    <w:rsid w:val="003029EF"/>
    <w:rsid w:val="00302CC8"/>
    <w:rsid w:val="003030B9"/>
    <w:rsid w:val="003030DC"/>
    <w:rsid w:val="0030311A"/>
    <w:rsid w:val="00303317"/>
    <w:rsid w:val="00303465"/>
    <w:rsid w:val="00303658"/>
    <w:rsid w:val="003036A9"/>
    <w:rsid w:val="00303970"/>
    <w:rsid w:val="00303C3E"/>
    <w:rsid w:val="00303D43"/>
    <w:rsid w:val="00303FAD"/>
    <w:rsid w:val="003041A7"/>
    <w:rsid w:val="003042DF"/>
    <w:rsid w:val="00304415"/>
    <w:rsid w:val="00304449"/>
    <w:rsid w:val="003044C9"/>
    <w:rsid w:val="00304926"/>
    <w:rsid w:val="00304B7F"/>
    <w:rsid w:val="00304DAF"/>
    <w:rsid w:val="00305119"/>
    <w:rsid w:val="00305A39"/>
    <w:rsid w:val="0030696E"/>
    <w:rsid w:val="00307111"/>
    <w:rsid w:val="003071EA"/>
    <w:rsid w:val="00307625"/>
    <w:rsid w:val="00307777"/>
    <w:rsid w:val="0030795F"/>
    <w:rsid w:val="00307E2D"/>
    <w:rsid w:val="00310206"/>
    <w:rsid w:val="0031036D"/>
    <w:rsid w:val="00310481"/>
    <w:rsid w:val="00310C8C"/>
    <w:rsid w:val="0031126C"/>
    <w:rsid w:val="003112A6"/>
    <w:rsid w:val="00311326"/>
    <w:rsid w:val="0031144E"/>
    <w:rsid w:val="003118E6"/>
    <w:rsid w:val="00311C3E"/>
    <w:rsid w:val="00311C91"/>
    <w:rsid w:val="0031230C"/>
    <w:rsid w:val="00312545"/>
    <w:rsid w:val="003126FC"/>
    <w:rsid w:val="00312789"/>
    <w:rsid w:val="003127E3"/>
    <w:rsid w:val="00313381"/>
    <w:rsid w:val="003136AE"/>
    <w:rsid w:val="00313A03"/>
    <w:rsid w:val="00313ECE"/>
    <w:rsid w:val="00313F31"/>
    <w:rsid w:val="00314290"/>
    <w:rsid w:val="00314602"/>
    <w:rsid w:val="00314636"/>
    <w:rsid w:val="00315183"/>
    <w:rsid w:val="00315191"/>
    <w:rsid w:val="003154B9"/>
    <w:rsid w:val="003154F3"/>
    <w:rsid w:val="00315B09"/>
    <w:rsid w:val="00315D02"/>
    <w:rsid w:val="00315E16"/>
    <w:rsid w:val="00315EA7"/>
    <w:rsid w:val="003165EF"/>
    <w:rsid w:val="00316978"/>
    <w:rsid w:val="00316BCF"/>
    <w:rsid w:val="00316C02"/>
    <w:rsid w:val="00316D0C"/>
    <w:rsid w:val="003170AB"/>
    <w:rsid w:val="00317284"/>
    <w:rsid w:val="00317551"/>
    <w:rsid w:val="00317E44"/>
    <w:rsid w:val="00317F52"/>
    <w:rsid w:val="00320173"/>
    <w:rsid w:val="00320298"/>
    <w:rsid w:val="003204F2"/>
    <w:rsid w:val="003205A3"/>
    <w:rsid w:val="0032063F"/>
    <w:rsid w:val="00320688"/>
    <w:rsid w:val="00320786"/>
    <w:rsid w:val="003210B0"/>
    <w:rsid w:val="00321302"/>
    <w:rsid w:val="0032164D"/>
    <w:rsid w:val="0032182A"/>
    <w:rsid w:val="00321B95"/>
    <w:rsid w:val="00321CDF"/>
    <w:rsid w:val="00321E6E"/>
    <w:rsid w:val="0032277F"/>
    <w:rsid w:val="003229CC"/>
    <w:rsid w:val="00322D3E"/>
    <w:rsid w:val="00322F80"/>
    <w:rsid w:val="00322FEA"/>
    <w:rsid w:val="00323575"/>
    <w:rsid w:val="00323706"/>
    <w:rsid w:val="00323A18"/>
    <w:rsid w:val="00323D90"/>
    <w:rsid w:val="00324185"/>
    <w:rsid w:val="00324804"/>
    <w:rsid w:val="0032499A"/>
    <w:rsid w:val="00324A75"/>
    <w:rsid w:val="00324CD8"/>
    <w:rsid w:val="00324ED1"/>
    <w:rsid w:val="00324EE9"/>
    <w:rsid w:val="0032508E"/>
    <w:rsid w:val="0032515E"/>
    <w:rsid w:val="00325278"/>
    <w:rsid w:val="0032546C"/>
    <w:rsid w:val="0032557C"/>
    <w:rsid w:val="00325785"/>
    <w:rsid w:val="003259AE"/>
    <w:rsid w:val="003259E1"/>
    <w:rsid w:val="00325E0E"/>
    <w:rsid w:val="003266AA"/>
    <w:rsid w:val="003266CC"/>
    <w:rsid w:val="00326992"/>
    <w:rsid w:val="00326E8D"/>
    <w:rsid w:val="00326F13"/>
    <w:rsid w:val="003272D8"/>
    <w:rsid w:val="003276AD"/>
    <w:rsid w:val="0032775D"/>
    <w:rsid w:val="003277DB"/>
    <w:rsid w:val="00327900"/>
    <w:rsid w:val="00327E02"/>
    <w:rsid w:val="00330F34"/>
    <w:rsid w:val="0033116C"/>
    <w:rsid w:val="003311B6"/>
    <w:rsid w:val="00331207"/>
    <w:rsid w:val="0033126F"/>
    <w:rsid w:val="003314F8"/>
    <w:rsid w:val="00331973"/>
    <w:rsid w:val="00331B19"/>
    <w:rsid w:val="00331D38"/>
    <w:rsid w:val="00331D72"/>
    <w:rsid w:val="00331F1F"/>
    <w:rsid w:val="00332993"/>
    <w:rsid w:val="00332B29"/>
    <w:rsid w:val="003331BA"/>
    <w:rsid w:val="0033348C"/>
    <w:rsid w:val="003339CA"/>
    <w:rsid w:val="00333BA9"/>
    <w:rsid w:val="00333C10"/>
    <w:rsid w:val="00334330"/>
    <w:rsid w:val="003343BB"/>
    <w:rsid w:val="0033442F"/>
    <w:rsid w:val="00334CA8"/>
    <w:rsid w:val="00334CD6"/>
    <w:rsid w:val="00335442"/>
    <w:rsid w:val="003357FA"/>
    <w:rsid w:val="0033593D"/>
    <w:rsid w:val="00336A5A"/>
    <w:rsid w:val="00336AC7"/>
    <w:rsid w:val="00336C17"/>
    <w:rsid w:val="00336C18"/>
    <w:rsid w:val="00336CD4"/>
    <w:rsid w:val="00336ECE"/>
    <w:rsid w:val="00337100"/>
    <w:rsid w:val="00337335"/>
    <w:rsid w:val="00337856"/>
    <w:rsid w:val="00337A3B"/>
    <w:rsid w:val="003404B0"/>
    <w:rsid w:val="0034080B"/>
    <w:rsid w:val="00340AAA"/>
    <w:rsid w:val="00340D40"/>
    <w:rsid w:val="00340F0E"/>
    <w:rsid w:val="003411CD"/>
    <w:rsid w:val="0034177E"/>
    <w:rsid w:val="00341AAA"/>
    <w:rsid w:val="00341CB4"/>
    <w:rsid w:val="00341E3C"/>
    <w:rsid w:val="00342177"/>
    <w:rsid w:val="003426A4"/>
    <w:rsid w:val="00342952"/>
    <w:rsid w:val="00342FED"/>
    <w:rsid w:val="00343558"/>
    <w:rsid w:val="0034373F"/>
    <w:rsid w:val="003437F7"/>
    <w:rsid w:val="00343E87"/>
    <w:rsid w:val="003449EE"/>
    <w:rsid w:val="00344A5D"/>
    <w:rsid w:val="0034522C"/>
    <w:rsid w:val="0034527F"/>
    <w:rsid w:val="00345297"/>
    <w:rsid w:val="0034552A"/>
    <w:rsid w:val="00345607"/>
    <w:rsid w:val="0034563B"/>
    <w:rsid w:val="0034652E"/>
    <w:rsid w:val="003468C0"/>
    <w:rsid w:val="003469F4"/>
    <w:rsid w:val="00346CB9"/>
    <w:rsid w:val="00346CE4"/>
    <w:rsid w:val="00346CF6"/>
    <w:rsid w:val="0034713C"/>
    <w:rsid w:val="00347384"/>
    <w:rsid w:val="00347548"/>
    <w:rsid w:val="003475A8"/>
    <w:rsid w:val="003479D1"/>
    <w:rsid w:val="00347BFD"/>
    <w:rsid w:val="00347EF1"/>
    <w:rsid w:val="003502F0"/>
    <w:rsid w:val="00350529"/>
    <w:rsid w:val="0035059A"/>
    <w:rsid w:val="00350641"/>
    <w:rsid w:val="00350A53"/>
    <w:rsid w:val="00350D74"/>
    <w:rsid w:val="00350F80"/>
    <w:rsid w:val="00351363"/>
    <w:rsid w:val="00351533"/>
    <w:rsid w:val="00351E33"/>
    <w:rsid w:val="00351EA4"/>
    <w:rsid w:val="003520FD"/>
    <w:rsid w:val="003521BE"/>
    <w:rsid w:val="00352203"/>
    <w:rsid w:val="00352269"/>
    <w:rsid w:val="00352391"/>
    <w:rsid w:val="00352610"/>
    <w:rsid w:val="00352A2B"/>
    <w:rsid w:val="00352B51"/>
    <w:rsid w:val="00352BED"/>
    <w:rsid w:val="00352E69"/>
    <w:rsid w:val="0035333A"/>
    <w:rsid w:val="00353491"/>
    <w:rsid w:val="00353535"/>
    <w:rsid w:val="003535B3"/>
    <w:rsid w:val="003539D7"/>
    <w:rsid w:val="00353B05"/>
    <w:rsid w:val="00353DF3"/>
    <w:rsid w:val="003546B2"/>
    <w:rsid w:val="003547B1"/>
    <w:rsid w:val="00354CD8"/>
    <w:rsid w:val="00354FD3"/>
    <w:rsid w:val="00355251"/>
    <w:rsid w:val="00355353"/>
    <w:rsid w:val="00355403"/>
    <w:rsid w:val="00355892"/>
    <w:rsid w:val="00356767"/>
    <w:rsid w:val="0035682E"/>
    <w:rsid w:val="00356ABE"/>
    <w:rsid w:val="00356D9D"/>
    <w:rsid w:val="00357389"/>
    <w:rsid w:val="0035782F"/>
    <w:rsid w:val="00357F96"/>
    <w:rsid w:val="003603EA"/>
    <w:rsid w:val="00360531"/>
    <w:rsid w:val="0036097A"/>
    <w:rsid w:val="00360B92"/>
    <w:rsid w:val="0036181D"/>
    <w:rsid w:val="00361D55"/>
    <w:rsid w:val="00361E07"/>
    <w:rsid w:val="00362367"/>
    <w:rsid w:val="00362491"/>
    <w:rsid w:val="00362CDF"/>
    <w:rsid w:val="00362D3E"/>
    <w:rsid w:val="00363077"/>
    <w:rsid w:val="00363084"/>
    <w:rsid w:val="003632FE"/>
    <w:rsid w:val="0036366F"/>
    <w:rsid w:val="0036382E"/>
    <w:rsid w:val="00363E20"/>
    <w:rsid w:val="0036422F"/>
    <w:rsid w:val="003642D4"/>
    <w:rsid w:val="003647E0"/>
    <w:rsid w:val="003649EE"/>
    <w:rsid w:val="00364F36"/>
    <w:rsid w:val="0036511C"/>
    <w:rsid w:val="003653E6"/>
    <w:rsid w:val="0036549E"/>
    <w:rsid w:val="003654D1"/>
    <w:rsid w:val="00365516"/>
    <w:rsid w:val="003656C0"/>
    <w:rsid w:val="00365B5F"/>
    <w:rsid w:val="003663C2"/>
    <w:rsid w:val="003664DC"/>
    <w:rsid w:val="003668A5"/>
    <w:rsid w:val="00366D1C"/>
    <w:rsid w:val="00366D87"/>
    <w:rsid w:val="0036746D"/>
    <w:rsid w:val="00367976"/>
    <w:rsid w:val="00367BDC"/>
    <w:rsid w:val="003709F3"/>
    <w:rsid w:val="00370FC6"/>
    <w:rsid w:val="00371551"/>
    <w:rsid w:val="003716AD"/>
    <w:rsid w:val="00371882"/>
    <w:rsid w:val="00371AF7"/>
    <w:rsid w:val="00371E17"/>
    <w:rsid w:val="00371E6C"/>
    <w:rsid w:val="00371EB0"/>
    <w:rsid w:val="0037256B"/>
    <w:rsid w:val="00372709"/>
    <w:rsid w:val="00372B75"/>
    <w:rsid w:val="00372B81"/>
    <w:rsid w:val="00373074"/>
    <w:rsid w:val="003730AB"/>
    <w:rsid w:val="00373298"/>
    <w:rsid w:val="003736EB"/>
    <w:rsid w:val="00373CED"/>
    <w:rsid w:val="003745B4"/>
    <w:rsid w:val="00374784"/>
    <w:rsid w:val="00375186"/>
    <w:rsid w:val="0037523C"/>
    <w:rsid w:val="003758A3"/>
    <w:rsid w:val="00375911"/>
    <w:rsid w:val="00375E15"/>
    <w:rsid w:val="00375F33"/>
    <w:rsid w:val="0037647D"/>
    <w:rsid w:val="00376A73"/>
    <w:rsid w:val="00376AED"/>
    <w:rsid w:val="00376DA5"/>
    <w:rsid w:val="0037710A"/>
    <w:rsid w:val="0037717B"/>
    <w:rsid w:val="00377378"/>
    <w:rsid w:val="00377503"/>
    <w:rsid w:val="003778D6"/>
    <w:rsid w:val="003779FB"/>
    <w:rsid w:val="00377AE4"/>
    <w:rsid w:val="00377BD2"/>
    <w:rsid w:val="00377F6F"/>
    <w:rsid w:val="00381038"/>
    <w:rsid w:val="003811DE"/>
    <w:rsid w:val="00381643"/>
    <w:rsid w:val="003817B9"/>
    <w:rsid w:val="00381C14"/>
    <w:rsid w:val="00381D31"/>
    <w:rsid w:val="0038205E"/>
    <w:rsid w:val="003826C2"/>
    <w:rsid w:val="003829EF"/>
    <w:rsid w:val="00382BC2"/>
    <w:rsid w:val="00382D15"/>
    <w:rsid w:val="00382D16"/>
    <w:rsid w:val="003832D2"/>
    <w:rsid w:val="003835C3"/>
    <w:rsid w:val="0038369B"/>
    <w:rsid w:val="00383E3A"/>
    <w:rsid w:val="003842BD"/>
    <w:rsid w:val="003842D3"/>
    <w:rsid w:val="0038475C"/>
    <w:rsid w:val="00384B1C"/>
    <w:rsid w:val="00384C57"/>
    <w:rsid w:val="0038562E"/>
    <w:rsid w:val="00385A13"/>
    <w:rsid w:val="00385A4B"/>
    <w:rsid w:val="00386C4D"/>
    <w:rsid w:val="00386C6E"/>
    <w:rsid w:val="0038700C"/>
    <w:rsid w:val="0038704B"/>
    <w:rsid w:val="003872FA"/>
    <w:rsid w:val="00387365"/>
    <w:rsid w:val="003873EE"/>
    <w:rsid w:val="00390132"/>
    <w:rsid w:val="00390465"/>
    <w:rsid w:val="0039060C"/>
    <w:rsid w:val="00390776"/>
    <w:rsid w:val="003908B4"/>
    <w:rsid w:val="003909A6"/>
    <w:rsid w:val="00390C27"/>
    <w:rsid w:val="00390EFC"/>
    <w:rsid w:val="00391479"/>
    <w:rsid w:val="003915FD"/>
    <w:rsid w:val="0039185A"/>
    <w:rsid w:val="003918A1"/>
    <w:rsid w:val="003918D8"/>
    <w:rsid w:val="00391E42"/>
    <w:rsid w:val="00391EA3"/>
    <w:rsid w:val="00392731"/>
    <w:rsid w:val="003927AD"/>
    <w:rsid w:val="00393118"/>
    <w:rsid w:val="0039326B"/>
    <w:rsid w:val="003934A5"/>
    <w:rsid w:val="0039377C"/>
    <w:rsid w:val="0039387D"/>
    <w:rsid w:val="00393912"/>
    <w:rsid w:val="00393921"/>
    <w:rsid w:val="00393958"/>
    <w:rsid w:val="003939AE"/>
    <w:rsid w:val="00393ADF"/>
    <w:rsid w:val="00393EE3"/>
    <w:rsid w:val="003944AA"/>
    <w:rsid w:val="00394715"/>
    <w:rsid w:val="00394CF5"/>
    <w:rsid w:val="00394DD0"/>
    <w:rsid w:val="00395026"/>
    <w:rsid w:val="0039554E"/>
    <w:rsid w:val="003957B1"/>
    <w:rsid w:val="00395B03"/>
    <w:rsid w:val="00395DCE"/>
    <w:rsid w:val="00395FB0"/>
    <w:rsid w:val="003960A5"/>
    <w:rsid w:val="00396247"/>
    <w:rsid w:val="0039683E"/>
    <w:rsid w:val="00396905"/>
    <w:rsid w:val="00396FB2"/>
    <w:rsid w:val="00397496"/>
    <w:rsid w:val="00397737"/>
    <w:rsid w:val="00397C07"/>
    <w:rsid w:val="00397C65"/>
    <w:rsid w:val="00397C71"/>
    <w:rsid w:val="00397CA6"/>
    <w:rsid w:val="00397EEB"/>
    <w:rsid w:val="00397F80"/>
    <w:rsid w:val="003A0484"/>
    <w:rsid w:val="003A05DD"/>
    <w:rsid w:val="003A07CF"/>
    <w:rsid w:val="003A0FD6"/>
    <w:rsid w:val="003A1691"/>
    <w:rsid w:val="003A1889"/>
    <w:rsid w:val="003A1AD4"/>
    <w:rsid w:val="003A1D94"/>
    <w:rsid w:val="003A1EA7"/>
    <w:rsid w:val="003A2D6A"/>
    <w:rsid w:val="003A2DCB"/>
    <w:rsid w:val="003A32B2"/>
    <w:rsid w:val="003A3465"/>
    <w:rsid w:val="003A3853"/>
    <w:rsid w:val="003A39A1"/>
    <w:rsid w:val="003A3C6D"/>
    <w:rsid w:val="003A3C80"/>
    <w:rsid w:val="003A3D84"/>
    <w:rsid w:val="003A40E3"/>
    <w:rsid w:val="003A4279"/>
    <w:rsid w:val="003A44E0"/>
    <w:rsid w:val="003A459D"/>
    <w:rsid w:val="003A45F1"/>
    <w:rsid w:val="003A473B"/>
    <w:rsid w:val="003A49CA"/>
    <w:rsid w:val="003A4E84"/>
    <w:rsid w:val="003A50E4"/>
    <w:rsid w:val="003A55D4"/>
    <w:rsid w:val="003A56B0"/>
    <w:rsid w:val="003A5814"/>
    <w:rsid w:val="003A59E0"/>
    <w:rsid w:val="003A5DAA"/>
    <w:rsid w:val="003A5F94"/>
    <w:rsid w:val="003A6177"/>
    <w:rsid w:val="003A64D2"/>
    <w:rsid w:val="003A651F"/>
    <w:rsid w:val="003A6CE3"/>
    <w:rsid w:val="003A70C9"/>
    <w:rsid w:val="003A719A"/>
    <w:rsid w:val="003A7283"/>
    <w:rsid w:val="003A72F9"/>
    <w:rsid w:val="003A742B"/>
    <w:rsid w:val="003A7474"/>
    <w:rsid w:val="003A765F"/>
    <w:rsid w:val="003A77B2"/>
    <w:rsid w:val="003A795D"/>
    <w:rsid w:val="003A79DF"/>
    <w:rsid w:val="003A7BCD"/>
    <w:rsid w:val="003A7D50"/>
    <w:rsid w:val="003A7EBB"/>
    <w:rsid w:val="003B04B4"/>
    <w:rsid w:val="003B057F"/>
    <w:rsid w:val="003B11FE"/>
    <w:rsid w:val="003B130A"/>
    <w:rsid w:val="003B17B4"/>
    <w:rsid w:val="003B1BE5"/>
    <w:rsid w:val="003B1E21"/>
    <w:rsid w:val="003B1E92"/>
    <w:rsid w:val="003B24FD"/>
    <w:rsid w:val="003B255F"/>
    <w:rsid w:val="003B29CB"/>
    <w:rsid w:val="003B29E4"/>
    <w:rsid w:val="003B2B60"/>
    <w:rsid w:val="003B2B84"/>
    <w:rsid w:val="003B2F96"/>
    <w:rsid w:val="003B3094"/>
    <w:rsid w:val="003B3186"/>
    <w:rsid w:val="003B34C7"/>
    <w:rsid w:val="003B3605"/>
    <w:rsid w:val="003B3F16"/>
    <w:rsid w:val="003B42E4"/>
    <w:rsid w:val="003B48FA"/>
    <w:rsid w:val="003B4E7E"/>
    <w:rsid w:val="003B509C"/>
    <w:rsid w:val="003B548A"/>
    <w:rsid w:val="003B569D"/>
    <w:rsid w:val="003B60C2"/>
    <w:rsid w:val="003B62A0"/>
    <w:rsid w:val="003B62B3"/>
    <w:rsid w:val="003B6336"/>
    <w:rsid w:val="003B6380"/>
    <w:rsid w:val="003B6A52"/>
    <w:rsid w:val="003B6A67"/>
    <w:rsid w:val="003B6DCD"/>
    <w:rsid w:val="003B72E8"/>
    <w:rsid w:val="003B765A"/>
    <w:rsid w:val="003B773E"/>
    <w:rsid w:val="003B7E89"/>
    <w:rsid w:val="003C02CC"/>
    <w:rsid w:val="003C071C"/>
    <w:rsid w:val="003C11A6"/>
    <w:rsid w:val="003C2784"/>
    <w:rsid w:val="003C2A2C"/>
    <w:rsid w:val="003C2BD6"/>
    <w:rsid w:val="003C2D6C"/>
    <w:rsid w:val="003C30D6"/>
    <w:rsid w:val="003C3152"/>
    <w:rsid w:val="003C359C"/>
    <w:rsid w:val="003C37F0"/>
    <w:rsid w:val="003C3CB4"/>
    <w:rsid w:val="003C4152"/>
    <w:rsid w:val="003C43FE"/>
    <w:rsid w:val="003C449B"/>
    <w:rsid w:val="003C449D"/>
    <w:rsid w:val="003C44B0"/>
    <w:rsid w:val="003C44D1"/>
    <w:rsid w:val="003C45E3"/>
    <w:rsid w:val="003C498E"/>
    <w:rsid w:val="003C4B0C"/>
    <w:rsid w:val="003C4C86"/>
    <w:rsid w:val="003C4D1E"/>
    <w:rsid w:val="003C5012"/>
    <w:rsid w:val="003C5551"/>
    <w:rsid w:val="003C56F9"/>
    <w:rsid w:val="003C5911"/>
    <w:rsid w:val="003C5CDC"/>
    <w:rsid w:val="003C5D2D"/>
    <w:rsid w:val="003C6023"/>
    <w:rsid w:val="003C6240"/>
    <w:rsid w:val="003C6796"/>
    <w:rsid w:val="003C6FE3"/>
    <w:rsid w:val="003C70E3"/>
    <w:rsid w:val="003C78CB"/>
    <w:rsid w:val="003C7FB3"/>
    <w:rsid w:val="003D05E0"/>
    <w:rsid w:val="003D073C"/>
    <w:rsid w:val="003D0F60"/>
    <w:rsid w:val="003D1035"/>
    <w:rsid w:val="003D10F4"/>
    <w:rsid w:val="003D11B3"/>
    <w:rsid w:val="003D155E"/>
    <w:rsid w:val="003D1839"/>
    <w:rsid w:val="003D1CBA"/>
    <w:rsid w:val="003D1E19"/>
    <w:rsid w:val="003D1E40"/>
    <w:rsid w:val="003D1F39"/>
    <w:rsid w:val="003D1F3D"/>
    <w:rsid w:val="003D205E"/>
    <w:rsid w:val="003D2718"/>
    <w:rsid w:val="003D27B2"/>
    <w:rsid w:val="003D2BA7"/>
    <w:rsid w:val="003D2D16"/>
    <w:rsid w:val="003D31E9"/>
    <w:rsid w:val="003D3CD0"/>
    <w:rsid w:val="003D40EF"/>
    <w:rsid w:val="003D437D"/>
    <w:rsid w:val="003D4487"/>
    <w:rsid w:val="003D452B"/>
    <w:rsid w:val="003D4922"/>
    <w:rsid w:val="003D4BF5"/>
    <w:rsid w:val="003D537C"/>
    <w:rsid w:val="003D5CAE"/>
    <w:rsid w:val="003D5F04"/>
    <w:rsid w:val="003D5F34"/>
    <w:rsid w:val="003D5F54"/>
    <w:rsid w:val="003D5FB9"/>
    <w:rsid w:val="003D5FD4"/>
    <w:rsid w:val="003D6446"/>
    <w:rsid w:val="003D6523"/>
    <w:rsid w:val="003D68CE"/>
    <w:rsid w:val="003D6B1D"/>
    <w:rsid w:val="003D6E19"/>
    <w:rsid w:val="003D72DC"/>
    <w:rsid w:val="003D72F7"/>
    <w:rsid w:val="003D7968"/>
    <w:rsid w:val="003D7AEF"/>
    <w:rsid w:val="003D7E03"/>
    <w:rsid w:val="003E00C4"/>
    <w:rsid w:val="003E05CB"/>
    <w:rsid w:val="003E0706"/>
    <w:rsid w:val="003E08BE"/>
    <w:rsid w:val="003E0ADD"/>
    <w:rsid w:val="003E0EC1"/>
    <w:rsid w:val="003E1149"/>
    <w:rsid w:val="003E1282"/>
    <w:rsid w:val="003E1317"/>
    <w:rsid w:val="003E13D8"/>
    <w:rsid w:val="003E14D9"/>
    <w:rsid w:val="003E1678"/>
    <w:rsid w:val="003E16A0"/>
    <w:rsid w:val="003E1759"/>
    <w:rsid w:val="003E1815"/>
    <w:rsid w:val="003E1A74"/>
    <w:rsid w:val="003E1D64"/>
    <w:rsid w:val="003E1D95"/>
    <w:rsid w:val="003E1EEA"/>
    <w:rsid w:val="003E29D8"/>
    <w:rsid w:val="003E34C2"/>
    <w:rsid w:val="003E3809"/>
    <w:rsid w:val="003E3DDA"/>
    <w:rsid w:val="003E3EA4"/>
    <w:rsid w:val="003E3F9B"/>
    <w:rsid w:val="003E3FCF"/>
    <w:rsid w:val="003E44D8"/>
    <w:rsid w:val="003E46A2"/>
    <w:rsid w:val="003E48F4"/>
    <w:rsid w:val="003E4FF8"/>
    <w:rsid w:val="003E51E5"/>
    <w:rsid w:val="003E55AD"/>
    <w:rsid w:val="003E58C6"/>
    <w:rsid w:val="003E5A40"/>
    <w:rsid w:val="003E5B1A"/>
    <w:rsid w:val="003E5ED7"/>
    <w:rsid w:val="003E64A7"/>
    <w:rsid w:val="003E675B"/>
    <w:rsid w:val="003E676D"/>
    <w:rsid w:val="003E7415"/>
    <w:rsid w:val="003E774F"/>
    <w:rsid w:val="003E77C9"/>
    <w:rsid w:val="003E7A30"/>
    <w:rsid w:val="003E7D4A"/>
    <w:rsid w:val="003E7E11"/>
    <w:rsid w:val="003E7FED"/>
    <w:rsid w:val="003F0579"/>
    <w:rsid w:val="003F131A"/>
    <w:rsid w:val="003F1465"/>
    <w:rsid w:val="003F19E5"/>
    <w:rsid w:val="003F1A16"/>
    <w:rsid w:val="003F1A61"/>
    <w:rsid w:val="003F1D9F"/>
    <w:rsid w:val="003F1ECE"/>
    <w:rsid w:val="003F21E3"/>
    <w:rsid w:val="003F23F8"/>
    <w:rsid w:val="003F2916"/>
    <w:rsid w:val="003F2954"/>
    <w:rsid w:val="003F2BED"/>
    <w:rsid w:val="003F2C92"/>
    <w:rsid w:val="003F2CDF"/>
    <w:rsid w:val="003F2D51"/>
    <w:rsid w:val="003F2E89"/>
    <w:rsid w:val="003F314A"/>
    <w:rsid w:val="003F36CF"/>
    <w:rsid w:val="003F3A0E"/>
    <w:rsid w:val="003F3CDC"/>
    <w:rsid w:val="003F3ED7"/>
    <w:rsid w:val="003F3EE9"/>
    <w:rsid w:val="003F408A"/>
    <w:rsid w:val="003F449B"/>
    <w:rsid w:val="003F4CFB"/>
    <w:rsid w:val="003F4DC5"/>
    <w:rsid w:val="003F514D"/>
    <w:rsid w:val="003F51FA"/>
    <w:rsid w:val="003F5445"/>
    <w:rsid w:val="003F6059"/>
    <w:rsid w:val="003F6156"/>
    <w:rsid w:val="003F6426"/>
    <w:rsid w:val="003F65D9"/>
    <w:rsid w:val="003F6726"/>
    <w:rsid w:val="003F6950"/>
    <w:rsid w:val="003F69D4"/>
    <w:rsid w:val="003F6CDE"/>
    <w:rsid w:val="003F706B"/>
    <w:rsid w:val="003F733D"/>
    <w:rsid w:val="003F73DC"/>
    <w:rsid w:val="003F7BC2"/>
    <w:rsid w:val="003F7EB0"/>
    <w:rsid w:val="003F7ED0"/>
    <w:rsid w:val="00400254"/>
    <w:rsid w:val="00400AEA"/>
    <w:rsid w:val="00400BFD"/>
    <w:rsid w:val="00401429"/>
    <w:rsid w:val="0040148F"/>
    <w:rsid w:val="00401580"/>
    <w:rsid w:val="00401965"/>
    <w:rsid w:val="00401E76"/>
    <w:rsid w:val="00401FB0"/>
    <w:rsid w:val="00402179"/>
    <w:rsid w:val="00402473"/>
    <w:rsid w:val="0040257F"/>
    <w:rsid w:val="00402B66"/>
    <w:rsid w:val="00402C1D"/>
    <w:rsid w:val="00402F15"/>
    <w:rsid w:val="00403656"/>
    <w:rsid w:val="00404422"/>
    <w:rsid w:val="00404799"/>
    <w:rsid w:val="004050A5"/>
    <w:rsid w:val="004055A0"/>
    <w:rsid w:val="004063FB"/>
    <w:rsid w:val="00406642"/>
    <w:rsid w:val="00406AE8"/>
    <w:rsid w:val="004071EE"/>
    <w:rsid w:val="004072AB"/>
    <w:rsid w:val="004077F4"/>
    <w:rsid w:val="00407D53"/>
    <w:rsid w:val="00407E94"/>
    <w:rsid w:val="00410129"/>
    <w:rsid w:val="004103A1"/>
    <w:rsid w:val="00410590"/>
    <w:rsid w:val="0041088B"/>
    <w:rsid w:val="00410CA4"/>
    <w:rsid w:val="00410D27"/>
    <w:rsid w:val="00410DAD"/>
    <w:rsid w:val="00410E26"/>
    <w:rsid w:val="00411039"/>
    <w:rsid w:val="00411490"/>
    <w:rsid w:val="004115B2"/>
    <w:rsid w:val="00411E9A"/>
    <w:rsid w:val="0041261C"/>
    <w:rsid w:val="00412635"/>
    <w:rsid w:val="0041267D"/>
    <w:rsid w:val="00412C32"/>
    <w:rsid w:val="00412D47"/>
    <w:rsid w:val="0041329F"/>
    <w:rsid w:val="004147D1"/>
    <w:rsid w:val="00414AF3"/>
    <w:rsid w:val="00414C52"/>
    <w:rsid w:val="004151F3"/>
    <w:rsid w:val="0041528E"/>
    <w:rsid w:val="00415931"/>
    <w:rsid w:val="004159E0"/>
    <w:rsid w:val="00415BA0"/>
    <w:rsid w:val="0041622A"/>
    <w:rsid w:val="00416431"/>
    <w:rsid w:val="00416D41"/>
    <w:rsid w:val="004170D7"/>
    <w:rsid w:val="00417181"/>
    <w:rsid w:val="004175DD"/>
    <w:rsid w:val="00417D9F"/>
    <w:rsid w:val="00420249"/>
    <w:rsid w:val="00420386"/>
    <w:rsid w:val="0042047C"/>
    <w:rsid w:val="0042060F"/>
    <w:rsid w:val="0042094C"/>
    <w:rsid w:val="00420AE3"/>
    <w:rsid w:val="00420D1C"/>
    <w:rsid w:val="00420D59"/>
    <w:rsid w:val="00420E2A"/>
    <w:rsid w:val="0042117A"/>
    <w:rsid w:val="0042184A"/>
    <w:rsid w:val="00421860"/>
    <w:rsid w:val="00421A53"/>
    <w:rsid w:val="00421C13"/>
    <w:rsid w:val="004220B2"/>
    <w:rsid w:val="0042214A"/>
    <w:rsid w:val="004222FC"/>
    <w:rsid w:val="00422D8B"/>
    <w:rsid w:val="00422FF4"/>
    <w:rsid w:val="00423084"/>
    <w:rsid w:val="00423088"/>
    <w:rsid w:val="004230D5"/>
    <w:rsid w:val="00423145"/>
    <w:rsid w:val="004234E5"/>
    <w:rsid w:val="004234F2"/>
    <w:rsid w:val="00423985"/>
    <w:rsid w:val="004239F1"/>
    <w:rsid w:val="00423ABA"/>
    <w:rsid w:val="00423EF9"/>
    <w:rsid w:val="00423F76"/>
    <w:rsid w:val="00423F79"/>
    <w:rsid w:val="00424AA4"/>
    <w:rsid w:val="00424AF7"/>
    <w:rsid w:val="00424C0C"/>
    <w:rsid w:val="00424E68"/>
    <w:rsid w:val="0042506B"/>
    <w:rsid w:val="00425137"/>
    <w:rsid w:val="004251EC"/>
    <w:rsid w:val="00425452"/>
    <w:rsid w:val="0042552B"/>
    <w:rsid w:val="00425C35"/>
    <w:rsid w:val="00426361"/>
    <w:rsid w:val="0042655F"/>
    <w:rsid w:val="00427129"/>
    <w:rsid w:val="0042787C"/>
    <w:rsid w:val="00427905"/>
    <w:rsid w:val="004305D3"/>
    <w:rsid w:val="00430816"/>
    <w:rsid w:val="0043095B"/>
    <w:rsid w:val="00430B97"/>
    <w:rsid w:val="00430BE1"/>
    <w:rsid w:val="00430C72"/>
    <w:rsid w:val="00430EC8"/>
    <w:rsid w:val="00430FDA"/>
    <w:rsid w:val="0043113F"/>
    <w:rsid w:val="004311C2"/>
    <w:rsid w:val="00431300"/>
    <w:rsid w:val="0043158E"/>
    <w:rsid w:val="00431A22"/>
    <w:rsid w:val="00431D99"/>
    <w:rsid w:val="00431DCA"/>
    <w:rsid w:val="0043274D"/>
    <w:rsid w:val="0043281E"/>
    <w:rsid w:val="00432830"/>
    <w:rsid w:val="004328C3"/>
    <w:rsid w:val="00433093"/>
    <w:rsid w:val="00433327"/>
    <w:rsid w:val="004335D7"/>
    <w:rsid w:val="0043363D"/>
    <w:rsid w:val="0043399C"/>
    <w:rsid w:val="00433B62"/>
    <w:rsid w:val="00434023"/>
    <w:rsid w:val="00434037"/>
    <w:rsid w:val="00434191"/>
    <w:rsid w:val="00434253"/>
    <w:rsid w:val="00434579"/>
    <w:rsid w:val="00434639"/>
    <w:rsid w:val="00434E4A"/>
    <w:rsid w:val="004354AA"/>
    <w:rsid w:val="00435D86"/>
    <w:rsid w:val="00435FC3"/>
    <w:rsid w:val="004362D2"/>
    <w:rsid w:val="0043652C"/>
    <w:rsid w:val="004376D4"/>
    <w:rsid w:val="00437E8C"/>
    <w:rsid w:val="0044008E"/>
    <w:rsid w:val="004402A3"/>
    <w:rsid w:val="004404DB"/>
    <w:rsid w:val="00440595"/>
    <w:rsid w:val="00440A80"/>
    <w:rsid w:val="00440DB2"/>
    <w:rsid w:val="00440E38"/>
    <w:rsid w:val="00440EFD"/>
    <w:rsid w:val="0044160A"/>
    <w:rsid w:val="0044171C"/>
    <w:rsid w:val="00441A90"/>
    <w:rsid w:val="00441FBF"/>
    <w:rsid w:val="00442002"/>
    <w:rsid w:val="004424B5"/>
    <w:rsid w:val="00442648"/>
    <w:rsid w:val="00442A1E"/>
    <w:rsid w:val="00442CD9"/>
    <w:rsid w:val="0044335D"/>
    <w:rsid w:val="004433C3"/>
    <w:rsid w:val="004433E2"/>
    <w:rsid w:val="0044343E"/>
    <w:rsid w:val="00443446"/>
    <w:rsid w:val="00443730"/>
    <w:rsid w:val="00443C0F"/>
    <w:rsid w:val="00443F3D"/>
    <w:rsid w:val="00443FFB"/>
    <w:rsid w:val="00444CA2"/>
    <w:rsid w:val="00444DBF"/>
    <w:rsid w:val="00444E23"/>
    <w:rsid w:val="00445564"/>
    <w:rsid w:val="00445A29"/>
    <w:rsid w:val="00445B33"/>
    <w:rsid w:val="00445C40"/>
    <w:rsid w:val="00445D06"/>
    <w:rsid w:val="00445E2F"/>
    <w:rsid w:val="00445F10"/>
    <w:rsid w:val="004463E3"/>
    <w:rsid w:val="0044684E"/>
    <w:rsid w:val="004474D3"/>
    <w:rsid w:val="004475CF"/>
    <w:rsid w:val="00447748"/>
    <w:rsid w:val="004478BB"/>
    <w:rsid w:val="0044797B"/>
    <w:rsid w:val="00447D02"/>
    <w:rsid w:val="00447FFA"/>
    <w:rsid w:val="0045019B"/>
    <w:rsid w:val="0045038A"/>
    <w:rsid w:val="004506B2"/>
    <w:rsid w:val="0045108E"/>
    <w:rsid w:val="00451599"/>
    <w:rsid w:val="00451640"/>
    <w:rsid w:val="00451768"/>
    <w:rsid w:val="004517CB"/>
    <w:rsid w:val="004518D1"/>
    <w:rsid w:val="00452029"/>
    <w:rsid w:val="004526DD"/>
    <w:rsid w:val="00452C13"/>
    <w:rsid w:val="00453219"/>
    <w:rsid w:val="004538B4"/>
    <w:rsid w:val="004538FE"/>
    <w:rsid w:val="00454074"/>
    <w:rsid w:val="004541C9"/>
    <w:rsid w:val="004543D5"/>
    <w:rsid w:val="00454CF2"/>
    <w:rsid w:val="00454EA2"/>
    <w:rsid w:val="004550FE"/>
    <w:rsid w:val="004551B8"/>
    <w:rsid w:val="00455451"/>
    <w:rsid w:val="004555EE"/>
    <w:rsid w:val="00455971"/>
    <w:rsid w:val="004559A5"/>
    <w:rsid w:val="00455B08"/>
    <w:rsid w:val="00455E4D"/>
    <w:rsid w:val="0045679C"/>
    <w:rsid w:val="00456BDE"/>
    <w:rsid w:val="00457086"/>
    <w:rsid w:val="00457376"/>
    <w:rsid w:val="00457475"/>
    <w:rsid w:val="004575FB"/>
    <w:rsid w:val="00457665"/>
    <w:rsid w:val="004576BB"/>
    <w:rsid w:val="004577C9"/>
    <w:rsid w:val="00457B45"/>
    <w:rsid w:val="00457EC2"/>
    <w:rsid w:val="00457FD4"/>
    <w:rsid w:val="0046021D"/>
    <w:rsid w:val="0046025B"/>
    <w:rsid w:val="0046025C"/>
    <w:rsid w:val="004602C1"/>
    <w:rsid w:val="0046097A"/>
    <w:rsid w:val="00460A8F"/>
    <w:rsid w:val="00460AC8"/>
    <w:rsid w:val="00460B24"/>
    <w:rsid w:val="00460D53"/>
    <w:rsid w:val="00460F93"/>
    <w:rsid w:val="004611DC"/>
    <w:rsid w:val="004612BB"/>
    <w:rsid w:val="0046155D"/>
    <w:rsid w:val="004615C6"/>
    <w:rsid w:val="00461711"/>
    <w:rsid w:val="004617F6"/>
    <w:rsid w:val="00461BF6"/>
    <w:rsid w:val="0046265F"/>
    <w:rsid w:val="00462759"/>
    <w:rsid w:val="00462CC6"/>
    <w:rsid w:val="00462D7D"/>
    <w:rsid w:val="0046312B"/>
    <w:rsid w:val="004633BA"/>
    <w:rsid w:val="004637F3"/>
    <w:rsid w:val="0046385C"/>
    <w:rsid w:val="004639FF"/>
    <w:rsid w:val="00463A2A"/>
    <w:rsid w:val="00463E86"/>
    <w:rsid w:val="00464093"/>
    <w:rsid w:val="00464132"/>
    <w:rsid w:val="00464384"/>
    <w:rsid w:val="00464843"/>
    <w:rsid w:val="0046485A"/>
    <w:rsid w:val="00464B6B"/>
    <w:rsid w:val="00465569"/>
    <w:rsid w:val="00465619"/>
    <w:rsid w:val="0046590A"/>
    <w:rsid w:val="00465937"/>
    <w:rsid w:val="00465B73"/>
    <w:rsid w:val="00465C30"/>
    <w:rsid w:val="00466042"/>
    <w:rsid w:val="00466DE7"/>
    <w:rsid w:val="004673DE"/>
    <w:rsid w:val="004674F8"/>
    <w:rsid w:val="00467623"/>
    <w:rsid w:val="00467B71"/>
    <w:rsid w:val="00467D37"/>
    <w:rsid w:val="0047049B"/>
    <w:rsid w:val="0047058C"/>
    <w:rsid w:val="004707C3"/>
    <w:rsid w:val="004707CB"/>
    <w:rsid w:val="00470C1D"/>
    <w:rsid w:val="00470D8E"/>
    <w:rsid w:val="00470F62"/>
    <w:rsid w:val="004715DE"/>
    <w:rsid w:val="0047176E"/>
    <w:rsid w:val="00471807"/>
    <w:rsid w:val="00471CE8"/>
    <w:rsid w:val="00471D13"/>
    <w:rsid w:val="00471E49"/>
    <w:rsid w:val="00472306"/>
    <w:rsid w:val="00472626"/>
    <w:rsid w:val="00472866"/>
    <w:rsid w:val="00472BD2"/>
    <w:rsid w:val="0047357B"/>
    <w:rsid w:val="00473BA9"/>
    <w:rsid w:val="00473C01"/>
    <w:rsid w:val="00473D91"/>
    <w:rsid w:val="004747A5"/>
    <w:rsid w:val="004748C0"/>
    <w:rsid w:val="004755E0"/>
    <w:rsid w:val="00475695"/>
    <w:rsid w:val="00475A09"/>
    <w:rsid w:val="0047616B"/>
    <w:rsid w:val="00476885"/>
    <w:rsid w:val="00476C9F"/>
    <w:rsid w:val="00477186"/>
    <w:rsid w:val="004773C5"/>
    <w:rsid w:val="00477464"/>
    <w:rsid w:val="00477808"/>
    <w:rsid w:val="00477B25"/>
    <w:rsid w:val="00477D57"/>
    <w:rsid w:val="004802A4"/>
    <w:rsid w:val="004806D2"/>
    <w:rsid w:val="00480966"/>
    <w:rsid w:val="00480A24"/>
    <w:rsid w:val="00480E8B"/>
    <w:rsid w:val="00480F20"/>
    <w:rsid w:val="00481036"/>
    <w:rsid w:val="00481BD7"/>
    <w:rsid w:val="00481FE7"/>
    <w:rsid w:val="004822FC"/>
    <w:rsid w:val="00482405"/>
    <w:rsid w:val="00482534"/>
    <w:rsid w:val="004826E1"/>
    <w:rsid w:val="00482A0E"/>
    <w:rsid w:val="00482AE5"/>
    <w:rsid w:val="00482E7D"/>
    <w:rsid w:val="0048300F"/>
    <w:rsid w:val="00483258"/>
    <w:rsid w:val="00483690"/>
    <w:rsid w:val="00483998"/>
    <w:rsid w:val="00483BEF"/>
    <w:rsid w:val="00484361"/>
    <w:rsid w:val="00484472"/>
    <w:rsid w:val="004844C0"/>
    <w:rsid w:val="004844DD"/>
    <w:rsid w:val="004846B1"/>
    <w:rsid w:val="00484D06"/>
    <w:rsid w:val="00485030"/>
    <w:rsid w:val="00485051"/>
    <w:rsid w:val="00485344"/>
    <w:rsid w:val="0048539D"/>
    <w:rsid w:val="00485406"/>
    <w:rsid w:val="0048559B"/>
    <w:rsid w:val="0048567F"/>
    <w:rsid w:val="004863B0"/>
    <w:rsid w:val="00486409"/>
    <w:rsid w:val="004868F5"/>
    <w:rsid w:val="00486B66"/>
    <w:rsid w:val="00487054"/>
    <w:rsid w:val="00487226"/>
    <w:rsid w:val="004874E4"/>
    <w:rsid w:val="0048750D"/>
    <w:rsid w:val="004877CA"/>
    <w:rsid w:val="004879A7"/>
    <w:rsid w:val="00487CEA"/>
    <w:rsid w:val="00487D6E"/>
    <w:rsid w:val="00487DEC"/>
    <w:rsid w:val="004902F4"/>
    <w:rsid w:val="0049055A"/>
    <w:rsid w:val="00490B1A"/>
    <w:rsid w:val="00490E0A"/>
    <w:rsid w:val="004911A1"/>
    <w:rsid w:val="0049133F"/>
    <w:rsid w:val="004913BB"/>
    <w:rsid w:val="0049140D"/>
    <w:rsid w:val="004919FC"/>
    <w:rsid w:val="004924E0"/>
    <w:rsid w:val="0049252A"/>
    <w:rsid w:val="00492919"/>
    <w:rsid w:val="00492A02"/>
    <w:rsid w:val="00492A3D"/>
    <w:rsid w:val="00492A70"/>
    <w:rsid w:val="00492D8F"/>
    <w:rsid w:val="00493737"/>
    <w:rsid w:val="00493759"/>
    <w:rsid w:val="00493982"/>
    <w:rsid w:val="0049432C"/>
    <w:rsid w:val="0049441B"/>
    <w:rsid w:val="00494FBC"/>
    <w:rsid w:val="004950D0"/>
    <w:rsid w:val="004950E9"/>
    <w:rsid w:val="00495222"/>
    <w:rsid w:val="004952D5"/>
    <w:rsid w:val="0049542B"/>
    <w:rsid w:val="0049582E"/>
    <w:rsid w:val="00495EDA"/>
    <w:rsid w:val="004963C6"/>
    <w:rsid w:val="00496417"/>
    <w:rsid w:val="004965D1"/>
    <w:rsid w:val="00496D97"/>
    <w:rsid w:val="00496E60"/>
    <w:rsid w:val="004970FA"/>
    <w:rsid w:val="00497266"/>
    <w:rsid w:val="0049788F"/>
    <w:rsid w:val="00497A4E"/>
    <w:rsid w:val="00497B54"/>
    <w:rsid w:val="00497CCC"/>
    <w:rsid w:val="00497D15"/>
    <w:rsid w:val="00497D25"/>
    <w:rsid w:val="004A023D"/>
    <w:rsid w:val="004A0FE0"/>
    <w:rsid w:val="004A11F2"/>
    <w:rsid w:val="004A1449"/>
    <w:rsid w:val="004A283D"/>
    <w:rsid w:val="004A291D"/>
    <w:rsid w:val="004A2B73"/>
    <w:rsid w:val="004A2DD3"/>
    <w:rsid w:val="004A337E"/>
    <w:rsid w:val="004A338E"/>
    <w:rsid w:val="004A3768"/>
    <w:rsid w:val="004A3A4F"/>
    <w:rsid w:val="004A41AB"/>
    <w:rsid w:val="004A4329"/>
    <w:rsid w:val="004A493E"/>
    <w:rsid w:val="004A4983"/>
    <w:rsid w:val="004A4CAC"/>
    <w:rsid w:val="004A4ECB"/>
    <w:rsid w:val="004A5045"/>
    <w:rsid w:val="004A5103"/>
    <w:rsid w:val="004A533F"/>
    <w:rsid w:val="004A5363"/>
    <w:rsid w:val="004A546B"/>
    <w:rsid w:val="004A5511"/>
    <w:rsid w:val="004A5A14"/>
    <w:rsid w:val="004A5A22"/>
    <w:rsid w:val="004A5C4A"/>
    <w:rsid w:val="004A5D29"/>
    <w:rsid w:val="004A5F53"/>
    <w:rsid w:val="004A5FBF"/>
    <w:rsid w:val="004A6092"/>
    <w:rsid w:val="004A6224"/>
    <w:rsid w:val="004A6302"/>
    <w:rsid w:val="004A637D"/>
    <w:rsid w:val="004A679B"/>
    <w:rsid w:val="004A6816"/>
    <w:rsid w:val="004A6D92"/>
    <w:rsid w:val="004A6EED"/>
    <w:rsid w:val="004A7011"/>
    <w:rsid w:val="004A74E8"/>
    <w:rsid w:val="004A764C"/>
    <w:rsid w:val="004A78FB"/>
    <w:rsid w:val="004A7ABB"/>
    <w:rsid w:val="004A7BF5"/>
    <w:rsid w:val="004A7EE8"/>
    <w:rsid w:val="004B00D8"/>
    <w:rsid w:val="004B016C"/>
    <w:rsid w:val="004B02F1"/>
    <w:rsid w:val="004B03A3"/>
    <w:rsid w:val="004B0D99"/>
    <w:rsid w:val="004B10B1"/>
    <w:rsid w:val="004B1183"/>
    <w:rsid w:val="004B14F9"/>
    <w:rsid w:val="004B167F"/>
    <w:rsid w:val="004B16BF"/>
    <w:rsid w:val="004B17BE"/>
    <w:rsid w:val="004B1A06"/>
    <w:rsid w:val="004B1F7B"/>
    <w:rsid w:val="004B21BC"/>
    <w:rsid w:val="004B27E7"/>
    <w:rsid w:val="004B2960"/>
    <w:rsid w:val="004B2B93"/>
    <w:rsid w:val="004B2FEB"/>
    <w:rsid w:val="004B3010"/>
    <w:rsid w:val="004B306E"/>
    <w:rsid w:val="004B3722"/>
    <w:rsid w:val="004B38F9"/>
    <w:rsid w:val="004B3FFA"/>
    <w:rsid w:val="004B4812"/>
    <w:rsid w:val="004B524A"/>
    <w:rsid w:val="004B5459"/>
    <w:rsid w:val="004B5746"/>
    <w:rsid w:val="004B5938"/>
    <w:rsid w:val="004B5E9C"/>
    <w:rsid w:val="004B67BF"/>
    <w:rsid w:val="004B6B59"/>
    <w:rsid w:val="004B6F43"/>
    <w:rsid w:val="004B7114"/>
    <w:rsid w:val="004B7209"/>
    <w:rsid w:val="004B72ED"/>
    <w:rsid w:val="004B7315"/>
    <w:rsid w:val="004B73EF"/>
    <w:rsid w:val="004B794A"/>
    <w:rsid w:val="004B7B93"/>
    <w:rsid w:val="004B7F8D"/>
    <w:rsid w:val="004C01C2"/>
    <w:rsid w:val="004C097C"/>
    <w:rsid w:val="004C0CC7"/>
    <w:rsid w:val="004C0CD1"/>
    <w:rsid w:val="004C0E31"/>
    <w:rsid w:val="004C0E8A"/>
    <w:rsid w:val="004C14A1"/>
    <w:rsid w:val="004C164E"/>
    <w:rsid w:val="004C168F"/>
    <w:rsid w:val="004C1756"/>
    <w:rsid w:val="004C1FB2"/>
    <w:rsid w:val="004C21C4"/>
    <w:rsid w:val="004C24A6"/>
    <w:rsid w:val="004C2550"/>
    <w:rsid w:val="004C28E7"/>
    <w:rsid w:val="004C2DDD"/>
    <w:rsid w:val="004C2E18"/>
    <w:rsid w:val="004C3111"/>
    <w:rsid w:val="004C331C"/>
    <w:rsid w:val="004C36BB"/>
    <w:rsid w:val="004C3B13"/>
    <w:rsid w:val="004C3BCD"/>
    <w:rsid w:val="004C415A"/>
    <w:rsid w:val="004C4351"/>
    <w:rsid w:val="004C458B"/>
    <w:rsid w:val="004C46A4"/>
    <w:rsid w:val="004C4A45"/>
    <w:rsid w:val="004C4BA6"/>
    <w:rsid w:val="004C4CB1"/>
    <w:rsid w:val="004C4CCB"/>
    <w:rsid w:val="004C5027"/>
    <w:rsid w:val="004C5A6A"/>
    <w:rsid w:val="004C5E3D"/>
    <w:rsid w:val="004C65D6"/>
    <w:rsid w:val="004C676F"/>
    <w:rsid w:val="004C68E2"/>
    <w:rsid w:val="004C6B30"/>
    <w:rsid w:val="004C722D"/>
    <w:rsid w:val="004C741B"/>
    <w:rsid w:val="004C77D2"/>
    <w:rsid w:val="004C7D16"/>
    <w:rsid w:val="004C7DB8"/>
    <w:rsid w:val="004C7FB9"/>
    <w:rsid w:val="004D0742"/>
    <w:rsid w:val="004D0AD2"/>
    <w:rsid w:val="004D13EC"/>
    <w:rsid w:val="004D17A3"/>
    <w:rsid w:val="004D18F3"/>
    <w:rsid w:val="004D1901"/>
    <w:rsid w:val="004D1C35"/>
    <w:rsid w:val="004D1F55"/>
    <w:rsid w:val="004D2039"/>
    <w:rsid w:val="004D2745"/>
    <w:rsid w:val="004D2A4C"/>
    <w:rsid w:val="004D2CF5"/>
    <w:rsid w:val="004D2E17"/>
    <w:rsid w:val="004D2F37"/>
    <w:rsid w:val="004D2FB5"/>
    <w:rsid w:val="004D3124"/>
    <w:rsid w:val="004D3CE3"/>
    <w:rsid w:val="004D3D21"/>
    <w:rsid w:val="004D3FA5"/>
    <w:rsid w:val="004D41B5"/>
    <w:rsid w:val="004D41D9"/>
    <w:rsid w:val="004D4311"/>
    <w:rsid w:val="004D442F"/>
    <w:rsid w:val="004D448F"/>
    <w:rsid w:val="004D46B9"/>
    <w:rsid w:val="004D47CC"/>
    <w:rsid w:val="004D490C"/>
    <w:rsid w:val="004D4E0F"/>
    <w:rsid w:val="004D4EB1"/>
    <w:rsid w:val="004D4F58"/>
    <w:rsid w:val="004D51C1"/>
    <w:rsid w:val="004D5670"/>
    <w:rsid w:val="004D56C1"/>
    <w:rsid w:val="004D57EB"/>
    <w:rsid w:val="004D57FA"/>
    <w:rsid w:val="004D5E88"/>
    <w:rsid w:val="004D619A"/>
    <w:rsid w:val="004D64DA"/>
    <w:rsid w:val="004D650D"/>
    <w:rsid w:val="004D652F"/>
    <w:rsid w:val="004D6555"/>
    <w:rsid w:val="004D7621"/>
    <w:rsid w:val="004D769B"/>
    <w:rsid w:val="004D7758"/>
    <w:rsid w:val="004D799E"/>
    <w:rsid w:val="004E0845"/>
    <w:rsid w:val="004E08E4"/>
    <w:rsid w:val="004E0B6E"/>
    <w:rsid w:val="004E0BA4"/>
    <w:rsid w:val="004E0CD6"/>
    <w:rsid w:val="004E14D0"/>
    <w:rsid w:val="004E20E4"/>
    <w:rsid w:val="004E2834"/>
    <w:rsid w:val="004E297D"/>
    <w:rsid w:val="004E2BD3"/>
    <w:rsid w:val="004E2C1E"/>
    <w:rsid w:val="004E32AA"/>
    <w:rsid w:val="004E32D2"/>
    <w:rsid w:val="004E3524"/>
    <w:rsid w:val="004E3549"/>
    <w:rsid w:val="004E3FA0"/>
    <w:rsid w:val="004E41A6"/>
    <w:rsid w:val="004E431A"/>
    <w:rsid w:val="004E43F7"/>
    <w:rsid w:val="004E4441"/>
    <w:rsid w:val="004E5544"/>
    <w:rsid w:val="004E5D55"/>
    <w:rsid w:val="004E5F89"/>
    <w:rsid w:val="004E5FC1"/>
    <w:rsid w:val="004E620A"/>
    <w:rsid w:val="004E65B0"/>
    <w:rsid w:val="004E662A"/>
    <w:rsid w:val="004E670F"/>
    <w:rsid w:val="004E6CD9"/>
    <w:rsid w:val="004E72EC"/>
    <w:rsid w:val="004E770E"/>
    <w:rsid w:val="004E79BC"/>
    <w:rsid w:val="004E7A93"/>
    <w:rsid w:val="004E7D75"/>
    <w:rsid w:val="004E7F8B"/>
    <w:rsid w:val="004E7F94"/>
    <w:rsid w:val="004E7FB8"/>
    <w:rsid w:val="004F03A7"/>
    <w:rsid w:val="004F0427"/>
    <w:rsid w:val="004F0762"/>
    <w:rsid w:val="004F0A19"/>
    <w:rsid w:val="004F1001"/>
    <w:rsid w:val="004F16AE"/>
    <w:rsid w:val="004F1A92"/>
    <w:rsid w:val="004F1BBA"/>
    <w:rsid w:val="004F20C8"/>
    <w:rsid w:val="004F24AE"/>
    <w:rsid w:val="004F252E"/>
    <w:rsid w:val="004F2585"/>
    <w:rsid w:val="004F265F"/>
    <w:rsid w:val="004F2E9C"/>
    <w:rsid w:val="004F363F"/>
    <w:rsid w:val="004F36F7"/>
    <w:rsid w:val="004F3D24"/>
    <w:rsid w:val="004F426C"/>
    <w:rsid w:val="004F44B2"/>
    <w:rsid w:val="004F4667"/>
    <w:rsid w:val="004F4852"/>
    <w:rsid w:val="004F50E9"/>
    <w:rsid w:val="004F51BB"/>
    <w:rsid w:val="004F5427"/>
    <w:rsid w:val="004F5499"/>
    <w:rsid w:val="004F563A"/>
    <w:rsid w:val="004F568B"/>
    <w:rsid w:val="004F56B4"/>
    <w:rsid w:val="004F5BC6"/>
    <w:rsid w:val="004F5D8E"/>
    <w:rsid w:val="004F5EAB"/>
    <w:rsid w:val="004F6455"/>
    <w:rsid w:val="004F684E"/>
    <w:rsid w:val="004F6870"/>
    <w:rsid w:val="004F6D87"/>
    <w:rsid w:val="004F6F8C"/>
    <w:rsid w:val="004F7029"/>
    <w:rsid w:val="004F71D2"/>
    <w:rsid w:val="004F7CCD"/>
    <w:rsid w:val="004F7D86"/>
    <w:rsid w:val="004F7EED"/>
    <w:rsid w:val="005004EC"/>
    <w:rsid w:val="00500982"/>
    <w:rsid w:val="00500A80"/>
    <w:rsid w:val="00500D5D"/>
    <w:rsid w:val="00500F14"/>
    <w:rsid w:val="00501067"/>
    <w:rsid w:val="00501195"/>
    <w:rsid w:val="0050128C"/>
    <w:rsid w:val="0050142D"/>
    <w:rsid w:val="00501A6E"/>
    <w:rsid w:val="00501A9D"/>
    <w:rsid w:val="00501BB0"/>
    <w:rsid w:val="00501EED"/>
    <w:rsid w:val="00501FAE"/>
    <w:rsid w:val="00502296"/>
    <w:rsid w:val="005030A0"/>
    <w:rsid w:val="0050439E"/>
    <w:rsid w:val="005043BA"/>
    <w:rsid w:val="00504459"/>
    <w:rsid w:val="00504679"/>
    <w:rsid w:val="00504816"/>
    <w:rsid w:val="0050497E"/>
    <w:rsid w:val="00505265"/>
    <w:rsid w:val="00505337"/>
    <w:rsid w:val="00505462"/>
    <w:rsid w:val="005054E7"/>
    <w:rsid w:val="005054FD"/>
    <w:rsid w:val="00505D28"/>
    <w:rsid w:val="00505E5F"/>
    <w:rsid w:val="00506133"/>
    <w:rsid w:val="005065AD"/>
    <w:rsid w:val="005066F2"/>
    <w:rsid w:val="00506D73"/>
    <w:rsid w:val="00506FA3"/>
    <w:rsid w:val="00507041"/>
    <w:rsid w:val="00507297"/>
    <w:rsid w:val="00507ACF"/>
    <w:rsid w:val="005101A8"/>
    <w:rsid w:val="00510285"/>
    <w:rsid w:val="0051076F"/>
    <w:rsid w:val="00510808"/>
    <w:rsid w:val="00510B07"/>
    <w:rsid w:val="0051149F"/>
    <w:rsid w:val="005117C8"/>
    <w:rsid w:val="00511944"/>
    <w:rsid w:val="00511BCC"/>
    <w:rsid w:val="00511FBF"/>
    <w:rsid w:val="005120D2"/>
    <w:rsid w:val="0051298C"/>
    <w:rsid w:val="00512A6A"/>
    <w:rsid w:val="005133E4"/>
    <w:rsid w:val="00513698"/>
    <w:rsid w:val="00513FBC"/>
    <w:rsid w:val="00514569"/>
    <w:rsid w:val="005145B0"/>
    <w:rsid w:val="005149A6"/>
    <w:rsid w:val="00514C22"/>
    <w:rsid w:val="00514DBB"/>
    <w:rsid w:val="0051586F"/>
    <w:rsid w:val="00515C76"/>
    <w:rsid w:val="0051603B"/>
    <w:rsid w:val="00516627"/>
    <w:rsid w:val="00516823"/>
    <w:rsid w:val="0051695E"/>
    <w:rsid w:val="00516A9E"/>
    <w:rsid w:val="00516CD6"/>
    <w:rsid w:val="00516F09"/>
    <w:rsid w:val="00516FC0"/>
    <w:rsid w:val="0051723D"/>
    <w:rsid w:val="005175E4"/>
    <w:rsid w:val="00517700"/>
    <w:rsid w:val="0051783C"/>
    <w:rsid w:val="005178C6"/>
    <w:rsid w:val="00517997"/>
    <w:rsid w:val="00517E3C"/>
    <w:rsid w:val="00517FF0"/>
    <w:rsid w:val="00520054"/>
    <w:rsid w:val="0052007C"/>
    <w:rsid w:val="00520962"/>
    <w:rsid w:val="00520A96"/>
    <w:rsid w:val="00520E4D"/>
    <w:rsid w:val="005210C5"/>
    <w:rsid w:val="00521221"/>
    <w:rsid w:val="0052133B"/>
    <w:rsid w:val="00521426"/>
    <w:rsid w:val="00521643"/>
    <w:rsid w:val="0052181C"/>
    <w:rsid w:val="00521BC7"/>
    <w:rsid w:val="00521D1B"/>
    <w:rsid w:val="00521EBF"/>
    <w:rsid w:val="00522677"/>
    <w:rsid w:val="00522788"/>
    <w:rsid w:val="0052284D"/>
    <w:rsid w:val="00522D62"/>
    <w:rsid w:val="005231A6"/>
    <w:rsid w:val="005231B1"/>
    <w:rsid w:val="005234ED"/>
    <w:rsid w:val="005235FD"/>
    <w:rsid w:val="0052368C"/>
    <w:rsid w:val="00523B04"/>
    <w:rsid w:val="00523DD1"/>
    <w:rsid w:val="00523F1D"/>
    <w:rsid w:val="005249E8"/>
    <w:rsid w:val="00524D1F"/>
    <w:rsid w:val="005256D2"/>
    <w:rsid w:val="00525B4C"/>
    <w:rsid w:val="00525F0B"/>
    <w:rsid w:val="00525F56"/>
    <w:rsid w:val="005263FC"/>
    <w:rsid w:val="005264C5"/>
    <w:rsid w:val="005266E1"/>
    <w:rsid w:val="00526CF2"/>
    <w:rsid w:val="00527201"/>
    <w:rsid w:val="005276B1"/>
    <w:rsid w:val="00527A20"/>
    <w:rsid w:val="00527B60"/>
    <w:rsid w:val="0053020A"/>
    <w:rsid w:val="005304CD"/>
    <w:rsid w:val="00530585"/>
    <w:rsid w:val="00530A4B"/>
    <w:rsid w:val="00530D0F"/>
    <w:rsid w:val="00530DB4"/>
    <w:rsid w:val="005311B9"/>
    <w:rsid w:val="00531467"/>
    <w:rsid w:val="005318F8"/>
    <w:rsid w:val="005319DF"/>
    <w:rsid w:val="005320E4"/>
    <w:rsid w:val="005322C9"/>
    <w:rsid w:val="005326A6"/>
    <w:rsid w:val="00532888"/>
    <w:rsid w:val="005329EA"/>
    <w:rsid w:val="00532A42"/>
    <w:rsid w:val="00532E17"/>
    <w:rsid w:val="005336B2"/>
    <w:rsid w:val="0053381F"/>
    <w:rsid w:val="005339C4"/>
    <w:rsid w:val="005339F4"/>
    <w:rsid w:val="00533AB5"/>
    <w:rsid w:val="00533B61"/>
    <w:rsid w:val="00534868"/>
    <w:rsid w:val="00534A65"/>
    <w:rsid w:val="00534F65"/>
    <w:rsid w:val="005351A0"/>
    <w:rsid w:val="00535381"/>
    <w:rsid w:val="00536065"/>
    <w:rsid w:val="00536965"/>
    <w:rsid w:val="00536B20"/>
    <w:rsid w:val="00536D7A"/>
    <w:rsid w:val="00537549"/>
    <w:rsid w:val="005375F2"/>
    <w:rsid w:val="00537BAB"/>
    <w:rsid w:val="00540079"/>
    <w:rsid w:val="005400C4"/>
    <w:rsid w:val="0054030F"/>
    <w:rsid w:val="00540748"/>
    <w:rsid w:val="00541000"/>
    <w:rsid w:val="0054101B"/>
    <w:rsid w:val="005414DE"/>
    <w:rsid w:val="00541EF6"/>
    <w:rsid w:val="00542163"/>
    <w:rsid w:val="00542494"/>
    <w:rsid w:val="005424E9"/>
    <w:rsid w:val="005425DB"/>
    <w:rsid w:val="005425E1"/>
    <w:rsid w:val="00542CE9"/>
    <w:rsid w:val="00543327"/>
    <w:rsid w:val="0054359A"/>
    <w:rsid w:val="00543C10"/>
    <w:rsid w:val="0054415A"/>
    <w:rsid w:val="005444E7"/>
    <w:rsid w:val="005446AD"/>
    <w:rsid w:val="005447CE"/>
    <w:rsid w:val="00544837"/>
    <w:rsid w:val="00544B3D"/>
    <w:rsid w:val="00544BBD"/>
    <w:rsid w:val="005452F3"/>
    <w:rsid w:val="00545464"/>
    <w:rsid w:val="00545609"/>
    <w:rsid w:val="00545843"/>
    <w:rsid w:val="00545A57"/>
    <w:rsid w:val="00545DB8"/>
    <w:rsid w:val="00545EA7"/>
    <w:rsid w:val="0054678F"/>
    <w:rsid w:val="00546EFD"/>
    <w:rsid w:val="00546FE0"/>
    <w:rsid w:val="005472BD"/>
    <w:rsid w:val="005474AE"/>
    <w:rsid w:val="005476CC"/>
    <w:rsid w:val="005478D9"/>
    <w:rsid w:val="00547DC0"/>
    <w:rsid w:val="00547E59"/>
    <w:rsid w:val="00550A07"/>
    <w:rsid w:val="00550A85"/>
    <w:rsid w:val="00550D53"/>
    <w:rsid w:val="00550E40"/>
    <w:rsid w:val="005512F8"/>
    <w:rsid w:val="005517FC"/>
    <w:rsid w:val="00551995"/>
    <w:rsid w:val="00551DB5"/>
    <w:rsid w:val="00551F27"/>
    <w:rsid w:val="00552258"/>
    <w:rsid w:val="005522D3"/>
    <w:rsid w:val="005524F0"/>
    <w:rsid w:val="005528CC"/>
    <w:rsid w:val="0055293E"/>
    <w:rsid w:val="005529B1"/>
    <w:rsid w:val="005530E4"/>
    <w:rsid w:val="005532C2"/>
    <w:rsid w:val="00553641"/>
    <w:rsid w:val="00553A02"/>
    <w:rsid w:val="00553EA6"/>
    <w:rsid w:val="00553F20"/>
    <w:rsid w:val="00554347"/>
    <w:rsid w:val="005543D0"/>
    <w:rsid w:val="005545AD"/>
    <w:rsid w:val="00554824"/>
    <w:rsid w:val="00554BAB"/>
    <w:rsid w:val="00554CE0"/>
    <w:rsid w:val="00555087"/>
    <w:rsid w:val="005555AA"/>
    <w:rsid w:val="0055561E"/>
    <w:rsid w:val="005556A2"/>
    <w:rsid w:val="00555A91"/>
    <w:rsid w:val="00555B1E"/>
    <w:rsid w:val="00555B53"/>
    <w:rsid w:val="00555E9B"/>
    <w:rsid w:val="00555EF2"/>
    <w:rsid w:val="00556055"/>
    <w:rsid w:val="00556678"/>
    <w:rsid w:val="005567FF"/>
    <w:rsid w:val="00556BCA"/>
    <w:rsid w:val="00557397"/>
    <w:rsid w:val="00557EFA"/>
    <w:rsid w:val="005608F4"/>
    <w:rsid w:val="00561119"/>
    <w:rsid w:val="005614F9"/>
    <w:rsid w:val="005615AC"/>
    <w:rsid w:val="00561958"/>
    <w:rsid w:val="00561FA6"/>
    <w:rsid w:val="0056229F"/>
    <w:rsid w:val="00562502"/>
    <w:rsid w:val="0056266A"/>
    <w:rsid w:val="00562A41"/>
    <w:rsid w:val="00562AEF"/>
    <w:rsid w:val="00562C1E"/>
    <w:rsid w:val="00562DF3"/>
    <w:rsid w:val="00562E8F"/>
    <w:rsid w:val="00562F4D"/>
    <w:rsid w:val="00563074"/>
    <w:rsid w:val="00563091"/>
    <w:rsid w:val="00563A03"/>
    <w:rsid w:val="00563C11"/>
    <w:rsid w:val="00563DCD"/>
    <w:rsid w:val="00563F3B"/>
    <w:rsid w:val="00563FAA"/>
    <w:rsid w:val="0056405F"/>
    <w:rsid w:val="005646B1"/>
    <w:rsid w:val="00564FEB"/>
    <w:rsid w:val="00565896"/>
    <w:rsid w:val="00565C05"/>
    <w:rsid w:val="00565F61"/>
    <w:rsid w:val="0056623E"/>
    <w:rsid w:val="00566287"/>
    <w:rsid w:val="0056658D"/>
    <w:rsid w:val="005665FF"/>
    <w:rsid w:val="00566709"/>
    <w:rsid w:val="005669DD"/>
    <w:rsid w:val="00566A66"/>
    <w:rsid w:val="00566B11"/>
    <w:rsid w:val="00566B3F"/>
    <w:rsid w:val="00566B4C"/>
    <w:rsid w:val="00566D31"/>
    <w:rsid w:val="00566FEE"/>
    <w:rsid w:val="00567191"/>
    <w:rsid w:val="00567241"/>
    <w:rsid w:val="0056746C"/>
    <w:rsid w:val="005676E2"/>
    <w:rsid w:val="005678F1"/>
    <w:rsid w:val="00570B78"/>
    <w:rsid w:val="00570C57"/>
    <w:rsid w:val="00570DB5"/>
    <w:rsid w:val="00570E8B"/>
    <w:rsid w:val="0057131B"/>
    <w:rsid w:val="0057141D"/>
    <w:rsid w:val="00571556"/>
    <w:rsid w:val="00571568"/>
    <w:rsid w:val="00571708"/>
    <w:rsid w:val="00571971"/>
    <w:rsid w:val="00571B42"/>
    <w:rsid w:val="00571E8E"/>
    <w:rsid w:val="00572213"/>
    <w:rsid w:val="00572F84"/>
    <w:rsid w:val="00573C45"/>
    <w:rsid w:val="00573DA4"/>
    <w:rsid w:val="00573F06"/>
    <w:rsid w:val="00574313"/>
    <w:rsid w:val="00574B4F"/>
    <w:rsid w:val="00574BB9"/>
    <w:rsid w:val="00574DA3"/>
    <w:rsid w:val="00574F62"/>
    <w:rsid w:val="00575181"/>
    <w:rsid w:val="005755A8"/>
    <w:rsid w:val="005755D4"/>
    <w:rsid w:val="00575CB0"/>
    <w:rsid w:val="00576026"/>
    <w:rsid w:val="005761A7"/>
    <w:rsid w:val="00576264"/>
    <w:rsid w:val="00576311"/>
    <w:rsid w:val="005766F5"/>
    <w:rsid w:val="00576CAF"/>
    <w:rsid w:val="00576D14"/>
    <w:rsid w:val="005771D7"/>
    <w:rsid w:val="005773B6"/>
    <w:rsid w:val="005775EC"/>
    <w:rsid w:val="0057774A"/>
    <w:rsid w:val="00577A0B"/>
    <w:rsid w:val="00577FD1"/>
    <w:rsid w:val="0058008A"/>
    <w:rsid w:val="00580124"/>
    <w:rsid w:val="00580617"/>
    <w:rsid w:val="00580752"/>
    <w:rsid w:val="00580F19"/>
    <w:rsid w:val="00581366"/>
    <w:rsid w:val="005813F2"/>
    <w:rsid w:val="0058146D"/>
    <w:rsid w:val="005815E3"/>
    <w:rsid w:val="00581774"/>
    <w:rsid w:val="0058181E"/>
    <w:rsid w:val="00581963"/>
    <w:rsid w:val="00581C6A"/>
    <w:rsid w:val="00581E55"/>
    <w:rsid w:val="00582036"/>
    <w:rsid w:val="00582291"/>
    <w:rsid w:val="005824D0"/>
    <w:rsid w:val="00582617"/>
    <w:rsid w:val="005832C7"/>
    <w:rsid w:val="00583795"/>
    <w:rsid w:val="00583CF6"/>
    <w:rsid w:val="00584099"/>
    <w:rsid w:val="005840AE"/>
    <w:rsid w:val="0058463A"/>
    <w:rsid w:val="00584860"/>
    <w:rsid w:val="0058496E"/>
    <w:rsid w:val="00584E32"/>
    <w:rsid w:val="00585075"/>
    <w:rsid w:val="00585636"/>
    <w:rsid w:val="0058571F"/>
    <w:rsid w:val="0058592D"/>
    <w:rsid w:val="00585E67"/>
    <w:rsid w:val="00586467"/>
    <w:rsid w:val="00586481"/>
    <w:rsid w:val="0058672D"/>
    <w:rsid w:val="00586A07"/>
    <w:rsid w:val="00586DBE"/>
    <w:rsid w:val="00586F3D"/>
    <w:rsid w:val="005876D2"/>
    <w:rsid w:val="00590326"/>
    <w:rsid w:val="00590905"/>
    <w:rsid w:val="00590913"/>
    <w:rsid w:val="00591190"/>
    <w:rsid w:val="0059172E"/>
    <w:rsid w:val="00591DFC"/>
    <w:rsid w:val="00592846"/>
    <w:rsid w:val="00592922"/>
    <w:rsid w:val="005929CF"/>
    <w:rsid w:val="00592AA3"/>
    <w:rsid w:val="00592BCB"/>
    <w:rsid w:val="00592F99"/>
    <w:rsid w:val="00593128"/>
    <w:rsid w:val="005934B4"/>
    <w:rsid w:val="00593A87"/>
    <w:rsid w:val="00593C4D"/>
    <w:rsid w:val="00594E0A"/>
    <w:rsid w:val="00594FBD"/>
    <w:rsid w:val="005950CB"/>
    <w:rsid w:val="00595568"/>
    <w:rsid w:val="005955C1"/>
    <w:rsid w:val="005955D7"/>
    <w:rsid w:val="005958FA"/>
    <w:rsid w:val="005963FD"/>
    <w:rsid w:val="005964BB"/>
    <w:rsid w:val="00596776"/>
    <w:rsid w:val="00596E83"/>
    <w:rsid w:val="005970A1"/>
    <w:rsid w:val="00597265"/>
    <w:rsid w:val="00597445"/>
    <w:rsid w:val="0059766F"/>
    <w:rsid w:val="005978C6"/>
    <w:rsid w:val="00597BF4"/>
    <w:rsid w:val="005A054B"/>
    <w:rsid w:val="005A05BA"/>
    <w:rsid w:val="005A0712"/>
    <w:rsid w:val="005A0768"/>
    <w:rsid w:val="005A09D9"/>
    <w:rsid w:val="005A0C7B"/>
    <w:rsid w:val="005A0E18"/>
    <w:rsid w:val="005A0E24"/>
    <w:rsid w:val="005A0EC1"/>
    <w:rsid w:val="005A111D"/>
    <w:rsid w:val="005A152E"/>
    <w:rsid w:val="005A19DA"/>
    <w:rsid w:val="005A1AE7"/>
    <w:rsid w:val="005A1B56"/>
    <w:rsid w:val="005A1B86"/>
    <w:rsid w:val="005A2265"/>
    <w:rsid w:val="005A22BC"/>
    <w:rsid w:val="005A24ED"/>
    <w:rsid w:val="005A2862"/>
    <w:rsid w:val="005A2B0A"/>
    <w:rsid w:val="005A2D3E"/>
    <w:rsid w:val="005A2D9B"/>
    <w:rsid w:val="005A31F0"/>
    <w:rsid w:val="005A3351"/>
    <w:rsid w:val="005A335D"/>
    <w:rsid w:val="005A33F2"/>
    <w:rsid w:val="005A344A"/>
    <w:rsid w:val="005A3A8B"/>
    <w:rsid w:val="005A3ABA"/>
    <w:rsid w:val="005A3BF6"/>
    <w:rsid w:val="005A41C9"/>
    <w:rsid w:val="005A427B"/>
    <w:rsid w:val="005A428B"/>
    <w:rsid w:val="005A42BD"/>
    <w:rsid w:val="005A42FD"/>
    <w:rsid w:val="005A4659"/>
    <w:rsid w:val="005A4B12"/>
    <w:rsid w:val="005A4BD1"/>
    <w:rsid w:val="005A4CF4"/>
    <w:rsid w:val="005A525A"/>
    <w:rsid w:val="005A52F2"/>
    <w:rsid w:val="005A5496"/>
    <w:rsid w:val="005A5545"/>
    <w:rsid w:val="005A5625"/>
    <w:rsid w:val="005A5DAC"/>
    <w:rsid w:val="005A6713"/>
    <w:rsid w:val="005A6822"/>
    <w:rsid w:val="005A6B8B"/>
    <w:rsid w:val="005A72DE"/>
    <w:rsid w:val="005A788C"/>
    <w:rsid w:val="005A79A6"/>
    <w:rsid w:val="005A79F8"/>
    <w:rsid w:val="005A7B84"/>
    <w:rsid w:val="005A7BB1"/>
    <w:rsid w:val="005B00AF"/>
    <w:rsid w:val="005B05A4"/>
    <w:rsid w:val="005B05C2"/>
    <w:rsid w:val="005B082F"/>
    <w:rsid w:val="005B0DA1"/>
    <w:rsid w:val="005B1069"/>
    <w:rsid w:val="005B11BD"/>
    <w:rsid w:val="005B1707"/>
    <w:rsid w:val="005B1BFB"/>
    <w:rsid w:val="005B1C3D"/>
    <w:rsid w:val="005B2131"/>
    <w:rsid w:val="005B2692"/>
    <w:rsid w:val="005B2F03"/>
    <w:rsid w:val="005B32C0"/>
    <w:rsid w:val="005B3334"/>
    <w:rsid w:val="005B3437"/>
    <w:rsid w:val="005B34FF"/>
    <w:rsid w:val="005B36EC"/>
    <w:rsid w:val="005B37DC"/>
    <w:rsid w:val="005B3F8D"/>
    <w:rsid w:val="005B4132"/>
    <w:rsid w:val="005B4170"/>
    <w:rsid w:val="005B436C"/>
    <w:rsid w:val="005B4756"/>
    <w:rsid w:val="005B4981"/>
    <w:rsid w:val="005B4DE8"/>
    <w:rsid w:val="005B5076"/>
    <w:rsid w:val="005B51DF"/>
    <w:rsid w:val="005B534F"/>
    <w:rsid w:val="005B5763"/>
    <w:rsid w:val="005B592D"/>
    <w:rsid w:val="005B5C48"/>
    <w:rsid w:val="005B5C69"/>
    <w:rsid w:val="005B5E07"/>
    <w:rsid w:val="005B600D"/>
    <w:rsid w:val="005B6444"/>
    <w:rsid w:val="005B64E6"/>
    <w:rsid w:val="005B6C66"/>
    <w:rsid w:val="005B6D0B"/>
    <w:rsid w:val="005B72D2"/>
    <w:rsid w:val="005B79BC"/>
    <w:rsid w:val="005B7CE3"/>
    <w:rsid w:val="005C00F4"/>
    <w:rsid w:val="005C0267"/>
    <w:rsid w:val="005C046A"/>
    <w:rsid w:val="005C05E0"/>
    <w:rsid w:val="005C064F"/>
    <w:rsid w:val="005C0819"/>
    <w:rsid w:val="005C09C4"/>
    <w:rsid w:val="005C0A26"/>
    <w:rsid w:val="005C0D96"/>
    <w:rsid w:val="005C0F26"/>
    <w:rsid w:val="005C1256"/>
    <w:rsid w:val="005C14F0"/>
    <w:rsid w:val="005C1796"/>
    <w:rsid w:val="005C192A"/>
    <w:rsid w:val="005C1D8E"/>
    <w:rsid w:val="005C1FD9"/>
    <w:rsid w:val="005C261A"/>
    <w:rsid w:val="005C287A"/>
    <w:rsid w:val="005C2AE1"/>
    <w:rsid w:val="005C36BE"/>
    <w:rsid w:val="005C39F2"/>
    <w:rsid w:val="005C3EC1"/>
    <w:rsid w:val="005C40E8"/>
    <w:rsid w:val="005C4112"/>
    <w:rsid w:val="005C41C2"/>
    <w:rsid w:val="005C42B2"/>
    <w:rsid w:val="005C4560"/>
    <w:rsid w:val="005C47C9"/>
    <w:rsid w:val="005C4815"/>
    <w:rsid w:val="005C4820"/>
    <w:rsid w:val="005C4CE1"/>
    <w:rsid w:val="005C56F8"/>
    <w:rsid w:val="005C5844"/>
    <w:rsid w:val="005C59E2"/>
    <w:rsid w:val="005C5CE8"/>
    <w:rsid w:val="005C5EE8"/>
    <w:rsid w:val="005C621C"/>
    <w:rsid w:val="005C6298"/>
    <w:rsid w:val="005C62D4"/>
    <w:rsid w:val="005C645C"/>
    <w:rsid w:val="005C64FD"/>
    <w:rsid w:val="005C6643"/>
    <w:rsid w:val="005C68C2"/>
    <w:rsid w:val="005C6B68"/>
    <w:rsid w:val="005C6E61"/>
    <w:rsid w:val="005C6E9F"/>
    <w:rsid w:val="005C6F35"/>
    <w:rsid w:val="005C7272"/>
    <w:rsid w:val="005C7461"/>
    <w:rsid w:val="005C7515"/>
    <w:rsid w:val="005C7677"/>
    <w:rsid w:val="005C7B92"/>
    <w:rsid w:val="005C7BDD"/>
    <w:rsid w:val="005D0232"/>
    <w:rsid w:val="005D05D4"/>
    <w:rsid w:val="005D07F7"/>
    <w:rsid w:val="005D092C"/>
    <w:rsid w:val="005D12B0"/>
    <w:rsid w:val="005D12CD"/>
    <w:rsid w:val="005D15E6"/>
    <w:rsid w:val="005D1AA0"/>
    <w:rsid w:val="005D2259"/>
    <w:rsid w:val="005D225B"/>
    <w:rsid w:val="005D28A9"/>
    <w:rsid w:val="005D382A"/>
    <w:rsid w:val="005D38C1"/>
    <w:rsid w:val="005D3BE3"/>
    <w:rsid w:val="005D4135"/>
    <w:rsid w:val="005D461A"/>
    <w:rsid w:val="005D470C"/>
    <w:rsid w:val="005D49CD"/>
    <w:rsid w:val="005D4CAA"/>
    <w:rsid w:val="005D4E23"/>
    <w:rsid w:val="005D4E37"/>
    <w:rsid w:val="005D5185"/>
    <w:rsid w:val="005D51AD"/>
    <w:rsid w:val="005D539F"/>
    <w:rsid w:val="005D543F"/>
    <w:rsid w:val="005D55D4"/>
    <w:rsid w:val="005D5606"/>
    <w:rsid w:val="005D565D"/>
    <w:rsid w:val="005D5A74"/>
    <w:rsid w:val="005D5BC6"/>
    <w:rsid w:val="005D5D1B"/>
    <w:rsid w:val="005D612B"/>
    <w:rsid w:val="005D61BA"/>
    <w:rsid w:val="005D62CA"/>
    <w:rsid w:val="005D659E"/>
    <w:rsid w:val="005D68D0"/>
    <w:rsid w:val="005D6964"/>
    <w:rsid w:val="005D711A"/>
    <w:rsid w:val="005D72D6"/>
    <w:rsid w:val="005D7B38"/>
    <w:rsid w:val="005D7CE3"/>
    <w:rsid w:val="005E0460"/>
    <w:rsid w:val="005E0560"/>
    <w:rsid w:val="005E0977"/>
    <w:rsid w:val="005E09F1"/>
    <w:rsid w:val="005E0A38"/>
    <w:rsid w:val="005E0FAD"/>
    <w:rsid w:val="005E0FEF"/>
    <w:rsid w:val="005E12BE"/>
    <w:rsid w:val="005E182A"/>
    <w:rsid w:val="005E19F4"/>
    <w:rsid w:val="005E1A0C"/>
    <w:rsid w:val="005E1D68"/>
    <w:rsid w:val="005E1EF3"/>
    <w:rsid w:val="005E2066"/>
    <w:rsid w:val="005E2166"/>
    <w:rsid w:val="005E2353"/>
    <w:rsid w:val="005E2D79"/>
    <w:rsid w:val="005E3008"/>
    <w:rsid w:val="005E334A"/>
    <w:rsid w:val="005E36D9"/>
    <w:rsid w:val="005E3C3A"/>
    <w:rsid w:val="005E3F1E"/>
    <w:rsid w:val="005E41B3"/>
    <w:rsid w:val="005E43E0"/>
    <w:rsid w:val="005E445C"/>
    <w:rsid w:val="005E4732"/>
    <w:rsid w:val="005E4972"/>
    <w:rsid w:val="005E4CBF"/>
    <w:rsid w:val="005E4DC6"/>
    <w:rsid w:val="005E5639"/>
    <w:rsid w:val="005E5795"/>
    <w:rsid w:val="005E5798"/>
    <w:rsid w:val="005E5C38"/>
    <w:rsid w:val="005E60A1"/>
    <w:rsid w:val="005E629C"/>
    <w:rsid w:val="005E636F"/>
    <w:rsid w:val="005E656B"/>
    <w:rsid w:val="005E6626"/>
    <w:rsid w:val="005E6734"/>
    <w:rsid w:val="005E685D"/>
    <w:rsid w:val="005E6AA3"/>
    <w:rsid w:val="005E6BB6"/>
    <w:rsid w:val="005E6E5A"/>
    <w:rsid w:val="005E6EBC"/>
    <w:rsid w:val="005E7691"/>
    <w:rsid w:val="005E7700"/>
    <w:rsid w:val="005E7B9C"/>
    <w:rsid w:val="005E7E51"/>
    <w:rsid w:val="005E7F22"/>
    <w:rsid w:val="005F00F5"/>
    <w:rsid w:val="005F03D0"/>
    <w:rsid w:val="005F047E"/>
    <w:rsid w:val="005F069F"/>
    <w:rsid w:val="005F0BAD"/>
    <w:rsid w:val="005F0E80"/>
    <w:rsid w:val="005F1242"/>
    <w:rsid w:val="005F14AC"/>
    <w:rsid w:val="005F167E"/>
    <w:rsid w:val="005F1776"/>
    <w:rsid w:val="005F17D2"/>
    <w:rsid w:val="005F187B"/>
    <w:rsid w:val="005F1C23"/>
    <w:rsid w:val="005F21D0"/>
    <w:rsid w:val="005F24DD"/>
    <w:rsid w:val="005F29F9"/>
    <w:rsid w:val="005F2BB0"/>
    <w:rsid w:val="005F2CE4"/>
    <w:rsid w:val="005F3430"/>
    <w:rsid w:val="005F42C8"/>
    <w:rsid w:val="005F43B8"/>
    <w:rsid w:val="005F44BD"/>
    <w:rsid w:val="005F46BB"/>
    <w:rsid w:val="005F4A89"/>
    <w:rsid w:val="005F4F94"/>
    <w:rsid w:val="005F503B"/>
    <w:rsid w:val="005F5A21"/>
    <w:rsid w:val="005F5A7E"/>
    <w:rsid w:val="005F5B09"/>
    <w:rsid w:val="005F61A9"/>
    <w:rsid w:val="005F626D"/>
    <w:rsid w:val="005F63D8"/>
    <w:rsid w:val="005F65D8"/>
    <w:rsid w:val="005F661B"/>
    <w:rsid w:val="005F6A9D"/>
    <w:rsid w:val="005F70FC"/>
    <w:rsid w:val="005F73AA"/>
    <w:rsid w:val="005F7A63"/>
    <w:rsid w:val="005F7B15"/>
    <w:rsid w:val="005F7C59"/>
    <w:rsid w:val="00600109"/>
    <w:rsid w:val="00600277"/>
    <w:rsid w:val="00600B94"/>
    <w:rsid w:val="00600CA1"/>
    <w:rsid w:val="006017D9"/>
    <w:rsid w:val="00601C83"/>
    <w:rsid w:val="00601DDF"/>
    <w:rsid w:val="00601EA2"/>
    <w:rsid w:val="00601F27"/>
    <w:rsid w:val="00601FF5"/>
    <w:rsid w:val="0060210E"/>
    <w:rsid w:val="006023D1"/>
    <w:rsid w:val="00602588"/>
    <w:rsid w:val="0060287D"/>
    <w:rsid w:val="0060296A"/>
    <w:rsid w:val="00602AA4"/>
    <w:rsid w:val="00603178"/>
    <w:rsid w:val="0060323C"/>
    <w:rsid w:val="00603481"/>
    <w:rsid w:val="00603D19"/>
    <w:rsid w:val="006043B0"/>
    <w:rsid w:val="00604896"/>
    <w:rsid w:val="00604A7D"/>
    <w:rsid w:val="00605157"/>
    <w:rsid w:val="0060569F"/>
    <w:rsid w:val="006057E4"/>
    <w:rsid w:val="00605F29"/>
    <w:rsid w:val="006062F5"/>
    <w:rsid w:val="00606640"/>
    <w:rsid w:val="00606A94"/>
    <w:rsid w:val="00606ACF"/>
    <w:rsid w:val="00606DEE"/>
    <w:rsid w:val="0060732B"/>
    <w:rsid w:val="00607472"/>
    <w:rsid w:val="006074F8"/>
    <w:rsid w:val="006075B2"/>
    <w:rsid w:val="006075D5"/>
    <w:rsid w:val="00607BC8"/>
    <w:rsid w:val="00607CC8"/>
    <w:rsid w:val="00607ED2"/>
    <w:rsid w:val="00607FCF"/>
    <w:rsid w:val="00610501"/>
    <w:rsid w:val="006107C7"/>
    <w:rsid w:val="0061089E"/>
    <w:rsid w:val="00610916"/>
    <w:rsid w:val="00610995"/>
    <w:rsid w:val="00610A8D"/>
    <w:rsid w:val="00610B2B"/>
    <w:rsid w:val="00610EE8"/>
    <w:rsid w:val="00611174"/>
    <w:rsid w:val="00611223"/>
    <w:rsid w:val="006113DA"/>
    <w:rsid w:val="006114A8"/>
    <w:rsid w:val="00611C70"/>
    <w:rsid w:val="00611E0F"/>
    <w:rsid w:val="00611E73"/>
    <w:rsid w:val="00611E9A"/>
    <w:rsid w:val="00611EBF"/>
    <w:rsid w:val="00611F19"/>
    <w:rsid w:val="006121AE"/>
    <w:rsid w:val="006123D2"/>
    <w:rsid w:val="00612579"/>
    <w:rsid w:val="006128BA"/>
    <w:rsid w:val="00612E52"/>
    <w:rsid w:val="00612FA1"/>
    <w:rsid w:val="0061311C"/>
    <w:rsid w:val="006131AD"/>
    <w:rsid w:val="0061320B"/>
    <w:rsid w:val="0061381C"/>
    <w:rsid w:val="00613BED"/>
    <w:rsid w:val="00613E20"/>
    <w:rsid w:val="00613E7C"/>
    <w:rsid w:val="006141FC"/>
    <w:rsid w:val="006143A3"/>
    <w:rsid w:val="00614FB2"/>
    <w:rsid w:val="00615651"/>
    <w:rsid w:val="00615E43"/>
    <w:rsid w:val="00615E7B"/>
    <w:rsid w:val="00616052"/>
    <w:rsid w:val="006160BB"/>
    <w:rsid w:val="00616431"/>
    <w:rsid w:val="0061646F"/>
    <w:rsid w:val="006164A1"/>
    <w:rsid w:val="00616887"/>
    <w:rsid w:val="006168CA"/>
    <w:rsid w:val="00616B3E"/>
    <w:rsid w:val="00616B46"/>
    <w:rsid w:val="00616BDF"/>
    <w:rsid w:val="00617128"/>
    <w:rsid w:val="006175C4"/>
    <w:rsid w:val="00617694"/>
    <w:rsid w:val="0061780F"/>
    <w:rsid w:val="00617962"/>
    <w:rsid w:val="00617BAA"/>
    <w:rsid w:val="00617D87"/>
    <w:rsid w:val="00617E08"/>
    <w:rsid w:val="00617FC7"/>
    <w:rsid w:val="00620466"/>
    <w:rsid w:val="00620ACD"/>
    <w:rsid w:val="00620B89"/>
    <w:rsid w:val="00620DD9"/>
    <w:rsid w:val="00620E1E"/>
    <w:rsid w:val="00620F69"/>
    <w:rsid w:val="0062105C"/>
    <w:rsid w:val="00621091"/>
    <w:rsid w:val="00621135"/>
    <w:rsid w:val="00621159"/>
    <w:rsid w:val="006212D6"/>
    <w:rsid w:val="0062154B"/>
    <w:rsid w:val="00621D6E"/>
    <w:rsid w:val="00622064"/>
    <w:rsid w:val="00622102"/>
    <w:rsid w:val="006223B0"/>
    <w:rsid w:val="00622656"/>
    <w:rsid w:val="00622B7D"/>
    <w:rsid w:val="00622C12"/>
    <w:rsid w:val="00622CE9"/>
    <w:rsid w:val="00622F43"/>
    <w:rsid w:val="00623045"/>
    <w:rsid w:val="00623311"/>
    <w:rsid w:val="006238DE"/>
    <w:rsid w:val="00623DB5"/>
    <w:rsid w:val="0062454C"/>
    <w:rsid w:val="006256AF"/>
    <w:rsid w:val="00625DB8"/>
    <w:rsid w:val="00625F8C"/>
    <w:rsid w:val="0062679C"/>
    <w:rsid w:val="00626A38"/>
    <w:rsid w:val="00626CA1"/>
    <w:rsid w:val="00626FCB"/>
    <w:rsid w:val="00627081"/>
    <w:rsid w:val="0062735A"/>
    <w:rsid w:val="0062754D"/>
    <w:rsid w:val="00627D3A"/>
    <w:rsid w:val="00627DF8"/>
    <w:rsid w:val="0063001A"/>
    <w:rsid w:val="00630817"/>
    <w:rsid w:val="00630C6D"/>
    <w:rsid w:val="00630C78"/>
    <w:rsid w:val="00630D5D"/>
    <w:rsid w:val="00631551"/>
    <w:rsid w:val="00631CED"/>
    <w:rsid w:val="00632495"/>
    <w:rsid w:val="006324BF"/>
    <w:rsid w:val="00632607"/>
    <w:rsid w:val="00632CAB"/>
    <w:rsid w:val="006334D0"/>
    <w:rsid w:val="00633A7D"/>
    <w:rsid w:val="00633BE9"/>
    <w:rsid w:val="00633F87"/>
    <w:rsid w:val="00634139"/>
    <w:rsid w:val="0063414B"/>
    <w:rsid w:val="00634153"/>
    <w:rsid w:val="006341C9"/>
    <w:rsid w:val="0063432A"/>
    <w:rsid w:val="00634507"/>
    <w:rsid w:val="00634738"/>
    <w:rsid w:val="0063477B"/>
    <w:rsid w:val="00634820"/>
    <w:rsid w:val="006353C8"/>
    <w:rsid w:val="006356FB"/>
    <w:rsid w:val="00635D99"/>
    <w:rsid w:val="00635E96"/>
    <w:rsid w:val="00635EF5"/>
    <w:rsid w:val="00635FE3"/>
    <w:rsid w:val="0063645A"/>
    <w:rsid w:val="006364C3"/>
    <w:rsid w:val="006365F1"/>
    <w:rsid w:val="00636602"/>
    <w:rsid w:val="0063673D"/>
    <w:rsid w:val="00636747"/>
    <w:rsid w:val="0063685A"/>
    <w:rsid w:val="00636B91"/>
    <w:rsid w:val="00636BA4"/>
    <w:rsid w:val="00636D9A"/>
    <w:rsid w:val="00636E68"/>
    <w:rsid w:val="006372A3"/>
    <w:rsid w:val="00637399"/>
    <w:rsid w:val="0063739A"/>
    <w:rsid w:val="00637B13"/>
    <w:rsid w:val="00637D94"/>
    <w:rsid w:val="006403FA"/>
    <w:rsid w:val="0064041C"/>
    <w:rsid w:val="006404F3"/>
    <w:rsid w:val="00640787"/>
    <w:rsid w:val="00640872"/>
    <w:rsid w:val="00640BEE"/>
    <w:rsid w:val="00640D1C"/>
    <w:rsid w:val="00640E13"/>
    <w:rsid w:val="00641640"/>
    <w:rsid w:val="00641BC6"/>
    <w:rsid w:val="00641CB1"/>
    <w:rsid w:val="00641DB2"/>
    <w:rsid w:val="006420C2"/>
    <w:rsid w:val="006424DB"/>
    <w:rsid w:val="00642A1A"/>
    <w:rsid w:val="00642BA9"/>
    <w:rsid w:val="006433CF"/>
    <w:rsid w:val="0064341E"/>
    <w:rsid w:val="006435C5"/>
    <w:rsid w:val="00643689"/>
    <w:rsid w:val="006439F3"/>
    <w:rsid w:val="00643EC8"/>
    <w:rsid w:val="00643ED5"/>
    <w:rsid w:val="00644047"/>
    <w:rsid w:val="006448F8"/>
    <w:rsid w:val="00644B6C"/>
    <w:rsid w:val="00644BC4"/>
    <w:rsid w:val="00644BED"/>
    <w:rsid w:val="00644F27"/>
    <w:rsid w:val="00645068"/>
    <w:rsid w:val="00645548"/>
    <w:rsid w:val="006457F6"/>
    <w:rsid w:val="006458F8"/>
    <w:rsid w:val="00645912"/>
    <w:rsid w:val="00645A05"/>
    <w:rsid w:val="00645C16"/>
    <w:rsid w:val="00646688"/>
    <w:rsid w:val="0064690C"/>
    <w:rsid w:val="00646912"/>
    <w:rsid w:val="00646B04"/>
    <w:rsid w:val="00646B8E"/>
    <w:rsid w:val="00646F6D"/>
    <w:rsid w:val="00647CA0"/>
    <w:rsid w:val="00647EBF"/>
    <w:rsid w:val="00650301"/>
    <w:rsid w:val="00650654"/>
    <w:rsid w:val="00650841"/>
    <w:rsid w:val="00650B6F"/>
    <w:rsid w:val="00650F6C"/>
    <w:rsid w:val="00650FEE"/>
    <w:rsid w:val="0065119A"/>
    <w:rsid w:val="00651637"/>
    <w:rsid w:val="0065166F"/>
    <w:rsid w:val="00651A08"/>
    <w:rsid w:val="00651B72"/>
    <w:rsid w:val="00651C6C"/>
    <w:rsid w:val="00651DDD"/>
    <w:rsid w:val="00651E48"/>
    <w:rsid w:val="00651FF7"/>
    <w:rsid w:val="006520DA"/>
    <w:rsid w:val="006523E6"/>
    <w:rsid w:val="0065258B"/>
    <w:rsid w:val="0065264F"/>
    <w:rsid w:val="006527FA"/>
    <w:rsid w:val="00652D72"/>
    <w:rsid w:val="00652E60"/>
    <w:rsid w:val="00652E83"/>
    <w:rsid w:val="0065303D"/>
    <w:rsid w:val="006530CE"/>
    <w:rsid w:val="00653507"/>
    <w:rsid w:val="006539C2"/>
    <w:rsid w:val="00653A57"/>
    <w:rsid w:val="00653ACA"/>
    <w:rsid w:val="00653B8F"/>
    <w:rsid w:val="00653CF2"/>
    <w:rsid w:val="00653EF8"/>
    <w:rsid w:val="006540F6"/>
    <w:rsid w:val="006542C6"/>
    <w:rsid w:val="006546E5"/>
    <w:rsid w:val="00654BC5"/>
    <w:rsid w:val="00654FF0"/>
    <w:rsid w:val="0065510F"/>
    <w:rsid w:val="0065517E"/>
    <w:rsid w:val="006554E8"/>
    <w:rsid w:val="0065565B"/>
    <w:rsid w:val="00655808"/>
    <w:rsid w:val="00655BAB"/>
    <w:rsid w:val="00655E7C"/>
    <w:rsid w:val="00655F5D"/>
    <w:rsid w:val="006563B0"/>
    <w:rsid w:val="006565A1"/>
    <w:rsid w:val="0065681B"/>
    <w:rsid w:val="00656B0D"/>
    <w:rsid w:val="0065729A"/>
    <w:rsid w:val="006574E5"/>
    <w:rsid w:val="00657747"/>
    <w:rsid w:val="00657A8F"/>
    <w:rsid w:val="00657C2F"/>
    <w:rsid w:val="00657D4F"/>
    <w:rsid w:val="00660527"/>
    <w:rsid w:val="0066104F"/>
    <w:rsid w:val="006613FC"/>
    <w:rsid w:val="0066198E"/>
    <w:rsid w:val="00661B34"/>
    <w:rsid w:val="00661E3D"/>
    <w:rsid w:val="00661FF4"/>
    <w:rsid w:val="0066215C"/>
    <w:rsid w:val="006625E7"/>
    <w:rsid w:val="00662658"/>
    <w:rsid w:val="00662AE4"/>
    <w:rsid w:val="00662B84"/>
    <w:rsid w:val="00662BC0"/>
    <w:rsid w:val="006634D1"/>
    <w:rsid w:val="006639D8"/>
    <w:rsid w:val="00663D97"/>
    <w:rsid w:val="006642D6"/>
    <w:rsid w:val="006643F7"/>
    <w:rsid w:val="00664947"/>
    <w:rsid w:val="00664A6F"/>
    <w:rsid w:val="00664B3E"/>
    <w:rsid w:val="00664E3E"/>
    <w:rsid w:val="00664ED6"/>
    <w:rsid w:val="00664FEB"/>
    <w:rsid w:val="0066536C"/>
    <w:rsid w:val="0066555F"/>
    <w:rsid w:val="00665957"/>
    <w:rsid w:val="00665EB9"/>
    <w:rsid w:val="0066643F"/>
    <w:rsid w:val="00666940"/>
    <w:rsid w:val="00666DF6"/>
    <w:rsid w:val="00666E3D"/>
    <w:rsid w:val="00666ED7"/>
    <w:rsid w:val="00666EFB"/>
    <w:rsid w:val="00667313"/>
    <w:rsid w:val="00667DA1"/>
    <w:rsid w:val="00670044"/>
    <w:rsid w:val="00670147"/>
    <w:rsid w:val="00670453"/>
    <w:rsid w:val="00670572"/>
    <w:rsid w:val="006705FE"/>
    <w:rsid w:val="0067073A"/>
    <w:rsid w:val="006707EE"/>
    <w:rsid w:val="00670A3D"/>
    <w:rsid w:val="00670AB0"/>
    <w:rsid w:val="00670B2B"/>
    <w:rsid w:val="00670E35"/>
    <w:rsid w:val="006711BB"/>
    <w:rsid w:val="006711F5"/>
    <w:rsid w:val="00671B2A"/>
    <w:rsid w:val="00671D1C"/>
    <w:rsid w:val="00671DFC"/>
    <w:rsid w:val="00671F47"/>
    <w:rsid w:val="0067209D"/>
    <w:rsid w:val="00672567"/>
    <w:rsid w:val="0067267B"/>
    <w:rsid w:val="006728AF"/>
    <w:rsid w:val="00672BD7"/>
    <w:rsid w:val="00672C95"/>
    <w:rsid w:val="00672F35"/>
    <w:rsid w:val="0067309F"/>
    <w:rsid w:val="00673236"/>
    <w:rsid w:val="006733EB"/>
    <w:rsid w:val="006735C7"/>
    <w:rsid w:val="00673613"/>
    <w:rsid w:val="00673631"/>
    <w:rsid w:val="006737AE"/>
    <w:rsid w:val="006740BC"/>
    <w:rsid w:val="00674D4F"/>
    <w:rsid w:val="00675913"/>
    <w:rsid w:val="00675A53"/>
    <w:rsid w:val="00675E4C"/>
    <w:rsid w:val="00675E51"/>
    <w:rsid w:val="006766A4"/>
    <w:rsid w:val="0067674A"/>
    <w:rsid w:val="006767B4"/>
    <w:rsid w:val="00676A67"/>
    <w:rsid w:val="00676ACD"/>
    <w:rsid w:val="006777EE"/>
    <w:rsid w:val="006778A6"/>
    <w:rsid w:val="00677CC3"/>
    <w:rsid w:val="00677D38"/>
    <w:rsid w:val="00677F08"/>
    <w:rsid w:val="00677F53"/>
    <w:rsid w:val="006801F9"/>
    <w:rsid w:val="00680724"/>
    <w:rsid w:val="00680CA5"/>
    <w:rsid w:val="006812E2"/>
    <w:rsid w:val="00681C05"/>
    <w:rsid w:val="00681F6A"/>
    <w:rsid w:val="00682B60"/>
    <w:rsid w:val="00682BBB"/>
    <w:rsid w:val="00682BF0"/>
    <w:rsid w:val="00682BF4"/>
    <w:rsid w:val="006832EB"/>
    <w:rsid w:val="006836EC"/>
    <w:rsid w:val="0068385A"/>
    <w:rsid w:val="00683AC6"/>
    <w:rsid w:val="00683EDB"/>
    <w:rsid w:val="006858FA"/>
    <w:rsid w:val="00685987"/>
    <w:rsid w:val="006860A0"/>
    <w:rsid w:val="00686AF7"/>
    <w:rsid w:val="006871B8"/>
    <w:rsid w:val="006871D1"/>
    <w:rsid w:val="0068745F"/>
    <w:rsid w:val="006877D3"/>
    <w:rsid w:val="00687AC6"/>
    <w:rsid w:val="00687AEA"/>
    <w:rsid w:val="00687F1B"/>
    <w:rsid w:val="00690673"/>
    <w:rsid w:val="006907CB"/>
    <w:rsid w:val="00690DF3"/>
    <w:rsid w:val="00690ECF"/>
    <w:rsid w:val="006918B4"/>
    <w:rsid w:val="00691E79"/>
    <w:rsid w:val="0069237A"/>
    <w:rsid w:val="006924E4"/>
    <w:rsid w:val="0069271D"/>
    <w:rsid w:val="00692A28"/>
    <w:rsid w:val="00692A3A"/>
    <w:rsid w:val="00692AA0"/>
    <w:rsid w:val="00692ACE"/>
    <w:rsid w:val="00692B8F"/>
    <w:rsid w:val="00692E5C"/>
    <w:rsid w:val="00692F67"/>
    <w:rsid w:val="00693B69"/>
    <w:rsid w:val="00693ED8"/>
    <w:rsid w:val="006942DB"/>
    <w:rsid w:val="006942F6"/>
    <w:rsid w:val="006948D7"/>
    <w:rsid w:val="0069492D"/>
    <w:rsid w:val="0069497A"/>
    <w:rsid w:val="00694BC2"/>
    <w:rsid w:val="00695104"/>
    <w:rsid w:val="00695438"/>
    <w:rsid w:val="0069552E"/>
    <w:rsid w:val="00695CCE"/>
    <w:rsid w:val="00695F06"/>
    <w:rsid w:val="00696D59"/>
    <w:rsid w:val="00696D5A"/>
    <w:rsid w:val="006974B3"/>
    <w:rsid w:val="006978E7"/>
    <w:rsid w:val="00697C71"/>
    <w:rsid w:val="00697CE4"/>
    <w:rsid w:val="00697DE3"/>
    <w:rsid w:val="00697F3D"/>
    <w:rsid w:val="006A02F9"/>
    <w:rsid w:val="006A0FAA"/>
    <w:rsid w:val="006A1411"/>
    <w:rsid w:val="006A1993"/>
    <w:rsid w:val="006A1AE1"/>
    <w:rsid w:val="006A1AE8"/>
    <w:rsid w:val="006A216E"/>
    <w:rsid w:val="006A2359"/>
    <w:rsid w:val="006A242F"/>
    <w:rsid w:val="006A26DD"/>
    <w:rsid w:val="006A2B9E"/>
    <w:rsid w:val="006A2D28"/>
    <w:rsid w:val="006A37FC"/>
    <w:rsid w:val="006A4255"/>
    <w:rsid w:val="006A428D"/>
    <w:rsid w:val="006A433B"/>
    <w:rsid w:val="006A4344"/>
    <w:rsid w:val="006A463C"/>
    <w:rsid w:val="006A4708"/>
    <w:rsid w:val="006A4DE1"/>
    <w:rsid w:val="006A5596"/>
    <w:rsid w:val="006A5896"/>
    <w:rsid w:val="006A58DB"/>
    <w:rsid w:val="006A590B"/>
    <w:rsid w:val="006A5C71"/>
    <w:rsid w:val="006A5C7D"/>
    <w:rsid w:val="006A5CDC"/>
    <w:rsid w:val="006A5CED"/>
    <w:rsid w:val="006A5D10"/>
    <w:rsid w:val="006A5D68"/>
    <w:rsid w:val="006A5EFD"/>
    <w:rsid w:val="006A60FE"/>
    <w:rsid w:val="006A6165"/>
    <w:rsid w:val="006A62E5"/>
    <w:rsid w:val="006A6435"/>
    <w:rsid w:val="006A684F"/>
    <w:rsid w:val="006A69B2"/>
    <w:rsid w:val="006A6BD4"/>
    <w:rsid w:val="006A6DB1"/>
    <w:rsid w:val="006A6F42"/>
    <w:rsid w:val="006A7658"/>
    <w:rsid w:val="006A79E1"/>
    <w:rsid w:val="006A7F0D"/>
    <w:rsid w:val="006B024B"/>
    <w:rsid w:val="006B02AD"/>
    <w:rsid w:val="006B05D0"/>
    <w:rsid w:val="006B0FB5"/>
    <w:rsid w:val="006B129D"/>
    <w:rsid w:val="006B12BD"/>
    <w:rsid w:val="006B13D1"/>
    <w:rsid w:val="006B16F0"/>
    <w:rsid w:val="006B19BC"/>
    <w:rsid w:val="006B1D37"/>
    <w:rsid w:val="006B1ECD"/>
    <w:rsid w:val="006B208A"/>
    <w:rsid w:val="006B2417"/>
    <w:rsid w:val="006B244C"/>
    <w:rsid w:val="006B3616"/>
    <w:rsid w:val="006B37FC"/>
    <w:rsid w:val="006B3E0D"/>
    <w:rsid w:val="006B3E64"/>
    <w:rsid w:val="006B4176"/>
    <w:rsid w:val="006B434C"/>
    <w:rsid w:val="006B458E"/>
    <w:rsid w:val="006B46EA"/>
    <w:rsid w:val="006B491C"/>
    <w:rsid w:val="006B4C3E"/>
    <w:rsid w:val="006B4FA6"/>
    <w:rsid w:val="006B5119"/>
    <w:rsid w:val="006B5204"/>
    <w:rsid w:val="006B537C"/>
    <w:rsid w:val="006B5461"/>
    <w:rsid w:val="006B54C7"/>
    <w:rsid w:val="006B54E1"/>
    <w:rsid w:val="006B5730"/>
    <w:rsid w:val="006B5B0A"/>
    <w:rsid w:val="006B5DB9"/>
    <w:rsid w:val="006B5DE5"/>
    <w:rsid w:val="006B661D"/>
    <w:rsid w:val="006B6717"/>
    <w:rsid w:val="006B676D"/>
    <w:rsid w:val="006B6821"/>
    <w:rsid w:val="006B6DDD"/>
    <w:rsid w:val="006B6FB5"/>
    <w:rsid w:val="006B736A"/>
    <w:rsid w:val="006B75ED"/>
    <w:rsid w:val="006B76B3"/>
    <w:rsid w:val="006B7735"/>
    <w:rsid w:val="006B7769"/>
    <w:rsid w:val="006B7A55"/>
    <w:rsid w:val="006B7E5A"/>
    <w:rsid w:val="006C0081"/>
    <w:rsid w:val="006C018E"/>
    <w:rsid w:val="006C0273"/>
    <w:rsid w:val="006C03C6"/>
    <w:rsid w:val="006C04E2"/>
    <w:rsid w:val="006C0604"/>
    <w:rsid w:val="006C0806"/>
    <w:rsid w:val="006C0CB0"/>
    <w:rsid w:val="006C0E7A"/>
    <w:rsid w:val="006C0EA9"/>
    <w:rsid w:val="006C0FB3"/>
    <w:rsid w:val="006C140A"/>
    <w:rsid w:val="006C1F29"/>
    <w:rsid w:val="006C1FAB"/>
    <w:rsid w:val="006C20A7"/>
    <w:rsid w:val="006C228B"/>
    <w:rsid w:val="006C2BD8"/>
    <w:rsid w:val="006C2E2F"/>
    <w:rsid w:val="006C2F7A"/>
    <w:rsid w:val="006C2FF1"/>
    <w:rsid w:val="006C3409"/>
    <w:rsid w:val="006C3751"/>
    <w:rsid w:val="006C390F"/>
    <w:rsid w:val="006C3ADC"/>
    <w:rsid w:val="006C3B41"/>
    <w:rsid w:val="006C3C48"/>
    <w:rsid w:val="006C403A"/>
    <w:rsid w:val="006C40F6"/>
    <w:rsid w:val="006C4AC2"/>
    <w:rsid w:val="006C4E1A"/>
    <w:rsid w:val="006C5E0B"/>
    <w:rsid w:val="006C68DF"/>
    <w:rsid w:val="006C6B4C"/>
    <w:rsid w:val="006C6CF0"/>
    <w:rsid w:val="006C6EEF"/>
    <w:rsid w:val="006C71E0"/>
    <w:rsid w:val="006C7986"/>
    <w:rsid w:val="006C79FA"/>
    <w:rsid w:val="006D040B"/>
    <w:rsid w:val="006D0BA3"/>
    <w:rsid w:val="006D0C78"/>
    <w:rsid w:val="006D130A"/>
    <w:rsid w:val="006D178E"/>
    <w:rsid w:val="006D183D"/>
    <w:rsid w:val="006D1966"/>
    <w:rsid w:val="006D1A99"/>
    <w:rsid w:val="006D1E26"/>
    <w:rsid w:val="006D1EC9"/>
    <w:rsid w:val="006D1FB1"/>
    <w:rsid w:val="006D25E6"/>
    <w:rsid w:val="006D270D"/>
    <w:rsid w:val="006D2A49"/>
    <w:rsid w:val="006D2E3D"/>
    <w:rsid w:val="006D2E62"/>
    <w:rsid w:val="006D3353"/>
    <w:rsid w:val="006D3484"/>
    <w:rsid w:val="006D37AF"/>
    <w:rsid w:val="006D37FF"/>
    <w:rsid w:val="006D3D85"/>
    <w:rsid w:val="006D43D9"/>
    <w:rsid w:val="006D446B"/>
    <w:rsid w:val="006D449F"/>
    <w:rsid w:val="006D47E9"/>
    <w:rsid w:val="006D4F54"/>
    <w:rsid w:val="006D597F"/>
    <w:rsid w:val="006D598F"/>
    <w:rsid w:val="006D59EA"/>
    <w:rsid w:val="006D61AB"/>
    <w:rsid w:val="006D630D"/>
    <w:rsid w:val="006D6345"/>
    <w:rsid w:val="006D647D"/>
    <w:rsid w:val="006D668B"/>
    <w:rsid w:val="006D6B01"/>
    <w:rsid w:val="006D6B43"/>
    <w:rsid w:val="006D6C08"/>
    <w:rsid w:val="006D6C09"/>
    <w:rsid w:val="006D6DF3"/>
    <w:rsid w:val="006D70D0"/>
    <w:rsid w:val="006D70D6"/>
    <w:rsid w:val="006D71A9"/>
    <w:rsid w:val="006D74FF"/>
    <w:rsid w:val="006D7534"/>
    <w:rsid w:val="006D768B"/>
    <w:rsid w:val="006D76C9"/>
    <w:rsid w:val="006D775B"/>
    <w:rsid w:val="006D7804"/>
    <w:rsid w:val="006E0333"/>
    <w:rsid w:val="006E0744"/>
    <w:rsid w:val="006E099E"/>
    <w:rsid w:val="006E09DC"/>
    <w:rsid w:val="006E0DC5"/>
    <w:rsid w:val="006E0EE9"/>
    <w:rsid w:val="006E0FC1"/>
    <w:rsid w:val="006E10B0"/>
    <w:rsid w:val="006E11F3"/>
    <w:rsid w:val="006E16D9"/>
    <w:rsid w:val="006E2500"/>
    <w:rsid w:val="006E26E9"/>
    <w:rsid w:val="006E27CE"/>
    <w:rsid w:val="006E27DF"/>
    <w:rsid w:val="006E292D"/>
    <w:rsid w:val="006E2BE1"/>
    <w:rsid w:val="006E2C51"/>
    <w:rsid w:val="006E2D39"/>
    <w:rsid w:val="006E3126"/>
    <w:rsid w:val="006E3328"/>
    <w:rsid w:val="006E3332"/>
    <w:rsid w:val="006E35F4"/>
    <w:rsid w:val="006E36D7"/>
    <w:rsid w:val="006E39C9"/>
    <w:rsid w:val="006E4624"/>
    <w:rsid w:val="006E46E5"/>
    <w:rsid w:val="006E4F2A"/>
    <w:rsid w:val="006E55C9"/>
    <w:rsid w:val="006E56CC"/>
    <w:rsid w:val="006E5838"/>
    <w:rsid w:val="006E5A94"/>
    <w:rsid w:val="006E5C26"/>
    <w:rsid w:val="006E5EAE"/>
    <w:rsid w:val="006E5F0D"/>
    <w:rsid w:val="006E6120"/>
    <w:rsid w:val="006E63AB"/>
    <w:rsid w:val="006E6715"/>
    <w:rsid w:val="006E67C9"/>
    <w:rsid w:val="006E69F5"/>
    <w:rsid w:val="006E6AF5"/>
    <w:rsid w:val="006E6F6E"/>
    <w:rsid w:val="006E7138"/>
    <w:rsid w:val="006E7292"/>
    <w:rsid w:val="006E74A5"/>
    <w:rsid w:val="006E75B7"/>
    <w:rsid w:val="006E76DD"/>
    <w:rsid w:val="006E7800"/>
    <w:rsid w:val="006E78B4"/>
    <w:rsid w:val="006E7C76"/>
    <w:rsid w:val="006F0A12"/>
    <w:rsid w:val="006F0E6C"/>
    <w:rsid w:val="006F13CB"/>
    <w:rsid w:val="006F1465"/>
    <w:rsid w:val="006F1BC0"/>
    <w:rsid w:val="006F1E71"/>
    <w:rsid w:val="006F1FB8"/>
    <w:rsid w:val="006F1FBE"/>
    <w:rsid w:val="006F222F"/>
    <w:rsid w:val="006F271B"/>
    <w:rsid w:val="006F2A47"/>
    <w:rsid w:val="006F2BDA"/>
    <w:rsid w:val="006F2BEB"/>
    <w:rsid w:val="006F302E"/>
    <w:rsid w:val="006F3180"/>
    <w:rsid w:val="006F322D"/>
    <w:rsid w:val="006F32E2"/>
    <w:rsid w:val="006F3837"/>
    <w:rsid w:val="006F39A9"/>
    <w:rsid w:val="006F3B07"/>
    <w:rsid w:val="006F3B8C"/>
    <w:rsid w:val="006F3E2F"/>
    <w:rsid w:val="006F42FD"/>
    <w:rsid w:val="006F448E"/>
    <w:rsid w:val="006F4819"/>
    <w:rsid w:val="006F4886"/>
    <w:rsid w:val="006F4CB4"/>
    <w:rsid w:val="006F5479"/>
    <w:rsid w:val="006F5559"/>
    <w:rsid w:val="006F568B"/>
    <w:rsid w:val="006F5A2B"/>
    <w:rsid w:val="006F5DB9"/>
    <w:rsid w:val="006F5F45"/>
    <w:rsid w:val="006F5F75"/>
    <w:rsid w:val="006F603F"/>
    <w:rsid w:val="006F6325"/>
    <w:rsid w:val="006F64A8"/>
    <w:rsid w:val="006F6599"/>
    <w:rsid w:val="006F66DC"/>
    <w:rsid w:val="006F6BFB"/>
    <w:rsid w:val="006F6CDB"/>
    <w:rsid w:val="006F6E3C"/>
    <w:rsid w:val="006F71AF"/>
    <w:rsid w:val="006F7255"/>
    <w:rsid w:val="006F7383"/>
    <w:rsid w:val="006F74B2"/>
    <w:rsid w:val="006F7951"/>
    <w:rsid w:val="006F79F1"/>
    <w:rsid w:val="006F7D95"/>
    <w:rsid w:val="006F7FCF"/>
    <w:rsid w:val="007000B2"/>
    <w:rsid w:val="0070022D"/>
    <w:rsid w:val="007002AC"/>
    <w:rsid w:val="00700657"/>
    <w:rsid w:val="0070085C"/>
    <w:rsid w:val="0070098D"/>
    <w:rsid w:val="007009CD"/>
    <w:rsid w:val="00700CEB"/>
    <w:rsid w:val="00701043"/>
    <w:rsid w:val="007016F8"/>
    <w:rsid w:val="00701EEA"/>
    <w:rsid w:val="00701EF4"/>
    <w:rsid w:val="0070202A"/>
    <w:rsid w:val="00702058"/>
    <w:rsid w:val="00702381"/>
    <w:rsid w:val="007027EF"/>
    <w:rsid w:val="00702848"/>
    <w:rsid w:val="007028BF"/>
    <w:rsid w:val="00702CE1"/>
    <w:rsid w:val="00702D2A"/>
    <w:rsid w:val="0070305A"/>
    <w:rsid w:val="007031FA"/>
    <w:rsid w:val="00703251"/>
    <w:rsid w:val="007034BF"/>
    <w:rsid w:val="0070405A"/>
    <w:rsid w:val="007040E5"/>
    <w:rsid w:val="0070416E"/>
    <w:rsid w:val="0070434A"/>
    <w:rsid w:val="007044C8"/>
    <w:rsid w:val="007045AC"/>
    <w:rsid w:val="00704A2A"/>
    <w:rsid w:val="00704BF5"/>
    <w:rsid w:val="00704E0F"/>
    <w:rsid w:val="007054E3"/>
    <w:rsid w:val="00705608"/>
    <w:rsid w:val="00705CF9"/>
    <w:rsid w:val="007060A5"/>
    <w:rsid w:val="00706268"/>
    <w:rsid w:val="007064FD"/>
    <w:rsid w:val="00706629"/>
    <w:rsid w:val="007068D0"/>
    <w:rsid w:val="007070E2"/>
    <w:rsid w:val="007077BC"/>
    <w:rsid w:val="00707B2D"/>
    <w:rsid w:val="00707EB9"/>
    <w:rsid w:val="007102AA"/>
    <w:rsid w:val="0071068E"/>
    <w:rsid w:val="0071082B"/>
    <w:rsid w:val="0071089C"/>
    <w:rsid w:val="00710A71"/>
    <w:rsid w:val="007110C6"/>
    <w:rsid w:val="00711457"/>
    <w:rsid w:val="00711567"/>
    <w:rsid w:val="007117B7"/>
    <w:rsid w:val="007117D5"/>
    <w:rsid w:val="00711B57"/>
    <w:rsid w:val="00711B7A"/>
    <w:rsid w:val="00711EA0"/>
    <w:rsid w:val="00712145"/>
    <w:rsid w:val="00712190"/>
    <w:rsid w:val="007122CE"/>
    <w:rsid w:val="007122E4"/>
    <w:rsid w:val="00712497"/>
    <w:rsid w:val="00712943"/>
    <w:rsid w:val="00712D7B"/>
    <w:rsid w:val="00712FA1"/>
    <w:rsid w:val="00713B4E"/>
    <w:rsid w:val="00713D59"/>
    <w:rsid w:val="00713F46"/>
    <w:rsid w:val="00713FFC"/>
    <w:rsid w:val="007141A4"/>
    <w:rsid w:val="00714501"/>
    <w:rsid w:val="00714A1E"/>
    <w:rsid w:val="00714AC7"/>
    <w:rsid w:val="00714E4F"/>
    <w:rsid w:val="00714F07"/>
    <w:rsid w:val="00715432"/>
    <w:rsid w:val="007155B1"/>
    <w:rsid w:val="00716173"/>
    <w:rsid w:val="00716214"/>
    <w:rsid w:val="00716A18"/>
    <w:rsid w:val="00716A47"/>
    <w:rsid w:val="00716B6F"/>
    <w:rsid w:val="00716D24"/>
    <w:rsid w:val="00716EB1"/>
    <w:rsid w:val="00716EE8"/>
    <w:rsid w:val="00717221"/>
    <w:rsid w:val="0071725B"/>
    <w:rsid w:val="007175A5"/>
    <w:rsid w:val="00717611"/>
    <w:rsid w:val="007179D2"/>
    <w:rsid w:val="00717AA0"/>
    <w:rsid w:val="00717E04"/>
    <w:rsid w:val="00717FA4"/>
    <w:rsid w:val="00717FF5"/>
    <w:rsid w:val="007200A9"/>
    <w:rsid w:val="007203B6"/>
    <w:rsid w:val="007204A8"/>
    <w:rsid w:val="007207BB"/>
    <w:rsid w:val="00720E9B"/>
    <w:rsid w:val="00720F0D"/>
    <w:rsid w:val="00720F97"/>
    <w:rsid w:val="0072111E"/>
    <w:rsid w:val="00721149"/>
    <w:rsid w:val="007213D5"/>
    <w:rsid w:val="007216FB"/>
    <w:rsid w:val="0072183F"/>
    <w:rsid w:val="00721B24"/>
    <w:rsid w:val="00721B28"/>
    <w:rsid w:val="00721B66"/>
    <w:rsid w:val="007220F3"/>
    <w:rsid w:val="007222DC"/>
    <w:rsid w:val="007224D9"/>
    <w:rsid w:val="00722611"/>
    <w:rsid w:val="0072275A"/>
    <w:rsid w:val="00722E51"/>
    <w:rsid w:val="007232B2"/>
    <w:rsid w:val="007233C9"/>
    <w:rsid w:val="00723C1D"/>
    <w:rsid w:val="00723D07"/>
    <w:rsid w:val="00724557"/>
    <w:rsid w:val="00724864"/>
    <w:rsid w:val="00724C5A"/>
    <w:rsid w:val="00725433"/>
    <w:rsid w:val="00725E0F"/>
    <w:rsid w:val="00725FA9"/>
    <w:rsid w:val="0072634C"/>
    <w:rsid w:val="007263BB"/>
    <w:rsid w:val="007263DF"/>
    <w:rsid w:val="00726D4A"/>
    <w:rsid w:val="00726EE5"/>
    <w:rsid w:val="0072714E"/>
    <w:rsid w:val="007275F5"/>
    <w:rsid w:val="00727ACF"/>
    <w:rsid w:val="0073001B"/>
    <w:rsid w:val="007301AB"/>
    <w:rsid w:val="007302D7"/>
    <w:rsid w:val="007306FD"/>
    <w:rsid w:val="007307CD"/>
    <w:rsid w:val="00730C10"/>
    <w:rsid w:val="00730C9F"/>
    <w:rsid w:val="00730EEA"/>
    <w:rsid w:val="00731101"/>
    <w:rsid w:val="00731951"/>
    <w:rsid w:val="00731A8B"/>
    <w:rsid w:val="00731C10"/>
    <w:rsid w:val="00731EDB"/>
    <w:rsid w:val="00733069"/>
    <w:rsid w:val="0073331F"/>
    <w:rsid w:val="00733660"/>
    <w:rsid w:val="007338BD"/>
    <w:rsid w:val="00733BAB"/>
    <w:rsid w:val="00733C31"/>
    <w:rsid w:val="00733CF3"/>
    <w:rsid w:val="00733E64"/>
    <w:rsid w:val="00733E79"/>
    <w:rsid w:val="00733F38"/>
    <w:rsid w:val="0073407B"/>
    <w:rsid w:val="0073417D"/>
    <w:rsid w:val="007347CB"/>
    <w:rsid w:val="00734C0E"/>
    <w:rsid w:val="007350B5"/>
    <w:rsid w:val="0073512D"/>
    <w:rsid w:val="007354F1"/>
    <w:rsid w:val="00735625"/>
    <w:rsid w:val="00735787"/>
    <w:rsid w:val="00735A1D"/>
    <w:rsid w:val="00735A2B"/>
    <w:rsid w:val="00735A56"/>
    <w:rsid w:val="00735AEA"/>
    <w:rsid w:val="00735B93"/>
    <w:rsid w:val="00735D35"/>
    <w:rsid w:val="00735D8A"/>
    <w:rsid w:val="00736038"/>
    <w:rsid w:val="00736275"/>
    <w:rsid w:val="00736518"/>
    <w:rsid w:val="00736B8A"/>
    <w:rsid w:val="00736F01"/>
    <w:rsid w:val="00737091"/>
    <w:rsid w:val="00737166"/>
    <w:rsid w:val="00737C6A"/>
    <w:rsid w:val="00740167"/>
    <w:rsid w:val="007406DB"/>
    <w:rsid w:val="00740718"/>
    <w:rsid w:val="0074072B"/>
    <w:rsid w:val="00740CD2"/>
    <w:rsid w:val="00740E71"/>
    <w:rsid w:val="00740EAE"/>
    <w:rsid w:val="0074103A"/>
    <w:rsid w:val="007413DA"/>
    <w:rsid w:val="007414B9"/>
    <w:rsid w:val="007416D3"/>
    <w:rsid w:val="007425F7"/>
    <w:rsid w:val="0074275A"/>
    <w:rsid w:val="007428F8"/>
    <w:rsid w:val="00742916"/>
    <w:rsid w:val="0074304D"/>
    <w:rsid w:val="00743177"/>
    <w:rsid w:val="00743369"/>
    <w:rsid w:val="00743FD8"/>
    <w:rsid w:val="0074485B"/>
    <w:rsid w:val="00744D05"/>
    <w:rsid w:val="00744D43"/>
    <w:rsid w:val="00744FE6"/>
    <w:rsid w:val="00745615"/>
    <w:rsid w:val="00745816"/>
    <w:rsid w:val="00745A6C"/>
    <w:rsid w:val="00745E0E"/>
    <w:rsid w:val="00745EB7"/>
    <w:rsid w:val="00746AD4"/>
    <w:rsid w:val="00746B8A"/>
    <w:rsid w:val="00746E2E"/>
    <w:rsid w:val="00747497"/>
    <w:rsid w:val="007475A3"/>
    <w:rsid w:val="0074776F"/>
    <w:rsid w:val="0074785E"/>
    <w:rsid w:val="00747950"/>
    <w:rsid w:val="0074795A"/>
    <w:rsid w:val="00747DBE"/>
    <w:rsid w:val="00751225"/>
    <w:rsid w:val="00751705"/>
    <w:rsid w:val="007517F6"/>
    <w:rsid w:val="007519F9"/>
    <w:rsid w:val="00751F6F"/>
    <w:rsid w:val="0075226A"/>
    <w:rsid w:val="00752419"/>
    <w:rsid w:val="00752534"/>
    <w:rsid w:val="00752C6D"/>
    <w:rsid w:val="007530D2"/>
    <w:rsid w:val="007531AF"/>
    <w:rsid w:val="0075326C"/>
    <w:rsid w:val="007535BF"/>
    <w:rsid w:val="0075397C"/>
    <w:rsid w:val="007539C0"/>
    <w:rsid w:val="00754073"/>
    <w:rsid w:val="007541E8"/>
    <w:rsid w:val="00754208"/>
    <w:rsid w:val="007547EB"/>
    <w:rsid w:val="007549C5"/>
    <w:rsid w:val="00754B81"/>
    <w:rsid w:val="00754BF1"/>
    <w:rsid w:val="00754CFA"/>
    <w:rsid w:val="00754D30"/>
    <w:rsid w:val="00754E78"/>
    <w:rsid w:val="00754FDB"/>
    <w:rsid w:val="0075537B"/>
    <w:rsid w:val="00755AFE"/>
    <w:rsid w:val="007564BD"/>
    <w:rsid w:val="007566F1"/>
    <w:rsid w:val="00756F89"/>
    <w:rsid w:val="007570B2"/>
    <w:rsid w:val="00757330"/>
    <w:rsid w:val="0075737D"/>
    <w:rsid w:val="007575D6"/>
    <w:rsid w:val="00757693"/>
    <w:rsid w:val="00757745"/>
    <w:rsid w:val="00757E1D"/>
    <w:rsid w:val="0076017B"/>
    <w:rsid w:val="0076017C"/>
    <w:rsid w:val="0076046C"/>
    <w:rsid w:val="00760CFE"/>
    <w:rsid w:val="00760EFF"/>
    <w:rsid w:val="007617C4"/>
    <w:rsid w:val="0076195B"/>
    <w:rsid w:val="00761C77"/>
    <w:rsid w:val="00761CC3"/>
    <w:rsid w:val="00761D94"/>
    <w:rsid w:val="00761E2C"/>
    <w:rsid w:val="00762A48"/>
    <w:rsid w:val="00762F0E"/>
    <w:rsid w:val="00763142"/>
    <w:rsid w:val="007633D2"/>
    <w:rsid w:val="007636A4"/>
    <w:rsid w:val="00763844"/>
    <w:rsid w:val="00763A1C"/>
    <w:rsid w:val="00763CE8"/>
    <w:rsid w:val="00763D47"/>
    <w:rsid w:val="00763D64"/>
    <w:rsid w:val="00764872"/>
    <w:rsid w:val="00764A14"/>
    <w:rsid w:val="00764BD7"/>
    <w:rsid w:val="007654F6"/>
    <w:rsid w:val="0076556D"/>
    <w:rsid w:val="007659D4"/>
    <w:rsid w:val="00765A36"/>
    <w:rsid w:val="007662B4"/>
    <w:rsid w:val="007665C5"/>
    <w:rsid w:val="0076678D"/>
    <w:rsid w:val="00766845"/>
    <w:rsid w:val="0076696D"/>
    <w:rsid w:val="00766D30"/>
    <w:rsid w:val="007670A6"/>
    <w:rsid w:val="00767229"/>
    <w:rsid w:val="007676CD"/>
    <w:rsid w:val="00767881"/>
    <w:rsid w:val="00767E83"/>
    <w:rsid w:val="00767F9D"/>
    <w:rsid w:val="007702AE"/>
    <w:rsid w:val="007703AC"/>
    <w:rsid w:val="007705AF"/>
    <w:rsid w:val="007706EB"/>
    <w:rsid w:val="0077087A"/>
    <w:rsid w:val="00770A0B"/>
    <w:rsid w:val="00770C8F"/>
    <w:rsid w:val="00770CAB"/>
    <w:rsid w:val="00770CFD"/>
    <w:rsid w:val="00770E10"/>
    <w:rsid w:val="00770F23"/>
    <w:rsid w:val="0077105D"/>
    <w:rsid w:val="00771266"/>
    <w:rsid w:val="0077129A"/>
    <w:rsid w:val="00771395"/>
    <w:rsid w:val="00771512"/>
    <w:rsid w:val="0077161A"/>
    <w:rsid w:val="007717AE"/>
    <w:rsid w:val="00772DEB"/>
    <w:rsid w:val="00773147"/>
    <w:rsid w:val="0077356E"/>
    <w:rsid w:val="007739C4"/>
    <w:rsid w:val="00773A1F"/>
    <w:rsid w:val="00773A6E"/>
    <w:rsid w:val="00773BD8"/>
    <w:rsid w:val="00774046"/>
    <w:rsid w:val="00774207"/>
    <w:rsid w:val="00774286"/>
    <w:rsid w:val="00774829"/>
    <w:rsid w:val="0077487E"/>
    <w:rsid w:val="00774E69"/>
    <w:rsid w:val="007754D4"/>
    <w:rsid w:val="0077571F"/>
    <w:rsid w:val="007758E8"/>
    <w:rsid w:val="007759FF"/>
    <w:rsid w:val="00775A2F"/>
    <w:rsid w:val="00775CF3"/>
    <w:rsid w:val="00775DAD"/>
    <w:rsid w:val="00775E72"/>
    <w:rsid w:val="007760B8"/>
    <w:rsid w:val="00776162"/>
    <w:rsid w:val="00776415"/>
    <w:rsid w:val="007764A2"/>
    <w:rsid w:val="0077661E"/>
    <w:rsid w:val="00776713"/>
    <w:rsid w:val="0077699D"/>
    <w:rsid w:val="00776D51"/>
    <w:rsid w:val="00776D6D"/>
    <w:rsid w:val="0077726D"/>
    <w:rsid w:val="0077728C"/>
    <w:rsid w:val="007775CA"/>
    <w:rsid w:val="00777799"/>
    <w:rsid w:val="007777DE"/>
    <w:rsid w:val="00777910"/>
    <w:rsid w:val="00780134"/>
    <w:rsid w:val="0078094E"/>
    <w:rsid w:val="00780B27"/>
    <w:rsid w:val="00780CF4"/>
    <w:rsid w:val="00780EF9"/>
    <w:rsid w:val="00780FF3"/>
    <w:rsid w:val="00781575"/>
    <w:rsid w:val="00781A2A"/>
    <w:rsid w:val="007820A7"/>
    <w:rsid w:val="00782108"/>
    <w:rsid w:val="0078244D"/>
    <w:rsid w:val="0078261B"/>
    <w:rsid w:val="00782869"/>
    <w:rsid w:val="00782B51"/>
    <w:rsid w:val="00782DFC"/>
    <w:rsid w:val="00782E15"/>
    <w:rsid w:val="00782F8E"/>
    <w:rsid w:val="0078312A"/>
    <w:rsid w:val="007836BF"/>
    <w:rsid w:val="00783836"/>
    <w:rsid w:val="00783A80"/>
    <w:rsid w:val="00784272"/>
    <w:rsid w:val="007842DA"/>
    <w:rsid w:val="00784300"/>
    <w:rsid w:val="00784704"/>
    <w:rsid w:val="00784A35"/>
    <w:rsid w:val="007852C0"/>
    <w:rsid w:val="007854EF"/>
    <w:rsid w:val="007856BD"/>
    <w:rsid w:val="00785735"/>
    <w:rsid w:val="00785BC5"/>
    <w:rsid w:val="00785C91"/>
    <w:rsid w:val="00785FDE"/>
    <w:rsid w:val="00786369"/>
    <w:rsid w:val="00786D5B"/>
    <w:rsid w:val="00786E39"/>
    <w:rsid w:val="007874DE"/>
    <w:rsid w:val="0078764C"/>
    <w:rsid w:val="00787736"/>
    <w:rsid w:val="00787743"/>
    <w:rsid w:val="00787BCE"/>
    <w:rsid w:val="00787D08"/>
    <w:rsid w:val="00787E05"/>
    <w:rsid w:val="00790020"/>
    <w:rsid w:val="007903B7"/>
    <w:rsid w:val="00790526"/>
    <w:rsid w:val="0079064A"/>
    <w:rsid w:val="007908F6"/>
    <w:rsid w:val="00791412"/>
    <w:rsid w:val="00792099"/>
    <w:rsid w:val="007922A3"/>
    <w:rsid w:val="0079250E"/>
    <w:rsid w:val="007927FA"/>
    <w:rsid w:val="007928FD"/>
    <w:rsid w:val="00792AEF"/>
    <w:rsid w:val="007934CF"/>
    <w:rsid w:val="00793507"/>
    <w:rsid w:val="007937FA"/>
    <w:rsid w:val="007938FB"/>
    <w:rsid w:val="007939A0"/>
    <w:rsid w:val="00794160"/>
    <w:rsid w:val="007949A2"/>
    <w:rsid w:val="00794B1F"/>
    <w:rsid w:val="00794D88"/>
    <w:rsid w:val="00794E33"/>
    <w:rsid w:val="00795050"/>
    <w:rsid w:val="0079545C"/>
    <w:rsid w:val="00796235"/>
    <w:rsid w:val="00796A1B"/>
    <w:rsid w:val="00796D33"/>
    <w:rsid w:val="00796D46"/>
    <w:rsid w:val="00797A4A"/>
    <w:rsid w:val="00797E39"/>
    <w:rsid w:val="007A0229"/>
    <w:rsid w:val="007A049B"/>
    <w:rsid w:val="007A089A"/>
    <w:rsid w:val="007A099A"/>
    <w:rsid w:val="007A1013"/>
    <w:rsid w:val="007A123A"/>
    <w:rsid w:val="007A1367"/>
    <w:rsid w:val="007A1565"/>
    <w:rsid w:val="007A15BC"/>
    <w:rsid w:val="007A171A"/>
    <w:rsid w:val="007A199D"/>
    <w:rsid w:val="007A1C91"/>
    <w:rsid w:val="007A1D0D"/>
    <w:rsid w:val="007A20ED"/>
    <w:rsid w:val="007A260E"/>
    <w:rsid w:val="007A28E0"/>
    <w:rsid w:val="007A2E98"/>
    <w:rsid w:val="007A2EA0"/>
    <w:rsid w:val="007A3481"/>
    <w:rsid w:val="007A356E"/>
    <w:rsid w:val="007A4A2C"/>
    <w:rsid w:val="007A4E20"/>
    <w:rsid w:val="007A5124"/>
    <w:rsid w:val="007A555B"/>
    <w:rsid w:val="007A5BB4"/>
    <w:rsid w:val="007A5F20"/>
    <w:rsid w:val="007A5F65"/>
    <w:rsid w:val="007A5F78"/>
    <w:rsid w:val="007A661D"/>
    <w:rsid w:val="007A668C"/>
    <w:rsid w:val="007A6F05"/>
    <w:rsid w:val="007A74E6"/>
    <w:rsid w:val="007A754C"/>
    <w:rsid w:val="007A7968"/>
    <w:rsid w:val="007A7A19"/>
    <w:rsid w:val="007A7D55"/>
    <w:rsid w:val="007A7ED1"/>
    <w:rsid w:val="007A7F87"/>
    <w:rsid w:val="007B0616"/>
    <w:rsid w:val="007B09C4"/>
    <w:rsid w:val="007B0B80"/>
    <w:rsid w:val="007B0D06"/>
    <w:rsid w:val="007B100E"/>
    <w:rsid w:val="007B105E"/>
    <w:rsid w:val="007B1254"/>
    <w:rsid w:val="007B125D"/>
    <w:rsid w:val="007B2139"/>
    <w:rsid w:val="007B2154"/>
    <w:rsid w:val="007B24AE"/>
    <w:rsid w:val="007B2BBD"/>
    <w:rsid w:val="007B349E"/>
    <w:rsid w:val="007B385E"/>
    <w:rsid w:val="007B3D76"/>
    <w:rsid w:val="007B4014"/>
    <w:rsid w:val="007B443E"/>
    <w:rsid w:val="007B449B"/>
    <w:rsid w:val="007B49FE"/>
    <w:rsid w:val="007B4C21"/>
    <w:rsid w:val="007B4D06"/>
    <w:rsid w:val="007B4EB4"/>
    <w:rsid w:val="007B5115"/>
    <w:rsid w:val="007B5322"/>
    <w:rsid w:val="007B53CB"/>
    <w:rsid w:val="007B5661"/>
    <w:rsid w:val="007B5696"/>
    <w:rsid w:val="007B5909"/>
    <w:rsid w:val="007B73BA"/>
    <w:rsid w:val="007B740C"/>
    <w:rsid w:val="007B7F4F"/>
    <w:rsid w:val="007C0421"/>
    <w:rsid w:val="007C066A"/>
    <w:rsid w:val="007C1369"/>
    <w:rsid w:val="007C22AF"/>
    <w:rsid w:val="007C2386"/>
    <w:rsid w:val="007C24C1"/>
    <w:rsid w:val="007C283D"/>
    <w:rsid w:val="007C2958"/>
    <w:rsid w:val="007C2A3C"/>
    <w:rsid w:val="007C3375"/>
    <w:rsid w:val="007C33BF"/>
    <w:rsid w:val="007C35FA"/>
    <w:rsid w:val="007C36CF"/>
    <w:rsid w:val="007C3F2B"/>
    <w:rsid w:val="007C456C"/>
    <w:rsid w:val="007C49CC"/>
    <w:rsid w:val="007C4BF8"/>
    <w:rsid w:val="007C52B1"/>
    <w:rsid w:val="007C57C2"/>
    <w:rsid w:val="007C5F8B"/>
    <w:rsid w:val="007C65F8"/>
    <w:rsid w:val="007C6D67"/>
    <w:rsid w:val="007C7086"/>
    <w:rsid w:val="007C7428"/>
    <w:rsid w:val="007C7784"/>
    <w:rsid w:val="007C7809"/>
    <w:rsid w:val="007C7956"/>
    <w:rsid w:val="007C7A02"/>
    <w:rsid w:val="007C7BB8"/>
    <w:rsid w:val="007C7C8B"/>
    <w:rsid w:val="007D03E6"/>
    <w:rsid w:val="007D0A01"/>
    <w:rsid w:val="007D0DE9"/>
    <w:rsid w:val="007D0F38"/>
    <w:rsid w:val="007D0F6F"/>
    <w:rsid w:val="007D0FFA"/>
    <w:rsid w:val="007D1256"/>
    <w:rsid w:val="007D12FD"/>
    <w:rsid w:val="007D13D2"/>
    <w:rsid w:val="007D14EB"/>
    <w:rsid w:val="007D18CA"/>
    <w:rsid w:val="007D1A93"/>
    <w:rsid w:val="007D1CD5"/>
    <w:rsid w:val="007D1F79"/>
    <w:rsid w:val="007D267E"/>
    <w:rsid w:val="007D278A"/>
    <w:rsid w:val="007D31F6"/>
    <w:rsid w:val="007D324D"/>
    <w:rsid w:val="007D32FA"/>
    <w:rsid w:val="007D3602"/>
    <w:rsid w:val="007D36B3"/>
    <w:rsid w:val="007D391B"/>
    <w:rsid w:val="007D4408"/>
    <w:rsid w:val="007D4516"/>
    <w:rsid w:val="007D52DE"/>
    <w:rsid w:val="007D53E2"/>
    <w:rsid w:val="007D54A0"/>
    <w:rsid w:val="007D56B6"/>
    <w:rsid w:val="007D5EC8"/>
    <w:rsid w:val="007D5F83"/>
    <w:rsid w:val="007D6239"/>
    <w:rsid w:val="007D6DEA"/>
    <w:rsid w:val="007D71DD"/>
    <w:rsid w:val="007D7592"/>
    <w:rsid w:val="007D76D9"/>
    <w:rsid w:val="007D7C2F"/>
    <w:rsid w:val="007E0141"/>
    <w:rsid w:val="007E02E4"/>
    <w:rsid w:val="007E0579"/>
    <w:rsid w:val="007E0B25"/>
    <w:rsid w:val="007E0B5D"/>
    <w:rsid w:val="007E0CAB"/>
    <w:rsid w:val="007E0E9A"/>
    <w:rsid w:val="007E13D3"/>
    <w:rsid w:val="007E16E6"/>
    <w:rsid w:val="007E220A"/>
    <w:rsid w:val="007E2221"/>
    <w:rsid w:val="007E2728"/>
    <w:rsid w:val="007E285A"/>
    <w:rsid w:val="007E2D90"/>
    <w:rsid w:val="007E2E45"/>
    <w:rsid w:val="007E31F1"/>
    <w:rsid w:val="007E32D4"/>
    <w:rsid w:val="007E33E8"/>
    <w:rsid w:val="007E362B"/>
    <w:rsid w:val="007E3679"/>
    <w:rsid w:val="007E37B7"/>
    <w:rsid w:val="007E3910"/>
    <w:rsid w:val="007E3978"/>
    <w:rsid w:val="007E3CF6"/>
    <w:rsid w:val="007E4248"/>
    <w:rsid w:val="007E4355"/>
    <w:rsid w:val="007E4440"/>
    <w:rsid w:val="007E44D4"/>
    <w:rsid w:val="007E45DE"/>
    <w:rsid w:val="007E4CEF"/>
    <w:rsid w:val="007E4D54"/>
    <w:rsid w:val="007E4E0B"/>
    <w:rsid w:val="007E5050"/>
    <w:rsid w:val="007E521A"/>
    <w:rsid w:val="007E571D"/>
    <w:rsid w:val="007E57C7"/>
    <w:rsid w:val="007E594B"/>
    <w:rsid w:val="007E5BA6"/>
    <w:rsid w:val="007E5D70"/>
    <w:rsid w:val="007E634B"/>
    <w:rsid w:val="007E63E0"/>
    <w:rsid w:val="007E6610"/>
    <w:rsid w:val="007E69B7"/>
    <w:rsid w:val="007E6BAB"/>
    <w:rsid w:val="007E6CEB"/>
    <w:rsid w:val="007E6E4E"/>
    <w:rsid w:val="007E6F78"/>
    <w:rsid w:val="007E74EA"/>
    <w:rsid w:val="007E7576"/>
    <w:rsid w:val="007E7A15"/>
    <w:rsid w:val="007E7B43"/>
    <w:rsid w:val="007E7B82"/>
    <w:rsid w:val="007E7C5E"/>
    <w:rsid w:val="007F000F"/>
    <w:rsid w:val="007F00F2"/>
    <w:rsid w:val="007F0539"/>
    <w:rsid w:val="007F0584"/>
    <w:rsid w:val="007F06D8"/>
    <w:rsid w:val="007F07D8"/>
    <w:rsid w:val="007F0BD8"/>
    <w:rsid w:val="007F0F06"/>
    <w:rsid w:val="007F0FE2"/>
    <w:rsid w:val="007F0FFE"/>
    <w:rsid w:val="007F1749"/>
    <w:rsid w:val="007F1852"/>
    <w:rsid w:val="007F190E"/>
    <w:rsid w:val="007F252F"/>
    <w:rsid w:val="007F293C"/>
    <w:rsid w:val="007F2AC0"/>
    <w:rsid w:val="007F2CDE"/>
    <w:rsid w:val="007F336C"/>
    <w:rsid w:val="007F39F2"/>
    <w:rsid w:val="007F3C16"/>
    <w:rsid w:val="007F3DD1"/>
    <w:rsid w:val="007F4976"/>
    <w:rsid w:val="007F4B91"/>
    <w:rsid w:val="007F4DE0"/>
    <w:rsid w:val="007F4DF9"/>
    <w:rsid w:val="007F50B8"/>
    <w:rsid w:val="007F5570"/>
    <w:rsid w:val="007F5609"/>
    <w:rsid w:val="007F5C83"/>
    <w:rsid w:val="007F5D86"/>
    <w:rsid w:val="007F5DB7"/>
    <w:rsid w:val="007F608D"/>
    <w:rsid w:val="007F624B"/>
    <w:rsid w:val="007F657F"/>
    <w:rsid w:val="007F659B"/>
    <w:rsid w:val="007F68BD"/>
    <w:rsid w:val="007F68C5"/>
    <w:rsid w:val="007F7049"/>
    <w:rsid w:val="007F744C"/>
    <w:rsid w:val="007F74CF"/>
    <w:rsid w:val="007F76A9"/>
    <w:rsid w:val="007F7B62"/>
    <w:rsid w:val="008003AE"/>
    <w:rsid w:val="00800780"/>
    <w:rsid w:val="008007AB"/>
    <w:rsid w:val="00800839"/>
    <w:rsid w:val="00800A48"/>
    <w:rsid w:val="00800C0D"/>
    <w:rsid w:val="00800C92"/>
    <w:rsid w:val="00800F78"/>
    <w:rsid w:val="00801001"/>
    <w:rsid w:val="0080102A"/>
    <w:rsid w:val="0080108C"/>
    <w:rsid w:val="00801E02"/>
    <w:rsid w:val="008023D6"/>
    <w:rsid w:val="00802402"/>
    <w:rsid w:val="00802576"/>
    <w:rsid w:val="008027CC"/>
    <w:rsid w:val="00802AFA"/>
    <w:rsid w:val="00802CA7"/>
    <w:rsid w:val="00803044"/>
    <w:rsid w:val="008032F9"/>
    <w:rsid w:val="008035F7"/>
    <w:rsid w:val="008037A5"/>
    <w:rsid w:val="0080385D"/>
    <w:rsid w:val="00803D11"/>
    <w:rsid w:val="00803E29"/>
    <w:rsid w:val="00804454"/>
    <w:rsid w:val="008048C7"/>
    <w:rsid w:val="0080498C"/>
    <w:rsid w:val="00804E4B"/>
    <w:rsid w:val="00804FFD"/>
    <w:rsid w:val="008050B0"/>
    <w:rsid w:val="0080549F"/>
    <w:rsid w:val="0080577C"/>
    <w:rsid w:val="00805993"/>
    <w:rsid w:val="00805BA9"/>
    <w:rsid w:val="00805BFC"/>
    <w:rsid w:val="00805C8A"/>
    <w:rsid w:val="00805DE7"/>
    <w:rsid w:val="008061C6"/>
    <w:rsid w:val="00806605"/>
    <w:rsid w:val="0080669C"/>
    <w:rsid w:val="00806728"/>
    <w:rsid w:val="00806979"/>
    <w:rsid w:val="00806D35"/>
    <w:rsid w:val="00806D6F"/>
    <w:rsid w:val="00807036"/>
    <w:rsid w:val="008072A6"/>
    <w:rsid w:val="00807536"/>
    <w:rsid w:val="0080775D"/>
    <w:rsid w:val="00807D77"/>
    <w:rsid w:val="00807F30"/>
    <w:rsid w:val="00807FAF"/>
    <w:rsid w:val="0081008F"/>
    <w:rsid w:val="00810326"/>
    <w:rsid w:val="008105E6"/>
    <w:rsid w:val="0081075F"/>
    <w:rsid w:val="008108AA"/>
    <w:rsid w:val="00810BA2"/>
    <w:rsid w:val="008114EF"/>
    <w:rsid w:val="0081173E"/>
    <w:rsid w:val="00811868"/>
    <w:rsid w:val="0081189C"/>
    <w:rsid w:val="008119D4"/>
    <w:rsid w:val="00811CD7"/>
    <w:rsid w:val="00811D7D"/>
    <w:rsid w:val="008120CA"/>
    <w:rsid w:val="00812362"/>
    <w:rsid w:val="008124A8"/>
    <w:rsid w:val="00812772"/>
    <w:rsid w:val="008129E4"/>
    <w:rsid w:val="00812A45"/>
    <w:rsid w:val="00812CA0"/>
    <w:rsid w:val="00812EF6"/>
    <w:rsid w:val="00812F26"/>
    <w:rsid w:val="00813486"/>
    <w:rsid w:val="00813D6D"/>
    <w:rsid w:val="00814188"/>
    <w:rsid w:val="00814B27"/>
    <w:rsid w:val="00814E1B"/>
    <w:rsid w:val="00814E76"/>
    <w:rsid w:val="00814F24"/>
    <w:rsid w:val="00814FF7"/>
    <w:rsid w:val="00815C16"/>
    <w:rsid w:val="00815C61"/>
    <w:rsid w:val="00815C7D"/>
    <w:rsid w:val="00815C92"/>
    <w:rsid w:val="0081634D"/>
    <w:rsid w:val="00816355"/>
    <w:rsid w:val="00816694"/>
    <w:rsid w:val="00816CD8"/>
    <w:rsid w:val="00816E33"/>
    <w:rsid w:val="00817083"/>
    <w:rsid w:val="0081709F"/>
    <w:rsid w:val="008170B4"/>
    <w:rsid w:val="008170DA"/>
    <w:rsid w:val="00817604"/>
    <w:rsid w:val="00817792"/>
    <w:rsid w:val="008179B8"/>
    <w:rsid w:val="00817C03"/>
    <w:rsid w:val="00820074"/>
    <w:rsid w:val="00820212"/>
    <w:rsid w:val="008205F8"/>
    <w:rsid w:val="0082076F"/>
    <w:rsid w:val="00820942"/>
    <w:rsid w:val="00821015"/>
    <w:rsid w:val="00821369"/>
    <w:rsid w:val="008213A4"/>
    <w:rsid w:val="008213F1"/>
    <w:rsid w:val="0082145E"/>
    <w:rsid w:val="00821A0C"/>
    <w:rsid w:val="00822575"/>
    <w:rsid w:val="00822810"/>
    <w:rsid w:val="00822BEA"/>
    <w:rsid w:val="00822C48"/>
    <w:rsid w:val="00822D67"/>
    <w:rsid w:val="00822DCD"/>
    <w:rsid w:val="00823200"/>
    <w:rsid w:val="008236C6"/>
    <w:rsid w:val="0082377B"/>
    <w:rsid w:val="008237AE"/>
    <w:rsid w:val="0082382A"/>
    <w:rsid w:val="00823D18"/>
    <w:rsid w:val="00823D5E"/>
    <w:rsid w:val="0082431A"/>
    <w:rsid w:val="0082445D"/>
    <w:rsid w:val="00824681"/>
    <w:rsid w:val="0082472C"/>
    <w:rsid w:val="008247D7"/>
    <w:rsid w:val="00824E51"/>
    <w:rsid w:val="00825783"/>
    <w:rsid w:val="00825818"/>
    <w:rsid w:val="008258E7"/>
    <w:rsid w:val="00825AC7"/>
    <w:rsid w:val="0082612D"/>
    <w:rsid w:val="00826750"/>
    <w:rsid w:val="00826A02"/>
    <w:rsid w:val="00826CAA"/>
    <w:rsid w:val="0082700F"/>
    <w:rsid w:val="008270B9"/>
    <w:rsid w:val="00827B0A"/>
    <w:rsid w:val="0083016E"/>
    <w:rsid w:val="0083021C"/>
    <w:rsid w:val="008307FF"/>
    <w:rsid w:val="00830F5A"/>
    <w:rsid w:val="00831237"/>
    <w:rsid w:val="00831438"/>
    <w:rsid w:val="00831944"/>
    <w:rsid w:val="00831991"/>
    <w:rsid w:val="00831B8C"/>
    <w:rsid w:val="00831C37"/>
    <w:rsid w:val="00831E6F"/>
    <w:rsid w:val="008321E2"/>
    <w:rsid w:val="008325CD"/>
    <w:rsid w:val="008326CC"/>
    <w:rsid w:val="008326E5"/>
    <w:rsid w:val="00832FA9"/>
    <w:rsid w:val="00833636"/>
    <w:rsid w:val="008337A4"/>
    <w:rsid w:val="00833B21"/>
    <w:rsid w:val="00833BF8"/>
    <w:rsid w:val="00833F87"/>
    <w:rsid w:val="00834094"/>
    <w:rsid w:val="00834A96"/>
    <w:rsid w:val="00835199"/>
    <w:rsid w:val="008356EE"/>
    <w:rsid w:val="00835C99"/>
    <w:rsid w:val="00835EEE"/>
    <w:rsid w:val="00835F45"/>
    <w:rsid w:val="008361A7"/>
    <w:rsid w:val="0083655F"/>
    <w:rsid w:val="0083660D"/>
    <w:rsid w:val="008369DD"/>
    <w:rsid w:val="008372D1"/>
    <w:rsid w:val="008373AF"/>
    <w:rsid w:val="00837B76"/>
    <w:rsid w:val="00837F60"/>
    <w:rsid w:val="008402C7"/>
    <w:rsid w:val="0084078B"/>
    <w:rsid w:val="008407C5"/>
    <w:rsid w:val="00840CBA"/>
    <w:rsid w:val="00840E49"/>
    <w:rsid w:val="00840F09"/>
    <w:rsid w:val="00840F55"/>
    <w:rsid w:val="00841322"/>
    <w:rsid w:val="00841361"/>
    <w:rsid w:val="0084180F"/>
    <w:rsid w:val="00841DAA"/>
    <w:rsid w:val="00841EBC"/>
    <w:rsid w:val="00841ECC"/>
    <w:rsid w:val="008421E5"/>
    <w:rsid w:val="0084240B"/>
    <w:rsid w:val="0084265F"/>
    <w:rsid w:val="00842715"/>
    <w:rsid w:val="00842CA7"/>
    <w:rsid w:val="00842EC5"/>
    <w:rsid w:val="00842F89"/>
    <w:rsid w:val="00843040"/>
    <w:rsid w:val="008433A4"/>
    <w:rsid w:val="008434D1"/>
    <w:rsid w:val="0084355E"/>
    <w:rsid w:val="0084358C"/>
    <w:rsid w:val="00843790"/>
    <w:rsid w:val="00843CE1"/>
    <w:rsid w:val="00843EBA"/>
    <w:rsid w:val="008442DC"/>
    <w:rsid w:val="00844330"/>
    <w:rsid w:val="0084490A"/>
    <w:rsid w:val="008449C7"/>
    <w:rsid w:val="008449D1"/>
    <w:rsid w:val="00844A31"/>
    <w:rsid w:val="00844E11"/>
    <w:rsid w:val="00845982"/>
    <w:rsid w:val="0084689A"/>
    <w:rsid w:val="00846A55"/>
    <w:rsid w:val="008472EB"/>
    <w:rsid w:val="008473D2"/>
    <w:rsid w:val="008473F9"/>
    <w:rsid w:val="00847579"/>
    <w:rsid w:val="0084763B"/>
    <w:rsid w:val="00847937"/>
    <w:rsid w:val="00847FF4"/>
    <w:rsid w:val="0085094F"/>
    <w:rsid w:val="00850A6B"/>
    <w:rsid w:val="00850A76"/>
    <w:rsid w:val="00850AD8"/>
    <w:rsid w:val="00851165"/>
    <w:rsid w:val="0085205C"/>
    <w:rsid w:val="0085327C"/>
    <w:rsid w:val="00853804"/>
    <w:rsid w:val="00853907"/>
    <w:rsid w:val="00853BE2"/>
    <w:rsid w:val="00853DD5"/>
    <w:rsid w:val="00853F24"/>
    <w:rsid w:val="008544E1"/>
    <w:rsid w:val="008547D2"/>
    <w:rsid w:val="008548E1"/>
    <w:rsid w:val="00854B63"/>
    <w:rsid w:val="00854D12"/>
    <w:rsid w:val="0085551B"/>
    <w:rsid w:val="00855679"/>
    <w:rsid w:val="00855743"/>
    <w:rsid w:val="0085596E"/>
    <w:rsid w:val="00855D71"/>
    <w:rsid w:val="00855D95"/>
    <w:rsid w:val="0085602B"/>
    <w:rsid w:val="0085634F"/>
    <w:rsid w:val="00856905"/>
    <w:rsid w:val="00856F80"/>
    <w:rsid w:val="008570E8"/>
    <w:rsid w:val="008572EF"/>
    <w:rsid w:val="00857635"/>
    <w:rsid w:val="00857CF3"/>
    <w:rsid w:val="00857F89"/>
    <w:rsid w:val="00860798"/>
    <w:rsid w:val="00860918"/>
    <w:rsid w:val="008612A4"/>
    <w:rsid w:val="008613F5"/>
    <w:rsid w:val="008616C8"/>
    <w:rsid w:val="00862212"/>
    <w:rsid w:val="0086223D"/>
    <w:rsid w:val="00862673"/>
    <w:rsid w:val="00862C8A"/>
    <w:rsid w:val="00863256"/>
    <w:rsid w:val="0086325A"/>
    <w:rsid w:val="00863588"/>
    <w:rsid w:val="00863930"/>
    <w:rsid w:val="00863E88"/>
    <w:rsid w:val="00864340"/>
    <w:rsid w:val="00864881"/>
    <w:rsid w:val="008652CC"/>
    <w:rsid w:val="00865814"/>
    <w:rsid w:val="0086581F"/>
    <w:rsid w:val="0086598D"/>
    <w:rsid w:val="00865CDB"/>
    <w:rsid w:val="00865EC3"/>
    <w:rsid w:val="0086653A"/>
    <w:rsid w:val="00866B54"/>
    <w:rsid w:val="00866D38"/>
    <w:rsid w:val="008670FF"/>
    <w:rsid w:val="008672D7"/>
    <w:rsid w:val="0086737F"/>
    <w:rsid w:val="008673ED"/>
    <w:rsid w:val="0086794D"/>
    <w:rsid w:val="00867A7C"/>
    <w:rsid w:val="00867AB7"/>
    <w:rsid w:val="00867B0B"/>
    <w:rsid w:val="00867E91"/>
    <w:rsid w:val="00867F06"/>
    <w:rsid w:val="0087009D"/>
    <w:rsid w:val="00870222"/>
    <w:rsid w:val="008703C4"/>
    <w:rsid w:val="008706F6"/>
    <w:rsid w:val="00870C68"/>
    <w:rsid w:val="00870E1E"/>
    <w:rsid w:val="008714EA"/>
    <w:rsid w:val="008717BC"/>
    <w:rsid w:val="0087182C"/>
    <w:rsid w:val="00872003"/>
    <w:rsid w:val="008720D6"/>
    <w:rsid w:val="008725C0"/>
    <w:rsid w:val="00872B18"/>
    <w:rsid w:val="008730E9"/>
    <w:rsid w:val="00873476"/>
    <w:rsid w:val="008734EE"/>
    <w:rsid w:val="00873525"/>
    <w:rsid w:val="00873763"/>
    <w:rsid w:val="00873A15"/>
    <w:rsid w:val="008741DB"/>
    <w:rsid w:val="008745E7"/>
    <w:rsid w:val="0087466B"/>
    <w:rsid w:val="00874C06"/>
    <w:rsid w:val="00874C09"/>
    <w:rsid w:val="0087501D"/>
    <w:rsid w:val="008750E9"/>
    <w:rsid w:val="00875136"/>
    <w:rsid w:val="008756EE"/>
    <w:rsid w:val="00875874"/>
    <w:rsid w:val="008760DF"/>
    <w:rsid w:val="00876A8F"/>
    <w:rsid w:val="00876B31"/>
    <w:rsid w:val="00876BDD"/>
    <w:rsid w:val="00877063"/>
    <w:rsid w:val="008771B6"/>
    <w:rsid w:val="00877243"/>
    <w:rsid w:val="008776EE"/>
    <w:rsid w:val="00877A3E"/>
    <w:rsid w:val="00877E22"/>
    <w:rsid w:val="008800AB"/>
    <w:rsid w:val="00880104"/>
    <w:rsid w:val="00880184"/>
    <w:rsid w:val="0088032E"/>
    <w:rsid w:val="00880634"/>
    <w:rsid w:val="008806F4"/>
    <w:rsid w:val="0088074A"/>
    <w:rsid w:val="008808B5"/>
    <w:rsid w:val="00880DD1"/>
    <w:rsid w:val="00881259"/>
    <w:rsid w:val="008812C5"/>
    <w:rsid w:val="0088183E"/>
    <w:rsid w:val="00881BE5"/>
    <w:rsid w:val="00881D83"/>
    <w:rsid w:val="00882F46"/>
    <w:rsid w:val="0088311E"/>
    <w:rsid w:val="00883335"/>
    <w:rsid w:val="008837AE"/>
    <w:rsid w:val="00883A23"/>
    <w:rsid w:val="00884043"/>
    <w:rsid w:val="00884056"/>
    <w:rsid w:val="0088431F"/>
    <w:rsid w:val="0088496F"/>
    <w:rsid w:val="00884C3E"/>
    <w:rsid w:val="00884E25"/>
    <w:rsid w:val="00885557"/>
    <w:rsid w:val="008855C8"/>
    <w:rsid w:val="00885718"/>
    <w:rsid w:val="008858B7"/>
    <w:rsid w:val="00885F0E"/>
    <w:rsid w:val="00885FB9"/>
    <w:rsid w:val="00886008"/>
    <w:rsid w:val="008861D1"/>
    <w:rsid w:val="0088635F"/>
    <w:rsid w:val="00886541"/>
    <w:rsid w:val="00886632"/>
    <w:rsid w:val="0088690A"/>
    <w:rsid w:val="00887011"/>
    <w:rsid w:val="00887137"/>
    <w:rsid w:val="00887A8A"/>
    <w:rsid w:val="00887E7F"/>
    <w:rsid w:val="00890081"/>
    <w:rsid w:val="00890319"/>
    <w:rsid w:val="00890581"/>
    <w:rsid w:val="0089097E"/>
    <w:rsid w:val="00891319"/>
    <w:rsid w:val="0089133B"/>
    <w:rsid w:val="0089178A"/>
    <w:rsid w:val="00891CAF"/>
    <w:rsid w:val="00891E65"/>
    <w:rsid w:val="00891EF5"/>
    <w:rsid w:val="00892249"/>
    <w:rsid w:val="00892644"/>
    <w:rsid w:val="00892E73"/>
    <w:rsid w:val="00892F50"/>
    <w:rsid w:val="00893034"/>
    <w:rsid w:val="00893381"/>
    <w:rsid w:val="00893C45"/>
    <w:rsid w:val="00893EAB"/>
    <w:rsid w:val="008941BD"/>
    <w:rsid w:val="008949AD"/>
    <w:rsid w:val="008949F3"/>
    <w:rsid w:val="00894A2E"/>
    <w:rsid w:val="00894E2F"/>
    <w:rsid w:val="00894E6A"/>
    <w:rsid w:val="00894ECC"/>
    <w:rsid w:val="00894F7D"/>
    <w:rsid w:val="00895469"/>
    <w:rsid w:val="00895519"/>
    <w:rsid w:val="0089562F"/>
    <w:rsid w:val="00895B4D"/>
    <w:rsid w:val="00895BCD"/>
    <w:rsid w:val="008962DF"/>
    <w:rsid w:val="00896593"/>
    <w:rsid w:val="00896D48"/>
    <w:rsid w:val="00897893"/>
    <w:rsid w:val="008A00F8"/>
    <w:rsid w:val="008A0FF4"/>
    <w:rsid w:val="008A1499"/>
    <w:rsid w:val="008A1517"/>
    <w:rsid w:val="008A1BAF"/>
    <w:rsid w:val="008A1BE9"/>
    <w:rsid w:val="008A1F69"/>
    <w:rsid w:val="008A219C"/>
    <w:rsid w:val="008A21E2"/>
    <w:rsid w:val="008A22BB"/>
    <w:rsid w:val="008A25C5"/>
    <w:rsid w:val="008A327E"/>
    <w:rsid w:val="008A3584"/>
    <w:rsid w:val="008A36B9"/>
    <w:rsid w:val="008A3775"/>
    <w:rsid w:val="008A3A34"/>
    <w:rsid w:val="008A3B26"/>
    <w:rsid w:val="008A3E8D"/>
    <w:rsid w:val="008A45B5"/>
    <w:rsid w:val="008A4974"/>
    <w:rsid w:val="008A4B82"/>
    <w:rsid w:val="008A4C02"/>
    <w:rsid w:val="008A4E01"/>
    <w:rsid w:val="008A527D"/>
    <w:rsid w:val="008A575A"/>
    <w:rsid w:val="008A6B63"/>
    <w:rsid w:val="008A6D13"/>
    <w:rsid w:val="008A6DA7"/>
    <w:rsid w:val="008A6F5B"/>
    <w:rsid w:val="008A7330"/>
    <w:rsid w:val="008A79B5"/>
    <w:rsid w:val="008A7A61"/>
    <w:rsid w:val="008A7C26"/>
    <w:rsid w:val="008B01ED"/>
    <w:rsid w:val="008B03BF"/>
    <w:rsid w:val="008B0466"/>
    <w:rsid w:val="008B070D"/>
    <w:rsid w:val="008B0853"/>
    <w:rsid w:val="008B0854"/>
    <w:rsid w:val="008B0F05"/>
    <w:rsid w:val="008B11E2"/>
    <w:rsid w:val="008B13FF"/>
    <w:rsid w:val="008B146E"/>
    <w:rsid w:val="008B1518"/>
    <w:rsid w:val="008B1566"/>
    <w:rsid w:val="008B162E"/>
    <w:rsid w:val="008B1637"/>
    <w:rsid w:val="008B1793"/>
    <w:rsid w:val="008B18C0"/>
    <w:rsid w:val="008B2664"/>
    <w:rsid w:val="008B2858"/>
    <w:rsid w:val="008B294F"/>
    <w:rsid w:val="008B2C64"/>
    <w:rsid w:val="008B2D15"/>
    <w:rsid w:val="008B2E8B"/>
    <w:rsid w:val="008B30C8"/>
    <w:rsid w:val="008B32D8"/>
    <w:rsid w:val="008B3925"/>
    <w:rsid w:val="008B399B"/>
    <w:rsid w:val="008B39AD"/>
    <w:rsid w:val="008B3CDE"/>
    <w:rsid w:val="008B3F4C"/>
    <w:rsid w:val="008B3F76"/>
    <w:rsid w:val="008B3FCE"/>
    <w:rsid w:val="008B3FF6"/>
    <w:rsid w:val="008B409F"/>
    <w:rsid w:val="008B47EF"/>
    <w:rsid w:val="008B4A1E"/>
    <w:rsid w:val="008B4B2B"/>
    <w:rsid w:val="008B4E0F"/>
    <w:rsid w:val="008B4E18"/>
    <w:rsid w:val="008B515E"/>
    <w:rsid w:val="008B517A"/>
    <w:rsid w:val="008B5AB9"/>
    <w:rsid w:val="008B5CA8"/>
    <w:rsid w:val="008B5EF2"/>
    <w:rsid w:val="008B5FEA"/>
    <w:rsid w:val="008B6213"/>
    <w:rsid w:val="008B685A"/>
    <w:rsid w:val="008B6ACB"/>
    <w:rsid w:val="008B6B0F"/>
    <w:rsid w:val="008B7210"/>
    <w:rsid w:val="008B73F8"/>
    <w:rsid w:val="008B7B2D"/>
    <w:rsid w:val="008C03BC"/>
    <w:rsid w:val="008C0508"/>
    <w:rsid w:val="008C0605"/>
    <w:rsid w:val="008C0AB1"/>
    <w:rsid w:val="008C0D7F"/>
    <w:rsid w:val="008C0ED1"/>
    <w:rsid w:val="008C0F0C"/>
    <w:rsid w:val="008C10BF"/>
    <w:rsid w:val="008C16DF"/>
    <w:rsid w:val="008C1DAB"/>
    <w:rsid w:val="008C20BE"/>
    <w:rsid w:val="008C2166"/>
    <w:rsid w:val="008C21A6"/>
    <w:rsid w:val="008C224E"/>
    <w:rsid w:val="008C2255"/>
    <w:rsid w:val="008C2702"/>
    <w:rsid w:val="008C2B49"/>
    <w:rsid w:val="008C2D28"/>
    <w:rsid w:val="008C3122"/>
    <w:rsid w:val="008C3349"/>
    <w:rsid w:val="008C3727"/>
    <w:rsid w:val="008C38A4"/>
    <w:rsid w:val="008C3CDE"/>
    <w:rsid w:val="008C41AF"/>
    <w:rsid w:val="008C439F"/>
    <w:rsid w:val="008C4B74"/>
    <w:rsid w:val="008C4BF0"/>
    <w:rsid w:val="008C4C3B"/>
    <w:rsid w:val="008C4C4E"/>
    <w:rsid w:val="008C69BE"/>
    <w:rsid w:val="008C6E9A"/>
    <w:rsid w:val="008C6F6C"/>
    <w:rsid w:val="008C7589"/>
    <w:rsid w:val="008C758F"/>
    <w:rsid w:val="008D0D79"/>
    <w:rsid w:val="008D0E7C"/>
    <w:rsid w:val="008D0EB2"/>
    <w:rsid w:val="008D17FC"/>
    <w:rsid w:val="008D1865"/>
    <w:rsid w:val="008D18AE"/>
    <w:rsid w:val="008D192A"/>
    <w:rsid w:val="008D19F4"/>
    <w:rsid w:val="008D1A9B"/>
    <w:rsid w:val="008D2380"/>
    <w:rsid w:val="008D2845"/>
    <w:rsid w:val="008D2863"/>
    <w:rsid w:val="008D2BAE"/>
    <w:rsid w:val="008D2C88"/>
    <w:rsid w:val="008D332B"/>
    <w:rsid w:val="008D33A5"/>
    <w:rsid w:val="008D352F"/>
    <w:rsid w:val="008D3E89"/>
    <w:rsid w:val="008D4146"/>
    <w:rsid w:val="008D4422"/>
    <w:rsid w:val="008D4B70"/>
    <w:rsid w:val="008D4C08"/>
    <w:rsid w:val="008D4F11"/>
    <w:rsid w:val="008D5456"/>
    <w:rsid w:val="008D55E1"/>
    <w:rsid w:val="008D56C7"/>
    <w:rsid w:val="008D599B"/>
    <w:rsid w:val="008D602A"/>
    <w:rsid w:val="008D6882"/>
    <w:rsid w:val="008D68A1"/>
    <w:rsid w:val="008D6C42"/>
    <w:rsid w:val="008D6EB7"/>
    <w:rsid w:val="008D7373"/>
    <w:rsid w:val="008D784B"/>
    <w:rsid w:val="008E00DE"/>
    <w:rsid w:val="008E0630"/>
    <w:rsid w:val="008E091E"/>
    <w:rsid w:val="008E0CEA"/>
    <w:rsid w:val="008E1198"/>
    <w:rsid w:val="008E1A19"/>
    <w:rsid w:val="008E1A32"/>
    <w:rsid w:val="008E1B1B"/>
    <w:rsid w:val="008E1BC8"/>
    <w:rsid w:val="008E1C1F"/>
    <w:rsid w:val="008E1E8D"/>
    <w:rsid w:val="008E2255"/>
    <w:rsid w:val="008E2300"/>
    <w:rsid w:val="008E296D"/>
    <w:rsid w:val="008E29F1"/>
    <w:rsid w:val="008E2AE2"/>
    <w:rsid w:val="008E2FB1"/>
    <w:rsid w:val="008E339E"/>
    <w:rsid w:val="008E34B1"/>
    <w:rsid w:val="008E3750"/>
    <w:rsid w:val="008E402D"/>
    <w:rsid w:val="008E46B2"/>
    <w:rsid w:val="008E48C8"/>
    <w:rsid w:val="008E4A62"/>
    <w:rsid w:val="008E4B40"/>
    <w:rsid w:val="008E4EFB"/>
    <w:rsid w:val="008E548C"/>
    <w:rsid w:val="008E55AA"/>
    <w:rsid w:val="008E5750"/>
    <w:rsid w:val="008E5AA8"/>
    <w:rsid w:val="008E5ED5"/>
    <w:rsid w:val="008E63BB"/>
    <w:rsid w:val="008E648B"/>
    <w:rsid w:val="008E685C"/>
    <w:rsid w:val="008E68D8"/>
    <w:rsid w:val="008E6BF0"/>
    <w:rsid w:val="008E6F72"/>
    <w:rsid w:val="008E7B68"/>
    <w:rsid w:val="008E7BC6"/>
    <w:rsid w:val="008F0059"/>
    <w:rsid w:val="008F062E"/>
    <w:rsid w:val="008F0736"/>
    <w:rsid w:val="008F0900"/>
    <w:rsid w:val="008F0C86"/>
    <w:rsid w:val="008F1483"/>
    <w:rsid w:val="008F14B7"/>
    <w:rsid w:val="008F166A"/>
    <w:rsid w:val="008F1969"/>
    <w:rsid w:val="008F1B7B"/>
    <w:rsid w:val="008F1C90"/>
    <w:rsid w:val="008F22AC"/>
    <w:rsid w:val="008F254A"/>
    <w:rsid w:val="008F292C"/>
    <w:rsid w:val="008F2982"/>
    <w:rsid w:val="008F3096"/>
    <w:rsid w:val="008F30FC"/>
    <w:rsid w:val="008F32B2"/>
    <w:rsid w:val="008F3512"/>
    <w:rsid w:val="008F35C0"/>
    <w:rsid w:val="008F35F3"/>
    <w:rsid w:val="008F3B7D"/>
    <w:rsid w:val="008F3BE2"/>
    <w:rsid w:val="008F3FEA"/>
    <w:rsid w:val="008F4015"/>
    <w:rsid w:val="008F470E"/>
    <w:rsid w:val="008F486D"/>
    <w:rsid w:val="008F4A6B"/>
    <w:rsid w:val="008F4D79"/>
    <w:rsid w:val="008F4E41"/>
    <w:rsid w:val="008F50DE"/>
    <w:rsid w:val="008F5316"/>
    <w:rsid w:val="008F5FFC"/>
    <w:rsid w:val="008F65D3"/>
    <w:rsid w:val="008F671D"/>
    <w:rsid w:val="008F70B2"/>
    <w:rsid w:val="008F71EE"/>
    <w:rsid w:val="008F758D"/>
    <w:rsid w:val="008F775C"/>
    <w:rsid w:val="008F7EE7"/>
    <w:rsid w:val="00900047"/>
    <w:rsid w:val="0090012A"/>
    <w:rsid w:val="00900259"/>
    <w:rsid w:val="009006C5"/>
    <w:rsid w:val="009007A0"/>
    <w:rsid w:val="00900D15"/>
    <w:rsid w:val="009011CE"/>
    <w:rsid w:val="009012E7"/>
    <w:rsid w:val="00901642"/>
    <w:rsid w:val="00901772"/>
    <w:rsid w:val="00901A99"/>
    <w:rsid w:val="009022EE"/>
    <w:rsid w:val="0090250C"/>
    <w:rsid w:val="009025A6"/>
    <w:rsid w:val="00902659"/>
    <w:rsid w:val="009026B5"/>
    <w:rsid w:val="00902984"/>
    <w:rsid w:val="009029B7"/>
    <w:rsid w:val="00903723"/>
    <w:rsid w:val="0090385B"/>
    <w:rsid w:val="009039F9"/>
    <w:rsid w:val="00903E14"/>
    <w:rsid w:val="00903F2F"/>
    <w:rsid w:val="009047D8"/>
    <w:rsid w:val="00904EB4"/>
    <w:rsid w:val="00904ED7"/>
    <w:rsid w:val="009050C6"/>
    <w:rsid w:val="009056C2"/>
    <w:rsid w:val="00905848"/>
    <w:rsid w:val="0090592F"/>
    <w:rsid w:val="00905D71"/>
    <w:rsid w:val="0090616B"/>
    <w:rsid w:val="009067A3"/>
    <w:rsid w:val="00906C32"/>
    <w:rsid w:val="00907743"/>
    <w:rsid w:val="00907A67"/>
    <w:rsid w:val="00907D64"/>
    <w:rsid w:val="009101F1"/>
    <w:rsid w:val="009102AC"/>
    <w:rsid w:val="00910505"/>
    <w:rsid w:val="00910561"/>
    <w:rsid w:val="00910E03"/>
    <w:rsid w:val="00910E88"/>
    <w:rsid w:val="00910FCD"/>
    <w:rsid w:val="00911649"/>
    <w:rsid w:val="0091170D"/>
    <w:rsid w:val="0091178A"/>
    <w:rsid w:val="00911D4B"/>
    <w:rsid w:val="00911F35"/>
    <w:rsid w:val="009120C4"/>
    <w:rsid w:val="0091219B"/>
    <w:rsid w:val="009127DB"/>
    <w:rsid w:val="00912867"/>
    <w:rsid w:val="00912C8E"/>
    <w:rsid w:val="00913150"/>
    <w:rsid w:val="00913491"/>
    <w:rsid w:val="00913F46"/>
    <w:rsid w:val="0091407C"/>
    <w:rsid w:val="009141BF"/>
    <w:rsid w:val="009143EF"/>
    <w:rsid w:val="00914B0F"/>
    <w:rsid w:val="00915056"/>
    <w:rsid w:val="0091544A"/>
    <w:rsid w:val="00915783"/>
    <w:rsid w:val="009162C7"/>
    <w:rsid w:val="009168F3"/>
    <w:rsid w:val="00916A34"/>
    <w:rsid w:val="00916B67"/>
    <w:rsid w:val="00916BDA"/>
    <w:rsid w:val="00917020"/>
    <w:rsid w:val="00917045"/>
    <w:rsid w:val="009170C2"/>
    <w:rsid w:val="00917179"/>
    <w:rsid w:val="009171E4"/>
    <w:rsid w:val="00917283"/>
    <w:rsid w:val="009176D9"/>
    <w:rsid w:val="0092026D"/>
    <w:rsid w:val="009202AD"/>
    <w:rsid w:val="00920608"/>
    <w:rsid w:val="009207B7"/>
    <w:rsid w:val="00920D3C"/>
    <w:rsid w:val="009214BD"/>
    <w:rsid w:val="0092177B"/>
    <w:rsid w:val="00921EE1"/>
    <w:rsid w:val="009220A2"/>
    <w:rsid w:val="00922297"/>
    <w:rsid w:val="009227F7"/>
    <w:rsid w:val="00922884"/>
    <w:rsid w:val="00922B5B"/>
    <w:rsid w:val="00922D77"/>
    <w:rsid w:val="00922F27"/>
    <w:rsid w:val="00923EFF"/>
    <w:rsid w:val="009240EB"/>
    <w:rsid w:val="0092415C"/>
    <w:rsid w:val="00924796"/>
    <w:rsid w:val="009255D2"/>
    <w:rsid w:val="00925C8D"/>
    <w:rsid w:val="0092614E"/>
    <w:rsid w:val="00926934"/>
    <w:rsid w:val="00926BEE"/>
    <w:rsid w:val="00926C40"/>
    <w:rsid w:val="00926EF7"/>
    <w:rsid w:val="009274DF"/>
    <w:rsid w:val="00927787"/>
    <w:rsid w:val="009277C5"/>
    <w:rsid w:val="0093008C"/>
    <w:rsid w:val="00930393"/>
    <w:rsid w:val="00930678"/>
    <w:rsid w:val="0093163E"/>
    <w:rsid w:val="00931737"/>
    <w:rsid w:val="00931B43"/>
    <w:rsid w:val="00932543"/>
    <w:rsid w:val="0093290D"/>
    <w:rsid w:val="009329A7"/>
    <w:rsid w:val="009329BE"/>
    <w:rsid w:val="00932A2F"/>
    <w:rsid w:val="00932FBC"/>
    <w:rsid w:val="0093338F"/>
    <w:rsid w:val="009335AF"/>
    <w:rsid w:val="0093366B"/>
    <w:rsid w:val="00933674"/>
    <w:rsid w:val="009343B3"/>
    <w:rsid w:val="00934EAB"/>
    <w:rsid w:val="00934ECF"/>
    <w:rsid w:val="00934F96"/>
    <w:rsid w:val="009353DC"/>
    <w:rsid w:val="00935450"/>
    <w:rsid w:val="0093559D"/>
    <w:rsid w:val="00935743"/>
    <w:rsid w:val="00935ACC"/>
    <w:rsid w:val="00935E77"/>
    <w:rsid w:val="00936264"/>
    <w:rsid w:val="009363C8"/>
    <w:rsid w:val="00936435"/>
    <w:rsid w:val="009367BC"/>
    <w:rsid w:val="009368AC"/>
    <w:rsid w:val="00936E8E"/>
    <w:rsid w:val="009370B4"/>
    <w:rsid w:val="00937248"/>
    <w:rsid w:val="0093730B"/>
    <w:rsid w:val="0093773A"/>
    <w:rsid w:val="00937949"/>
    <w:rsid w:val="009406BD"/>
    <w:rsid w:val="00940A01"/>
    <w:rsid w:val="00940C0F"/>
    <w:rsid w:val="00940C3D"/>
    <w:rsid w:val="00940DED"/>
    <w:rsid w:val="00940E4F"/>
    <w:rsid w:val="009415F6"/>
    <w:rsid w:val="00941D19"/>
    <w:rsid w:val="00941E25"/>
    <w:rsid w:val="00941EE5"/>
    <w:rsid w:val="009421C2"/>
    <w:rsid w:val="00942238"/>
    <w:rsid w:val="009422C5"/>
    <w:rsid w:val="009422D7"/>
    <w:rsid w:val="009425E9"/>
    <w:rsid w:val="00942611"/>
    <w:rsid w:val="0094281F"/>
    <w:rsid w:val="00942A1D"/>
    <w:rsid w:val="00942BCB"/>
    <w:rsid w:val="00942D30"/>
    <w:rsid w:val="00942E9D"/>
    <w:rsid w:val="00942F7C"/>
    <w:rsid w:val="009432B7"/>
    <w:rsid w:val="00943548"/>
    <w:rsid w:val="0094373D"/>
    <w:rsid w:val="00943DEC"/>
    <w:rsid w:val="00944128"/>
    <w:rsid w:val="009443CC"/>
    <w:rsid w:val="009447AB"/>
    <w:rsid w:val="009448CC"/>
    <w:rsid w:val="00944E88"/>
    <w:rsid w:val="00945595"/>
    <w:rsid w:val="009455B9"/>
    <w:rsid w:val="00945CC8"/>
    <w:rsid w:val="00945E10"/>
    <w:rsid w:val="009464E5"/>
    <w:rsid w:val="009464F5"/>
    <w:rsid w:val="009465D5"/>
    <w:rsid w:val="0094676C"/>
    <w:rsid w:val="00946777"/>
    <w:rsid w:val="00946919"/>
    <w:rsid w:val="00946A5E"/>
    <w:rsid w:val="0094717A"/>
    <w:rsid w:val="00947338"/>
    <w:rsid w:val="009474F6"/>
    <w:rsid w:val="00947878"/>
    <w:rsid w:val="009500D0"/>
    <w:rsid w:val="0095029C"/>
    <w:rsid w:val="00950342"/>
    <w:rsid w:val="009503A0"/>
    <w:rsid w:val="0095073F"/>
    <w:rsid w:val="009508F8"/>
    <w:rsid w:val="00950A47"/>
    <w:rsid w:val="00950EBE"/>
    <w:rsid w:val="00951163"/>
    <w:rsid w:val="00951189"/>
    <w:rsid w:val="00951204"/>
    <w:rsid w:val="0095132E"/>
    <w:rsid w:val="0095162A"/>
    <w:rsid w:val="00951F1E"/>
    <w:rsid w:val="0095209E"/>
    <w:rsid w:val="00952560"/>
    <w:rsid w:val="00952842"/>
    <w:rsid w:val="009528A8"/>
    <w:rsid w:val="00952A1A"/>
    <w:rsid w:val="00952B78"/>
    <w:rsid w:val="00953AA5"/>
    <w:rsid w:val="00954478"/>
    <w:rsid w:val="0095451B"/>
    <w:rsid w:val="009546F2"/>
    <w:rsid w:val="00954EA2"/>
    <w:rsid w:val="0095502D"/>
    <w:rsid w:val="009556F9"/>
    <w:rsid w:val="009559FE"/>
    <w:rsid w:val="00956336"/>
    <w:rsid w:val="009565B5"/>
    <w:rsid w:val="00956B90"/>
    <w:rsid w:val="00956C35"/>
    <w:rsid w:val="00956DD3"/>
    <w:rsid w:val="00957AB2"/>
    <w:rsid w:val="00960184"/>
    <w:rsid w:val="0096045B"/>
    <w:rsid w:val="009607C5"/>
    <w:rsid w:val="00960A61"/>
    <w:rsid w:val="00960F1F"/>
    <w:rsid w:val="00961690"/>
    <w:rsid w:val="009627AA"/>
    <w:rsid w:val="00962C30"/>
    <w:rsid w:val="00962D2C"/>
    <w:rsid w:val="00962FBF"/>
    <w:rsid w:val="00963086"/>
    <w:rsid w:val="0096379C"/>
    <w:rsid w:val="009637B3"/>
    <w:rsid w:val="00963B33"/>
    <w:rsid w:val="00963D0F"/>
    <w:rsid w:val="00964091"/>
    <w:rsid w:val="00964198"/>
    <w:rsid w:val="009641BF"/>
    <w:rsid w:val="00964256"/>
    <w:rsid w:val="00964313"/>
    <w:rsid w:val="00964332"/>
    <w:rsid w:val="009643BE"/>
    <w:rsid w:val="00964582"/>
    <w:rsid w:val="00964A8C"/>
    <w:rsid w:val="00964A96"/>
    <w:rsid w:val="00964B09"/>
    <w:rsid w:val="00964B22"/>
    <w:rsid w:val="009651B2"/>
    <w:rsid w:val="00965394"/>
    <w:rsid w:val="00965540"/>
    <w:rsid w:val="00965D96"/>
    <w:rsid w:val="0096603B"/>
    <w:rsid w:val="00966085"/>
    <w:rsid w:val="0096644C"/>
    <w:rsid w:val="00966575"/>
    <w:rsid w:val="009665DA"/>
    <w:rsid w:val="00966CDC"/>
    <w:rsid w:val="0096748D"/>
    <w:rsid w:val="00967EAA"/>
    <w:rsid w:val="00970591"/>
    <w:rsid w:val="0097067F"/>
    <w:rsid w:val="00971C28"/>
    <w:rsid w:val="00972003"/>
    <w:rsid w:val="0097235B"/>
    <w:rsid w:val="00972465"/>
    <w:rsid w:val="009724FF"/>
    <w:rsid w:val="009732F2"/>
    <w:rsid w:val="009733A3"/>
    <w:rsid w:val="0097372F"/>
    <w:rsid w:val="00973C2A"/>
    <w:rsid w:val="00973D67"/>
    <w:rsid w:val="00973E01"/>
    <w:rsid w:val="00973E4F"/>
    <w:rsid w:val="00973EA3"/>
    <w:rsid w:val="0097405B"/>
    <w:rsid w:val="00974352"/>
    <w:rsid w:val="009744E3"/>
    <w:rsid w:val="00974BCE"/>
    <w:rsid w:val="00974EFA"/>
    <w:rsid w:val="0097505B"/>
    <w:rsid w:val="009752EC"/>
    <w:rsid w:val="009755BD"/>
    <w:rsid w:val="009757BD"/>
    <w:rsid w:val="00975B01"/>
    <w:rsid w:val="00975B1F"/>
    <w:rsid w:val="00975CB5"/>
    <w:rsid w:val="0097624F"/>
    <w:rsid w:val="00976B89"/>
    <w:rsid w:val="00976CBB"/>
    <w:rsid w:val="00976F02"/>
    <w:rsid w:val="00976FB0"/>
    <w:rsid w:val="0097747B"/>
    <w:rsid w:val="009774A2"/>
    <w:rsid w:val="009779EA"/>
    <w:rsid w:val="00977C06"/>
    <w:rsid w:val="00980AFC"/>
    <w:rsid w:val="00980BEE"/>
    <w:rsid w:val="00980C85"/>
    <w:rsid w:val="00981428"/>
    <w:rsid w:val="0098175F"/>
    <w:rsid w:val="00981DBC"/>
    <w:rsid w:val="00981F28"/>
    <w:rsid w:val="00982249"/>
    <w:rsid w:val="0098256B"/>
    <w:rsid w:val="0098279C"/>
    <w:rsid w:val="00982A0E"/>
    <w:rsid w:val="00982A40"/>
    <w:rsid w:val="00982F75"/>
    <w:rsid w:val="0098318E"/>
    <w:rsid w:val="0098343B"/>
    <w:rsid w:val="00983748"/>
    <w:rsid w:val="009839C5"/>
    <w:rsid w:val="00983A80"/>
    <w:rsid w:val="00983AA8"/>
    <w:rsid w:val="00983BC1"/>
    <w:rsid w:val="00984524"/>
    <w:rsid w:val="009846E2"/>
    <w:rsid w:val="009850AD"/>
    <w:rsid w:val="00985316"/>
    <w:rsid w:val="00985654"/>
    <w:rsid w:val="00985802"/>
    <w:rsid w:val="00985FE6"/>
    <w:rsid w:val="009865DA"/>
    <w:rsid w:val="00986B8B"/>
    <w:rsid w:val="00986C82"/>
    <w:rsid w:val="00987A97"/>
    <w:rsid w:val="00987B64"/>
    <w:rsid w:val="0099054A"/>
    <w:rsid w:val="00990701"/>
    <w:rsid w:val="00990898"/>
    <w:rsid w:val="00990BEF"/>
    <w:rsid w:val="0099142E"/>
    <w:rsid w:val="009915F7"/>
    <w:rsid w:val="0099161D"/>
    <w:rsid w:val="00991684"/>
    <w:rsid w:val="00991EE9"/>
    <w:rsid w:val="0099235B"/>
    <w:rsid w:val="009923AA"/>
    <w:rsid w:val="0099247B"/>
    <w:rsid w:val="0099265F"/>
    <w:rsid w:val="009926DB"/>
    <w:rsid w:val="00992702"/>
    <w:rsid w:val="009929CB"/>
    <w:rsid w:val="00992F6D"/>
    <w:rsid w:val="00993DF1"/>
    <w:rsid w:val="00993F5D"/>
    <w:rsid w:val="00994300"/>
    <w:rsid w:val="00994403"/>
    <w:rsid w:val="00994476"/>
    <w:rsid w:val="009947EA"/>
    <w:rsid w:val="00994A63"/>
    <w:rsid w:val="00994B50"/>
    <w:rsid w:val="00994D8E"/>
    <w:rsid w:val="009950D0"/>
    <w:rsid w:val="009951F1"/>
    <w:rsid w:val="0099520B"/>
    <w:rsid w:val="0099555C"/>
    <w:rsid w:val="00995FF3"/>
    <w:rsid w:val="00996673"/>
    <w:rsid w:val="009967C0"/>
    <w:rsid w:val="009967EA"/>
    <w:rsid w:val="009968B3"/>
    <w:rsid w:val="009976AE"/>
    <w:rsid w:val="009977C2"/>
    <w:rsid w:val="00997D31"/>
    <w:rsid w:val="00997DC1"/>
    <w:rsid w:val="009A014B"/>
    <w:rsid w:val="009A01C9"/>
    <w:rsid w:val="009A02FE"/>
    <w:rsid w:val="009A0396"/>
    <w:rsid w:val="009A08B2"/>
    <w:rsid w:val="009A09C5"/>
    <w:rsid w:val="009A09EF"/>
    <w:rsid w:val="009A0C09"/>
    <w:rsid w:val="009A1011"/>
    <w:rsid w:val="009A1956"/>
    <w:rsid w:val="009A1DFF"/>
    <w:rsid w:val="009A21B7"/>
    <w:rsid w:val="009A27C3"/>
    <w:rsid w:val="009A2856"/>
    <w:rsid w:val="009A3025"/>
    <w:rsid w:val="009A32BF"/>
    <w:rsid w:val="009A3C67"/>
    <w:rsid w:val="009A3C9B"/>
    <w:rsid w:val="009A3EB6"/>
    <w:rsid w:val="009A3F92"/>
    <w:rsid w:val="009A426D"/>
    <w:rsid w:val="009A4387"/>
    <w:rsid w:val="009A43A4"/>
    <w:rsid w:val="009A5445"/>
    <w:rsid w:val="009A5759"/>
    <w:rsid w:val="009A578B"/>
    <w:rsid w:val="009A5834"/>
    <w:rsid w:val="009A59BF"/>
    <w:rsid w:val="009A5E5F"/>
    <w:rsid w:val="009A60F3"/>
    <w:rsid w:val="009A651C"/>
    <w:rsid w:val="009A68FD"/>
    <w:rsid w:val="009A6E03"/>
    <w:rsid w:val="009A71BB"/>
    <w:rsid w:val="009A7580"/>
    <w:rsid w:val="009A799A"/>
    <w:rsid w:val="009A7A86"/>
    <w:rsid w:val="009A7BB7"/>
    <w:rsid w:val="009A7EA9"/>
    <w:rsid w:val="009B00B1"/>
    <w:rsid w:val="009B03C1"/>
    <w:rsid w:val="009B0C43"/>
    <w:rsid w:val="009B10B4"/>
    <w:rsid w:val="009B1403"/>
    <w:rsid w:val="009B1930"/>
    <w:rsid w:val="009B1A02"/>
    <w:rsid w:val="009B1A61"/>
    <w:rsid w:val="009B1C50"/>
    <w:rsid w:val="009B215B"/>
    <w:rsid w:val="009B2509"/>
    <w:rsid w:val="009B258E"/>
    <w:rsid w:val="009B2627"/>
    <w:rsid w:val="009B28C5"/>
    <w:rsid w:val="009B29F9"/>
    <w:rsid w:val="009B2F73"/>
    <w:rsid w:val="009B30E6"/>
    <w:rsid w:val="009B323E"/>
    <w:rsid w:val="009B3417"/>
    <w:rsid w:val="009B3494"/>
    <w:rsid w:val="009B3764"/>
    <w:rsid w:val="009B39E1"/>
    <w:rsid w:val="009B3C35"/>
    <w:rsid w:val="009B40B7"/>
    <w:rsid w:val="009B496B"/>
    <w:rsid w:val="009B4A50"/>
    <w:rsid w:val="009B4D91"/>
    <w:rsid w:val="009B4F4B"/>
    <w:rsid w:val="009B5151"/>
    <w:rsid w:val="009B58A1"/>
    <w:rsid w:val="009B5A29"/>
    <w:rsid w:val="009B5CE3"/>
    <w:rsid w:val="009B5D15"/>
    <w:rsid w:val="009B5E70"/>
    <w:rsid w:val="009B603F"/>
    <w:rsid w:val="009B60DC"/>
    <w:rsid w:val="009B627A"/>
    <w:rsid w:val="009B6EF5"/>
    <w:rsid w:val="009B7034"/>
    <w:rsid w:val="009B78B7"/>
    <w:rsid w:val="009B7A17"/>
    <w:rsid w:val="009C010C"/>
    <w:rsid w:val="009C01A9"/>
    <w:rsid w:val="009C05CD"/>
    <w:rsid w:val="009C0BB2"/>
    <w:rsid w:val="009C0DDD"/>
    <w:rsid w:val="009C156E"/>
    <w:rsid w:val="009C1618"/>
    <w:rsid w:val="009C185E"/>
    <w:rsid w:val="009C1ACE"/>
    <w:rsid w:val="009C1FF8"/>
    <w:rsid w:val="009C2577"/>
    <w:rsid w:val="009C2B9F"/>
    <w:rsid w:val="009C2EEF"/>
    <w:rsid w:val="009C30B5"/>
    <w:rsid w:val="009C354C"/>
    <w:rsid w:val="009C360D"/>
    <w:rsid w:val="009C362E"/>
    <w:rsid w:val="009C3C2A"/>
    <w:rsid w:val="009C3F72"/>
    <w:rsid w:val="009C3FE5"/>
    <w:rsid w:val="009C41AD"/>
    <w:rsid w:val="009C427A"/>
    <w:rsid w:val="009C427D"/>
    <w:rsid w:val="009C43E6"/>
    <w:rsid w:val="009C4B7E"/>
    <w:rsid w:val="009C4DAF"/>
    <w:rsid w:val="009C4E56"/>
    <w:rsid w:val="009C5652"/>
    <w:rsid w:val="009C5759"/>
    <w:rsid w:val="009C5ABF"/>
    <w:rsid w:val="009C5CE4"/>
    <w:rsid w:val="009C5DBB"/>
    <w:rsid w:val="009C5DE1"/>
    <w:rsid w:val="009C5E58"/>
    <w:rsid w:val="009C6516"/>
    <w:rsid w:val="009C6710"/>
    <w:rsid w:val="009C6729"/>
    <w:rsid w:val="009C6926"/>
    <w:rsid w:val="009C6B48"/>
    <w:rsid w:val="009C6BBE"/>
    <w:rsid w:val="009C6EDE"/>
    <w:rsid w:val="009C75A7"/>
    <w:rsid w:val="009C7A43"/>
    <w:rsid w:val="009C7D35"/>
    <w:rsid w:val="009C7F6F"/>
    <w:rsid w:val="009D015F"/>
    <w:rsid w:val="009D033F"/>
    <w:rsid w:val="009D076D"/>
    <w:rsid w:val="009D0F34"/>
    <w:rsid w:val="009D1CB6"/>
    <w:rsid w:val="009D1D5B"/>
    <w:rsid w:val="009D1F81"/>
    <w:rsid w:val="009D2428"/>
    <w:rsid w:val="009D252E"/>
    <w:rsid w:val="009D3058"/>
    <w:rsid w:val="009D330E"/>
    <w:rsid w:val="009D3442"/>
    <w:rsid w:val="009D347C"/>
    <w:rsid w:val="009D3B18"/>
    <w:rsid w:val="009D3BB1"/>
    <w:rsid w:val="009D3E57"/>
    <w:rsid w:val="009D4188"/>
    <w:rsid w:val="009D49B3"/>
    <w:rsid w:val="009D4A96"/>
    <w:rsid w:val="009D5338"/>
    <w:rsid w:val="009D53A9"/>
    <w:rsid w:val="009D5451"/>
    <w:rsid w:val="009D5A4C"/>
    <w:rsid w:val="009D5CF5"/>
    <w:rsid w:val="009D5F7E"/>
    <w:rsid w:val="009D63BA"/>
    <w:rsid w:val="009D651D"/>
    <w:rsid w:val="009D65F7"/>
    <w:rsid w:val="009D691B"/>
    <w:rsid w:val="009D6AB1"/>
    <w:rsid w:val="009D6D1A"/>
    <w:rsid w:val="009D6E86"/>
    <w:rsid w:val="009D7AF3"/>
    <w:rsid w:val="009E088D"/>
    <w:rsid w:val="009E0BDD"/>
    <w:rsid w:val="009E109E"/>
    <w:rsid w:val="009E114A"/>
    <w:rsid w:val="009E17A3"/>
    <w:rsid w:val="009E1C1D"/>
    <w:rsid w:val="009E1C3D"/>
    <w:rsid w:val="009E1D42"/>
    <w:rsid w:val="009E1EBE"/>
    <w:rsid w:val="009E1F29"/>
    <w:rsid w:val="009E1FF9"/>
    <w:rsid w:val="009E23E9"/>
    <w:rsid w:val="009E25FF"/>
    <w:rsid w:val="009E2EF4"/>
    <w:rsid w:val="009E3253"/>
    <w:rsid w:val="009E32BC"/>
    <w:rsid w:val="009E3329"/>
    <w:rsid w:val="009E33E1"/>
    <w:rsid w:val="009E356F"/>
    <w:rsid w:val="009E38F3"/>
    <w:rsid w:val="009E43D6"/>
    <w:rsid w:val="009E455E"/>
    <w:rsid w:val="009E4D56"/>
    <w:rsid w:val="009E4EEE"/>
    <w:rsid w:val="009E4F05"/>
    <w:rsid w:val="009E517A"/>
    <w:rsid w:val="009E548E"/>
    <w:rsid w:val="009E54DB"/>
    <w:rsid w:val="009E5750"/>
    <w:rsid w:val="009E5ABF"/>
    <w:rsid w:val="009E5B2D"/>
    <w:rsid w:val="009E5E8E"/>
    <w:rsid w:val="009E6143"/>
    <w:rsid w:val="009E631C"/>
    <w:rsid w:val="009E6856"/>
    <w:rsid w:val="009E6DC2"/>
    <w:rsid w:val="009E7227"/>
    <w:rsid w:val="009E7333"/>
    <w:rsid w:val="009E7A3F"/>
    <w:rsid w:val="009E7B1F"/>
    <w:rsid w:val="009F0175"/>
    <w:rsid w:val="009F0405"/>
    <w:rsid w:val="009F04B2"/>
    <w:rsid w:val="009F08A5"/>
    <w:rsid w:val="009F0951"/>
    <w:rsid w:val="009F0DB2"/>
    <w:rsid w:val="009F0E78"/>
    <w:rsid w:val="009F0F22"/>
    <w:rsid w:val="009F145B"/>
    <w:rsid w:val="009F154B"/>
    <w:rsid w:val="009F1A9F"/>
    <w:rsid w:val="009F1B5C"/>
    <w:rsid w:val="009F1C8E"/>
    <w:rsid w:val="009F22A9"/>
    <w:rsid w:val="009F2472"/>
    <w:rsid w:val="009F266E"/>
    <w:rsid w:val="009F2680"/>
    <w:rsid w:val="009F2A35"/>
    <w:rsid w:val="009F2F07"/>
    <w:rsid w:val="009F319F"/>
    <w:rsid w:val="009F31C9"/>
    <w:rsid w:val="009F36EF"/>
    <w:rsid w:val="009F3780"/>
    <w:rsid w:val="009F397C"/>
    <w:rsid w:val="009F3B25"/>
    <w:rsid w:val="009F3D18"/>
    <w:rsid w:val="009F3D3F"/>
    <w:rsid w:val="009F469C"/>
    <w:rsid w:val="009F493D"/>
    <w:rsid w:val="009F496D"/>
    <w:rsid w:val="009F4B4B"/>
    <w:rsid w:val="009F4D34"/>
    <w:rsid w:val="009F4ED8"/>
    <w:rsid w:val="009F54C5"/>
    <w:rsid w:val="009F5960"/>
    <w:rsid w:val="009F5B68"/>
    <w:rsid w:val="009F6537"/>
    <w:rsid w:val="009F65EE"/>
    <w:rsid w:val="009F67BD"/>
    <w:rsid w:val="009F6939"/>
    <w:rsid w:val="009F6AD2"/>
    <w:rsid w:val="009F6CBF"/>
    <w:rsid w:val="009F6D07"/>
    <w:rsid w:val="009F79CA"/>
    <w:rsid w:val="009F7AEF"/>
    <w:rsid w:val="009F7D82"/>
    <w:rsid w:val="009F7FF8"/>
    <w:rsid w:val="00A00452"/>
    <w:rsid w:val="00A00DA6"/>
    <w:rsid w:val="00A01209"/>
    <w:rsid w:val="00A01830"/>
    <w:rsid w:val="00A02312"/>
    <w:rsid w:val="00A023C6"/>
    <w:rsid w:val="00A02686"/>
    <w:rsid w:val="00A02921"/>
    <w:rsid w:val="00A02C3C"/>
    <w:rsid w:val="00A02E0D"/>
    <w:rsid w:val="00A035D8"/>
    <w:rsid w:val="00A03A65"/>
    <w:rsid w:val="00A04435"/>
    <w:rsid w:val="00A04975"/>
    <w:rsid w:val="00A04B18"/>
    <w:rsid w:val="00A05332"/>
    <w:rsid w:val="00A05607"/>
    <w:rsid w:val="00A05783"/>
    <w:rsid w:val="00A0589B"/>
    <w:rsid w:val="00A05E3B"/>
    <w:rsid w:val="00A0654D"/>
    <w:rsid w:val="00A06986"/>
    <w:rsid w:val="00A06C6B"/>
    <w:rsid w:val="00A0768D"/>
    <w:rsid w:val="00A1026E"/>
    <w:rsid w:val="00A102FE"/>
    <w:rsid w:val="00A106C1"/>
    <w:rsid w:val="00A109E4"/>
    <w:rsid w:val="00A10B28"/>
    <w:rsid w:val="00A10CDD"/>
    <w:rsid w:val="00A10F54"/>
    <w:rsid w:val="00A113D0"/>
    <w:rsid w:val="00A11559"/>
    <w:rsid w:val="00A121FC"/>
    <w:rsid w:val="00A123EB"/>
    <w:rsid w:val="00A124DC"/>
    <w:rsid w:val="00A128F8"/>
    <w:rsid w:val="00A12C2E"/>
    <w:rsid w:val="00A13198"/>
    <w:rsid w:val="00A131BE"/>
    <w:rsid w:val="00A13417"/>
    <w:rsid w:val="00A13633"/>
    <w:rsid w:val="00A1363E"/>
    <w:rsid w:val="00A136C4"/>
    <w:rsid w:val="00A13790"/>
    <w:rsid w:val="00A13D18"/>
    <w:rsid w:val="00A13D62"/>
    <w:rsid w:val="00A13D75"/>
    <w:rsid w:val="00A14195"/>
    <w:rsid w:val="00A141DC"/>
    <w:rsid w:val="00A14259"/>
    <w:rsid w:val="00A143F3"/>
    <w:rsid w:val="00A145CD"/>
    <w:rsid w:val="00A14940"/>
    <w:rsid w:val="00A157CA"/>
    <w:rsid w:val="00A158DF"/>
    <w:rsid w:val="00A15976"/>
    <w:rsid w:val="00A15D13"/>
    <w:rsid w:val="00A15F1D"/>
    <w:rsid w:val="00A16489"/>
    <w:rsid w:val="00A1653F"/>
    <w:rsid w:val="00A16578"/>
    <w:rsid w:val="00A16960"/>
    <w:rsid w:val="00A172C9"/>
    <w:rsid w:val="00A17BDD"/>
    <w:rsid w:val="00A17E6F"/>
    <w:rsid w:val="00A200F8"/>
    <w:rsid w:val="00A20B43"/>
    <w:rsid w:val="00A21068"/>
    <w:rsid w:val="00A2112F"/>
    <w:rsid w:val="00A21214"/>
    <w:rsid w:val="00A21381"/>
    <w:rsid w:val="00A21BE5"/>
    <w:rsid w:val="00A2207B"/>
    <w:rsid w:val="00A22612"/>
    <w:rsid w:val="00A2286F"/>
    <w:rsid w:val="00A22945"/>
    <w:rsid w:val="00A22A01"/>
    <w:rsid w:val="00A22CAE"/>
    <w:rsid w:val="00A2307A"/>
    <w:rsid w:val="00A23125"/>
    <w:rsid w:val="00A231BD"/>
    <w:rsid w:val="00A23815"/>
    <w:rsid w:val="00A23CAC"/>
    <w:rsid w:val="00A23FC6"/>
    <w:rsid w:val="00A24168"/>
    <w:rsid w:val="00A2470D"/>
    <w:rsid w:val="00A24779"/>
    <w:rsid w:val="00A24B22"/>
    <w:rsid w:val="00A24B39"/>
    <w:rsid w:val="00A24BAA"/>
    <w:rsid w:val="00A24FA3"/>
    <w:rsid w:val="00A250C1"/>
    <w:rsid w:val="00A254EC"/>
    <w:rsid w:val="00A255E1"/>
    <w:rsid w:val="00A25994"/>
    <w:rsid w:val="00A25F12"/>
    <w:rsid w:val="00A2628D"/>
    <w:rsid w:val="00A262D9"/>
    <w:rsid w:val="00A266AE"/>
    <w:rsid w:val="00A266D5"/>
    <w:rsid w:val="00A269B0"/>
    <w:rsid w:val="00A26A0B"/>
    <w:rsid w:val="00A26B83"/>
    <w:rsid w:val="00A3015E"/>
    <w:rsid w:val="00A303A7"/>
    <w:rsid w:val="00A306C5"/>
    <w:rsid w:val="00A306C8"/>
    <w:rsid w:val="00A3077D"/>
    <w:rsid w:val="00A307F2"/>
    <w:rsid w:val="00A30CBC"/>
    <w:rsid w:val="00A3127C"/>
    <w:rsid w:val="00A312AD"/>
    <w:rsid w:val="00A3135B"/>
    <w:rsid w:val="00A3160E"/>
    <w:rsid w:val="00A3178E"/>
    <w:rsid w:val="00A319A2"/>
    <w:rsid w:val="00A3225F"/>
    <w:rsid w:val="00A32D1F"/>
    <w:rsid w:val="00A32EF0"/>
    <w:rsid w:val="00A33136"/>
    <w:rsid w:val="00A34528"/>
    <w:rsid w:val="00A347F3"/>
    <w:rsid w:val="00A3488A"/>
    <w:rsid w:val="00A3498D"/>
    <w:rsid w:val="00A34A90"/>
    <w:rsid w:val="00A34CA0"/>
    <w:rsid w:val="00A34FA2"/>
    <w:rsid w:val="00A355E5"/>
    <w:rsid w:val="00A3633F"/>
    <w:rsid w:val="00A36723"/>
    <w:rsid w:val="00A367A7"/>
    <w:rsid w:val="00A36928"/>
    <w:rsid w:val="00A369CC"/>
    <w:rsid w:val="00A36A78"/>
    <w:rsid w:val="00A36B54"/>
    <w:rsid w:val="00A36D15"/>
    <w:rsid w:val="00A3709E"/>
    <w:rsid w:val="00A373C1"/>
    <w:rsid w:val="00A37763"/>
    <w:rsid w:val="00A3788A"/>
    <w:rsid w:val="00A37902"/>
    <w:rsid w:val="00A37AFD"/>
    <w:rsid w:val="00A37B5C"/>
    <w:rsid w:val="00A37F33"/>
    <w:rsid w:val="00A37F85"/>
    <w:rsid w:val="00A4003C"/>
    <w:rsid w:val="00A407AE"/>
    <w:rsid w:val="00A4088F"/>
    <w:rsid w:val="00A408E5"/>
    <w:rsid w:val="00A40A99"/>
    <w:rsid w:val="00A417B4"/>
    <w:rsid w:val="00A417E6"/>
    <w:rsid w:val="00A41B52"/>
    <w:rsid w:val="00A42540"/>
    <w:rsid w:val="00A42B7A"/>
    <w:rsid w:val="00A42BC4"/>
    <w:rsid w:val="00A42DE8"/>
    <w:rsid w:val="00A4306B"/>
    <w:rsid w:val="00A430D0"/>
    <w:rsid w:val="00A43558"/>
    <w:rsid w:val="00A439C9"/>
    <w:rsid w:val="00A43B01"/>
    <w:rsid w:val="00A43E89"/>
    <w:rsid w:val="00A4414A"/>
    <w:rsid w:val="00A44B0B"/>
    <w:rsid w:val="00A4508F"/>
    <w:rsid w:val="00A45381"/>
    <w:rsid w:val="00A459E5"/>
    <w:rsid w:val="00A45B43"/>
    <w:rsid w:val="00A45CDE"/>
    <w:rsid w:val="00A45DCA"/>
    <w:rsid w:val="00A462D5"/>
    <w:rsid w:val="00A463BB"/>
    <w:rsid w:val="00A4690E"/>
    <w:rsid w:val="00A469C5"/>
    <w:rsid w:val="00A46BFA"/>
    <w:rsid w:val="00A4700A"/>
    <w:rsid w:val="00A472C5"/>
    <w:rsid w:val="00A4761E"/>
    <w:rsid w:val="00A477FF"/>
    <w:rsid w:val="00A47D24"/>
    <w:rsid w:val="00A47E1F"/>
    <w:rsid w:val="00A47FF0"/>
    <w:rsid w:val="00A504A6"/>
    <w:rsid w:val="00A5060B"/>
    <w:rsid w:val="00A508F7"/>
    <w:rsid w:val="00A5095D"/>
    <w:rsid w:val="00A50C41"/>
    <w:rsid w:val="00A512CD"/>
    <w:rsid w:val="00A515AB"/>
    <w:rsid w:val="00A51629"/>
    <w:rsid w:val="00A516CC"/>
    <w:rsid w:val="00A518F3"/>
    <w:rsid w:val="00A5190E"/>
    <w:rsid w:val="00A51B4D"/>
    <w:rsid w:val="00A51C33"/>
    <w:rsid w:val="00A520E6"/>
    <w:rsid w:val="00A529F1"/>
    <w:rsid w:val="00A52BB5"/>
    <w:rsid w:val="00A52CC2"/>
    <w:rsid w:val="00A5306D"/>
    <w:rsid w:val="00A5336C"/>
    <w:rsid w:val="00A53C03"/>
    <w:rsid w:val="00A5417E"/>
    <w:rsid w:val="00A541F3"/>
    <w:rsid w:val="00A544C8"/>
    <w:rsid w:val="00A5485C"/>
    <w:rsid w:val="00A54AA8"/>
    <w:rsid w:val="00A555D7"/>
    <w:rsid w:val="00A555FD"/>
    <w:rsid w:val="00A5660C"/>
    <w:rsid w:val="00A56B7A"/>
    <w:rsid w:val="00A56CB9"/>
    <w:rsid w:val="00A56DE7"/>
    <w:rsid w:val="00A577BF"/>
    <w:rsid w:val="00A57E17"/>
    <w:rsid w:val="00A60276"/>
    <w:rsid w:val="00A603AC"/>
    <w:rsid w:val="00A60B28"/>
    <w:rsid w:val="00A60BE1"/>
    <w:rsid w:val="00A60EEE"/>
    <w:rsid w:val="00A60F49"/>
    <w:rsid w:val="00A61026"/>
    <w:rsid w:val="00A6157E"/>
    <w:rsid w:val="00A61795"/>
    <w:rsid w:val="00A617BE"/>
    <w:rsid w:val="00A61D57"/>
    <w:rsid w:val="00A625AB"/>
    <w:rsid w:val="00A6271E"/>
    <w:rsid w:val="00A627CD"/>
    <w:rsid w:val="00A6280B"/>
    <w:rsid w:val="00A629A5"/>
    <w:rsid w:val="00A629F7"/>
    <w:rsid w:val="00A62CFE"/>
    <w:rsid w:val="00A631BD"/>
    <w:rsid w:val="00A63233"/>
    <w:rsid w:val="00A63240"/>
    <w:rsid w:val="00A6351B"/>
    <w:rsid w:val="00A63668"/>
    <w:rsid w:val="00A637C8"/>
    <w:rsid w:val="00A63D95"/>
    <w:rsid w:val="00A642E9"/>
    <w:rsid w:val="00A644E3"/>
    <w:rsid w:val="00A64542"/>
    <w:rsid w:val="00A646EC"/>
    <w:rsid w:val="00A648B1"/>
    <w:rsid w:val="00A64C94"/>
    <w:rsid w:val="00A650B4"/>
    <w:rsid w:val="00A65100"/>
    <w:rsid w:val="00A6529F"/>
    <w:rsid w:val="00A65984"/>
    <w:rsid w:val="00A65A5E"/>
    <w:rsid w:val="00A663DE"/>
    <w:rsid w:val="00A668F3"/>
    <w:rsid w:val="00A67303"/>
    <w:rsid w:val="00A67461"/>
    <w:rsid w:val="00A6792D"/>
    <w:rsid w:val="00A67BEC"/>
    <w:rsid w:val="00A7020A"/>
    <w:rsid w:val="00A703F1"/>
    <w:rsid w:val="00A7061D"/>
    <w:rsid w:val="00A70C07"/>
    <w:rsid w:val="00A72097"/>
    <w:rsid w:val="00A72419"/>
    <w:rsid w:val="00A72908"/>
    <w:rsid w:val="00A72940"/>
    <w:rsid w:val="00A72CD8"/>
    <w:rsid w:val="00A72F0C"/>
    <w:rsid w:val="00A73351"/>
    <w:rsid w:val="00A73667"/>
    <w:rsid w:val="00A738A6"/>
    <w:rsid w:val="00A73A6E"/>
    <w:rsid w:val="00A743DD"/>
    <w:rsid w:val="00A7454F"/>
    <w:rsid w:val="00A74573"/>
    <w:rsid w:val="00A74612"/>
    <w:rsid w:val="00A74BA3"/>
    <w:rsid w:val="00A74EFC"/>
    <w:rsid w:val="00A7506B"/>
    <w:rsid w:val="00A75159"/>
    <w:rsid w:val="00A75550"/>
    <w:rsid w:val="00A75F90"/>
    <w:rsid w:val="00A7605C"/>
    <w:rsid w:val="00A76381"/>
    <w:rsid w:val="00A763E3"/>
    <w:rsid w:val="00A76D43"/>
    <w:rsid w:val="00A77054"/>
    <w:rsid w:val="00A77124"/>
    <w:rsid w:val="00A7751B"/>
    <w:rsid w:val="00A80289"/>
    <w:rsid w:val="00A80ACB"/>
    <w:rsid w:val="00A80CF9"/>
    <w:rsid w:val="00A80DD9"/>
    <w:rsid w:val="00A81297"/>
    <w:rsid w:val="00A813ED"/>
    <w:rsid w:val="00A819E4"/>
    <w:rsid w:val="00A8201E"/>
    <w:rsid w:val="00A821A4"/>
    <w:rsid w:val="00A821BA"/>
    <w:rsid w:val="00A8259D"/>
    <w:rsid w:val="00A825EB"/>
    <w:rsid w:val="00A82949"/>
    <w:rsid w:val="00A82A7D"/>
    <w:rsid w:val="00A82C0A"/>
    <w:rsid w:val="00A82E5C"/>
    <w:rsid w:val="00A82FE2"/>
    <w:rsid w:val="00A8301A"/>
    <w:rsid w:val="00A8347C"/>
    <w:rsid w:val="00A836D5"/>
    <w:rsid w:val="00A83822"/>
    <w:rsid w:val="00A8393F"/>
    <w:rsid w:val="00A83A48"/>
    <w:rsid w:val="00A83EA3"/>
    <w:rsid w:val="00A83F21"/>
    <w:rsid w:val="00A84344"/>
    <w:rsid w:val="00A8443F"/>
    <w:rsid w:val="00A8484F"/>
    <w:rsid w:val="00A8492A"/>
    <w:rsid w:val="00A8496D"/>
    <w:rsid w:val="00A84AC4"/>
    <w:rsid w:val="00A84B75"/>
    <w:rsid w:val="00A8501A"/>
    <w:rsid w:val="00A85309"/>
    <w:rsid w:val="00A858F5"/>
    <w:rsid w:val="00A85A9B"/>
    <w:rsid w:val="00A85ACE"/>
    <w:rsid w:val="00A85D08"/>
    <w:rsid w:val="00A85E65"/>
    <w:rsid w:val="00A86372"/>
    <w:rsid w:val="00A8682A"/>
    <w:rsid w:val="00A86900"/>
    <w:rsid w:val="00A86BD7"/>
    <w:rsid w:val="00A86F93"/>
    <w:rsid w:val="00A87279"/>
    <w:rsid w:val="00A876B2"/>
    <w:rsid w:val="00A878FE"/>
    <w:rsid w:val="00A87D02"/>
    <w:rsid w:val="00A90C7E"/>
    <w:rsid w:val="00A90F22"/>
    <w:rsid w:val="00A9115B"/>
    <w:rsid w:val="00A9117C"/>
    <w:rsid w:val="00A91B2A"/>
    <w:rsid w:val="00A92895"/>
    <w:rsid w:val="00A92AE2"/>
    <w:rsid w:val="00A92C81"/>
    <w:rsid w:val="00A932BA"/>
    <w:rsid w:val="00A93562"/>
    <w:rsid w:val="00A93A24"/>
    <w:rsid w:val="00A93FEB"/>
    <w:rsid w:val="00A94739"/>
    <w:rsid w:val="00A94B87"/>
    <w:rsid w:val="00A95171"/>
    <w:rsid w:val="00A958E2"/>
    <w:rsid w:val="00A9604C"/>
    <w:rsid w:val="00A961C5"/>
    <w:rsid w:val="00A9647B"/>
    <w:rsid w:val="00A96CDF"/>
    <w:rsid w:val="00A96D7A"/>
    <w:rsid w:val="00A973B5"/>
    <w:rsid w:val="00A97449"/>
    <w:rsid w:val="00A979D9"/>
    <w:rsid w:val="00A97CBF"/>
    <w:rsid w:val="00AA03A6"/>
    <w:rsid w:val="00AA0B63"/>
    <w:rsid w:val="00AA0E66"/>
    <w:rsid w:val="00AA14F7"/>
    <w:rsid w:val="00AA1C20"/>
    <w:rsid w:val="00AA1D65"/>
    <w:rsid w:val="00AA1E94"/>
    <w:rsid w:val="00AA20BD"/>
    <w:rsid w:val="00AA2804"/>
    <w:rsid w:val="00AA2A03"/>
    <w:rsid w:val="00AA2B13"/>
    <w:rsid w:val="00AA2C02"/>
    <w:rsid w:val="00AA2D35"/>
    <w:rsid w:val="00AA2DEC"/>
    <w:rsid w:val="00AA34F9"/>
    <w:rsid w:val="00AA3D9A"/>
    <w:rsid w:val="00AA3E1F"/>
    <w:rsid w:val="00AA451C"/>
    <w:rsid w:val="00AA45A8"/>
    <w:rsid w:val="00AA46CF"/>
    <w:rsid w:val="00AA48A9"/>
    <w:rsid w:val="00AA4A2D"/>
    <w:rsid w:val="00AA4CB1"/>
    <w:rsid w:val="00AA4DF5"/>
    <w:rsid w:val="00AA4E71"/>
    <w:rsid w:val="00AA4ED2"/>
    <w:rsid w:val="00AA508C"/>
    <w:rsid w:val="00AA54B2"/>
    <w:rsid w:val="00AA5712"/>
    <w:rsid w:val="00AA59A3"/>
    <w:rsid w:val="00AA59E7"/>
    <w:rsid w:val="00AA5AA6"/>
    <w:rsid w:val="00AA5CEB"/>
    <w:rsid w:val="00AA5D0C"/>
    <w:rsid w:val="00AA5DE9"/>
    <w:rsid w:val="00AA6134"/>
    <w:rsid w:val="00AA61C0"/>
    <w:rsid w:val="00AA65DE"/>
    <w:rsid w:val="00AA6739"/>
    <w:rsid w:val="00AA6CCF"/>
    <w:rsid w:val="00AA6EE5"/>
    <w:rsid w:val="00AA707C"/>
    <w:rsid w:val="00AA7B28"/>
    <w:rsid w:val="00AA7F66"/>
    <w:rsid w:val="00AB0401"/>
    <w:rsid w:val="00AB0A9E"/>
    <w:rsid w:val="00AB152B"/>
    <w:rsid w:val="00AB1991"/>
    <w:rsid w:val="00AB1CAA"/>
    <w:rsid w:val="00AB1D3D"/>
    <w:rsid w:val="00AB1DD6"/>
    <w:rsid w:val="00AB1E86"/>
    <w:rsid w:val="00AB2081"/>
    <w:rsid w:val="00AB2376"/>
    <w:rsid w:val="00AB2680"/>
    <w:rsid w:val="00AB2A8C"/>
    <w:rsid w:val="00AB2B34"/>
    <w:rsid w:val="00AB2F0E"/>
    <w:rsid w:val="00AB2FF5"/>
    <w:rsid w:val="00AB3059"/>
    <w:rsid w:val="00AB364C"/>
    <w:rsid w:val="00AB3781"/>
    <w:rsid w:val="00AB390D"/>
    <w:rsid w:val="00AB3BF8"/>
    <w:rsid w:val="00AB3EA6"/>
    <w:rsid w:val="00AB3F87"/>
    <w:rsid w:val="00AB3FE6"/>
    <w:rsid w:val="00AB4385"/>
    <w:rsid w:val="00AB46B4"/>
    <w:rsid w:val="00AB49D6"/>
    <w:rsid w:val="00AB4E55"/>
    <w:rsid w:val="00AB59B9"/>
    <w:rsid w:val="00AB5EDA"/>
    <w:rsid w:val="00AB60D3"/>
    <w:rsid w:val="00AB66DC"/>
    <w:rsid w:val="00AB6CD1"/>
    <w:rsid w:val="00AB6D01"/>
    <w:rsid w:val="00AB6E62"/>
    <w:rsid w:val="00AB71F3"/>
    <w:rsid w:val="00AB7210"/>
    <w:rsid w:val="00AB732C"/>
    <w:rsid w:val="00AB76A7"/>
    <w:rsid w:val="00AB7967"/>
    <w:rsid w:val="00AB7D56"/>
    <w:rsid w:val="00AB7D91"/>
    <w:rsid w:val="00AC019B"/>
    <w:rsid w:val="00AC07D7"/>
    <w:rsid w:val="00AC0877"/>
    <w:rsid w:val="00AC0FBC"/>
    <w:rsid w:val="00AC1444"/>
    <w:rsid w:val="00AC1661"/>
    <w:rsid w:val="00AC16C7"/>
    <w:rsid w:val="00AC17F7"/>
    <w:rsid w:val="00AC19B1"/>
    <w:rsid w:val="00AC1B60"/>
    <w:rsid w:val="00AC1E95"/>
    <w:rsid w:val="00AC288B"/>
    <w:rsid w:val="00AC2950"/>
    <w:rsid w:val="00AC2ADF"/>
    <w:rsid w:val="00AC3103"/>
    <w:rsid w:val="00AC33D0"/>
    <w:rsid w:val="00AC3896"/>
    <w:rsid w:val="00AC400A"/>
    <w:rsid w:val="00AC46C1"/>
    <w:rsid w:val="00AC4913"/>
    <w:rsid w:val="00AC4C6C"/>
    <w:rsid w:val="00AC4E6B"/>
    <w:rsid w:val="00AC4F75"/>
    <w:rsid w:val="00AC5594"/>
    <w:rsid w:val="00AC58B9"/>
    <w:rsid w:val="00AC5A90"/>
    <w:rsid w:val="00AC5C47"/>
    <w:rsid w:val="00AC5D13"/>
    <w:rsid w:val="00AC5EC3"/>
    <w:rsid w:val="00AC65D8"/>
    <w:rsid w:val="00AC667E"/>
    <w:rsid w:val="00AC6A14"/>
    <w:rsid w:val="00AC743B"/>
    <w:rsid w:val="00AC75B4"/>
    <w:rsid w:val="00AC76F2"/>
    <w:rsid w:val="00AC7781"/>
    <w:rsid w:val="00AC7C54"/>
    <w:rsid w:val="00AC7F87"/>
    <w:rsid w:val="00AD0169"/>
    <w:rsid w:val="00AD04BE"/>
    <w:rsid w:val="00AD061E"/>
    <w:rsid w:val="00AD0A74"/>
    <w:rsid w:val="00AD0A93"/>
    <w:rsid w:val="00AD0C42"/>
    <w:rsid w:val="00AD0DE5"/>
    <w:rsid w:val="00AD0EB0"/>
    <w:rsid w:val="00AD1191"/>
    <w:rsid w:val="00AD13B3"/>
    <w:rsid w:val="00AD1B2C"/>
    <w:rsid w:val="00AD211A"/>
    <w:rsid w:val="00AD21CE"/>
    <w:rsid w:val="00AD222B"/>
    <w:rsid w:val="00AD222E"/>
    <w:rsid w:val="00AD2448"/>
    <w:rsid w:val="00AD249F"/>
    <w:rsid w:val="00AD262B"/>
    <w:rsid w:val="00AD2806"/>
    <w:rsid w:val="00AD288E"/>
    <w:rsid w:val="00AD2AC9"/>
    <w:rsid w:val="00AD2E22"/>
    <w:rsid w:val="00AD30E1"/>
    <w:rsid w:val="00AD31CC"/>
    <w:rsid w:val="00AD321C"/>
    <w:rsid w:val="00AD33A9"/>
    <w:rsid w:val="00AD350A"/>
    <w:rsid w:val="00AD3BEB"/>
    <w:rsid w:val="00AD3E40"/>
    <w:rsid w:val="00AD3F42"/>
    <w:rsid w:val="00AD4922"/>
    <w:rsid w:val="00AD4E60"/>
    <w:rsid w:val="00AD4FCA"/>
    <w:rsid w:val="00AD5020"/>
    <w:rsid w:val="00AD526F"/>
    <w:rsid w:val="00AD52A4"/>
    <w:rsid w:val="00AD52E2"/>
    <w:rsid w:val="00AD53C7"/>
    <w:rsid w:val="00AD56DA"/>
    <w:rsid w:val="00AD57F2"/>
    <w:rsid w:val="00AD5C8C"/>
    <w:rsid w:val="00AD5D99"/>
    <w:rsid w:val="00AD5E9E"/>
    <w:rsid w:val="00AD667E"/>
    <w:rsid w:val="00AD67D4"/>
    <w:rsid w:val="00AD6A24"/>
    <w:rsid w:val="00AD6B39"/>
    <w:rsid w:val="00AD7363"/>
    <w:rsid w:val="00AD75A3"/>
    <w:rsid w:val="00AD76AB"/>
    <w:rsid w:val="00AD7FF5"/>
    <w:rsid w:val="00AE0438"/>
    <w:rsid w:val="00AE044C"/>
    <w:rsid w:val="00AE058E"/>
    <w:rsid w:val="00AE0727"/>
    <w:rsid w:val="00AE09C3"/>
    <w:rsid w:val="00AE0C79"/>
    <w:rsid w:val="00AE0EC4"/>
    <w:rsid w:val="00AE0ED3"/>
    <w:rsid w:val="00AE0ED7"/>
    <w:rsid w:val="00AE147F"/>
    <w:rsid w:val="00AE152F"/>
    <w:rsid w:val="00AE191C"/>
    <w:rsid w:val="00AE1FAB"/>
    <w:rsid w:val="00AE2205"/>
    <w:rsid w:val="00AE239B"/>
    <w:rsid w:val="00AE34A9"/>
    <w:rsid w:val="00AE36EC"/>
    <w:rsid w:val="00AE410B"/>
    <w:rsid w:val="00AE47B9"/>
    <w:rsid w:val="00AE4968"/>
    <w:rsid w:val="00AE4A27"/>
    <w:rsid w:val="00AE4A8F"/>
    <w:rsid w:val="00AE4BF2"/>
    <w:rsid w:val="00AE4D47"/>
    <w:rsid w:val="00AE5528"/>
    <w:rsid w:val="00AE5738"/>
    <w:rsid w:val="00AE593A"/>
    <w:rsid w:val="00AE5D9F"/>
    <w:rsid w:val="00AE6101"/>
    <w:rsid w:val="00AE6322"/>
    <w:rsid w:val="00AE6505"/>
    <w:rsid w:val="00AE69AC"/>
    <w:rsid w:val="00AE6A36"/>
    <w:rsid w:val="00AE6E38"/>
    <w:rsid w:val="00AE710A"/>
    <w:rsid w:val="00AE71F0"/>
    <w:rsid w:val="00AE735D"/>
    <w:rsid w:val="00AE7430"/>
    <w:rsid w:val="00AE7437"/>
    <w:rsid w:val="00AE7791"/>
    <w:rsid w:val="00AE7825"/>
    <w:rsid w:val="00AE78C5"/>
    <w:rsid w:val="00AE79C7"/>
    <w:rsid w:val="00AE7A16"/>
    <w:rsid w:val="00AE7CE2"/>
    <w:rsid w:val="00AE7ED3"/>
    <w:rsid w:val="00AF0234"/>
    <w:rsid w:val="00AF0241"/>
    <w:rsid w:val="00AF05C4"/>
    <w:rsid w:val="00AF0655"/>
    <w:rsid w:val="00AF0714"/>
    <w:rsid w:val="00AF107D"/>
    <w:rsid w:val="00AF113B"/>
    <w:rsid w:val="00AF119D"/>
    <w:rsid w:val="00AF15BD"/>
    <w:rsid w:val="00AF17A3"/>
    <w:rsid w:val="00AF1BB0"/>
    <w:rsid w:val="00AF2098"/>
    <w:rsid w:val="00AF2147"/>
    <w:rsid w:val="00AF2183"/>
    <w:rsid w:val="00AF26E5"/>
    <w:rsid w:val="00AF27D0"/>
    <w:rsid w:val="00AF2B80"/>
    <w:rsid w:val="00AF338C"/>
    <w:rsid w:val="00AF3995"/>
    <w:rsid w:val="00AF3ABD"/>
    <w:rsid w:val="00AF441A"/>
    <w:rsid w:val="00AF44CB"/>
    <w:rsid w:val="00AF4753"/>
    <w:rsid w:val="00AF4922"/>
    <w:rsid w:val="00AF4CE1"/>
    <w:rsid w:val="00AF512B"/>
    <w:rsid w:val="00AF55A4"/>
    <w:rsid w:val="00AF55DB"/>
    <w:rsid w:val="00AF573B"/>
    <w:rsid w:val="00AF5763"/>
    <w:rsid w:val="00AF5ADA"/>
    <w:rsid w:val="00AF5D57"/>
    <w:rsid w:val="00AF5E07"/>
    <w:rsid w:val="00AF61CE"/>
    <w:rsid w:val="00AF6293"/>
    <w:rsid w:val="00AF6B21"/>
    <w:rsid w:val="00AF6D35"/>
    <w:rsid w:val="00AF6DE5"/>
    <w:rsid w:val="00AF6FD1"/>
    <w:rsid w:val="00AF7108"/>
    <w:rsid w:val="00AF7240"/>
    <w:rsid w:val="00AF7A48"/>
    <w:rsid w:val="00AF7BD2"/>
    <w:rsid w:val="00AF7D82"/>
    <w:rsid w:val="00AF7FBD"/>
    <w:rsid w:val="00B00456"/>
    <w:rsid w:val="00B0062F"/>
    <w:rsid w:val="00B0067A"/>
    <w:rsid w:val="00B00B4B"/>
    <w:rsid w:val="00B010CE"/>
    <w:rsid w:val="00B017C0"/>
    <w:rsid w:val="00B01A5F"/>
    <w:rsid w:val="00B01EB7"/>
    <w:rsid w:val="00B02473"/>
    <w:rsid w:val="00B0247D"/>
    <w:rsid w:val="00B02630"/>
    <w:rsid w:val="00B027FD"/>
    <w:rsid w:val="00B028C1"/>
    <w:rsid w:val="00B02BD8"/>
    <w:rsid w:val="00B02D96"/>
    <w:rsid w:val="00B031B5"/>
    <w:rsid w:val="00B03303"/>
    <w:rsid w:val="00B0337B"/>
    <w:rsid w:val="00B03465"/>
    <w:rsid w:val="00B03490"/>
    <w:rsid w:val="00B03553"/>
    <w:rsid w:val="00B03BE0"/>
    <w:rsid w:val="00B03F7F"/>
    <w:rsid w:val="00B0409F"/>
    <w:rsid w:val="00B0412D"/>
    <w:rsid w:val="00B04395"/>
    <w:rsid w:val="00B045B3"/>
    <w:rsid w:val="00B04748"/>
    <w:rsid w:val="00B048EB"/>
    <w:rsid w:val="00B04AE0"/>
    <w:rsid w:val="00B04C1E"/>
    <w:rsid w:val="00B04F78"/>
    <w:rsid w:val="00B050CD"/>
    <w:rsid w:val="00B051DF"/>
    <w:rsid w:val="00B052C8"/>
    <w:rsid w:val="00B052D2"/>
    <w:rsid w:val="00B05332"/>
    <w:rsid w:val="00B055E3"/>
    <w:rsid w:val="00B05950"/>
    <w:rsid w:val="00B05A0B"/>
    <w:rsid w:val="00B05A66"/>
    <w:rsid w:val="00B06132"/>
    <w:rsid w:val="00B061DF"/>
    <w:rsid w:val="00B06432"/>
    <w:rsid w:val="00B0643B"/>
    <w:rsid w:val="00B06578"/>
    <w:rsid w:val="00B0696F"/>
    <w:rsid w:val="00B069C5"/>
    <w:rsid w:val="00B06B84"/>
    <w:rsid w:val="00B06D3F"/>
    <w:rsid w:val="00B06D52"/>
    <w:rsid w:val="00B070D4"/>
    <w:rsid w:val="00B071A5"/>
    <w:rsid w:val="00B07C4E"/>
    <w:rsid w:val="00B1021A"/>
    <w:rsid w:val="00B10E2F"/>
    <w:rsid w:val="00B11085"/>
    <w:rsid w:val="00B11225"/>
    <w:rsid w:val="00B11251"/>
    <w:rsid w:val="00B1161E"/>
    <w:rsid w:val="00B117E4"/>
    <w:rsid w:val="00B118AB"/>
    <w:rsid w:val="00B11917"/>
    <w:rsid w:val="00B1203C"/>
    <w:rsid w:val="00B1232A"/>
    <w:rsid w:val="00B1249D"/>
    <w:rsid w:val="00B12898"/>
    <w:rsid w:val="00B128F2"/>
    <w:rsid w:val="00B12A6F"/>
    <w:rsid w:val="00B138F3"/>
    <w:rsid w:val="00B13BAE"/>
    <w:rsid w:val="00B13CB2"/>
    <w:rsid w:val="00B142DF"/>
    <w:rsid w:val="00B14560"/>
    <w:rsid w:val="00B147EC"/>
    <w:rsid w:val="00B14C07"/>
    <w:rsid w:val="00B1536E"/>
    <w:rsid w:val="00B154CA"/>
    <w:rsid w:val="00B154E0"/>
    <w:rsid w:val="00B15B2B"/>
    <w:rsid w:val="00B15D4A"/>
    <w:rsid w:val="00B15F8C"/>
    <w:rsid w:val="00B16157"/>
    <w:rsid w:val="00B16396"/>
    <w:rsid w:val="00B16698"/>
    <w:rsid w:val="00B16751"/>
    <w:rsid w:val="00B167B6"/>
    <w:rsid w:val="00B16972"/>
    <w:rsid w:val="00B16C04"/>
    <w:rsid w:val="00B16C51"/>
    <w:rsid w:val="00B170B1"/>
    <w:rsid w:val="00B173F8"/>
    <w:rsid w:val="00B17692"/>
    <w:rsid w:val="00B176D2"/>
    <w:rsid w:val="00B17800"/>
    <w:rsid w:val="00B17A02"/>
    <w:rsid w:val="00B17D74"/>
    <w:rsid w:val="00B17E45"/>
    <w:rsid w:val="00B200A2"/>
    <w:rsid w:val="00B200CA"/>
    <w:rsid w:val="00B201E8"/>
    <w:rsid w:val="00B2052F"/>
    <w:rsid w:val="00B20591"/>
    <w:rsid w:val="00B2072C"/>
    <w:rsid w:val="00B20D3D"/>
    <w:rsid w:val="00B21484"/>
    <w:rsid w:val="00B21B63"/>
    <w:rsid w:val="00B21C19"/>
    <w:rsid w:val="00B21D33"/>
    <w:rsid w:val="00B22642"/>
    <w:rsid w:val="00B233EA"/>
    <w:rsid w:val="00B23837"/>
    <w:rsid w:val="00B23F14"/>
    <w:rsid w:val="00B2407A"/>
    <w:rsid w:val="00B240D7"/>
    <w:rsid w:val="00B242EC"/>
    <w:rsid w:val="00B243B3"/>
    <w:rsid w:val="00B24434"/>
    <w:rsid w:val="00B24732"/>
    <w:rsid w:val="00B24BD7"/>
    <w:rsid w:val="00B24EDB"/>
    <w:rsid w:val="00B24F9D"/>
    <w:rsid w:val="00B2530A"/>
    <w:rsid w:val="00B256E8"/>
    <w:rsid w:val="00B25F11"/>
    <w:rsid w:val="00B25F94"/>
    <w:rsid w:val="00B26067"/>
    <w:rsid w:val="00B263FF"/>
    <w:rsid w:val="00B26461"/>
    <w:rsid w:val="00B2679D"/>
    <w:rsid w:val="00B269CA"/>
    <w:rsid w:val="00B26B84"/>
    <w:rsid w:val="00B26DBA"/>
    <w:rsid w:val="00B26E64"/>
    <w:rsid w:val="00B27463"/>
    <w:rsid w:val="00B275D3"/>
    <w:rsid w:val="00B27675"/>
    <w:rsid w:val="00B2798A"/>
    <w:rsid w:val="00B27B2A"/>
    <w:rsid w:val="00B27BAB"/>
    <w:rsid w:val="00B27BBF"/>
    <w:rsid w:val="00B27FEA"/>
    <w:rsid w:val="00B30410"/>
    <w:rsid w:val="00B304C6"/>
    <w:rsid w:val="00B306ED"/>
    <w:rsid w:val="00B309C1"/>
    <w:rsid w:val="00B30A46"/>
    <w:rsid w:val="00B30B05"/>
    <w:rsid w:val="00B311B7"/>
    <w:rsid w:val="00B3161E"/>
    <w:rsid w:val="00B316A2"/>
    <w:rsid w:val="00B31AAB"/>
    <w:rsid w:val="00B31BC4"/>
    <w:rsid w:val="00B32272"/>
    <w:rsid w:val="00B3243A"/>
    <w:rsid w:val="00B325E9"/>
    <w:rsid w:val="00B32693"/>
    <w:rsid w:val="00B32B3D"/>
    <w:rsid w:val="00B3306D"/>
    <w:rsid w:val="00B332F1"/>
    <w:rsid w:val="00B33346"/>
    <w:rsid w:val="00B33C6D"/>
    <w:rsid w:val="00B3405C"/>
    <w:rsid w:val="00B340DF"/>
    <w:rsid w:val="00B34370"/>
    <w:rsid w:val="00B344C8"/>
    <w:rsid w:val="00B34544"/>
    <w:rsid w:val="00B35089"/>
    <w:rsid w:val="00B350E1"/>
    <w:rsid w:val="00B3569B"/>
    <w:rsid w:val="00B35751"/>
    <w:rsid w:val="00B357FA"/>
    <w:rsid w:val="00B35C58"/>
    <w:rsid w:val="00B35CE9"/>
    <w:rsid w:val="00B3660D"/>
    <w:rsid w:val="00B36A99"/>
    <w:rsid w:val="00B36DC9"/>
    <w:rsid w:val="00B36DE7"/>
    <w:rsid w:val="00B36EDA"/>
    <w:rsid w:val="00B3711B"/>
    <w:rsid w:val="00B3716A"/>
    <w:rsid w:val="00B3723E"/>
    <w:rsid w:val="00B376B1"/>
    <w:rsid w:val="00B37EA7"/>
    <w:rsid w:val="00B40061"/>
    <w:rsid w:val="00B40110"/>
    <w:rsid w:val="00B405EC"/>
    <w:rsid w:val="00B40723"/>
    <w:rsid w:val="00B4081C"/>
    <w:rsid w:val="00B4084F"/>
    <w:rsid w:val="00B40DE1"/>
    <w:rsid w:val="00B40E2C"/>
    <w:rsid w:val="00B40FFD"/>
    <w:rsid w:val="00B4127E"/>
    <w:rsid w:val="00B41465"/>
    <w:rsid w:val="00B41541"/>
    <w:rsid w:val="00B41A84"/>
    <w:rsid w:val="00B41C39"/>
    <w:rsid w:val="00B41E58"/>
    <w:rsid w:val="00B41F45"/>
    <w:rsid w:val="00B42423"/>
    <w:rsid w:val="00B42A64"/>
    <w:rsid w:val="00B430C3"/>
    <w:rsid w:val="00B43344"/>
    <w:rsid w:val="00B4347C"/>
    <w:rsid w:val="00B435DA"/>
    <w:rsid w:val="00B436CF"/>
    <w:rsid w:val="00B4375F"/>
    <w:rsid w:val="00B439D7"/>
    <w:rsid w:val="00B4406D"/>
    <w:rsid w:val="00B440EC"/>
    <w:rsid w:val="00B44967"/>
    <w:rsid w:val="00B44BAD"/>
    <w:rsid w:val="00B44D62"/>
    <w:rsid w:val="00B45B13"/>
    <w:rsid w:val="00B45B32"/>
    <w:rsid w:val="00B45BA0"/>
    <w:rsid w:val="00B45C38"/>
    <w:rsid w:val="00B46317"/>
    <w:rsid w:val="00B4632E"/>
    <w:rsid w:val="00B46402"/>
    <w:rsid w:val="00B4642D"/>
    <w:rsid w:val="00B46632"/>
    <w:rsid w:val="00B46B00"/>
    <w:rsid w:val="00B46C6E"/>
    <w:rsid w:val="00B46F0F"/>
    <w:rsid w:val="00B46FA2"/>
    <w:rsid w:val="00B47458"/>
    <w:rsid w:val="00B47905"/>
    <w:rsid w:val="00B50484"/>
    <w:rsid w:val="00B508C3"/>
    <w:rsid w:val="00B50D18"/>
    <w:rsid w:val="00B50D3D"/>
    <w:rsid w:val="00B50DAB"/>
    <w:rsid w:val="00B51018"/>
    <w:rsid w:val="00B517D1"/>
    <w:rsid w:val="00B518D5"/>
    <w:rsid w:val="00B51FA2"/>
    <w:rsid w:val="00B5209F"/>
    <w:rsid w:val="00B522C2"/>
    <w:rsid w:val="00B526C6"/>
    <w:rsid w:val="00B52B8D"/>
    <w:rsid w:val="00B52BDE"/>
    <w:rsid w:val="00B52CBD"/>
    <w:rsid w:val="00B5303C"/>
    <w:rsid w:val="00B53109"/>
    <w:rsid w:val="00B5311F"/>
    <w:rsid w:val="00B53252"/>
    <w:rsid w:val="00B53291"/>
    <w:rsid w:val="00B53C56"/>
    <w:rsid w:val="00B53E6F"/>
    <w:rsid w:val="00B5415A"/>
    <w:rsid w:val="00B54659"/>
    <w:rsid w:val="00B546B2"/>
    <w:rsid w:val="00B5499E"/>
    <w:rsid w:val="00B54EE7"/>
    <w:rsid w:val="00B55083"/>
    <w:rsid w:val="00B55407"/>
    <w:rsid w:val="00B557EC"/>
    <w:rsid w:val="00B55951"/>
    <w:rsid w:val="00B55A3E"/>
    <w:rsid w:val="00B5652E"/>
    <w:rsid w:val="00B567A3"/>
    <w:rsid w:val="00B57497"/>
    <w:rsid w:val="00B574FD"/>
    <w:rsid w:val="00B57949"/>
    <w:rsid w:val="00B57C1C"/>
    <w:rsid w:val="00B57D2A"/>
    <w:rsid w:val="00B602E1"/>
    <w:rsid w:val="00B60F6B"/>
    <w:rsid w:val="00B6145F"/>
    <w:rsid w:val="00B61869"/>
    <w:rsid w:val="00B61B78"/>
    <w:rsid w:val="00B621C5"/>
    <w:rsid w:val="00B623F7"/>
    <w:rsid w:val="00B62414"/>
    <w:rsid w:val="00B626E8"/>
    <w:rsid w:val="00B62A27"/>
    <w:rsid w:val="00B62BFA"/>
    <w:rsid w:val="00B63035"/>
    <w:rsid w:val="00B636A7"/>
    <w:rsid w:val="00B6395B"/>
    <w:rsid w:val="00B63C40"/>
    <w:rsid w:val="00B643C0"/>
    <w:rsid w:val="00B6443A"/>
    <w:rsid w:val="00B645D4"/>
    <w:rsid w:val="00B64811"/>
    <w:rsid w:val="00B64831"/>
    <w:rsid w:val="00B648C2"/>
    <w:rsid w:val="00B64A42"/>
    <w:rsid w:val="00B64AE4"/>
    <w:rsid w:val="00B65057"/>
    <w:rsid w:val="00B6505B"/>
    <w:rsid w:val="00B65299"/>
    <w:rsid w:val="00B657C7"/>
    <w:rsid w:val="00B65BC0"/>
    <w:rsid w:val="00B65CD4"/>
    <w:rsid w:val="00B65FEA"/>
    <w:rsid w:val="00B66234"/>
    <w:rsid w:val="00B66277"/>
    <w:rsid w:val="00B663A8"/>
    <w:rsid w:val="00B66686"/>
    <w:rsid w:val="00B66CA7"/>
    <w:rsid w:val="00B6721D"/>
    <w:rsid w:val="00B67AA3"/>
    <w:rsid w:val="00B67AA7"/>
    <w:rsid w:val="00B67BDC"/>
    <w:rsid w:val="00B70822"/>
    <w:rsid w:val="00B70871"/>
    <w:rsid w:val="00B709BB"/>
    <w:rsid w:val="00B70FB7"/>
    <w:rsid w:val="00B710EB"/>
    <w:rsid w:val="00B7152B"/>
    <w:rsid w:val="00B71555"/>
    <w:rsid w:val="00B71799"/>
    <w:rsid w:val="00B7190F"/>
    <w:rsid w:val="00B71977"/>
    <w:rsid w:val="00B72C4D"/>
    <w:rsid w:val="00B732E8"/>
    <w:rsid w:val="00B73648"/>
    <w:rsid w:val="00B73949"/>
    <w:rsid w:val="00B73B67"/>
    <w:rsid w:val="00B73DEA"/>
    <w:rsid w:val="00B74114"/>
    <w:rsid w:val="00B74484"/>
    <w:rsid w:val="00B74531"/>
    <w:rsid w:val="00B74624"/>
    <w:rsid w:val="00B74660"/>
    <w:rsid w:val="00B74720"/>
    <w:rsid w:val="00B7566C"/>
    <w:rsid w:val="00B756AE"/>
    <w:rsid w:val="00B75824"/>
    <w:rsid w:val="00B7587A"/>
    <w:rsid w:val="00B75932"/>
    <w:rsid w:val="00B75B17"/>
    <w:rsid w:val="00B75BC5"/>
    <w:rsid w:val="00B76075"/>
    <w:rsid w:val="00B76150"/>
    <w:rsid w:val="00B7650D"/>
    <w:rsid w:val="00B76C66"/>
    <w:rsid w:val="00B7712B"/>
    <w:rsid w:val="00B77654"/>
    <w:rsid w:val="00B7778C"/>
    <w:rsid w:val="00B77C09"/>
    <w:rsid w:val="00B77C93"/>
    <w:rsid w:val="00B77E53"/>
    <w:rsid w:val="00B77F7B"/>
    <w:rsid w:val="00B80164"/>
    <w:rsid w:val="00B813EB"/>
    <w:rsid w:val="00B8148B"/>
    <w:rsid w:val="00B815F0"/>
    <w:rsid w:val="00B816D2"/>
    <w:rsid w:val="00B818A7"/>
    <w:rsid w:val="00B81A5C"/>
    <w:rsid w:val="00B81B2A"/>
    <w:rsid w:val="00B81DBE"/>
    <w:rsid w:val="00B8233B"/>
    <w:rsid w:val="00B82BBC"/>
    <w:rsid w:val="00B82F4C"/>
    <w:rsid w:val="00B82F4F"/>
    <w:rsid w:val="00B83166"/>
    <w:rsid w:val="00B83214"/>
    <w:rsid w:val="00B834BE"/>
    <w:rsid w:val="00B83528"/>
    <w:rsid w:val="00B83689"/>
    <w:rsid w:val="00B836D7"/>
    <w:rsid w:val="00B837C2"/>
    <w:rsid w:val="00B83AAE"/>
    <w:rsid w:val="00B83D79"/>
    <w:rsid w:val="00B83E7A"/>
    <w:rsid w:val="00B84299"/>
    <w:rsid w:val="00B844C9"/>
    <w:rsid w:val="00B84506"/>
    <w:rsid w:val="00B845B5"/>
    <w:rsid w:val="00B84670"/>
    <w:rsid w:val="00B84D6F"/>
    <w:rsid w:val="00B84D97"/>
    <w:rsid w:val="00B84F5D"/>
    <w:rsid w:val="00B852C7"/>
    <w:rsid w:val="00B8579B"/>
    <w:rsid w:val="00B85825"/>
    <w:rsid w:val="00B859AD"/>
    <w:rsid w:val="00B85C96"/>
    <w:rsid w:val="00B85D42"/>
    <w:rsid w:val="00B85D99"/>
    <w:rsid w:val="00B85DB8"/>
    <w:rsid w:val="00B85E7E"/>
    <w:rsid w:val="00B86000"/>
    <w:rsid w:val="00B86508"/>
    <w:rsid w:val="00B867B9"/>
    <w:rsid w:val="00B868D4"/>
    <w:rsid w:val="00B86993"/>
    <w:rsid w:val="00B86A87"/>
    <w:rsid w:val="00B86CA0"/>
    <w:rsid w:val="00B87590"/>
    <w:rsid w:val="00B8788C"/>
    <w:rsid w:val="00B87995"/>
    <w:rsid w:val="00B879EE"/>
    <w:rsid w:val="00B87ABB"/>
    <w:rsid w:val="00B87AD5"/>
    <w:rsid w:val="00B90381"/>
    <w:rsid w:val="00B9060D"/>
    <w:rsid w:val="00B90AED"/>
    <w:rsid w:val="00B90DF1"/>
    <w:rsid w:val="00B91241"/>
    <w:rsid w:val="00B9174D"/>
    <w:rsid w:val="00B917E6"/>
    <w:rsid w:val="00B91B03"/>
    <w:rsid w:val="00B91DB0"/>
    <w:rsid w:val="00B920A8"/>
    <w:rsid w:val="00B921F4"/>
    <w:rsid w:val="00B923E7"/>
    <w:rsid w:val="00B927C3"/>
    <w:rsid w:val="00B92EED"/>
    <w:rsid w:val="00B93633"/>
    <w:rsid w:val="00B93966"/>
    <w:rsid w:val="00B9416F"/>
    <w:rsid w:val="00B9444A"/>
    <w:rsid w:val="00B9463D"/>
    <w:rsid w:val="00B946F3"/>
    <w:rsid w:val="00B94714"/>
    <w:rsid w:val="00B94AE3"/>
    <w:rsid w:val="00B94CDB"/>
    <w:rsid w:val="00B94F21"/>
    <w:rsid w:val="00B95703"/>
    <w:rsid w:val="00B958EE"/>
    <w:rsid w:val="00B96083"/>
    <w:rsid w:val="00B962E7"/>
    <w:rsid w:val="00B963C9"/>
    <w:rsid w:val="00B96716"/>
    <w:rsid w:val="00B9692F"/>
    <w:rsid w:val="00B97B78"/>
    <w:rsid w:val="00B97E0B"/>
    <w:rsid w:val="00B97FBC"/>
    <w:rsid w:val="00BA04EF"/>
    <w:rsid w:val="00BA0C1B"/>
    <w:rsid w:val="00BA0C6D"/>
    <w:rsid w:val="00BA152E"/>
    <w:rsid w:val="00BA1610"/>
    <w:rsid w:val="00BA165A"/>
    <w:rsid w:val="00BA1D1F"/>
    <w:rsid w:val="00BA1D8F"/>
    <w:rsid w:val="00BA23A7"/>
    <w:rsid w:val="00BA2A20"/>
    <w:rsid w:val="00BA2A5F"/>
    <w:rsid w:val="00BA2D0D"/>
    <w:rsid w:val="00BA31FF"/>
    <w:rsid w:val="00BA33B0"/>
    <w:rsid w:val="00BA386D"/>
    <w:rsid w:val="00BA3A5D"/>
    <w:rsid w:val="00BA3FEB"/>
    <w:rsid w:val="00BA434E"/>
    <w:rsid w:val="00BA4360"/>
    <w:rsid w:val="00BA4F09"/>
    <w:rsid w:val="00BA514B"/>
    <w:rsid w:val="00BA52AB"/>
    <w:rsid w:val="00BA6075"/>
    <w:rsid w:val="00BA60BC"/>
    <w:rsid w:val="00BA64CA"/>
    <w:rsid w:val="00BA6614"/>
    <w:rsid w:val="00BA666D"/>
    <w:rsid w:val="00BA6E0D"/>
    <w:rsid w:val="00BA731C"/>
    <w:rsid w:val="00BA742B"/>
    <w:rsid w:val="00BA77CB"/>
    <w:rsid w:val="00BA7AE3"/>
    <w:rsid w:val="00BB01D5"/>
    <w:rsid w:val="00BB0469"/>
    <w:rsid w:val="00BB0FA1"/>
    <w:rsid w:val="00BB10DD"/>
    <w:rsid w:val="00BB1389"/>
    <w:rsid w:val="00BB1E30"/>
    <w:rsid w:val="00BB1E8E"/>
    <w:rsid w:val="00BB1F4A"/>
    <w:rsid w:val="00BB2151"/>
    <w:rsid w:val="00BB2183"/>
    <w:rsid w:val="00BB2E0E"/>
    <w:rsid w:val="00BB3047"/>
    <w:rsid w:val="00BB36D5"/>
    <w:rsid w:val="00BB3C4D"/>
    <w:rsid w:val="00BB485C"/>
    <w:rsid w:val="00BB4ED3"/>
    <w:rsid w:val="00BB5423"/>
    <w:rsid w:val="00BB6534"/>
    <w:rsid w:val="00BB6D08"/>
    <w:rsid w:val="00BB6D3F"/>
    <w:rsid w:val="00BB6EFD"/>
    <w:rsid w:val="00BB6F65"/>
    <w:rsid w:val="00BB71A4"/>
    <w:rsid w:val="00BB7DA2"/>
    <w:rsid w:val="00BC012E"/>
    <w:rsid w:val="00BC01B4"/>
    <w:rsid w:val="00BC0238"/>
    <w:rsid w:val="00BC02BF"/>
    <w:rsid w:val="00BC042E"/>
    <w:rsid w:val="00BC0464"/>
    <w:rsid w:val="00BC06B4"/>
    <w:rsid w:val="00BC06F8"/>
    <w:rsid w:val="00BC0CF9"/>
    <w:rsid w:val="00BC152D"/>
    <w:rsid w:val="00BC1BB5"/>
    <w:rsid w:val="00BC1DA8"/>
    <w:rsid w:val="00BC218E"/>
    <w:rsid w:val="00BC22BD"/>
    <w:rsid w:val="00BC232E"/>
    <w:rsid w:val="00BC24A9"/>
    <w:rsid w:val="00BC2693"/>
    <w:rsid w:val="00BC2800"/>
    <w:rsid w:val="00BC3075"/>
    <w:rsid w:val="00BC33D5"/>
    <w:rsid w:val="00BC3429"/>
    <w:rsid w:val="00BC36F4"/>
    <w:rsid w:val="00BC3D52"/>
    <w:rsid w:val="00BC40C7"/>
    <w:rsid w:val="00BC4437"/>
    <w:rsid w:val="00BC4701"/>
    <w:rsid w:val="00BC49D8"/>
    <w:rsid w:val="00BC49FB"/>
    <w:rsid w:val="00BC4B2B"/>
    <w:rsid w:val="00BC4CBB"/>
    <w:rsid w:val="00BC4EC1"/>
    <w:rsid w:val="00BC4ED3"/>
    <w:rsid w:val="00BC4FD9"/>
    <w:rsid w:val="00BC518E"/>
    <w:rsid w:val="00BC55B3"/>
    <w:rsid w:val="00BC6401"/>
    <w:rsid w:val="00BC645A"/>
    <w:rsid w:val="00BC69F2"/>
    <w:rsid w:val="00BC6E8F"/>
    <w:rsid w:val="00BC77E4"/>
    <w:rsid w:val="00BD020E"/>
    <w:rsid w:val="00BD0AFB"/>
    <w:rsid w:val="00BD10C9"/>
    <w:rsid w:val="00BD117F"/>
    <w:rsid w:val="00BD1240"/>
    <w:rsid w:val="00BD12FE"/>
    <w:rsid w:val="00BD141C"/>
    <w:rsid w:val="00BD185C"/>
    <w:rsid w:val="00BD1A40"/>
    <w:rsid w:val="00BD2051"/>
    <w:rsid w:val="00BD22B6"/>
    <w:rsid w:val="00BD2567"/>
    <w:rsid w:val="00BD25D4"/>
    <w:rsid w:val="00BD2643"/>
    <w:rsid w:val="00BD2812"/>
    <w:rsid w:val="00BD2979"/>
    <w:rsid w:val="00BD2E55"/>
    <w:rsid w:val="00BD3145"/>
    <w:rsid w:val="00BD314A"/>
    <w:rsid w:val="00BD3153"/>
    <w:rsid w:val="00BD324E"/>
    <w:rsid w:val="00BD3348"/>
    <w:rsid w:val="00BD3368"/>
    <w:rsid w:val="00BD38EC"/>
    <w:rsid w:val="00BD3DBD"/>
    <w:rsid w:val="00BD4649"/>
    <w:rsid w:val="00BD47A5"/>
    <w:rsid w:val="00BD4A42"/>
    <w:rsid w:val="00BD4CB2"/>
    <w:rsid w:val="00BD531C"/>
    <w:rsid w:val="00BD5550"/>
    <w:rsid w:val="00BD586C"/>
    <w:rsid w:val="00BD59AE"/>
    <w:rsid w:val="00BD5AB6"/>
    <w:rsid w:val="00BD5E0D"/>
    <w:rsid w:val="00BD632E"/>
    <w:rsid w:val="00BD6884"/>
    <w:rsid w:val="00BD6885"/>
    <w:rsid w:val="00BD6B59"/>
    <w:rsid w:val="00BD6DDC"/>
    <w:rsid w:val="00BD7169"/>
    <w:rsid w:val="00BD727B"/>
    <w:rsid w:val="00BD72C1"/>
    <w:rsid w:val="00BD77FC"/>
    <w:rsid w:val="00BD792C"/>
    <w:rsid w:val="00BD7A00"/>
    <w:rsid w:val="00BD7DE9"/>
    <w:rsid w:val="00BD7E78"/>
    <w:rsid w:val="00BD7F18"/>
    <w:rsid w:val="00BE02CC"/>
    <w:rsid w:val="00BE039C"/>
    <w:rsid w:val="00BE054F"/>
    <w:rsid w:val="00BE0983"/>
    <w:rsid w:val="00BE0A9D"/>
    <w:rsid w:val="00BE0E7F"/>
    <w:rsid w:val="00BE12E7"/>
    <w:rsid w:val="00BE13A6"/>
    <w:rsid w:val="00BE14E4"/>
    <w:rsid w:val="00BE1670"/>
    <w:rsid w:val="00BE1676"/>
    <w:rsid w:val="00BE18F0"/>
    <w:rsid w:val="00BE19C7"/>
    <w:rsid w:val="00BE19FE"/>
    <w:rsid w:val="00BE1AE9"/>
    <w:rsid w:val="00BE2560"/>
    <w:rsid w:val="00BE2635"/>
    <w:rsid w:val="00BE2AAE"/>
    <w:rsid w:val="00BE2FB8"/>
    <w:rsid w:val="00BE3266"/>
    <w:rsid w:val="00BE32BD"/>
    <w:rsid w:val="00BE3363"/>
    <w:rsid w:val="00BE344C"/>
    <w:rsid w:val="00BE354F"/>
    <w:rsid w:val="00BE3A8E"/>
    <w:rsid w:val="00BE3B0A"/>
    <w:rsid w:val="00BE4381"/>
    <w:rsid w:val="00BE439F"/>
    <w:rsid w:val="00BE44F7"/>
    <w:rsid w:val="00BE48E2"/>
    <w:rsid w:val="00BE4B00"/>
    <w:rsid w:val="00BE5123"/>
    <w:rsid w:val="00BE5164"/>
    <w:rsid w:val="00BE55C2"/>
    <w:rsid w:val="00BE5AD6"/>
    <w:rsid w:val="00BE5DFD"/>
    <w:rsid w:val="00BE5F1F"/>
    <w:rsid w:val="00BE64B7"/>
    <w:rsid w:val="00BE64ED"/>
    <w:rsid w:val="00BE6566"/>
    <w:rsid w:val="00BE672E"/>
    <w:rsid w:val="00BE6959"/>
    <w:rsid w:val="00BE6E44"/>
    <w:rsid w:val="00BE7047"/>
    <w:rsid w:val="00BE7154"/>
    <w:rsid w:val="00BE7372"/>
    <w:rsid w:val="00BE776A"/>
    <w:rsid w:val="00BE7A43"/>
    <w:rsid w:val="00BE7B97"/>
    <w:rsid w:val="00BE7C3D"/>
    <w:rsid w:val="00BF069C"/>
    <w:rsid w:val="00BF0817"/>
    <w:rsid w:val="00BF0CE7"/>
    <w:rsid w:val="00BF0F06"/>
    <w:rsid w:val="00BF140C"/>
    <w:rsid w:val="00BF173F"/>
    <w:rsid w:val="00BF226C"/>
    <w:rsid w:val="00BF263D"/>
    <w:rsid w:val="00BF26C1"/>
    <w:rsid w:val="00BF29A5"/>
    <w:rsid w:val="00BF2F6B"/>
    <w:rsid w:val="00BF3065"/>
    <w:rsid w:val="00BF3568"/>
    <w:rsid w:val="00BF35A9"/>
    <w:rsid w:val="00BF38D3"/>
    <w:rsid w:val="00BF38FD"/>
    <w:rsid w:val="00BF3A39"/>
    <w:rsid w:val="00BF3EDE"/>
    <w:rsid w:val="00BF4060"/>
    <w:rsid w:val="00BF42EC"/>
    <w:rsid w:val="00BF43A0"/>
    <w:rsid w:val="00BF45F3"/>
    <w:rsid w:val="00BF4EDA"/>
    <w:rsid w:val="00BF5E79"/>
    <w:rsid w:val="00BF62FE"/>
    <w:rsid w:val="00BF6A6C"/>
    <w:rsid w:val="00BF6A8E"/>
    <w:rsid w:val="00BF6F86"/>
    <w:rsid w:val="00BF7169"/>
    <w:rsid w:val="00BF7804"/>
    <w:rsid w:val="00C00197"/>
    <w:rsid w:val="00C003E1"/>
    <w:rsid w:val="00C0046D"/>
    <w:rsid w:val="00C0060B"/>
    <w:rsid w:val="00C00D85"/>
    <w:rsid w:val="00C018DA"/>
    <w:rsid w:val="00C01920"/>
    <w:rsid w:val="00C01AC7"/>
    <w:rsid w:val="00C02A4D"/>
    <w:rsid w:val="00C02A4F"/>
    <w:rsid w:val="00C02A51"/>
    <w:rsid w:val="00C02B1A"/>
    <w:rsid w:val="00C02C98"/>
    <w:rsid w:val="00C0308F"/>
    <w:rsid w:val="00C033D8"/>
    <w:rsid w:val="00C033F0"/>
    <w:rsid w:val="00C03581"/>
    <w:rsid w:val="00C035F8"/>
    <w:rsid w:val="00C0391C"/>
    <w:rsid w:val="00C03D13"/>
    <w:rsid w:val="00C03FA1"/>
    <w:rsid w:val="00C04AE1"/>
    <w:rsid w:val="00C04D11"/>
    <w:rsid w:val="00C0520D"/>
    <w:rsid w:val="00C05417"/>
    <w:rsid w:val="00C05734"/>
    <w:rsid w:val="00C05AFC"/>
    <w:rsid w:val="00C05C23"/>
    <w:rsid w:val="00C05CE7"/>
    <w:rsid w:val="00C06260"/>
    <w:rsid w:val="00C06526"/>
    <w:rsid w:val="00C0661D"/>
    <w:rsid w:val="00C0693E"/>
    <w:rsid w:val="00C06A65"/>
    <w:rsid w:val="00C06DB6"/>
    <w:rsid w:val="00C06E26"/>
    <w:rsid w:val="00C06FF7"/>
    <w:rsid w:val="00C07346"/>
    <w:rsid w:val="00C074AC"/>
    <w:rsid w:val="00C07685"/>
    <w:rsid w:val="00C07896"/>
    <w:rsid w:val="00C07940"/>
    <w:rsid w:val="00C07EE4"/>
    <w:rsid w:val="00C10405"/>
    <w:rsid w:val="00C105FF"/>
    <w:rsid w:val="00C10B37"/>
    <w:rsid w:val="00C112E6"/>
    <w:rsid w:val="00C11500"/>
    <w:rsid w:val="00C12445"/>
    <w:rsid w:val="00C124DC"/>
    <w:rsid w:val="00C12768"/>
    <w:rsid w:val="00C128AD"/>
    <w:rsid w:val="00C133A2"/>
    <w:rsid w:val="00C135C5"/>
    <w:rsid w:val="00C1367E"/>
    <w:rsid w:val="00C137EB"/>
    <w:rsid w:val="00C13876"/>
    <w:rsid w:val="00C13C35"/>
    <w:rsid w:val="00C148BA"/>
    <w:rsid w:val="00C15125"/>
    <w:rsid w:val="00C152D5"/>
    <w:rsid w:val="00C15509"/>
    <w:rsid w:val="00C15611"/>
    <w:rsid w:val="00C15BD3"/>
    <w:rsid w:val="00C15D87"/>
    <w:rsid w:val="00C15DC6"/>
    <w:rsid w:val="00C15FB4"/>
    <w:rsid w:val="00C160B1"/>
    <w:rsid w:val="00C1673F"/>
    <w:rsid w:val="00C16774"/>
    <w:rsid w:val="00C169DB"/>
    <w:rsid w:val="00C16C53"/>
    <w:rsid w:val="00C16DAB"/>
    <w:rsid w:val="00C16DBB"/>
    <w:rsid w:val="00C17583"/>
    <w:rsid w:val="00C177AE"/>
    <w:rsid w:val="00C17D5F"/>
    <w:rsid w:val="00C17EFF"/>
    <w:rsid w:val="00C201BE"/>
    <w:rsid w:val="00C2067E"/>
    <w:rsid w:val="00C20817"/>
    <w:rsid w:val="00C20A0B"/>
    <w:rsid w:val="00C20DB2"/>
    <w:rsid w:val="00C20FF7"/>
    <w:rsid w:val="00C2147D"/>
    <w:rsid w:val="00C215ED"/>
    <w:rsid w:val="00C21AEA"/>
    <w:rsid w:val="00C21B79"/>
    <w:rsid w:val="00C22C67"/>
    <w:rsid w:val="00C22EA4"/>
    <w:rsid w:val="00C22F71"/>
    <w:rsid w:val="00C22FC5"/>
    <w:rsid w:val="00C233CB"/>
    <w:rsid w:val="00C23432"/>
    <w:rsid w:val="00C23B72"/>
    <w:rsid w:val="00C23C09"/>
    <w:rsid w:val="00C23CE4"/>
    <w:rsid w:val="00C23FEE"/>
    <w:rsid w:val="00C242DD"/>
    <w:rsid w:val="00C247BA"/>
    <w:rsid w:val="00C24A2E"/>
    <w:rsid w:val="00C24ADC"/>
    <w:rsid w:val="00C24C42"/>
    <w:rsid w:val="00C24E71"/>
    <w:rsid w:val="00C250D5"/>
    <w:rsid w:val="00C2517D"/>
    <w:rsid w:val="00C252E5"/>
    <w:rsid w:val="00C25797"/>
    <w:rsid w:val="00C25C5A"/>
    <w:rsid w:val="00C25E3C"/>
    <w:rsid w:val="00C25E90"/>
    <w:rsid w:val="00C26559"/>
    <w:rsid w:val="00C26E70"/>
    <w:rsid w:val="00C26FB7"/>
    <w:rsid w:val="00C27019"/>
    <w:rsid w:val="00C2739C"/>
    <w:rsid w:val="00C27462"/>
    <w:rsid w:val="00C2765A"/>
    <w:rsid w:val="00C30856"/>
    <w:rsid w:val="00C30C35"/>
    <w:rsid w:val="00C30D10"/>
    <w:rsid w:val="00C31885"/>
    <w:rsid w:val="00C31CE5"/>
    <w:rsid w:val="00C31FA8"/>
    <w:rsid w:val="00C32122"/>
    <w:rsid w:val="00C3215C"/>
    <w:rsid w:val="00C33191"/>
    <w:rsid w:val="00C3341E"/>
    <w:rsid w:val="00C33579"/>
    <w:rsid w:val="00C33726"/>
    <w:rsid w:val="00C339B3"/>
    <w:rsid w:val="00C33E79"/>
    <w:rsid w:val="00C342AD"/>
    <w:rsid w:val="00C345AA"/>
    <w:rsid w:val="00C345AE"/>
    <w:rsid w:val="00C347D0"/>
    <w:rsid w:val="00C34891"/>
    <w:rsid w:val="00C35007"/>
    <w:rsid w:val="00C35247"/>
    <w:rsid w:val="00C3542E"/>
    <w:rsid w:val="00C3552B"/>
    <w:rsid w:val="00C355B6"/>
    <w:rsid w:val="00C35A49"/>
    <w:rsid w:val="00C360AC"/>
    <w:rsid w:val="00C360E9"/>
    <w:rsid w:val="00C362D0"/>
    <w:rsid w:val="00C362FC"/>
    <w:rsid w:val="00C363F7"/>
    <w:rsid w:val="00C36421"/>
    <w:rsid w:val="00C36548"/>
    <w:rsid w:val="00C3654D"/>
    <w:rsid w:val="00C3666A"/>
    <w:rsid w:val="00C36936"/>
    <w:rsid w:val="00C36B90"/>
    <w:rsid w:val="00C36CED"/>
    <w:rsid w:val="00C3707D"/>
    <w:rsid w:val="00C37459"/>
    <w:rsid w:val="00C37722"/>
    <w:rsid w:val="00C3773F"/>
    <w:rsid w:val="00C37E4E"/>
    <w:rsid w:val="00C40219"/>
    <w:rsid w:val="00C4061A"/>
    <w:rsid w:val="00C40AA1"/>
    <w:rsid w:val="00C40C7A"/>
    <w:rsid w:val="00C41051"/>
    <w:rsid w:val="00C413B6"/>
    <w:rsid w:val="00C415DB"/>
    <w:rsid w:val="00C4172C"/>
    <w:rsid w:val="00C41DCE"/>
    <w:rsid w:val="00C422E9"/>
    <w:rsid w:val="00C42603"/>
    <w:rsid w:val="00C42664"/>
    <w:rsid w:val="00C427B6"/>
    <w:rsid w:val="00C4289C"/>
    <w:rsid w:val="00C42A60"/>
    <w:rsid w:val="00C42DD3"/>
    <w:rsid w:val="00C42DE4"/>
    <w:rsid w:val="00C42ED0"/>
    <w:rsid w:val="00C432C6"/>
    <w:rsid w:val="00C43646"/>
    <w:rsid w:val="00C437EE"/>
    <w:rsid w:val="00C447CA"/>
    <w:rsid w:val="00C4487E"/>
    <w:rsid w:val="00C44A89"/>
    <w:rsid w:val="00C44C80"/>
    <w:rsid w:val="00C451B6"/>
    <w:rsid w:val="00C45622"/>
    <w:rsid w:val="00C458D7"/>
    <w:rsid w:val="00C45978"/>
    <w:rsid w:val="00C45A6A"/>
    <w:rsid w:val="00C45B8C"/>
    <w:rsid w:val="00C45CEF"/>
    <w:rsid w:val="00C4625F"/>
    <w:rsid w:val="00C46400"/>
    <w:rsid w:val="00C46ACB"/>
    <w:rsid w:val="00C46C06"/>
    <w:rsid w:val="00C46D2C"/>
    <w:rsid w:val="00C471A1"/>
    <w:rsid w:val="00C47563"/>
    <w:rsid w:val="00C4773E"/>
    <w:rsid w:val="00C47A68"/>
    <w:rsid w:val="00C47C70"/>
    <w:rsid w:val="00C50505"/>
    <w:rsid w:val="00C50548"/>
    <w:rsid w:val="00C5089E"/>
    <w:rsid w:val="00C508BD"/>
    <w:rsid w:val="00C50B81"/>
    <w:rsid w:val="00C50D52"/>
    <w:rsid w:val="00C50EA9"/>
    <w:rsid w:val="00C50FE2"/>
    <w:rsid w:val="00C510E3"/>
    <w:rsid w:val="00C514BE"/>
    <w:rsid w:val="00C5229F"/>
    <w:rsid w:val="00C5261E"/>
    <w:rsid w:val="00C52648"/>
    <w:rsid w:val="00C5287E"/>
    <w:rsid w:val="00C5297A"/>
    <w:rsid w:val="00C52B40"/>
    <w:rsid w:val="00C52EA6"/>
    <w:rsid w:val="00C53936"/>
    <w:rsid w:val="00C53B2C"/>
    <w:rsid w:val="00C53C6D"/>
    <w:rsid w:val="00C53DE4"/>
    <w:rsid w:val="00C5422E"/>
    <w:rsid w:val="00C54414"/>
    <w:rsid w:val="00C545DE"/>
    <w:rsid w:val="00C54B1A"/>
    <w:rsid w:val="00C54F95"/>
    <w:rsid w:val="00C55063"/>
    <w:rsid w:val="00C5548E"/>
    <w:rsid w:val="00C555E2"/>
    <w:rsid w:val="00C56605"/>
    <w:rsid w:val="00C56847"/>
    <w:rsid w:val="00C56B17"/>
    <w:rsid w:val="00C56C07"/>
    <w:rsid w:val="00C570CF"/>
    <w:rsid w:val="00C573D9"/>
    <w:rsid w:val="00C5752C"/>
    <w:rsid w:val="00C57CCF"/>
    <w:rsid w:val="00C60417"/>
    <w:rsid w:val="00C6045A"/>
    <w:rsid w:val="00C6063C"/>
    <w:rsid w:val="00C6066F"/>
    <w:rsid w:val="00C606EE"/>
    <w:rsid w:val="00C607EF"/>
    <w:rsid w:val="00C6091E"/>
    <w:rsid w:val="00C60B00"/>
    <w:rsid w:val="00C60D4C"/>
    <w:rsid w:val="00C60FE8"/>
    <w:rsid w:val="00C612E0"/>
    <w:rsid w:val="00C614C6"/>
    <w:rsid w:val="00C6167C"/>
    <w:rsid w:val="00C616D4"/>
    <w:rsid w:val="00C61918"/>
    <w:rsid w:val="00C62399"/>
    <w:rsid w:val="00C623B6"/>
    <w:rsid w:val="00C6269B"/>
    <w:rsid w:val="00C6330C"/>
    <w:rsid w:val="00C633B7"/>
    <w:rsid w:val="00C63AC0"/>
    <w:rsid w:val="00C63C89"/>
    <w:rsid w:val="00C63D93"/>
    <w:rsid w:val="00C63E6D"/>
    <w:rsid w:val="00C643E5"/>
    <w:rsid w:val="00C64488"/>
    <w:rsid w:val="00C644DD"/>
    <w:rsid w:val="00C6454B"/>
    <w:rsid w:val="00C64CAA"/>
    <w:rsid w:val="00C65270"/>
    <w:rsid w:val="00C6563E"/>
    <w:rsid w:val="00C6576C"/>
    <w:rsid w:val="00C65849"/>
    <w:rsid w:val="00C65887"/>
    <w:rsid w:val="00C65945"/>
    <w:rsid w:val="00C65A2D"/>
    <w:rsid w:val="00C65AE9"/>
    <w:rsid w:val="00C66810"/>
    <w:rsid w:val="00C66A9D"/>
    <w:rsid w:val="00C67186"/>
    <w:rsid w:val="00C676E5"/>
    <w:rsid w:val="00C67EC2"/>
    <w:rsid w:val="00C701EE"/>
    <w:rsid w:val="00C70205"/>
    <w:rsid w:val="00C70359"/>
    <w:rsid w:val="00C70CE6"/>
    <w:rsid w:val="00C7138A"/>
    <w:rsid w:val="00C7151D"/>
    <w:rsid w:val="00C71956"/>
    <w:rsid w:val="00C71B29"/>
    <w:rsid w:val="00C71C02"/>
    <w:rsid w:val="00C71DAC"/>
    <w:rsid w:val="00C71E56"/>
    <w:rsid w:val="00C71FAC"/>
    <w:rsid w:val="00C7209B"/>
    <w:rsid w:val="00C728BE"/>
    <w:rsid w:val="00C72949"/>
    <w:rsid w:val="00C72B4D"/>
    <w:rsid w:val="00C72DC5"/>
    <w:rsid w:val="00C72E95"/>
    <w:rsid w:val="00C72F0B"/>
    <w:rsid w:val="00C73272"/>
    <w:rsid w:val="00C7350E"/>
    <w:rsid w:val="00C73821"/>
    <w:rsid w:val="00C73A02"/>
    <w:rsid w:val="00C73D67"/>
    <w:rsid w:val="00C73E44"/>
    <w:rsid w:val="00C74398"/>
    <w:rsid w:val="00C747EE"/>
    <w:rsid w:val="00C7490B"/>
    <w:rsid w:val="00C74D29"/>
    <w:rsid w:val="00C74E8B"/>
    <w:rsid w:val="00C74ECC"/>
    <w:rsid w:val="00C752B1"/>
    <w:rsid w:val="00C75643"/>
    <w:rsid w:val="00C756B9"/>
    <w:rsid w:val="00C759A2"/>
    <w:rsid w:val="00C75B50"/>
    <w:rsid w:val="00C75CF1"/>
    <w:rsid w:val="00C75D07"/>
    <w:rsid w:val="00C75E13"/>
    <w:rsid w:val="00C75E39"/>
    <w:rsid w:val="00C7667E"/>
    <w:rsid w:val="00C7675D"/>
    <w:rsid w:val="00C769EE"/>
    <w:rsid w:val="00C76A08"/>
    <w:rsid w:val="00C76C30"/>
    <w:rsid w:val="00C76CFD"/>
    <w:rsid w:val="00C77C19"/>
    <w:rsid w:val="00C77ED9"/>
    <w:rsid w:val="00C77FC1"/>
    <w:rsid w:val="00C80451"/>
    <w:rsid w:val="00C80976"/>
    <w:rsid w:val="00C80BE4"/>
    <w:rsid w:val="00C80F2F"/>
    <w:rsid w:val="00C81435"/>
    <w:rsid w:val="00C814BD"/>
    <w:rsid w:val="00C81E60"/>
    <w:rsid w:val="00C81F52"/>
    <w:rsid w:val="00C822D6"/>
    <w:rsid w:val="00C82360"/>
    <w:rsid w:val="00C824E8"/>
    <w:rsid w:val="00C82DB2"/>
    <w:rsid w:val="00C82E85"/>
    <w:rsid w:val="00C82F25"/>
    <w:rsid w:val="00C83426"/>
    <w:rsid w:val="00C83508"/>
    <w:rsid w:val="00C83634"/>
    <w:rsid w:val="00C8444C"/>
    <w:rsid w:val="00C84703"/>
    <w:rsid w:val="00C84B8A"/>
    <w:rsid w:val="00C84BB1"/>
    <w:rsid w:val="00C854E1"/>
    <w:rsid w:val="00C855BC"/>
    <w:rsid w:val="00C85C63"/>
    <w:rsid w:val="00C85DB6"/>
    <w:rsid w:val="00C8601B"/>
    <w:rsid w:val="00C8641D"/>
    <w:rsid w:val="00C864CE"/>
    <w:rsid w:val="00C86AEE"/>
    <w:rsid w:val="00C86BE5"/>
    <w:rsid w:val="00C87404"/>
    <w:rsid w:val="00C874C7"/>
    <w:rsid w:val="00C874D3"/>
    <w:rsid w:val="00C875AA"/>
    <w:rsid w:val="00C87A1E"/>
    <w:rsid w:val="00C87F18"/>
    <w:rsid w:val="00C906D4"/>
    <w:rsid w:val="00C90B3D"/>
    <w:rsid w:val="00C90FAA"/>
    <w:rsid w:val="00C91544"/>
    <w:rsid w:val="00C91545"/>
    <w:rsid w:val="00C91862"/>
    <w:rsid w:val="00C91A4A"/>
    <w:rsid w:val="00C91FC3"/>
    <w:rsid w:val="00C91FF5"/>
    <w:rsid w:val="00C921DD"/>
    <w:rsid w:val="00C92332"/>
    <w:rsid w:val="00C9240F"/>
    <w:rsid w:val="00C92BDF"/>
    <w:rsid w:val="00C92FC7"/>
    <w:rsid w:val="00C9302C"/>
    <w:rsid w:val="00C93137"/>
    <w:rsid w:val="00C9326B"/>
    <w:rsid w:val="00C93524"/>
    <w:rsid w:val="00C939E8"/>
    <w:rsid w:val="00C93D00"/>
    <w:rsid w:val="00C946B8"/>
    <w:rsid w:val="00C94772"/>
    <w:rsid w:val="00C94BC6"/>
    <w:rsid w:val="00C94BF7"/>
    <w:rsid w:val="00C952C6"/>
    <w:rsid w:val="00C953A0"/>
    <w:rsid w:val="00C95853"/>
    <w:rsid w:val="00C95CA1"/>
    <w:rsid w:val="00C95E52"/>
    <w:rsid w:val="00C96236"/>
    <w:rsid w:val="00C96393"/>
    <w:rsid w:val="00C96863"/>
    <w:rsid w:val="00C96A83"/>
    <w:rsid w:val="00C96AB3"/>
    <w:rsid w:val="00C96AFD"/>
    <w:rsid w:val="00C96C6A"/>
    <w:rsid w:val="00C96DD5"/>
    <w:rsid w:val="00C96EDC"/>
    <w:rsid w:val="00C9722B"/>
    <w:rsid w:val="00C973E0"/>
    <w:rsid w:val="00C97855"/>
    <w:rsid w:val="00C97988"/>
    <w:rsid w:val="00C97C02"/>
    <w:rsid w:val="00C97F38"/>
    <w:rsid w:val="00CA039E"/>
    <w:rsid w:val="00CA0627"/>
    <w:rsid w:val="00CA0D6C"/>
    <w:rsid w:val="00CA12C3"/>
    <w:rsid w:val="00CA143B"/>
    <w:rsid w:val="00CA151B"/>
    <w:rsid w:val="00CA166E"/>
    <w:rsid w:val="00CA19B0"/>
    <w:rsid w:val="00CA2522"/>
    <w:rsid w:val="00CA28DF"/>
    <w:rsid w:val="00CA2A8D"/>
    <w:rsid w:val="00CA2F64"/>
    <w:rsid w:val="00CA3110"/>
    <w:rsid w:val="00CA3264"/>
    <w:rsid w:val="00CA3291"/>
    <w:rsid w:val="00CA392C"/>
    <w:rsid w:val="00CA3A9C"/>
    <w:rsid w:val="00CA3B5F"/>
    <w:rsid w:val="00CA3DA5"/>
    <w:rsid w:val="00CA3F9C"/>
    <w:rsid w:val="00CA4593"/>
    <w:rsid w:val="00CA46CA"/>
    <w:rsid w:val="00CA46D0"/>
    <w:rsid w:val="00CA49F8"/>
    <w:rsid w:val="00CA4B51"/>
    <w:rsid w:val="00CA4BAF"/>
    <w:rsid w:val="00CA4C87"/>
    <w:rsid w:val="00CA50D8"/>
    <w:rsid w:val="00CA54F0"/>
    <w:rsid w:val="00CA5764"/>
    <w:rsid w:val="00CA57A2"/>
    <w:rsid w:val="00CA59C5"/>
    <w:rsid w:val="00CA5A81"/>
    <w:rsid w:val="00CA5B09"/>
    <w:rsid w:val="00CA5C2D"/>
    <w:rsid w:val="00CA5C81"/>
    <w:rsid w:val="00CA5D05"/>
    <w:rsid w:val="00CA65A2"/>
    <w:rsid w:val="00CA6601"/>
    <w:rsid w:val="00CA6751"/>
    <w:rsid w:val="00CA6EC7"/>
    <w:rsid w:val="00CA77B7"/>
    <w:rsid w:val="00CB01EB"/>
    <w:rsid w:val="00CB0354"/>
    <w:rsid w:val="00CB03B6"/>
    <w:rsid w:val="00CB043A"/>
    <w:rsid w:val="00CB07A1"/>
    <w:rsid w:val="00CB086F"/>
    <w:rsid w:val="00CB09B0"/>
    <w:rsid w:val="00CB0C94"/>
    <w:rsid w:val="00CB13A4"/>
    <w:rsid w:val="00CB1627"/>
    <w:rsid w:val="00CB17B2"/>
    <w:rsid w:val="00CB17BD"/>
    <w:rsid w:val="00CB1848"/>
    <w:rsid w:val="00CB1B3C"/>
    <w:rsid w:val="00CB1C86"/>
    <w:rsid w:val="00CB1DF8"/>
    <w:rsid w:val="00CB1E92"/>
    <w:rsid w:val="00CB20D5"/>
    <w:rsid w:val="00CB2177"/>
    <w:rsid w:val="00CB23CA"/>
    <w:rsid w:val="00CB240B"/>
    <w:rsid w:val="00CB248F"/>
    <w:rsid w:val="00CB280F"/>
    <w:rsid w:val="00CB2936"/>
    <w:rsid w:val="00CB2D85"/>
    <w:rsid w:val="00CB3192"/>
    <w:rsid w:val="00CB35EF"/>
    <w:rsid w:val="00CB36CD"/>
    <w:rsid w:val="00CB36E5"/>
    <w:rsid w:val="00CB3847"/>
    <w:rsid w:val="00CB3E90"/>
    <w:rsid w:val="00CB3EA1"/>
    <w:rsid w:val="00CB41B5"/>
    <w:rsid w:val="00CB4440"/>
    <w:rsid w:val="00CB46AD"/>
    <w:rsid w:val="00CB5345"/>
    <w:rsid w:val="00CB578E"/>
    <w:rsid w:val="00CB5791"/>
    <w:rsid w:val="00CB5D99"/>
    <w:rsid w:val="00CB601D"/>
    <w:rsid w:val="00CB6278"/>
    <w:rsid w:val="00CB673E"/>
    <w:rsid w:val="00CB6745"/>
    <w:rsid w:val="00CB67C7"/>
    <w:rsid w:val="00CB68F1"/>
    <w:rsid w:val="00CB7129"/>
    <w:rsid w:val="00CB730E"/>
    <w:rsid w:val="00CB745B"/>
    <w:rsid w:val="00CB768B"/>
    <w:rsid w:val="00CB76CD"/>
    <w:rsid w:val="00CB7936"/>
    <w:rsid w:val="00CB7E51"/>
    <w:rsid w:val="00CC0098"/>
    <w:rsid w:val="00CC01D3"/>
    <w:rsid w:val="00CC0203"/>
    <w:rsid w:val="00CC043B"/>
    <w:rsid w:val="00CC0CDE"/>
    <w:rsid w:val="00CC0FE5"/>
    <w:rsid w:val="00CC103E"/>
    <w:rsid w:val="00CC11CF"/>
    <w:rsid w:val="00CC12AD"/>
    <w:rsid w:val="00CC1555"/>
    <w:rsid w:val="00CC1BC0"/>
    <w:rsid w:val="00CC1FC5"/>
    <w:rsid w:val="00CC2314"/>
    <w:rsid w:val="00CC26C3"/>
    <w:rsid w:val="00CC2AFF"/>
    <w:rsid w:val="00CC2CEF"/>
    <w:rsid w:val="00CC2F61"/>
    <w:rsid w:val="00CC32BC"/>
    <w:rsid w:val="00CC35A0"/>
    <w:rsid w:val="00CC3A97"/>
    <w:rsid w:val="00CC3F65"/>
    <w:rsid w:val="00CC4097"/>
    <w:rsid w:val="00CC41C2"/>
    <w:rsid w:val="00CC424E"/>
    <w:rsid w:val="00CC4574"/>
    <w:rsid w:val="00CC4B75"/>
    <w:rsid w:val="00CC4EB7"/>
    <w:rsid w:val="00CC5264"/>
    <w:rsid w:val="00CC575E"/>
    <w:rsid w:val="00CC57C3"/>
    <w:rsid w:val="00CC5A6B"/>
    <w:rsid w:val="00CC5C0B"/>
    <w:rsid w:val="00CC5C36"/>
    <w:rsid w:val="00CC5D81"/>
    <w:rsid w:val="00CC5FD4"/>
    <w:rsid w:val="00CC6442"/>
    <w:rsid w:val="00CC6500"/>
    <w:rsid w:val="00CC66B4"/>
    <w:rsid w:val="00CC6925"/>
    <w:rsid w:val="00CC6961"/>
    <w:rsid w:val="00CC6A2F"/>
    <w:rsid w:val="00CC756D"/>
    <w:rsid w:val="00CC75F8"/>
    <w:rsid w:val="00CC7A0B"/>
    <w:rsid w:val="00CC7EAD"/>
    <w:rsid w:val="00CD01E4"/>
    <w:rsid w:val="00CD093D"/>
    <w:rsid w:val="00CD1243"/>
    <w:rsid w:val="00CD139C"/>
    <w:rsid w:val="00CD17C4"/>
    <w:rsid w:val="00CD1B89"/>
    <w:rsid w:val="00CD1C7D"/>
    <w:rsid w:val="00CD1F1E"/>
    <w:rsid w:val="00CD1F67"/>
    <w:rsid w:val="00CD2327"/>
    <w:rsid w:val="00CD2597"/>
    <w:rsid w:val="00CD2606"/>
    <w:rsid w:val="00CD2720"/>
    <w:rsid w:val="00CD28C4"/>
    <w:rsid w:val="00CD2DC8"/>
    <w:rsid w:val="00CD340D"/>
    <w:rsid w:val="00CD37C0"/>
    <w:rsid w:val="00CD3938"/>
    <w:rsid w:val="00CD3E13"/>
    <w:rsid w:val="00CD3EC4"/>
    <w:rsid w:val="00CD44D5"/>
    <w:rsid w:val="00CD453C"/>
    <w:rsid w:val="00CD4C41"/>
    <w:rsid w:val="00CD500D"/>
    <w:rsid w:val="00CD5604"/>
    <w:rsid w:val="00CD5732"/>
    <w:rsid w:val="00CD5D86"/>
    <w:rsid w:val="00CD5F0B"/>
    <w:rsid w:val="00CD60C2"/>
    <w:rsid w:val="00CD6177"/>
    <w:rsid w:val="00CD6320"/>
    <w:rsid w:val="00CD6623"/>
    <w:rsid w:val="00CD6766"/>
    <w:rsid w:val="00CD6815"/>
    <w:rsid w:val="00CD6B4D"/>
    <w:rsid w:val="00CD7136"/>
    <w:rsid w:val="00CD723F"/>
    <w:rsid w:val="00CD726E"/>
    <w:rsid w:val="00CD7CAA"/>
    <w:rsid w:val="00CD7CE7"/>
    <w:rsid w:val="00CD7D79"/>
    <w:rsid w:val="00CD7F63"/>
    <w:rsid w:val="00CE01AE"/>
    <w:rsid w:val="00CE025A"/>
    <w:rsid w:val="00CE026C"/>
    <w:rsid w:val="00CE05D2"/>
    <w:rsid w:val="00CE08E4"/>
    <w:rsid w:val="00CE0B20"/>
    <w:rsid w:val="00CE0BA2"/>
    <w:rsid w:val="00CE0D75"/>
    <w:rsid w:val="00CE1460"/>
    <w:rsid w:val="00CE14B0"/>
    <w:rsid w:val="00CE1574"/>
    <w:rsid w:val="00CE15B7"/>
    <w:rsid w:val="00CE1B15"/>
    <w:rsid w:val="00CE1B73"/>
    <w:rsid w:val="00CE1FD7"/>
    <w:rsid w:val="00CE206F"/>
    <w:rsid w:val="00CE2158"/>
    <w:rsid w:val="00CE22E9"/>
    <w:rsid w:val="00CE2CA8"/>
    <w:rsid w:val="00CE31C4"/>
    <w:rsid w:val="00CE3225"/>
    <w:rsid w:val="00CE3519"/>
    <w:rsid w:val="00CE3A9A"/>
    <w:rsid w:val="00CE3CAC"/>
    <w:rsid w:val="00CE3DD0"/>
    <w:rsid w:val="00CE3E18"/>
    <w:rsid w:val="00CE3E35"/>
    <w:rsid w:val="00CE42DC"/>
    <w:rsid w:val="00CE4454"/>
    <w:rsid w:val="00CE46AC"/>
    <w:rsid w:val="00CE4933"/>
    <w:rsid w:val="00CE4B47"/>
    <w:rsid w:val="00CE4BD5"/>
    <w:rsid w:val="00CE4DD5"/>
    <w:rsid w:val="00CE4E9C"/>
    <w:rsid w:val="00CE4F8C"/>
    <w:rsid w:val="00CE52BE"/>
    <w:rsid w:val="00CE565F"/>
    <w:rsid w:val="00CE5CC2"/>
    <w:rsid w:val="00CE607F"/>
    <w:rsid w:val="00CE6A4C"/>
    <w:rsid w:val="00CE6DDB"/>
    <w:rsid w:val="00CE7209"/>
    <w:rsid w:val="00CE79C7"/>
    <w:rsid w:val="00CF031D"/>
    <w:rsid w:val="00CF051A"/>
    <w:rsid w:val="00CF09B5"/>
    <w:rsid w:val="00CF1499"/>
    <w:rsid w:val="00CF167A"/>
    <w:rsid w:val="00CF1F18"/>
    <w:rsid w:val="00CF21C2"/>
    <w:rsid w:val="00CF22B1"/>
    <w:rsid w:val="00CF27A4"/>
    <w:rsid w:val="00CF2845"/>
    <w:rsid w:val="00CF29A3"/>
    <w:rsid w:val="00CF2AE4"/>
    <w:rsid w:val="00CF2B35"/>
    <w:rsid w:val="00CF2BD3"/>
    <w:rsid w:val="00CF2FDA"/>
    <w:rsid w:val="00CF3472"/>
    <w:rsid w:val="00CF3A6A"/>
    <w:rsid w:val="00CF3C82"/>
    <w:rsid w:val="00CF3CFC"/>
    <w:rsid w:val="00CF40ED"/>
    <w:rsid w:val="00CF4172"/>
    <w:rsid w:val="00CF43C6"/>
    <w:rsid w:val="00CF4531"/>
    <w:rsid w:val="00CF46FA"/>
    <w:rsid w:val="00CF49DF"/>
    <w:rsid w:val="00CF4BF9"/>
    <w:rsid w:val="00CF4C0E"/>
    <w:rsid w:val="00CF5015"/>
    <w:rsid w:val="00CF5271"/>
    <w:rsid w:val="00CF592A"/>
    <w:rsid w:val="00CF5992"/>
    <w:rsid w:val="00CF5BF5"/>
    <w:rsid w:val="00CF676F"/>
    <w:rsid w:val="00CF68DE"/>
    <w:rsid w:val="00CF6A68"/>
    <w:rsid w:val="00CF6CD8"/>
    <w:rsid w:val="00CF70B6"/>
    <w:rsid w:val="00CF7490"/>
    <w:rsid w:val="00CF7AAB"/>
    <w:rsid w:val="00CF7ABB"/>
    <w:rsid w:val="00CF7FA4"/>
    <w:rsid w:val="00D0051E"/>
    <w:rsid w:val="00D00571"/>
    <w:rsid w:val="00D008C7"/>
    <w:rsid w:val="00D0092D"/>
    <w:rsid w:val="00D01198"/>
    <w:rsid w:val="00D011DD"/>
    <w:rsid w:val="00D0130B"/>
    <w:rsid w:val="00D0131F"/>
    <w:rsid w:val="00D01884"/>
    <w:rsid w:val="00D01BE9"/>
    <w:rsid w:val="00D01CBD"/>
    <w:rsid w:val="00D02081"/>
    <w:rsid w:val="00D02209"/>
    <w:rsid w:val="00D02325"/>
    <w:rsid w:val="00D02460"/>
    <w:rsid w:val="00D02677"/>
    <w:rsid w:val="00D02E3D"/>
    <w:rsid w:val="00D0336F"/>
    <w:rsid w:val="00D033F7"/>
    <w:rsid w:val="00D03589"/>
    <w:rsid w:val="00D03932"/>
    <w:rsid w:val="00D03A09"/>
    <w:rsid w:val="00D03B56"/>
    <w:rsid w:val="00D041F6"/>
    <w:rsid w:val="00D04A48"/>
    <w:rsid w:val="00D04AB7"/>
    <w:rsid w:val="00D04BC1"/>
    <w:rsid w:val="00D04D5A"/>
    <w:rsid w:val="00D04E34"/>
    <w:rsid w:val="00D05722"/>
    <w:rsid w:val="00D05FB6"/>
    <w:rsid w:val="00D0613C"/>
    <w:rsid w:val="00D063BB"/>
    <w:rsid w:val="00D063CE"/>
    <w:rsid w:val="00D063F1"/>
    <w:rsid w:val="00D06655"/>
    <w:rsid w:val="00D06B9F"/>
    <w:rsid w:val="00D06E91"/>
    <w:rsid w:val="00D07118"/>
    <w:rsid w:val="00D07188"/>
    <w:rsid w:val="00D0746E"/>
    <w:rsid w:val="00D07B19"/>
    <w:rsid w:val="00D1038B"/>
    <w:rsid w:val="00D1052F"/>
    <w:rsid w:val="00D107D9"/>
    <w:rsid w:val="00D108CE"/>
    <w:rsid w:val="00D10EC1"/>
    <w:rsid w:val="00D1111B"/>
    <w:rsid w:val="00D114C9"/>
    <w:rsid w:val="00D11A0A"/>
    <w:rsid w:val="00D11A51"/>
    <w:rsid w:val="00D11AEA"/>
    <w:rsid w:val="00D11CE0"/>
    <w:rsid w:val="00D126E7"/>
    <w:rsid w:val="00D12BAE"/>
    <w:rsid w:val="00D13043"/>
    <w:rsid w:val="00D135A2"/>
    <w:rsid w:val="00D1390D"/>
    <w:rsid w:val="00D13B56"/>
    <w:rsid w:val="00D13D9C"/>
    <w:rsid w:val="00D14041"/>
    <w:rsid w:val="00D141E6"/>
    <w:rsid w:val="00D14256"/>
    <w:rsid w:val="00D14953"/>
    <w:rsid w:val="00D1495E"/>
    <w:rsid w:val="00D14A71"/>
    <w:rsid w:val="00D14D9E"/>
    <w:rsid w:val="00D15041"/>
    <w:rsid w:val="00D1526F"/>
    <w:rsid w:val="00D15660"/>
    <w:rsid w:val="00D158D5"/>
    <w:rsid w:val="00D159D6"/>
    <w:rsid w:val="00D16328"/>
    <w:rsid w:val="00D16352"/>
    <w:rsid w:val="00D163CD"/>
    <w:rsid w:val="00D1646C"/>
    <w:rsid w:val="00D1666C"/>
    <w:rsid w:val="00D16BD7"/>
    <w:rsid w:val="00D16D83"/>
    <w:rsid w:val="00D16FE9"/>
    <w:rsid w:val="00D17451"/>
    <w:rsid w:val="00D17558"/>
    <w:rsid w:val="00D17AA8"/>
    <w:rsid w:val="00D201E3"/>
    <w:rsid w:val="00D207CB"/>
    <w:rsid w:val="00D20829"/>
    <w:rsid w:val="00D2092A"/>
    <w:rsid w:val="00D20A6D"/>
    <w:rsid w:val="00D2106D"/>
    <w:rsid w:val="00D21155"/>
    <w:rsid w:val="00D21171"/>
    <w:rsid w:val="00D2140C"/>
    <w:rsid w:val="00D21523"/>
    <w:rsid w:val="00D215C4"/>
    <w:rsid w:val="00D21AAB"/>
    <w:rsid w:val="00D21AEB"/>
    <w:rsid w:val="00D2214D"/>
    <w:rsid w:val="00D22373"/>
    <w:rsid w:val="00D225A5"/>
    <w:rsid w:val="00D225F2"/>
    <w:rsid w:val="00D2283F"/>
    <w:rsid w:val="00D22991"/>
    <w:rsid w:val="00D22A36"/>
    <w:rsid w:val="00D23080"/>
    <w:rsid w:val="00D2314F"/>
    <w:rsid w:val="00D23650"/>
    <w:rsid w:val="00D2381E"/>
    <w:rsid w:val="00D239D5"/>
    <w:rsid w:val="00D23B74"/>
    <w:rsid w:val="00D244B6"/>
    <w:rsid w:val="00D2460E"/>
    <w:rsid w:val="00D24B57"/>
    <w:rsid w:val="00D251BC"/>
    <w:rsid w:val="00D2554C"/>
    <w:rsid w:val="00D25C1B"/>
    <w:rsid w:val="00D25F28"/>
    <w:rsid w:val="00D25FEC"/>
    <w:rsid w:val="00D2606A"/>
    <w:rsid w:val="00D260AE"/>
    <w:rsid w:val="00D264C6"/>
    <w:rsid w:val="00D268AE"/>
    <w:rsid w:val="00D269FF"/>
    <w:rsid w:val="00D26AFA"/>
    <w:rsid w:val="00D26D93"/>
    <w:rsid w:val="00D26E42"/>
    <w:rsid w:val="00D27043"/>
    <w:rsid w:val="00D2790E"/>
    <w:rsid w:val="00D30085"/>
    <w:rsid w:val="00D3027E"/>
    <w:rsid w:val="00D302B6"/>
    <w:rsid w:val="00D30382"/>
    <w:rsid w:val="00D3059C"/>
    <w:rsid w:val="00D3078B"/>
    <w:rsid w:val="00D30975"/>
    <w:rsid w:val="00D30E16"/>
    <w:rsid w:val="00D31295"/>
    <w:rsid w:val="00D31E0B"/>
    <w:rsid w:val="00D31FCC"/>
    <w:rsid w:val="00D321C8"/>
    <w:rsid w:val="00D32432"/>
    <w:rsid w:val="00D328CF"/>
    <w:rsid w:val="00D33668"/>
    <w:rsid w:val="00D33CE1"/>
    <w:rsid w:val="00D33D19"/>
    <w:rsid w:val="00D33FD3"/>
    <w:rsid w:val="00D34080"/>
    <w:rsid w:val="00D342F9"/>
    <w:rsid w:val="00D34722"/>
    <w:rsid w:val="00D34F58"/>
    <w:rsid w:val="00D356BB"/>
    <w:rsid w:val="00D3570E"/>
    <w:rsid w:val="00D3587C"/>
    <w:rsid w:val="00D35B12"/>
    <w:rsid w:val="00D35CB6"/>
    <w:rsid w:val="00D35F73"/>
    <w:rsid w:val="00D3614B"/>
    <w:rsid w:val="00D361B1"/>
    <w:rsid w:val="00D362C9"/>
    <w:rsid w:val="00D366EE"/>
    <w:rsid w:val="00D36BB8"/>
    <w:rsid w:val="00D36D46"/>
    <w:rsid w:val="00D36D58"/>
    <w:rsid w:val="00D36D96"/>
    <w:rsid w:val="00D37032"/>
    <w:rsid w:val="00D373AE"/>
    <w:rsid w:val="00D374CF"/>
    <w:rsid w:val="00D377E5"/>
    <w:rsid w:val="00D37BFF"/>
    <w:rsid w:val="00D37F95"/>
    <w:rsid w:val="00D404F3"/>
    <w:rsid w:val="00D40661"/>
    <w:rsid w:val="00D407F1"/>
    <w:rsid w:val="00D409A9"/>
    <w:rsid w:val="00D40A5A"/>
    <w:rsid w:val="00D41102"/>
    <w:rsid w:val="00D41248"/>
    <w:rsid w:val="00D41B5F"/>
    <w:rsid w:val="00D4224E"/>
    <w:rsid w:val="00D425DD"/>
    <w:rsid w:val="00D42685"/>
    <w:rsid w:val="00D42D2B"/>
    <w:rsid w:val="00D42E89"/>
    <w:rsid w:val="00D42F0B"/>
    <w:rsid w:val="00D43094"/>
    <w:rsid w:val="00D430D6"/>
    <w:rsid w:val="00D434E1"/>
    <w:rsid w:val="00D43949"/>
    <w:rsid w:val="00D442D7"/>
    <w:rsid w:val="00D44771"/>
    <w:rsid w:val="00D4493D"/>
    <w:rsid w:val="00D44B21"/>
    <w:rsid w:val="00D44F0F"/>
    <w:rsid w:val="00D44F89"/>
    <w:rsid w:val="00D45913"/>
    <w:rsid w:val="00D467EC"/>
    <w:rsid w:val="00D46843"/>
    <w:rsid w:val="00D4738A"/>
    <w:rsid w:val="00D479CC"/>
    <w:rsid w:val="00D47A64"/>
    <w:rsid w:val="00D50139"/>
    <w:rsid w:val="00D501D4"/>
    <w:rsid w:val="00D502DC"/>
    <w:rsid w:val="00D50571"/>
    <w:rsid w:val="00D50715"/>
    <w:rsid w:val="00D510F7"/>
    <w:rsid w:val="00D51126"/>
    <w:rsid w:val="00D511BC"/>
    <w:rsid w:val="00D5164F"/>
    <w:rsid w:val="00D51A29"/>
    <w:rsid w:val="00D51BE3"/>
    <w:rsid w:val="00D51D0A"/>
    <w:rsid w:val="00D5203D"/>
    <w:rsid w:val="00D520D9"/>
    <w:rsid w:val="00D52218"/>
    <w:rsid w:val="00D5230B"/>
    <w:rsid w:val="00D528A4"/>
    <w:rsid w:val="00D52BF1"/>
    <w:rsid w:val="00D52D79"/>
    <w:rsid w:val="00D53065"/>
    <w:rsid w:val="00D530A9"/>
    <w:rsid w:val="00D53507"/>
    <w:rsid w:val="00D535FF"/>
    <w:rsid w:val="00D539FD"/>
    <w:rsid w:val="00D53AA6"/>
    <w:rsid w:val="00D53D01"/>
    <w:rsid w:val="00D54461"/>
    <w:rsid w:val="00D54892"/>
    <w:rsid w:val="00D549F0"/>
    <w:rsid w:val="00D54B42"/>
    <w:rsid w:val="00D54B78"/>
    <w:rsid w:val="00D54F31"/>
    <w:rsid w:val="00D55047"/>
    <w:rsid w:val="00D554F9"/>
    <w:rsid w:val="00D55589"/>
    <w:rsid w:val="00D55813"/>
    <w:rsid w:val="00D55814"/>
    <w:rsid w:val="00D5598E"/>
    <w:rsid w:val="00D55EAB"/>
    <w:rsid w:val="00D55F0F"/>
    <w:rsid w:val="00D56F25"/>
    <w:rsid w:val="00D57077"/>
    <w:rsid w:val="00D57257"/>
    <w:rsid w:val="00D5739B"/>
    <w:rsid w:val="00D57C42"/>
    <w:rsid w:val="00D57EDD"/>
    <w:rsid w:val="00D6086B"/>
    <w:rsid w:val="00D6092E"/>
    <w:rsid w:val="00D60F13"/>
    <w:rsid w:val="00D610E4"/>
    <w:rsid w:val="00D6114F"/>
    <w:rsid w:val="00D616FD"/>
    <w:rsid w:val="00D61BD8"/>
    <w:rsid w:val="00D61C0B"/>
    <w:rsid w:val="00D61D00"/>
    <w:rsid w:val="00D61E4C"/>
    <w:rsid w:val="00D61F80"/>
    <w:rsid w:val="00D621E7"/>
    <w:rsid w:val="00D622FD"/>
    <w:rsid w:val="00D627A8"/>
    <w:rsid w:val="00D6282D"/>
    <w:rsid w:val="00D62C01"/>
    <w:rsid w:val="00D62C4E"/>
    <w:rsid w:val="00D62F0F"/>
    <w:rsid w:val="00D63033"/>
    <w:rsid w:val="00D65007"/>
    <w:rsid w:val="00D652A0"/>
    <w:rsid w:val="00D656B4"/>
    <w:rsid w:val="00D65BD1"/>
    <w:rsid w:val="00D65BE1"/>
    <w:rsid w:val="00D6674C"/>
    <w:rsid w:val="00D66B3D"/>
    <w:rsid w:val="00D674DE"/>
    <w:rsid w:val="00D67622"/>
    <w:rsid w:val="00D67908"/>
    <w:rsid w:val="00D67B9B"/>
    <w:rsid w:val="00D67F14"/>
    <w:rsid w:val="00D71404"/>
    <w:rsid w:val="00D717AD"/>
    <w:rsid w:val="00D719E2"/>
    <w:rsid w:val="00D72491"/>
    <w:rsid w:val="00D7291A"/>
    <w:rsid w:val="00D7299E"/>
    <w:rsid w:val="00D72BCA"/>
    <w:rsid w:val="00D72D8B"/>
    <w:rsid w:val="00D73571"/>
    <w:rsid w:val="00D73577"/>
    <w:rsid w:val="00D738BC"/>
    <w:rsid w:val="00D73EE9"/>
    <w:rsid w:val="00D74030"/>
    <w:rsid w:val="00D7417A"/>
    <w:rsid w:val="00D7426C"/>
    <w:rsid w:val="00D7432D"/>
    <w:rsid w:val="00D7461B"/>
    <w:rsid w:val="00D7522E"/>
    <w:rsid w:val="00D7589F"/>
    <w:rsid w:val="00D758CC"/>
    <w:rsid w:val="00D75BF6"/>
    <w:rsid w:val="00D760A4"/>
    <w:rsid w:val="00D7626F"/>
    <w:rsid w:val="00D76317"/>
    <w:rsid w:val="00D76B40"/>
    <w:rsid w:val="00D76C36"/>
    <w:rsid w:val="00D76F2D"/>
    <w:rsid w:val="00D770AC"/>
    <w:rsid w:val="00D776C4"/>
    <w:rsid w:val="00D77A64"/>
    <w:rsid w:val="00D77C76"/>
    <w:rsid w:val="00D77CD2"/>
    <w:rsid w:val="00D77E77"/>
    <w:rsid w:val="00D8015D"/>
    <w:rsid w:val="00D803C9"/>
    <w:rsid w:val="00D807B2"/>
    <w:rsid w:val="00D80965"/>
    <w:rsid w:val="00D80AAC"/>
    <w:rsid w:val="00D80EDF"/>
    <w:rsid w:val="00D8144B"/>
    <w:rsid w:val="00D81474"/>
    <w:rsid w:val="00D815A0"/>
    <w:rsid w:val="00D8188F"/>
    <w:rsid w:val="00D81C1D"/>
    <w:rsid w:val="00D82063"/>
    <w:rsid w:val="00D8209F"/>
    <w:rsid w:val="00D8229D"/>
    <w:rsid w:val="00D82319"/>
    <w:rsid w:val="00D8273C"/>
    <w:rsid w:val="00D82831"/>
    <w:rsid w:val="00D82C98"/>
    <w:rsid w:val="00D830C4"/>
    <w:rsid w:val="00D83741"/>
    <w:rsid w:val="00D837B9"/>
    <w:rsid w:val="00D840B5"/>
    <w:rsid w:val="00D84353"/>
    <w:rsid w:val="00D846E4"/>
    <w:rsid w:val="00D8475E"/>
    <w:rsid w:val="00D84E30"/>
    <w:rsid w:val="00D851A1"/>
    <w:rsid w:val="00D856C7"/>
    <w:rsid w:val="00D859B6"/>
    <w:rsid w:val="00D85D46"/>
    <w:rsid w:val="00D85E08"/>
    <w:rsid w:val="00D85EF7"/>
    <w:rsid w:val="00D861FB"/>
    <w:rsid w:val="00D869BC"/>
    <w:rsid w:val="00D86DD8"/>
    <w:rsid w:val="00D87413"/>
    <w:rsid w:val="00D8743E"/>
    <w:rsid w:val="00D875D9"/>
    <w:rsid w:val="00D8797E"/>
    <w:rsid w:val="00D87F6C"/>
    <w:rsid w:val="00D90182"/>
    <w:rsid w:val="00D90537"/>
    <w:rsid w:val="00D9053C"/>
    <w:rsid w:val="00D909E4"/>
    <w:rsid w:val="00D90F2B"/>
    <w:rsid w:val="00D919DC"/>
    <w:rsid w:val="00D92129"/>
    <w:rsid w:val="00D92243"/>
    <w:rsid w:val="00D924A4"/>
    <w:rsid w:val="00D92E2D"/>
    <w:rsid w:val="00D937F4"/>
    <w:rsid w:val="00D93ABF"/>
    <w:rsid w:val="00D93BFA"/>
    <w:rsid w:val="00D93ED3"/>
    <w:rsid w:val="00D93F11"/>
    <w:rsid w:val="00D94A80"/>
    <w:rsid w:val="00D94BFD"/>
    <w:rsid w:val="00D95068"/>
    <w:rsid w:val="00D95285"/>
    <w:rsid w:val="00D9583D"/>
    <w:rsid w:val="00D96180"/>
    <w:rsid w:val="00D96408"/>
    <w:rsid w:val="00D965CB"/>
    <w:rsid w:val="00D970F1"/>
    <w:rsid w:val="00D971B0"/>
    <w:rsid w:val="00D97296"/>
    <w:rsid w:val="00D97444"/>
    <w:rsid w:val="00D97692"/>
    <w:rsid w:val="00D976A3"/>
    <w:rsid w:val="00D97AEE"/>
    <w:rsid w:val="00D97C1B"/>
    <w:rsid w:val="00D97C27"/>
    <w:rsid w:val="00D97F67"/>
    <w:rsid w:val="00DA0125"/>
    <w:rsid w:val="00DA0295"/>
    <w:rsid w:val="00DA0AD1"/>
    <w:rsid w:val="00DA0D29"/>
    <w:rsid w:val="00DA0D68"/>
    <w:rsid w:val="00DA0E5B"/>
    <w:rsid w:val="00DA12C4"/>
    <w:rsid w:val="00DA13FC"/>
    <w:rsid w:val="00DA159A"/>
    <w:rsid w:val="00DA1B24"/>
    <w:rsid w:val="00DA1BC2"/>
    <w:rsid w:val="00DA1CDD"/>
    <w:rsid w:val="00DA1DA0"/>
    <w:rsid w:val="00DA1F39"/>
    <w:rsid w:val="00DA1FC3"/>
    <w:rsid w:val="00DA2344"/>
    <w:rsid w:val="00DA25A1"/>
    <w:rsid w:val="00DA28FE"/>
    <w:rsid w:val="00DA2990"/>
    <w:rsid w:val="00DA2CED"/>
    <w:rsid w:val="00DA31D9"/>
    <w:rsid w:val="00DA33CB"/>
    <w:rsid w:val="00DA340A"/>
    <w:rsid w:val="00DA3865"/>
    <w:rsid w:val="00DA38A6"/>
    <w:rsid w:val="00DA3F07"/>
    <w:rsid w:val="00DA443D"/>
    <w:rsid w:val="00DA48BD"/>
    <w:rsid w:val="00DA48E3"/>
    <w:rsid w:val="00DA4B8A"/>
    <w:rsid w:val="00DA4CC0"/>
    <w:rsid w:val="00DA4F75"/>
    <w:rsid w:val="00DA4FA6"/>
    <w:rsid w:val="00DA5C28"/>
    <w:rsid w:val="00DA5C33"/>
    <w:rsid w:val="00DA62EC"/>
    <w:rsid w:val="00DA6D2B"/>
    <w:rsid w:val="00DA71A8"/>
    <w:rsid w:val="00DA7603"/>
    <w:rsid w:val="00DA781B"/>
    <w:rsid w:val="00DA7B87"/>
    <w:rsid w:val="00DA7BBA"/>
    <w:rsid w:val="00DB0D47"/>
    <w:rsid w:val="00DB11A2"/>
    <w:rsid w:val="00DB13E0"/>
    <w:rsid w:val="00DB155A"/>
    <w:rsid w:val="00DB15EA"/>
    <w:rsid w:val="00DB1645"/>
    <w:rsid w:val="00DB1855"/>
    <w:rsid w:val="00DB185E"/>
    <w:rsid w:val="00DB1BAB"/>
    <w:rsid w:val="00DB2121"/>
    <w:rsid w:val="00DB2243"/>
    <w:rsid w:val="00DB33A5"/>
    <w:rsid w:val="00DB3407"/>
    <w:rsid w:val="00DB37FA"/>
    <w:rsid w:val="00DB41F4"/>
    <w:rsid w:val="00DB4732"/>
    <w:rsid w:val="00DB4A23"/>
    <w:rsid w:val="00DB4AF3"/>
    <w:rsid w:val="00DB4D4A"/>
    <w:rsid w:val="00DB5011"/>
    <w:rsid w:val="00DB5281"/>
    <w:rsid w:val="00DB552D"/>
    <w:rsid w:val="00DB5836"/>
    <w:rsid w:val="00DB5909"/>
    <w:rsid w:val="00DB5972"/>
    <w:rsid w:val="00DB5BB8"/>
    <w:rsid w:val="00DB634A"/>
    <w:rsid w:val="00DB6380"/>
    <w:rsid w:val="00DB675C"/>
    <w:rsid w:val="00DB6978"/>
    <w:rsid w:val="00DB72A9"/>
    <w:rsid w:val="00DB7743"/>
    <w:rsid w:val="00DB78BA"/>
    <w:rsid w:val="00DB7A37"/>
    <w:rsid w:val="00DB7BEC"/>
    <w:rsid w:val="00DC0012"/>
    <w:rsid w:val="00DC0215"/>
    <w:rsid w:val="00DC07AD"/>
    <w:rsid w:val="00DC0C8F"/>
    <w:rsid w:val="00DC0D33"/>
    <w:rsid w:val="00DC0FB1"/>
    <w:rsid w:val="00DC10FC"/>
    <w:rsid w:val="00DC1330"/>
    <w:rsid w:val="00DC157B"/>
    <w:rsid w:val="00DC16F5"/>
    <w:rsid w:val="00DC1882"/>
    <w:rsid w:val="00DC1AC8"/>
    <w:rsid w:val="00DC1C55"/>
    <w:rsid w:val="00DC1F1F"/>
    <w:rsid w:val="00DC2BA1"/>
    <w:rsid w:val="00DC2C5D"/>
    <w:rsid w:val="00DC2FB8"/>
    <w:rsid w:val="00DC31C5"/>
    <w:rsid w:val="00DC351C"/>
    <w:rsid w:val="00DC3642"/>
    <w:rsid w:val="00DC37C9"/>
    <w:rsid w:val="00DC3C62"/>
    <w:rsid w:val="00DC3CE1"/>
    <w:rsid w:val="00DC3E32"/>
    <w:rsid w:val="00DC3E55"/>
    <w:rsid w:val="00DC3EB5"/>
    <w:rsid w:val="00DC40B2"/>
    <w:rsid w:val="00DC44A1"/>
    <w:rsid w:val="00DC4893"/>
    <w:rsid w:val="00DC4A7C"/>
    <w:rsid w:val="00DC4B80"/>
    <w:rsid w:val="00DC4E15"/>
    <w:rsid w:val="00DC4E99"/>
    <w:rsid w:val="00DC54A6"/>
    <w:rsid w:val="00DC5E67"/>
    <w:rsid w:val="00DC679A"/>
    <w:rsid w:val="00DC6A1F"/>
    <w:rsid w:val="00DC6A68"/>
    <w:rsid w:val="00DC703D"/>
    <w:rsid w:val="00DC72AF"/>
    <w:rsid w:val="00DC794E"/>
    <w:rsid w:val="00DC7C15"/>
    <w:rsid w:val="00DC7F13"/>
    <w:rsid w:val="00DD0074"/>
    <w:rsid w:val="00DD094E"/>
    <w:rsid w:val="00DD1101"/>
    <w:rsid w:val="00DD110E"/>
    <w:rsid w:val="00DD1396"/>
    <w:rsid w:val="00DD142A"/>
    <w:rsid w:val="00DD19BA"/>
    <w:rsid w:val="00DD1B07"/>
    <w:rsid w:val="00DD1C4D"/>
    <w:rsid w:val="00DD1FEB"/>
    <w:rsid w:val="00DD2252"/>
    <w:rsid w:val="00DD23CD"/>
    <w:rsid w:val="00DD27FA"/>
    <w:rsid w:val="00DD2858"/>
    <w:rsid w:val="00DD29A1"/>
    <w:rsid w:val="00DD29EA"/>
    <w:rsid w:val="00DD2C17"/>
    <w:rsid w:val="00DD2FD2"/>
    <w:rsid w:val="00DD3207"/>
    <w:rsid w:val="00DD329A"/>
    <w:rsid w:val="00DD3433"/>
    <w:rsid w:val="00DD36E5"/>
    <w:rsid w:val="00DD3AA5"/>
    <w:rsid w:val="00DD3E25"/>
    <w:rsid w:val="00DD422D"/>
    <w:rsid w:val="00DD4263"/>
    <w:rsid w:val="00DD44DE"/>
    <w:rsid w:val="00DD4520"/>
    <w:rsid w:val="00DD467A"/>
    <w:rsid w:val="00DD4681"/>
    <w:rsid w:val="00DD4938"/>
    <w:rsid w:val="00DD4A96"/>
    <w:rsid w:val="00DD4D19"/>
    <w:rsid w:val="00DD5B4B"/>
    <w:rsid w:val="00DD5F81"/>
    <w:rsid w:val="00DD624E"/>
    <w:rsid w:val="00DD684B"/>
    <w:rsid w:val="00DD7106"/>
    <w:rsid w:val="00DD72B0"/>
    <w:rsid w:val="00DD7696"/>
    <w:rsid w:val="00DD77B7"/>
    <w:rsid w:val="00DD782A"/>
    <w:rsid w:val="00DD7A0D"/>
    <w:rsid w:val="00DD7B0A"/>
    <w:rsid w:val="00DD7B97"/>
    <w:rsid w:val="00DE0128"/>
    <w:rsid w:val="00DE0685"/>
    <w:rsid w:val="00DE0A2A"/>
    <w:rsid w:val="00DE0B5D"/>
    <w:rsid w:val="00DE112C"/>
    <w:rsid w:val="00DE125B"/>
    <w:rsid w:val="00DE1BB5"/>
    <w:rsid w:val="00DE1C33"/>
    <w:rsid w:val="00DE1D0E"/>
    <w:rsid w:val="00DE20BF"/>
    <w:rsid w:val="00DE265B"/>
    <w:rsid w:val="00DE2689"/>
    <w:rsid w:val="00DE2D34"/>
    <w:rsid w:val="00DE2DD4"/>
    <w:rsid w:val="00DE2E70"/>
    <w:rsid w:val="00DE393C"/>
    <w:rsid w:val="00DE3CE3"/>
    <w:rsid w:val="00DE3D16"/>
    <w:rsid w:val="00DE3D2B"/>
    <w:rsid w:val="00DE3D53"/>
    <w:rsid w:val="00DE3F96"/>
    <w:rsid w:val="00DE4047"/>
    <w:rsid w:val="00DE4164"/>
    <w:rsid w:val="00DE4C51"/>
    <w:rsid w:val="00DE4EC9"/>
    <w:rsid w:val="00DE51E0"/>
    <w:rsid w:val="00DE533A"/>
    <w:rsid w:val="00DE5399"/>
    <w:rsid w:val="00DE53D9"/>
    <w:rsid w:val="00DE56A8"/>
    <w:rsid w:val="00DE5709"/>
    <w:rsid w:val="00DE5733"/>
    <w:rsid w:val="00DE5773"/>
    <w:rsid w:val="00DE59C8"/>
    <w:rsid w:val="00DE5C9D"/>
    <w:rsid w:val="00DE5E72"/>
    <w:rsid w:val="00DE5F1A"/>
    <w:rsid w:val="00DE6607"/>
    <w:rsid w:val="00DE665C"/>
    <w:rsid w:val="00DE67E5"/>
    <w:rsid w:val="00DE6A30"/>
    <w:rsid w:val="00DE71A8"/>
    <w:rsid w:val="00DE7630"/>
    <w:rsid w:val="00DE7788"/>
    <w:rsid w:val="00DE786A"/>
    <w:rsid w:val="00DE7D17"/>
    <w:rsid w:val="00DF04F1"/>
    <w:rsid w:val="00DF093A"/>
    <w:rsid w:val="00DF0E56"/>
    <w:rsid w:val="00DF0E75"/>
    <w:rsid w:val="00DF0EE1"/>
    <w:rsid w:val="00DF0F27"/>
    <w:rsid w:val="00DF12D8"/>
    <w:rsid w:val="00DF136F"/>
    <w:rsid w:val="00DF1380"/>
    <w:rsid w:val="00DF16E7"/>
    <w:rsid w:val="00DF1CBA"/>
    <w:rsid w:val="00DF1CEA"/>
    <w:rsid w:val="00DF243C"/>
    <w:rsid w:val="00DF24BE"/>
    <w:rsid w:val="00DF2595"/>
    <w:rsid w:val="00DF291B"/>
    <w:rsid w:val="00DF2F97"/>
    <w:rsid w:val="00DF3174"/>
    <w:rsid w:val="00DF326D"/>
    <w:rsid w:val="00DF342A"/>
    <w:rsid w:val="00DF39A3"/>
    <w:rsid w:val="00DF3EB0"/>
    <w:rsid w:val="00DF4340"/>
    <w:rsid w:val="00DF4C0E"/>
    <w:rsid w:val="00DF4DA8"/>
    <w:rsid w:val="00DF4E48"/>
    <w:rsid w:val="00DF5360"/>
    <w:rsid w:val="00DF5FA2"/>
    <w:rsid w:val="00DF6068"/>
    <w:rsid w:val="00DF69E3"/>
    <w:rsid w:val="00DF7504"/>
    <w:rsid w:val="00DF797E"/>
    <w:rsid w:val="00DF7C0F"/>
    <w:rsid w:val="00DF7DBF"/>
    <w:rsid w:val="00E007D0"/>
    <w:rsid w:val="00E0080D"/>
    <w:rsid w:val="00E00D22"/>
    <w:rsid w:val="00E01275"/>
    <w:rsid w:val="00E012E4"/>
    <w:rsid w:val="00E014DF"/>
    <w:rsid w:val="00E01958"/>
    <w:rsid w:val="00E01A53"/>
    <w:rsid w:val="00E01E84"/>
    <w:rsid w:val="00E0279C"/>
    <w:rsid w:val="00E02883"/>
    <w:rsid w:val="00E02C14"/>
    <w:rsid w:val="00E02D75"/>
    <w:rsid w:val="00E02ED8"/>
    <w:rsid w:val="00E031C0"/>
    <w:rsid w:val="00E03279"/>
    <w:rsid w:val="00E0359A"/>
    <w:rsid w:val="00E0361C"/>
    <w:rsid w:val="00E03B44"/>
    <w:rsid w:val="00E03DE8"/>
    <w:rsid w:val="00E04021"/>
    <w:rsid w:val="00E045F1"/>
    <w:rsid w:val="00E0464A"/>
    <w:rsid w:val="00E04CE2"/>
    <w:rsid w:val="00E04E02"/>
    <w:rsid w:val="00E04E5D"/>
    <w:rsid w:val="00E05386"/>
    <w:rsid w:val="00E0538F"/>
    <w:rsid w:val="00E0587A"/>
    <w:rsid w:val="00E05AE5"/>
    <w:rsid w:val="00E05C39"/>
    <w:rsid w:val="00E05D8B"/>
    <w:rsid w:val="00E05EB4"/>
    <w:rsid w:val="00E062C6"/>
    <w:rsid w:val="00E064F5"/>
    <w:rsid w:val="00E068CC"/>
    <w:rsid w:val="00E06925"/>
    <w:rsid w:val="00E06AE2"/>
    <w:rsid w:val="00E06B00"/>
    <w:rsid w:val="00E07B5A"/>
    <w:rsid w:val="00E07C14"/>
    <w:rsid w:val="00E07C3A"/>
    <w:rsid w:val="00E10019"/>
    <w:rsid w:val="00E100DE"/>
    <w:rsid w:val="00E105D0"/>
    <w:rsid w:val="00E10871"/>
    <w:rsid w:val="00E108FD"/>
    <w:rsid w:val="00E10B2B"/>
    <w:rsid w:val="00E11218"/>
    <w:rsid w:val="00E112D5"/>
    <w:rsid w:val="00E116D9"/>
    <w:rsid w:val="00E11729"/>
    <w:rsid w:val="00E11BF5"/>
    <w:rsid w:val="00E11C38"/>
    <w:rsid w:val="00E12450"/>
    <w:rsid w:val="00E1290D"/>
    <w:rsid w:val="00E12A53"/>
    <w:rsid w:val="00E13219"/>
    <w:rsid w:val="00E135DD"/>
    <w:rsid w:val="00E1399B"/>
    <w:rsid w:val="00E139BA"/>
    <w:rsid w:val="00E13E4F"/>
    <w:rsid w:val="00E14656"/>
    <w:rsid w:val="00E146F4"/>
    <w:rsid w:val="00E1479D"/>
    <w:rsid w:val="00E14AF1"/>
    <w:rsid w:val="00E14C9C"/>
    <w:rsid w:val="00E14CC4"/>
    <w:rsid w:val="00E14D29"/>
    <w:rsid w:val="00E14DB6"/>
    <w:rsid w:val="00E14DEC"/>
    <w:rsid w:val="00E14E76"/>
    <w:rsid w:val="00E15BB9"/>
    <w:rsid w:val="00E1605D"/>
    <w:rsid w:val="00E16930"/>
    <w:rsid w:val="00E16A19"/>
    <w:rsid w:val="00E16AFB"/>
    <w:rsid w:val="00E16F67"/>
    <w:rsid w:val="00E172AF"/>
    <w:rsid w:val="00E17319"/>
    <w:rsid w:val="00E174FD"/>
    <w:rsid w:val="00E17540"/>
    <w:rsid w:val="00E17A36"/>
    <w:rsid w:val="00E17BEE"/>
    <w:rsid w:val="00E17DC5"/>
    <w:rsid w:val="00E17F03"/>
    <w:rsid w:val="00E17FBC"/>
    <w:rsid w:val="00E20607"/>
    <w:rsid w:val="00E2079B"/>
    <w:rsid w:val="00E20BBD"/>
    <w:rsid w:val="00E210B0"/>
    <w:rsid w:val="00E21483"/>
    <w:rsid w:val="00E2173E"/>
    <w:rsid w:val="00E21870"/>
    <w:rsid w:val="00E21BAF"/>
    <w:rsid w:val="00E222CA"/>
    <w:rsid w:val="00E2235B"/>
    <w:rsid w:val="00E22614"/>
    <w:rsid w:val="00E228F4"/>
    <w:rsid w:val="00E22A1D"/>
    <w:rsid w:val="00E22A61"/>
    <w:rsid w:val="00E22E54"/>
    <w:rsid w:val="00E22FFF"/>
    <w:rsid w:val="00E23592"/>
    <w:rsid w:val="00E237DC"/>
    <w:rsid w:val="00E237E8"/>
    <w:rsid w:val="00E2389A"/>
    <w:rsid w:val="00E23DAB"/>
    <w:rsid w:val="00E23E83"/>
    <w:rsid w:val="00E245A1"/>
    <w:rsid w:val="00E24D76"/>
    <w:rsid w:val="00E24DD4"/>
    <w:rsid w:val="00E25006"/>
    <w:rsid w:val="00E2527A"/>
    <w:rsid w:val="00E25461"/>
    <w:rsid w:val="00E25697"/>
    <w:rsid w:val="00E25B7C"/>
    <w:rsid w:val="00E2670C"/>
    <w:rsid w:val="00E268A4"/>
    <w:rsid w:val="00E268B4"/>
    <w:rsid w:val="00E26908"/>
    <w:rsid w:val="00E26C92"/>
    <w:rsid w:val="00E2703A"/>
    <w:rsid w:val="00E272C8"/>
    <w:rsid w:val="00E2743B"/>
    <w:rsid w:val="00E274A7"/>
    <w:rsid w:val="00E27689"/>
    <w:rsid w:val="00E27E48"/>
    <w:rsid w:val="00E30028"/>
    <w:rsid w:val="00E30189"/>
    <w:rsid w:val="00E304E0"/>
    <w:rsid w:val="00E304E3"/>
    <w:rsid w:val="00E30947"/>
    <w:rsid w:val="00E30C45"/>
    <w:rsid w:val="00E30C5F"/>
    <w:rsid w:val="00E30DD2"/>
    <w:rsid w:val="00E31254"/>
    <w:rsid w:val="00E3152C"/>
    <w:rsid w:val="00E318C7"/>
    <w:rsid w:val="00E31998"/>
    <w:rsid w:val="00E31AC0"/>
    <w:rsid w:val="00E31D0C"/>
    <w:rsid w:val="00E31E32"/>
    <w:rsid w:val="00E32B36"/>
    <w:rsid w:val="00E32C58"/>
    <w:rsid w:val="00E32CD9"/>
    <w:rsid w:val="00E32F66"/>
    <w:rsid w:val="00E3364D"/>
    <w:rsid w:val="00E337C5"/>
    <w:rsid w:val="00E33966"/>
    <w:rsid w:val="00E33B50"/>
    <w:rsid w:val="00E33B5A"/>
    <w:rsid w:val="00E341C6"/>
    <w:rsid w:val="00E344BA"/>
    <w:rsid w:val="00E34C62"/>
    <w:rsid w:val="00E3539A"/>
    <w:rsid w:val="00E3554E"/>
    <w:rsid w:val="00E3605E"/>
    <w:rsid w:val="00E36086"/>
    <w:rsid w:val="00E36404"/>
    <w:rsid w:val="00E36B4F"/>
    <w:rsid w:val="00E37251"/>
    <w:rsid w:val="00E37317"/>
    <w:rsid w:val="00E3731F"/>
    <w:rsid w:val="00E376ED"/>
    <w:rsid w:val="00E37717"/>
    <w:rsid w:val="00E37E5B"/>
    <w:rsid w:val="00E37FD0"/>
    <w:rsid w:val="00E40803"/>
    <w:rsid w:val="00E408C9"/>
    <w:rsid w:val="00E40A7C"/>
    <w:rsid w:val="00E40B8D"/>
    <w:rsid w:val="00E40D2F"/>
    <w:rsid w:val="00E4120F"/>
    <w:rsid w:val="00E41668"/>
    <w:rsid w:val="00E416AC"/>
    <w:rsid w:val="00E42401"/>
    <w:rsid w:val="00E425CC"/>
    <w:rsid w:val="00E42878"/>
    <w:rsid w:val="00E42B45"/>
    <w:rsid w:val="00E4331B"/>
    <w:rsid w:val="00E4333A"/>
    <w:rsid w:val="00E43780"/>
    <w:rsid w:val="00E43A0B"/>
    <w:rsid w:val="00E43A2F"/>
    <w:rsid w:val="00E43D68"/>
    <w:rsid w:val="00E44291"/>
    <w:rsid w:val="00E450E3"/>
    <w:rsid w:val="00E45292"/>
    <w:rsid w:val="00E454C3"/>
    <w:rsid w:val="00E45645"/>
    <w:rsid w:val="00E45958"/>
    <w:rsid w:val="00E45EA5"/>
    <w:rsid w:val="00E462DC"/>
    <w:rsid w:val="00E469D8"/>
    <w:rsid w:val="00E46B5D"/>
    <w:rsid w:val="00E47130"/>
    <w:rsid w:val="00E4716C"/>
    <w:rsid w:val="00E473EC"/>
    <w:rsid w:val="00E4757F"/>
    <w:rsid w:val="00E4764E"/>
    <w:rsid w:val="00E47671"/>
    <w:rsid w:val="00E50268"/>
    <w:rsid w:val="00E502A0"/>
    <w:rsid w:val="00E5062A"/>
    <w:rsid w:val="00E507EB"/>
    <w:rsid w:val="00E507FD"/>
    <w:rsid w:val="00E50860"/>
    <w:rsid w:val="00E509CC"/>
    <w:rsid w:val="00E50C3E"/>
    <w:rsid w:val="00E50F47"/>
    <w:rsid w:val="00E50FD4"/>
    <w:rsid w:val="00E510B4"/>
    <w:rsid w:val="00E517A5"/>
    <w:rsid w:val="00E5188B"/>
    <w:rsid w:val="00E521BE"/>
    <w:rsid w:val="00E52232"/>
    <w:rsid w:val="00E52CAD"/>
    <w:rsid w:val="00E52D47"/>
    <w:rsid w:val="00E53314"/>
    <w:rsid w:val="00E53E4A"/>
    <w:rsid w:val="00E54373"/>
    <w:rsid w:val="00E5458A"/>
    <w:rsid w:val="00E54850"/>
    <w:rsid w:val="00E549FC"/>
    <w:rsid w:val="00E54C1F"/>
    <w:rsid w:val="00E54CE1"/>
    <w:rsid w:val="00E54E21"/>
    <w:rsid w:val="00E551EB"/>
    <w:rsid w:val="00E55448"/>
    <w:rsid w:val="00E55BD3"/>
    <w:rsid w:val="00E55FC2"/>
    <w:rsid w:val="00E55FFF"/>
    <w:rsid w:val="00E5627D"/>
    <w:rsid w:val="00E56360"/>
    <w:rsid w:val="00E5729F"/>
    <w:rsid w:val="00E5757F"/>
    <w:rsid w:val="00E577C4"/>
    <w:rsid w:val="00E57974"/>
    <w:rsid w:val="00E579DD"/>
    <w:rsid w:val="00E57A14"/>
    <w:rsid w:val="00E57D00"/>
    <w:rsid w:val="00E600F8"/>
    <w:rsid w:val="00E6024A"/>
    <w:rsid w:val="00E60535"/>
    <w:rsid w:val="00E60A78"/>
    <w:rsid w:val="00E61159"/>
    <w:rsid w:val="00E61405"/>
    <w:rsid w:val="00E61705"/>
    <w:rsid w:val="00E61A73"/>
    <w:rsid w:val="00E61C66"/>
    <w:rsid w:val="00E623C0"/>
    <w:rsid w:val="00E62573"/>
    <w:rsid w:val="00E626AA"/>
    <w:rsid w:val="00E627A4"/>
    <w:rsid w:val="00E6291D"/>
    <w:rsid w:val="00E6295B"/>
    <w:rsid w:val="00E62A3F"/>
    <w:rsid w:val="00E62E9F"/>
    <w:rsid w:val="00E63040"/>
    <w:rsid w:val="00E6311E"/>
    <w:rsid w:val="00E63543"/>
    <w:rsid w:val="00E636B6"/>
    <w:rsid w:val="00E636BE"/>
    <w:rsid w:val="00E63ED7"/>
    <w:rsid w:val="00E63F8A"/>
    <w:rsid w:val="00E642A8"/>
    <w:rsid w:val="00E64E4E"/>
    <w:rsid w:val="00E64EA3"/>
    <w:rsid w:val="00E64EFE"/>
    <w:rsid w:val="00E64FCC"/>
    <w:rsid w:val="00E6508A"/>
    <w:rsid w:val="00E65132"/>
    <w:rsid w:val="00E65531"/>
    <w:rsid w:val="00E660A5"/>
    <w:rsid w:val="00E660EB"/>
    <w:rsid w:val="00E661D4"/>
    <w:rsid w:val="00E665B0"/>
    <w:rsid w:val="00E668E7"/>
    <w:rsid w:val="00E66A2C"/>
    <w:rsid w:val="00E67534"/>
    <w:rsid w:val="00E67A4F"/>
    <w:rsid w:val="00E7013B"/>
    <w:rsid w:val="00E703D4"/>
    <w:rsid w:val="00E706BE"/>
    <w:rsid w:val="00E708FB"/>
    <w:rsid w:val="00E70B11"/>
    <w:rsid w:val="00E70D68"/>
    <w:rsid w:val="00E70DB1"/>
    <w:rsid w:val="00E70EFB"/>
    <w:rsid w:val="00E71770"/>
    <w:rsid w:val="00E7179C"/>
    <w:rsid w:val="00E727CF"/>
    <w:rsid w:val="00E72813"/>
    <w:rsid w:val="00E7295C"/>
    <w:rsid w:val="00E72A19"/>
    <w:rsid w:val="00E732E9"/>
    <w:rsid w:val="00E73455"/>
    <w:rsid w:val="00E7356A"/>
    <w:rsid w:val="00E736B2"/>
    <w:rsid w:val="00E7392B"/>
    <w:rsid w:val="00E739F7"/>
    <w:rsid w:val="00E73A88"/>
    <w:rsid w:val="00E73CA8"/>
    <w:rsid w:val="00E74451"/>
    <w:rsid w:val="00E74686"/>
    <w:rsid w:val="00E74ABF"/>
    <w:rsid w:val="00E74C1B"/>
    <w:rsid w:val="00E750C0"/>
    <w:rsid w:val="00E75457"/>
    <w:rsid w:val="00E75A7E"/>
    <w:rsid w:val="00E75AF2"/>
    <w:rsid w:val="00E764EF"/>
    <w:rsid w:val="00E76731"/>
    <w:rsid w:val="00E76AF2"/>
    <w:rsid w:val="00E77003"/>
    <w:rsid w:val="00E7703D"/>
    <w:rsid w:val="00E7737E"/>
    <w:rsid w:val="00E77603"/>
    <w:rsid w:val="00E80289"/>
    <w:rsid w:val="00E8046E"/>
    <w:rsid w:val="00E806EF"/>
    <w:rsid w:val="00E80E87"/>
    <w:rsid w:val="00E8181F"/>
    <w:rsid w:val="00E81890"/>
    <w:rsid w:val="00E820FA"/>
    <w:rsid w:val="00E8215E"/>
    <w:rsid w:val="00E8240D"/>
    <w:rsid w:val="00E8264A"/>
    <w:rsid w:val="00E82BEC"/>
    <w:rsid w:val="00E82D6E"/>
    <w:rsid w:val="00E82DFA"/>
    <w:rsid w:val="00E833DF"/>
    <w:rsid w:val="00E83406"/>
    <w:rsid w:val="00E8390E"/>
    <w:rsid w:val="00E83A7C"/>
    <w:rsid w:val="00E83B2C"/>
    <w:rsid w:val="00E83CAB"/>
    <w:rsid w:val="00E83F67"/>
    <w:rsid w:val="00E83FDA"/>
    <w:rsid w:val="00E83FDD"/>
    <w:rsid w:val="00E8415F"/>
    <w:rsid w:val="00E848FF"/>
    <w:rsid w:val="00E84AAD"/>
    <w:rsid w:val="00E85477"/>
    <w:rsid w:val="00E857DD"/>
    <w:rsid w:val="00E85A3C"/>
    <w:rsid w:val="00E85CA8"/>
    <w:rsid w:val="00E85CAA"/>
    <w:rsid w:val="00E85D58"/>
    <w:rsid w:val="00E860B1"/>
    <w:rsid w:val="00E86207"/>
    <w:rsid w:val="00E8626C"/>
    <w:rsid w:val="00E867A9"/>
    <w:rsid w:val="00E86B1A"/>
    <w:rsid w:val="00E86D2B"/>
    <w:rsid w:val="00E8714B"/>
    <w:rsid w:val="00E87279"/>
    <w:rsid w:val="00E904AF"/>
    <w:rsid w:val="00E910FF"/>
    <w:rsid w:val="00E911DF"/>
    <w:rsid w:val="00E915CE"/>
    <w:rsid w:val="00E9183C"/>
    <w:rsid w:val="00E91E25"/>
    <w:rsid w:val="00E92091"/>
    <w:rsid w:val="00E92173"/>
    <w:rsid w:val="00E923DE"/>
    <w:rsid w:val="00E92D6A"/>
    <w:rsid w:val="00E92DDE"/>
    <w:rsid w:val="00E92E89"/>
    <w:rsid w:val="00E92E8F"/>
    <w:rsid w:val="00E93031"/>
    <w:rsid w:val="00E93298"/>
    <w:rsid w:val="00E93585"/>
    <w:rsid w:val="00E937AA"/>
    <w:rsid w:val="00E937DD"/>
    <w:rsid w:val="00E93917"/>
    <w:rsid w:val="00E9391D"/>
    <w:rsid w:val="00E93C5B"/>
    <w:rsid w:val="00E93FA5"/>
    <w:rsid w:val="00E94160"/>
    <w:rsid w:val="00E942CB"/>
    <w:rsid w:val="00E946DB"/>
    <w:rsid w:val="00E947F5"/>
    <w:rsid w:val="00E948AA"/>
    <w:rsid w:val="00E951B2"/>
    <w:rsid w:val="00E952E5"/>
    <w:rsid w:val="00E95751"/>
    <w:rsid w:val="00E95766"/>
    <w:rsid w:val="00E95D0E"/>
    <w:rsid w:val="00E95D11"/>
    <w:rsid w:val="00E95E81"/>
    <w:rsid w:val="00E9602B"/>
    <w:rsid w:val="00E962FD"/>
    <w:rsid w:val="00E97345"/>
    <w:rsid w:val="00E9765A"/>
    <w:rsid w:val="00E9773D"/>
    <w:rsid w:val="00E978D0"/>
    <w:rsid w:val="00E97E92"/>
    <w:rsid w:val="00E97EAC"/>
    <w:rsid w:val="00E97EF1"/>
    <w:rsid w:val="00E97F26"/>
    <w:rsid w:val="00EA02EE"/>
    <w:rsid w:val="00EA0AA5"/>
    <w:rsid w:val="00EA0AC6"/>
    <w:rsid w:val="00EA0B14"/>
    <w:rsid w:val="00EA0D56"/>
    <w:rsid w:val="00EA0DE5"/>
    <w:rsid w:val="00EA159C"/>
    <w:rsid w:val="00EA174A"/>
    <w:rsid w:val="00EA1B8E"/>
    <w:rsid w:val="00EA22B1"/>
    <w:rsid w:val="00EA28EA"/>
    <w:rsid w:val="00EA2E36"/>
    <w:rsid w:val="00EA3192"/>
    <w:rsid w:val="00EA3499"/>
    <w:rsid w:val="00EA39C8"/>
    <w:rsid w:val="00EA434E"/>
    <w:rsid w:val="00EA4560"/>
    <w:rsid w:val="00EA4C79"/>
    <w:rsid w:val="00EA4D49"/>
    <w:rsid w:val="00EA4D4D"/>
    <w:rsid w:val="00EA4DFD"/>
    <w:rsid w:val="00EA4EA1"/>
    <w:rsid w:val="00EA509A"/>
    <w:rsid w:val="00EA552E"/>
    <w:rsid w:val="00EA5586"/>
    <w:rsid w:val="00EA55B8"/>
    <w:rsid w:val="00EA56A3"/>
    <w:rsid w:val="00EA597D"/>
    <w:rsid w:val="00EA5BC7"/>
    <w:rsid w:val="00EA6023"/>
    <w:rsid w:val="00EA6228"/>
    <w:rsid w:val="00EA6597"/>
    <w:rsid w:val="00EA6607"/>
    <w:rsid w:val="00EA6684"/>
    <w:rsid w:val="00EA6B12"/>
    <w:rsid w:val="00EA6CE8"/>
    <w:rsid w:val="00EA6EAD"/>
    <w:rsid w:val="00EA6EBF"/>
    <w:rsid w:val="00EA71E6"/>
    <w:rsid w:val="00EA79CE"/>
    <w:rsid w:val="00EA7D73"/>
    <w:rsid w:val="00EB0468"/>
    <w:rsid w:val="00EB0656"/>
    <w:rsid w:val="00EB07A7"/>
    <w:rsid w:val="00EB0947"/>
    <w:rsid w:val="00EB0D81"/>
    <w:rsid w:val="00EB1696"/>
    <w:rsid w:val="00EB1B2B"/>
    <w:rsid w:val="00EB1B88"/>
    <w:rsid w:val="00EB1CA1"/>
    <w:rsid w:val="00EB1EE8"/>
    <w:rsid w:val="00EB2F8E"/>
    <w:rsid w:val="00EB31CD"/>
    <w:rsid w:val="00EB3B6D"/>
    <w:rsid w:val="00EB4134"/>
    <w:rsid w:val="00EB431A"/>
    <w:rsid w:val="00EB47DC"/>
    <w:rsid w:val="00EB47F5"/>
    <w:rsid w:val="00EB485A"/>
    <w:rsid w:val="00EB49BA"/>
    <w:rsid w:val="00EB4B56"/>
    <w:rsid w:val="00EB4C3B"/>
    <w:rsid w:val="00EB4D60"/>
    <w:rsid w:val="00EB4FDD"/>
    <w:rsid w:val="00EB5064"/>
    <w:rsid w:val="00EB5094"/>
    <w:rsid w:val="00EB5282"/>
    <w:rsid w:val="00EB5371"/>
    <w:rsid w:val="00EB5427"/>
    <w:rsid w:val="00EB56AA"/>
    <w:rsid w:val="00EB593C"/>
    <w:rsid w:val="00EB5E85"/>
    <w:rsid w:val="00EB6C9D"/>
    <w:rsid w:val="00EB7369"/>
    <w:rsid w:val="00EB74EB"/>
    <w:rsid w:val="00EB7DD7"/>
    <w:rsid w:val="00EB7DDD"/>
    <w:rsid w:val="00EB7FBB"/>
    <w:rsid w:val="00EC0190"/>
    <w:rsid w:val="00EC0195"/>
    <w:rsid w:val="00EC02CF"/>
    <w:rsid w:val="00EC052C"/>
    <w:rsid w:val="00EC0C00"/>
    <w:rsid w:val="00EC0F77"/>
    <w:rsid w:val="00EC12C9"/>
    <w:rsid w:val="00EC14C9"/>
    <w:rsid w:val="00EC165D"/>
    <w:rsid w:val="00EC169D"/>
    <w:rsid w:val="00EC17E1"/>
    <w:rsid w:val="00EC1859"/>
    <w:rsid w:val="00EC1B13"/>
    <w:rsid w:val="00EC1E0E"/>
    <w:rsid w:val="00EC2057"/>
    <w:rsid w:val="00EC20D5"/>
    <w:rsid w:val="00EC21CC"/>
    <w:rsid w:val="00EC21F0"/>
    <w:rsid w:val="00EC2523"/>
    <w:rsid w:val="00EC28B3"/>
    <w:rsid w:val="00EC2B08"/>
    <w:rsid w:val="00EC2F65"/>
    <w:rsid w:val="00EC307D"/>
    <w:rsid w:val="00EC31A8"/>
    <w:rsid w:val="00EC3348"/>
    <w:rsid w:val="00EC3CAC"/>
    <w:rsid w:val="00EC3DF2"/>
    <w:rsid w:val="00EC3EED"/>
    <w:rsid w:val="00EC42FE"/>
    <w:rsid w:val="00EC4D92"/>
    <w:rsid w:val="00EC53DF"/>
    <w:rsid w:val="00EC5548"/>
    <w:rsid w:val="00EC55A5"/>
    <w:rsid w:val="00EC56DC"/>
    <w:rsid w:val="00EC5883"/>
    <w:rsid w:val="00EC5F8B"/>
    <w:rsid w:val="00EC62CB"/>
    <w:rsid w:val="00EC6329"/>
    <w:rsid w:val="00EC6502"/>
    <w:rsid w:val="00EC656B"/>
    <w:rsid w:val="00EC6590"/>
    <w:rsid w:val="00EC66FA"/>
    <w:rsid w:val="00EC7F78"/>
    <w:rsid w:val="00ED01FE"/>
    <w:rsid w:val="00ED0212"/>
    <w:rsid w:val="00ED0475"/>
    <w:rsid w:val="00ED0525"/>
    <w:rsid w:val="00ED05A8"/>
    <w:rsid w:val="00ED0F0F"/>
    <w:rsid w:val="00ED0FCA"/>
    <w:rsid w:val="00ED13F0"/>
    <w:rsid w:val="00ED1A17"/>
    <w:rsid w:val="00ED1D45"/>
    <w:rsid w:val="00ED1FBE"/>
    <w:rsid w:val="00ED1FEA"/>
    <w:rsid w:val="00ED2442"/>
    <w:rsid w:val="00ED29D5"/>
    <w:rsid w:val="00ED2BB7"/>
    <w:rsid w:val="00ED2BD9"/>
    <w:rsid w:val="00ED2CD1"/>
    <w:rsid w:val="00ED3431"/>
    <w:rsid w:val="00ED3AD1"/>
    <w:rsid w:val="00ED3AE7"/>
    <w:rsid w:val="00ED3C34"/>
    <w:rsid w:val="00ED3F28"/>
    <w:rsid w:val="00ED437B"/>
    <w:rsid w:val="00ED4787"/>
    <w:rsid w:val="00ED50E9"/>
    <w:rsid w:val="00ED5151"/>
    <w:rsid w:val="00ED5220"/>
    <w:rsid w:val="00ED5718"/>
    <w:rsid w:val="00ED58AB"/>
    <w:rsid w:val="00ED5AC6"/>
    <w:rsid w:val="00ED5D0D"/>
    <w:rsid w:val="00ED5E8F"/>
    <w:rsid w:val="00ED623E"/>
    <w:rsid w:val="00ED6628"/>
    <w:rsid w:val="00ED6808"/>
    <w:rsid w:val="00ED6841"/>
    <w:rsid w:val="00ED6988"/>
    <w:rsid w:val="00ED6B68"/>
    <w:rsid w:val="00ED6CA2"/>
    <w:rsid w:val="00ED6F74"/>
    <w:rsid w:val="00ED7286"/>
    <w:rsid w:val="00ED76B2"/>
    <w:rsid w:val="00ED76E6"/>
    <w:rsid w:val="00ED7924"/>
    <w:rsid w:val="00ED79E2"/>
    <w:rsid w:val="00ED7C56"/>
    <w:rsid w:val="00ED7DF3"/>
    <w:rsid w:val="00ED7E2F"/>
    <w:rsid w:val="00EE00AC"/>
    <w:rsid w:val="00EE02D0"/>
    <w:rsid w:val="00EE0617"/>
    <w:rsid w:val="00EE0B66"/>
    <w:rsid w:val="00EE1BC1"/>
    <w:rsid w:val="00EE1BCD"/>
    <w:rsid w:val="00EE1BEB"/>
    <w:rsid w:val="00EE1C89"/>
    <w:rsid w:val="00EE1EF0"/>
    <w:rsid w:val="00EE2061"/>
    <w:rsid w:val="00EE232C"/>
    <w:rsid w:val="00EE23A7"/>
    <w:rsid w:val="00EE257C"/>
    <w:rsid w:val="00EE2777"/>
    <w:rsid w:val="00EE2C22"/>
    <w:rsid w:val="00EE2C69"/>
    <w:rsid w:val="00EE2FE3"/>
    <w:rsid w:val="00EE3293"/>
    <w:rsid w:val="00EE3CC9"/>
    <w:rsid w:val="00EE3D45"/>
    <w:rsid w:val="00EE404B"/>
    <w:rsid w:val="00EE4253"/>
    <w:rsid w:val="00EE443C"/>
    <w:rsid w:val="00EE4688"/>
    <w:rsid w:val="00EE489B"/>
    <w:rsid w:val="00EE4A75"/>
    <w:rsid w:val="00EE5467"/>
    <w:rsid w:val="00EE5CCC"/>
    <w:rsid w:val="00EE5DDC"/>
    <w:rsid w:val="00EE65AF"/>
    <w:rsid w:val="00EE678A"/>
    <w:rsid w:val="00EE681B"/>
    <w:rsid w:val="00EE68F3"/>
    <w:rsid w:val="00EE696F"/>
    <w:rsid w:val="00EE6A7A"/>
    <w:rsid w:val="00EE6ACA"/>
    <w:rsid w:val="00EE6CC5"/>
    <w:rsid w:val="00EE7055"/>
    <w:rsid w:val="00EE7376"/>
    <w:rsid w:val="00EE787C"/>
    <w:rsid w:val="00EE7B90"/>
    <w:rsid w:val="00EE7DC4"/>
    <w:rsid w:val="00EE7ECF"/>
    <w:rsid w:val="00EF0084"/>
    <w:rsid w:val="00EF0254"/>
    <w:rsid w:val="00EF06ED"/>
    <w:rsid w:val="00EF090E"/>
    <w:rsid w:val="00EF0D96"/>
    <w:rsid w:val="00EF0DEE"/>
    <w:rsid w:val="00EF142B"/>
    <w:rsid w:val="00EF15B1"/>
    <w:rsid w:val="00EF203A"/>
    <w:rsid w:val="00EF2442"/>
    <w:rsid w:val="00EF248B"/>
    <w:rsid w:val="00EF3596"/>
    <w:rsid w:val="00EF3648"/>
    <w:rsid w:val="00EF3BF9"/>
    <w:rsid w:val="00EF3C00"/>
    <w:rsid w:val="00EF40B6"/>
    <w:rsid w:val="00EF4925"/>
    <w:rsid w:val="00EF4EE5"/>
    <w:rsid w:val="00EF4F04"/>
    <w:rsid w:val="00EF4F83"/>
    <w:rsid w:val="00EF520B"/>
    <w:rsid w:val="00EF5400"/>
    <w:rsid w:val="00EF5432"/>
    <w:rsid w:val="00EF54F6"/>
    <w:rsid w:val="00EF5C45"/>
    <w:rsid w:val="00EF5FD2"/>
    <w:rsid w:val="00EF682A"/>
    <w:rsid w:val="00EF7884"/>
    <w:rsid w:val="00EF7BA4"/>
    <w:rsid w:val="00F00DD1"/>
    <w:rsid w:val="00F00E97"/>
    <w:rsid w:val="00F011F1"/>
    <w:rsid w:val="00F013B5"/>
    <w:rsid w:val="00F01858"/>
    <w:rsid w:val="00F019B5"/>
    <w:rsid w:val="00F01C1B"/>
    <w:rsid w:val="00F01EC6"/>
    <w:rsid w:val="00F01FF6"/>
    <w:rsid w:val="00F02129"/>
    <w:rsid w:val="00F021B1"/>
    <w:rsid w:val="00F02280"/>
    <w:rsid w:val="00F023E0"/>
    <w:rsid w:val="00F02448"/>
    <w:rsid w:val="00F02466"/>
    <w:rsid w:val="00F025B7"/>
    <w:rsid w:val="00F02A58"/>
    <w:rsid w:val="00F02D2A"/>
    <w:rsid w:val="00F02FCB"/>
    <w:rsid w:val="00F03166"/>
    <w:rsid w:val="00F03173"/>
    <w:rsid w:val="00F03230"/>
    <w:rsid w:val="00F0366E"/>
    <w:rsid w:val="00F0388C"/>
    <w:rsid w:val="00F03F9C"/>
    <w:rsid w:val="00F04356"/>
    <w:rsid w:val="00F043F3"/>
    <w:rsid w:val="00F046AA"/>
    <w:rsid w:val="00F04722"/>
    <w:rsid w:val="00F047C0"/>
    <w:rsid w:val="00F0498E"/>
    <w:rsid w:val="00F04A5C"/>
    <w:rsid w:val="00F04E97"/>
    <w:rsid w:val="00F05214"/>
    <w:rsid w:val="00F05656"/>
    <w:rsid w:val="00F05879"/>
    <w:rsid w:val="00F05B66"/>
    <w:rsid w:val="00F05BE0"/>
    <w:rsid w:val="00F05E84"/>
    <w:rsid w:val="00F05F9E"/>
    <w:rsid w:val="00F06018"/>
    <w:rsid w:val="00F06081"/>
    <w:rsid w:val="00F06149"/>
    <w:rsid w:val="00F06538"/>
    <w:rsid w:val="00F06A6C"/>
    <w:rsid w:val="00F06C1C"/>
    <w:rsid w:val="00F06C9E"/>
    <w:rsid w:val="00F06DB1"/>
    <w:rsid w:val="00F07190"/>
    <w:rsid w:val="00F07A5F"/>
    <w:rsid w:val="00F07D04"/>
    <w:rsid w:val="00F10355"/>
    <w:rsid w:val="00F1037D"/>
    <w:rsid w:val="00F10A1E"/>
    <w:rsid w:val="00F10F4F"/>
    <w:rsid w:val="00F11260"/>
    <w:rsid w:val="00F112F4"/>
    <w:rsid w:val="00F11523"/>
    <w:rsid w:val="00F11A96"/>
    <w:rsid w:val="00F11CB6"/>
    <w:rsid w:val="00F11E25"/>
    <w:rsid w:val="00F12115"/>
    <w:rsid w:val="00F122DB"/>
    <w:rsid w:val="00F1249D"/>
    <w:rsid w:val="00F125B1"/>
    <w:rsid w:val="00F12772"/>
    <w:rsid w:val="00F128A6"/>
    <w:rsid w:val="00F13439"/>
    <w:rsid w:val="00F13654"/>
    <w:rsid w:val="00F14252"/>
    <w:rsid w:val="00F1443A"/>
    <w:rsid w:val="00F14489"/>
    <w:rsid w:val="00F14591"/>
    <w:rsid w:val="00F145CA"/>
    <w:rsid w:val="00F147B1"/>
    <w:rsid w:val="00F1497D"/>
    <w:rsid w:val="00F14D25"/>
    <w:rsid w:val="00F14F72"/>
    <w:rsid w:val="00F15056"/>
    <w:rsid w:val="00F152AF"/>
    <w:rsid w:val="00F15404"/>
    <w:rsid w:val="00F15460"/>
    <w:rsid w:val="00F1548F"/>
    <w:rsid w:val="00F17ABB"/>
    <w:rsid w:val="00F17B5E"/>
    <w:rsid w:val="00F17CE8"/>
    <w:rsid w:val="00F17DF4"/>
    <w:rsid w:val="00F17E6B"/>
    <w:rsid w:val="00F20085"/>
    <w:rsid w:val="00F204C9"/>
    <w:rsid w:val="00F2051A"/>
    <w:rsid w:val="00F20745"/>
    <w:rsid w:val="00F20969"/>
    <w:rsid w:val="00F210E5"/>
    <w:rsid w:val="00F21ADF"/>
    <w:rsid w:val="00F21F98"/>
    <w:rsid w:val="00F2230B"/>
    <w:rsid w:val="00F22850"/>
    <w:rsid w:val="00F22BA9"/>
    <w:rsid w:val="00F22EAE"/>
    <w:rsid w:val="00F23125"/>
    <w:rsid w:val="00F234B6"/>
    <w:rsid w:val="00F2355C"/>
    <w:rsid w:val="00F23C6C"/>
    <w:rsid w:val="00F24090"/>
    <w:rsid w:val="00F24249"/>
    <w:rsid w:val="00F24EB3"/>
    <w:rsid w:val="00F255C2"/>
    <w:rsid w:val="00F2579B"/>
    <w:rsid w:val="00F26135"/>
    <w:rsid w:val="00F26163"/>
    <w:rsid w:val="00F262C1"/>
    <w:rsid w:val="00F26310"/>
    <w:rsid w:val="00F2638A"/>
    <w:rsid w:val="00F26449"/>
    <w:rsid w:val="00F26644"/>
    <w:rsid w:val="00F26795"/>
    <w:rsid w:val="00F26899"/>
    <w:rsid w:val="00F2699D"/>
    <w:rsid w:val="00F26FB3"/>
    <w:rsid w:val="00F27233"/>
    <w:rsid w:val="00F27619"/>
    <w:rsid w:val="00F27D70"/>
    <w:rsid w:val="00F30112"/>
    <w:rsid w:val="00F3014F"/>
    <w:rsid w:val="00F302AD"/>
    <w:rsid w:val="00F30482"/>
    <w:rsid w:val="00F304B8"/>
    <w:rsid w:val="00F30560"/>
    <w:rsid w:val="00F3066E"/>
    <w:rsid w:val="00F30700"/>
    <w:rsid w:val="00F30BEE"/>
    <w:rsid w:val="00F30DC3"/>
    <w:rsid w:val="00F30EFB"/>
    <w:rsid w:val="00F30F14"/>
    <w:rsid w:val="00F31020"/>
    <w:rsid w:val="00F316A7"/>
    <w:rsid w:val="00F31797"/>
    <w:rsid w:val="00F31970"/>
    <w:rsid w:val="00F31BC5"/>
    <w:rsid w:val="00F3206F"/>
    <w:rsid w:val="00F328F8"/>
    <w:rsid w:val="00F32910"/>
    <w:rsid w:val="00F32BAA"/>
    <w:rsid w:val="00F32C36"/>
    <w:rsid w:val="00F32EDF"/>
    <w:rsid w:val="00F32FBB"/>
    <w:rsid w:val="00F332C0"/>
    <w:rsid w:val="00F33594"/>
    <w:rsid w:val="00F33754"/>
    <w:rsid w:val="00F338A3"/>
    <w:rsid w:val="00F3393D"/>
    <w:rsid w:val="00F3394C"/>
    <w:rsid w:val="00F33C32"/>
    <w:rsid w:val="00F3434E"/>
    <w:rsid w:val="00F34375"/>
    <w:rsid w:val="00F34751"/>
    <w:rsid w:val="00F34C38"/>
    <w:rsid w:val="00F354A0"/>
    <w:rsid w:val="00F355A4"/>
    <w:rsid w:val="00F35D22"/>
    <w:rsid w:val="00F365DB"/>
    <w:rsid w:val="00F3663D"/>
    <w:rsid w:val="00F36DC9"/>
    <w:rsid w:val="00F37CEF"/>
    <w:rsid w:val="00F40338"/>
    <w:rsid w:val="00F405CF"/>
    <w:rsid w:val="00F40B9C"/>
    <w:rsid w:val="00F40EB5"/>
    <w:rsid w:val="00F40EE6"/>
    <w:rsid w:val="00F40EEB"/>
    <w:rsid w:val="00F41039"/>
    <w:rsid w:val="00F410C1"/>
    <w:rsid w:val="00F411B3"/>
    <w:rsid w:val="00F415DE"/>
    <w:rsid w:val="00F41803"/>
    <w:rsid w:val="00F41A7F"/>
    <w:rsid w:val="00F41A9C"/>
    <w:rsid w:val="00F420D1"/>
    <w:rsid w:val="00F42C7D"/>
    <w:rsid w:val="00F42DB8"/>
    <w:rsid w:val="00F430FD"/>
    <w:rsid w:val="00F432C1"/>
    <w:rsid w:val="00F43366"/>
    <w:rsid w:val="00F43522"/>
    <w:rsid w:val="00F436E1"/>
    <w:rsid w:val="00F43F0F"/>
    <w:rsid w:val="00F44247"/>
    <w:rsid w:val="00F44641"/>
    <w:rsid w:val="00F446C8"/>
    <w:rsid w:val="00F448DA"/>
    <w:rsid w:val="00F454B9"/>
    <w:rsid w:val="00F4559C"/>
    <w:rsid w:val="00F457E2"/>
    <w:rsid w:val="00F45B2F"/>
    <w:rsid w:val="00F45C72"/>
    <w:rsid w:val="00F45CEA"/>
    <w:rsid w:val="00F45DCD"/>
    <w:rsid w:val="00F46064"/>
    <w:rsid w:val="00F461F0"/>
    <w:rsid w:val="00F46636"/>
    <w:rsid w:val="00F46BE1"/>
    <w:rsid w:val="00F47031"/>
    <w:rsid w:val="00F4762F"/>
    <w:rsid w:val="00F477F1"/>
    <w:rsid w:val="00F47935"/>
    <w:rsid w:val="00F47CC6"/>
    <w:rsid w:val="00F47F0D"/>
    <w:rsid w:val="00F47FBA"/>
    <w:rsid w:val="00F50F79"/>
    <w:rsid w:val="00F5100C"/>
    <w:rsid w:val="00F5139D"/>
    <w:rsid w:val="00F514B9"/>
    <w:rsid w:val="00F51C43"/>
    <w:rsid w:val="00F52400"/>
    <w:rsid w:val="00F52659"/>
    <w:rsid w:val="00F52F1C"/>
    <w:rsid w:val="00F533E4"/>
    <w:rsid w:val="00F535CC"/>
    <w:rsid w:val="00F53861"/>
    <w:rsid w:val="00F53A0B"/>
    <w:rsid w:val="00F55016"/>
    <w:rsid w:val="00F55528"/>
    <w:rsid w:val="00F55710"/>
    <w:rsid w:val="00F5593B"/>
    <w:rsid w:val="00F55E2F"/>
    <w:rsid w:val="00F55E64"/>
    <w:rsid w:val="00F55F58"/>
    <w:rsid w:val="00F56016"/>
    <w:rsid w:val="00F5634D"/>
    <w:rsid w:val="00F5635B"/>
    <w:rsid w:val="00F5641D"/>
    <w:rsid w:val="00F5644A"/>
    <w:rsid w:val="00F564E0"/>
    <w:rsid w:val="00F56739"/>
    <w:rsid w:val="00F56C82"/>
    <w:rsid w:val="00F56E73"/>
    <w:rsid w:val="00F56F1C"/>
    <w:rsid w:val="00F56F67"/>
    <w:rsid w:val="00F57083"/>
    <w:rsid w:val="00F5722D"/>
    <w:rsid w:val="00F57598"/>
    <w:rsid w:val="00F577A0"/>
    <w:rsid w:val="00F57815"/>
    <w:rsid w:val="00F6016A"/>
    <w:rsid w:val="00F6018D"/>
    <w:rsid w:val="00F60D98"/>
    <w:rsid w:val="00F61097"/>
    <w:rsid w:val="00F61119"/>
    <w:rsid w:val="00F61606"/>
    <w:rsid w:val="00F61A0A"/>
    <w:rsid w:val="00F61BD8"/>
    <w:rsid w:val="00F62131"/>
    <w:rsid w:val="00F6275D"/>
    <w:rsid w:val="00F62871"/>
    <w:rsid w:val="00F62BC3"/>
    <w:rsid w:val="00F62E51"/>
    <w:rsid w:val="00F63029"/>
    <w:rsid w:val="00F63035"/>
    <w:rsid w:val="00F631D8"/>
    <w:rsid w:val="00F63624"/>
    <w:rsid w:val="00F6368D"/>
    <w:rsid w:val="00F63A6F"/>
    <w:rsid w:val="00F63C8B"/>
    <w:rsid w:val="00F63D7C"/>
    <w:rsid w:val="00F64016"/>
    <w:rsid w:val="00F64916"/>
    <w:rsid w:val="00F64C0C"/>
    <w:rsid w:val="00F64C3A"/>
    <w:rsid w:val="00F64F05"/>
    <w:rsid w:val="00F65312"/>
    <w:rsid w:val="00F655C4"/>
    <w:rsid w:val="00F65752"/>
    <w:rsid w:val="00F65B68"/>
    <w:rsid w:val="00F65CFE"/>
    <w:rsid w:val="00F664B7"/>
    <w:rsid w:val="00F66666"/>
    <w:rsid w:val="00F66768"/>
    <w:rsid w:val="00F667BA"/>
    <w:rsid w:val="00F669A9"/>
    <w:rsid w:val="00F66C6D"/>
    <w:rsid w:val="00F66D13"/>
    <w:rsid w:val="00F670E5"/>
    <w:rsid w:val="00F67323"/>
    <w:rsid w:val="00F677F2"/>
    <w:rsid w:val="00F67A6A"/>
    <w:rsid w:val="00F67B66"/>
    <w:rsid w:val="00F67C21"/>
    <w:rsid w:val="00F67E46"/>
    <w:rsid w:val="00F70102"/>
    <w:rsid w:val="00F70325"/>
    <w:rsid w:val="00F70629"/>
    <w:rsid w:val="00F7065F"/>
    <w:rsid w:val="00F70909"/>
    <w:rsid w:val="00F709F2"/>
    <w:rsid w:val="00F70F15"/>
    <w:rsid w:val="00F711A7"/>
    <w:rsid w:val="00F711B7"/>
    <w:rsid w:val="00F71826"/>
    <w:rsid w:val="00F71CCE"/>
    <w:rsid w:val="00F71E71"/>
    <w:rsid w:val="00F71FEB"/>
    <w:rsid w:val="00F71FEF"/>
    <w:rsid w:val="00F7268A"/>
    <w:rsid w:val="00F726AE"/>
    <w:rsid w:val="00F728B2"/>
    <w:rsid w:val="00F72F95"/>
    <w:rsid w:val="00F7339F"/>
    <w:rsid w:val="00F735AF"/>
    <w:rsid w:val="00F73BDB"/>
    <w:rsid w:val="00F73BE8"/>
    <w:rsid w:val="00F74196"/>
    <w:rsid w:val="00F7437F"/>
    <w:rsid w:val="00F7440B"/>
    <w:rsid w:val="00F745A4"/>
    <w:rsid w:val="00F74C7B"/>
    <w:rsid w:val="00F7519A"/>
    <w:rsid w:val="00F755DE"/>
    <w:rsid w:val="00F75AE8"/>
    <w:rsid w:val="00F75D46"/>
    <w:rsid w:val="00F75E71"/>
    <w:rsid w:val="00F75ECA"/>
    <w:rsid w:val="00F76425"/>
    <w:rsid w:val="00F766B8"/>
    <w:rsid w:val="00F7676C"/>
    <w:rsid w:val="00F76CA6"/>
    <w:rsid w:val="00F77166"/>
    <w:rsid w:val="00F77302"/>
    <w:rsid w:val="00F773C9"/>
    <w:rsid w:val="00F77596"/>
    <w:rsid w:val="00F80223"/>
    <w:rsid w:val="00F80544"/>
    <w:rsid w:val="00F80797"/>
    <w:rsid w:val="00F80842"/>
    <w:rsid w:val="00F80ECF"/>
    <w:rsid w:val="00F80FD7"/>
    <w:rsid w:val="00F80FE4"/>
    <w:rsid w:val="00F8100B"/>
    <w:rsid w:val="00F810C3"/>
    <w:rsid w:val="00F81A5B"/>
    <w:rsid w:val="00F81B8C"/>
    <w:rsid w:val="00F81CC5"/>
    <w:rsid w:val="00F82052"/>
    <w:rsid w:val="00F82149"/>
    <w:rsid w:val="00F82490"/>
    <w:rsid w:val="00F829EC"/>
    <w:rsid w:val="00F82CC2"/>
    <w:rsid w:val="00F8323E"/>
    <w:rsid w:val="00F83784"/>
    <w:rsid w:val="00F83AB5"/>
    <w:rsid w:val="00F83BB3"/>
    <w:rsid w:val="00F83BCE"/>
    <w:rsid w:val="00F83C57"/>
    <w:rsid w:val="00F83D48"/>
    <w:rsid w:val="00F83DB6"/>
    <w:rsid w:val="00F8408A"/>
    <w:rsid w:val="00F840E3"/>
    <w:rsid w:val="00F84893"/>
    <w:rsid w:val="00F84BF0"/>
    <w:rsid w:val="00F84C96"/>
    <w:rsid w:val="00F84D33"/>
    <w:rsid w:val="00F852CD"/>
    <w:rsid w:val="00F8569F"/>
    <w:rsid w:val="00F858BD"/>
    <w:rsid w:val="00F85BFD"/>
    <w:rsid w:val="00F85CE2"/>
    <w:rsid w:val="00F8631A"/>
    <w:rsid w:val="00F86575"/>
    <w:rsid w:val="00F86729"/>
    <w:rsid w:val="00F86F15"/>
    <w:rsid w:val="00F871A3"/>
    <w:rsid w:val="00F871B9"/>
    <w:rsid w:val="00F87950"/>
    <w:rsid w:val="00F90105"/>
    <w:rsid w:val="00F90352"/>
    <w:rsid w:val="00F90727"/>
    <w:rsid w:val="00F90C1D"/>
    <w:rsid w:val="00F90D99"/>
    <w:rsid w:val="00F90E5F"/>
    <w:rsid w:val="00F90E8B"/>
    <w:rsid w:val="00F910D0"/>
    <w:rsid w:val="00F91199"/>
    <w:rsid w:val="00F91237"/>
    <w:rsid w:val="00F91580"/>
    <w:rsid w:val="00F9161D"/>
    <w:rsid w:val="00F91A6C"/>
    <w:rsid w:val="00F91B54"/>
    <w:rsid w:val="00F91BAB"/>
    <w:rsid w:val="00F91BC8"/>
    <w:rsid w:val="00F91BE4"/>
    <w:rsid w:val="00F91CB1"/>
    <w:rsid w:val="00F92306"/>
    <w:rsid w:val="00F92622"/>
    <w:rsid w:val="00F927C0"/>
    <w:rsid w:val="00F928AF"/>
    <w:rsid w:val="00F92946"/>
    <w:rsid w:val="00F92CBB"/>
    <w:rsid w:val="00F92DF9"/>
    <w:rsid w:val="00F92EEB"/>
    <w:rsid w:val="00F933B7"/>
    <w:rsid w:val="00F935D8"/>
    <w:rsid w:val="00F9369B"/>
    <w:rsid w:val="00F93752"/>
    <w:rsid w:val="00F9375B"/>
    <w:rsid w:val="00F93BFB"/>
    <w:rsid w:val="00F93C6C"/>
    <w:rsid w:val="00F93E18"/>
    <w:rsid w:val="00F93F19"/>
    <w:rsid w:val="00F94017"/>
    <w:rsid w:val="00F94BE0"/>
    <w:rsid w:val="00F95224"/>
    <w:rsid w:val="00F9530C"/>
    <w:rsid w:val="00F95559"/>
    <w:rsid w:val="00F956A7"/>
    <w:rsid w:val="00F95FBD"/>
    <w:rsid w:val="00F96274"/>
    <w:rsid w:val="00F96847"/>
    <w:rsid w:val="00F96932"/>
    <w:rsid w:val="00F96BAE"/>
    <w:rsid w:val="00F96ED4"/>
    <w:rsid w:val="00F96F07"/>
    <w:rsid w:val="00F972FC"/>
    <w:rsid w:val="00F97733"/>
    <w:rsid w:val="00F977FF"/>
    <w:rsid w:val="00F97935"/>
    <w:rsid w:val="00FA0142"/>
    <w:rsid w:val="00FA021B"/>
    <w:rsid w:val="00FA03FD"/>
    <w:rsid w:val="00FA0CE5"/>
    <w:rsid w:val="00FA13A1"/>
    <w:rsid w:val="00FA1552"/>
    <w:rsid w:val="00FA1630"/>
    <w:rsid w:val="00FA16B8"/>
    <w:rsid w:val="00FA1D8F"/>
    <w:rsid w:val="00FA2134"/>
    <w:rsid w:val="00FA213C"/>
    <w:rsid w:val="00FA22BB"/>
    <w:rsid w:val="00FA28A4"/>
    <w:rsid w:val="00FA290B"/>
    <w:rsid w:val="00FA2F17"/>
    <w:rsid w:val="00FA307A"/>
    <w:rsid w:val="00FA34A9"/>
    <w:rsid w:val="00FA3534"/>
    <w:rsid w:val="00FA3700"/>
    <w:rsid w:val="00FA372E"/>
    <w:rsid w:val="00FA39BF"/>
    <w:rsid w:val="00FA3EA3"/>
    <w:rsid w:val="00FA4001"/>
    <w:rsid w:val="00FA5741"/>
    <w:rsid w:val="00FA595E"/>
    <w:rsid w:val="00FA59BC"/>
    <w:rsid w:val="00FA5AE2"/>
    <w:rsid w:val="00FA6DAE"/>
    <w:rsid w:val="00FA703A"/>
    <w:rsid w:val="00FA729A"/>
    <w:rsid w:val="00FA73E8"/>
    <w:rsid w:val="00FA76CE"/>
    <w:rsid w:val="00FA7951"/>
    <w:rsid w:val="00FA7C50"/>
    <w:rsid w:val="00FA7F89"/>
    <w:rsid w:val="00FB1373"/>
    <w:rsid w:val="00FB14C3"/>
    <w:rsid w:val="00FB2463"/>
    <w:rsid w:val="00FB2941"/>
    <w:rsid w:val="00FB2C7F"/>
    <w:rsid w:val="00FB3137"/>
    <w:rsid w:val="00FB3689"/>
    <w:rsid w:val="00FB3922"/>
    <w:rsid w:val="00FB3978"/>
    <w:rsid w:val="00FB3A29"/>
    <w:rsid w:val="00FB3D4A"/>
    <w:rsid w:val="00FB44C8"/>
    <w:rsid w:val="00FB44F7"/>
    <w:rsid w:val="00FB4785"/>
    <w:rsid w:val="00FB488A"/>
    <w:rsid w:val="00FB4F13"/>
    <w:rsid w:val="00FB4FDA"/>
    <w:rsid w:val="00FB4FDB"/>
    <w:rsid w:val="00FB588A"/>
    <w:rsid w:val="00FB593C"/>
    <w:rsid w:val="00FB5EFF"/>
    <w:rsid w:val="00FB63B5"/>
    <w:rsid w:val="00FB643F"/>
    <w:rsid w:val="00FB687A"/>
    <w:rsid w:val="00FB6E25"/>
    <w:rsid w:val="00FB720C"/>
    <w:rsid w:val="00FB7333"/>
    <w:rsid w:val="00FB7902"/>
    <w:rsid w:val="00FB79C0"/>
    <w:rsid w:val="00FB7CF0"/>
    <w:rsid w:val="00FB7D43"/>
    <w:rsid w:val="00FC0102"/>
    <w:rsid w:val="00FC0400"/>
    <w:rsid w:val="00FC07FC"/>
    <w:rsid w:val="00FC08CB"/>
    <w:rsid w:val="00FC08E5"/>
    <w:rsid w:val="00FC0A5F"/>
    <w:rsid w:val="00FC0BB6"/>
    <w:rsid w:val="00FC0D9B"/>
    <w:rsid w:val="00FC1CA9"/>
    <w:rsid w:val="00FC1D0C"/>
    <w:rsid w:val="00FC2215"/>
    <w:rsid w:val="00FC23E3"/>
    <w:rsid w:val="00FC245F"/>
    <w:rsid w:val="00FC24C7"/>
    <w:rsid w:val="00FC26EB"/>
    <w:rsid w:val="00FC282B"/>
    <w:rsid w:val="00FC29AA"/>
    <w:rsid w:val="00FC2A41"/>
    <w:rsid w:val="00FC3652"/>
    <w:rsid w:val="00FC3CFD"/>
    <w:rsid w:val="00FC3E6F"/>
    <w:rsid w:val="00FC3EE8"/>
    <w:rsid w:val="00FC44E5"/>
    <w:rsid w:val="00FC4E5B"/>
    <w:rsid w:val="00FC4FE1"/>
    <w:rsid w:val="00FC5BD5"/>
    <w:rsid w:val="00FC5D7D"/>
    <w:rsid w:val="00FC5E1F"/>
    <w:rsid w:val="00FC5E53"/>
    <w:rsid w:val="00FC6091"/>
    <w:rsid w:val="00FC6BBE"/>
    <w:rsid w:val="00FC6BEC"/>
    <w:rsid w:val="00FC7275"/>
    <w:rsid w:val="00FC7398"/>
    <w:rsid w:val="00FC73DB"/>
    <w:rsid w:val="00FC753A"/>
    <w:rsid w:val="00FC798E"/>
    <w:rsid w:val="00FC7E42"/>
    <w:rsid w:val="00FC7E6E"/>
    <w:rsid w:val="00FC7EC3"/>
    <w:rsid w:val="00FD015A"/>
    <w:rsid w:val="00FD02F4"/>
    <w:rsid w:val="00FD0469"/>
    <w:rsid w:val="00FD0C94"/>
    <w:rsid w:val="00FD1C8B"/>
    <w:rsid w:val="00FD30E4"/>
    <w:rsid w:val="00FD30F7"/>
    <w:rsid w:val="00FD31DF"/>
    <w:rsid w:val="00FD3469"/>
    <w:rsid w:val="00FD3B10"/>
    <w:rsid w:val="00FD4243"/>
    <w:rsid w:val="00FD4746"/>
    <w:rsid w:val="00FD4915"/>
    <w:rsid w:val="00FD4B9B"/>
    <w:rsid w:val="00FD5021"/>
    <w:rsid w:val="00FD58A4"/>
    <w:rsid w:val="00FD5CAA"/>
    <w:rsid w:val="00FD5DE5"/>
    <w:rsid w:val="00FD5F17"/>
    <w:rsid w:val="00FD6439"/>
    <w:rsid w:val="00FD6450"/>
    <w:rsid w:val="00FD648D"/>
    <w:rsid w:val="00FD68AD"/>
    <w:rsid w:val="00FD69C8"/>
    <w:rsid w:val="00FD6AAC"/>
    <w:rsid w:val="00FD6C14"/>
    <w:rsid w:val="00FD764B"/>
    <w:rsid w:val="00FD7676"/>
    <w:rsid w:val="00FD7BDF"/>
    <w:rsid w:val="00FD7D4D"/>
    <w:rsid w:val="00FD7DC8"/>
    <w:rsid w:val="00FE00A6"/>
    <w:rsid w:val="00FE0194"/>
    <w:rsid w:val="00FE0802"/>
    <w:rsid w:val="00FE0AF1"/>
    <w:rsid w:val="00FE0F2A"/>
    <w:rsid w:val="00FE0FC2"/>
    <w:rsid w:val="00FE1116"/>
    <w:rsid w:val="00FE15EF"/>
    <w:rsid w:val="00FE19C4"/>
    <w:rsid w:val="00FE1A54"/>
    <w:rsid w:val="00FE1CFB"/>
    <w:rsid w:val="00FE2035"/>
    <w:rsid w:val="00FE25D5"/>
    <w:rsid w:val="00FE2706"/>
    <w:rsid w:val="00FE2713"/>
    <w:rsid w:val="00FE2774"/>
    <w:rsid w:val="00FE2B1E"/>
    <w:rsid w:val="00FE3069"/>
    <w:rsid w:val="00FE3440"/>
    <w:rsid w:val="00FE3694"/>
    <w:rsid w:val="00FE3AD7"/>
    <w:rsid w:val="00FE40B0"/>
    <w:rsid w:val="00FE4351"/>
    <w:rsid w:val="00FE4723"/>
    <w:rsid w:val="00FE4BDC"/>
    <w:rsid w:val="00FE4C2E"/>
    <w:rsid w:val="00FE4FF7"/>
    <w:rsid w:val="00FE514A"/>
    <w:rsid w:val="00FE571B"/>
    <w:rsid w:val="00FE5764"/>
    <w:rsid w:val="00FE5AC0"/>
    <w:rsid w:val="00FE5FB3"/>
    <w:rsid w:val="00FE60A1"/>
    <w:rsid w:val="00FE6721"/>
    <w:rsid w:val="00FE704A"/>
    <w:rsid w:val="00FE74E9"/>
    <w:rsid w:val="00FE7545"/>
    <w:rsid w:val="00FE7551"/>
    <w:rsid w:val="00FE76ED"/>
    <w:rsid w:val="00FE7879"/>
    <w:rsid w:val="00FE7912"/>
    <w:rsid w:val="00FE7923"/>
    <w:rsid w:val="00FE7D2F"/>
    <w:rsid w:val="00FE7F17"/>
    <w:rsid w:val="00FF00CB"/>
    <w:rsid w:val="00FF0193"/>
    <w:rsid w:val="00FF020B"/>
    <w:rsid w:val="00FF0548"/>
    <w:rsid w:val="00FF0C75"/>
    <w:rsid w:val="00FF0DDF"/>
    <w:rsid w:val="00FF0E19"/>
    <w:rsid w:val="00FF1461"/>
    <w:rsid w:val="00FF15D0"/>
    <w:rsid w:val="00FF1CF0"/>
    <w:rsid w:val="00FF1E24"/>
    <w:rsid w:val="00FF23D0"/>
    <w:rsid w:val="00FF241B"/>
    <w:rsid w:val="00FF2582"/>
    <w:rsid w:val="00FF27F7"/>
    <w:rsid w:val="00FF2B15"/>
    <w:rsid w:val="00FF2EEE"/>
    <w:rsid w:val="00FF345B"/>
    <w:rsid w:val="00FF3514"/>
    <w:rsid w:val="00FF366D"/>
    <w:rsid w:val="00FF410B"/>
    <w:rsid w:val="00FF4119"/>
    <w:rsid w:val="00FF418B"/>
    <w:rsid w:val="00FF4473"/>
    <w:rsid w:val="00FF4690"/>
    <w:rsid w:val="00FF4B12"/>
    <w:rsid w:val="00FF4B75"/>
    <w:rsid w:val="00FF4C22"/>
    <w:rsid w:val="00FF4FA9"/>
    <w:rsid w:val="00FF5AE7"/>
    <w:rsid w:val="00FF5C95"/>
    <w:rsid w:val="00FF60BD"/>
    <w:rsid w:val="00FF65BE"/>
    <w:rsid w:val="00FF6F40"/>
    <w:rsid w:val="00FF7095"/>
    <w:rsid w:val="00FF7A92"/>
    <w:rsid w:val="00FF7E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9DBB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757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757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757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757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57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757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757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757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757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757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57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757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757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4757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757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757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757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757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757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4757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4757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57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E4757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4757F"/>
    <w:rPr>
      <w:b/>
      <w:bCs/>
    </w:rPr>
  </w:style>
  <w:style w:type="character" w:styleId="Emphasis">
    <w:name w:val="Emphasis"/>
    <w:basedOn w:val="DefaultParagraphFont"/>
    <w:uiPriority w:val="20"/>
    <w:qFormat/>
    <w:rsid w:val="00E4757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4757F"/>
    <w:rPr>
      <w:szCs w:val="32"/>
    </w:rPr>
  </w:style>
  <w:style w:type="paragraph" w:styleId="ListParagraph">
    <w:name w:val="List Paragraph"/>
    <w:basedOn w:val="Normal"/>
    <w:uiPriority w:val="34"/>
    <w:qFormat/>
    <w:rsid w:val="00E4757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4757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4757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757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757F"/>
    <w:rPr>
      <w:b/>
      <w:i/>
      <w:sz w:val="24"/>
    </w:rPr>
  </w:style>
  <w:style w:type="character" w:styleId="SubtleEmphasis">
    <w:name w:val="Subtle Emphasis"/>
    <w:uiPriority w:val="19"/>
    <w:qFormat/>
    <w:rsid w:val="00E4757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4757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4757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4757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4757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757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D33FD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3FD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FD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3FD3"/>
    <w:rPr>
      <w:sz w:val="24"/>
      <w:szCs w:val="24"/>
    </w:rPr>
  </w:style>
  <w:style w:type="paragraph" w:customStyle="1" w:styleId="Default">
    <w:name w:val="Default"/>
    <w:rsid w:val="004D2CF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de-DE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DA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DA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D68AD"/>
    <w:rPr>
      <w:color w:val="00A3D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8A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17D74"/>
    <w:pPr>
      <w:spacing w:after="0" w:line="240" w:lineRule="auto"/>
    </w:pPr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91045"/>
    <w:rPr>
      <w:color w:val="694F07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0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amseanflorez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damflorez/" TargetMode="External"/></Relationships>
</file>

<file path=word/theme/theme1.xml><?xml version="1.0" encoding="utf-8"?>
<a:theme xmlns:a="http://schemas.openxmlformats.org/drawingml/2006/main" name="Office Theme">
  <a:themeElements>
    <a:clrScheme name="Civic">
      <a:dk1>
        <a:sysClr val="windowText" lastClr="000000"/>
      </a:dk1>
      <a:lt1>
        <a:sysClr val="window" lastClr="FFFFFF"/>
      </a:lt1>
      <a:dk2>
        <a:srgbClr val="646B86"/>
      </a:dk2>
      <a:lt2>
        <a:srgbClr val="C5D1D7"/>
      </a:lt2>
      <a:accent1>
        <a:srgbClr val="D16349"/>
      </a:accent1>
      <a:accent2>
        <a:srgbClr val="CCB400"/>
      </a:accent2>
      <a:accent3>
        <a:srgbClr val="8CADAE"/>
      </a:accent3>
      <a:accent4>
        <a:srgbClr val="8C7B70"/>
      </a:accent4>
      <a:accent5>
        <a:srgbClr val="8FB08C"/>
      </a:accent5>
      <a:accent6>
        <a:srgbClr val="D19049"/>
      </a:accent6>
      <a:hlink>
        <a:srgbClr val="00A3D6"/>
      </a:hlink>
      <a:folHlink>
        <a:srgbClr val="694F07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0065CDF-72C5-564A-88B3-154815AEE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34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12-30T19:33:00Z</dcterms:created>
  <dcterms:modified xsi:type="dcterms:W3CDTF">2022-02-22T16:38:00Z</dcterms:modified>
</cp:coreProperties>
</file>